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87D" w:rsidRPr="00241147" w:rsidRDefault="00AD3107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800600</wp:posOffset>
                </wp:positionH>
                <wp:positionV relativeFrom="paragraph">
                  <wp:posOffset>-153035</wp:posOffset>
                </wp:positionV>
                <wp:extent cx="1628775" cy="13716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Default="00514A5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39545" cy="1249045"/>
                                  <wp:effectExtent l="0" t="0" r="8255" b="8255"/>
                                  <wp:docPr id="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9545" cy="1249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-12.05pt;width:128.2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" filled="f" stroked="f">
                <v:textbox>
                  <w:txbxContent>
                    <w:p w:rsidR="000D487D" w:rsidRDefault="00514A57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39545" cy="1249045"/>
                            <wp:effectExtent l="0" t="0" r="8255" b="8255"/>
                            <wp:docPr id="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9545" cy="1249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153035</wp:posOffset>
                </wp:positionV>
                <wp:extent cx="4724400" cy="133223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0" cy="1332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  <w:t>Northern California Child Development, Inc.</w:t>
                            </w: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color w:val="336699"/>
                                <w:sz w:val="29"/>
                                <w:szCs w:val="29"/>
                              </w:rPr>
                            </w:pP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>Head Start &amp;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Early Head</w:t>
                            </w: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Start Program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>s</w:t>
                            </w:r>
                          </w:p>
                          <w:p w:rsidR="000D487D" w:rsidRPr="00F42848" w:rsidRDefault="000D487D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>220 Sycamore St., Suite 200</w:t>
                                </w:r>
                              </w:smartTag>
                            </w:smartTag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 xml:space="preserve">, Red </w:t>
                            </w:r>
                            <w:smartTag w:uri="urn:schemas-microsoft-com:office:smarttags" w:element="City">
                              <w:smartTag w:uri="urn:schemas-microsoft-com:office:smarttags" w:element="place">
                                <w:smartTag w:uri="urn:schemas-microsoft-com:office:smarttags" w:element="City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Bluff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,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CA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96080</w:t>
                                  </w:r>
                                </w:smartTag>
                              </w:smartTag>
                            </w:smartTag>
                          </w:p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(530) 529-1500                FAX: (530) 529-1560</w:t>
                            </w:r>
                          </w:p>
                          <w:p w:rsidR="000D487D" w:rsidRPr="00320CE5" w:rsidRDefault="000D487D" w:rsidP="00320CE5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Web site </w:t>
                            </w:r>
                            <w:hyperlink r:id="rId9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www.nccdi.com</w:t>
                              </w:r>
                            </w:hyperlink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                                                </w:t>
                            </w: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Email </w:t>
                            </w:r>
                            <w:hyperlink r:id="rId10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headstart@nccdi.com</w:t>
                              </w:r>
                            </w:hyperlink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0D487D" w:rsidRPr="00F42848" w:rsidRDefault="000D487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6pt;margin-top:-12.05pt;width:372pt;height:104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" stroked="f" strokeweight="0">
                <v:textbox inset="0,0,0,0">
                  <w:txbxContent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</w:pPr>
                      <w:r w:rsidRPr="00F42848"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  <w:t>Northern California Child Development, Inc.</w:t>
                      </w:r>
                    </w:p>
                    <w:p w:rsidR="000D487D" w:rsidRPr="00CB1425" w:rsidRDefault="000D487D">
                      <w:pPr>
                        <w:pStyle w:val="Heading1"/>
                        <w:rPr>
                          <w:sz w:val="8"/>
                          <w:szCs w:val="8"/>
                        </w:rPr>
                      </w:pPr>
                    </w:p>
                    <w:p w:rsidR="000D487D" w:rsidRPr="00CB1425" w:rsidRDefault="000D487D">
                      <w:pPr>
                        <w:pStyle w:val="Heading1"/>
                        <w:rPr>
                          <w:color w:val="336699"/>
                          <w:sz w:val="29"/>
                          <w:szCs w:val="29"/>
                        </w:rPr>
                      </w:pP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>Head Start &amp;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 xml:space="preserve"> Early Head</w:t>
                      </w: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 xml:space="preserve"> Start Program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>s</w:t>
                      </w:r>
                    </w:p>
                    <w:p w:rsidR="000D487D" w:rsidRPr="00F42848" w:rsidRDefault="000D487D">
                      <w:pP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>220 Sycamore St., Suite 200</w:t>
                          </w:r>
                        </w:smartTag>
                      </w:smartTag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 xml:space="preserve">, Red </w:t>
                      </w:r>
                      <w:smartTag w:uri="urn:schemas-microsoft-com:office:smarttags" w:element="City">
                        <w:smartTag w:uri="urn:schemas-microsoft-com:office:smarttags" w:element="place">
                          <w:smartTag w:uri="urn:schemas-microsoft-com:office:smarttags" w:element="City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Bluff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,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CA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  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96080</w:t>
                            </w:r>
                          </w:smartTag>
                        </w:smartTag>
                      </w:smartTag>
                    </w:p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>(530) 529-1500                FAX: (530) 529-1560</w:t>
                      </w:r>
                    </w:p>
                    <w:p w:rsidR="000D487D" w:rsidRPr="00320CE5" w:rsidRDefault="000D487D" w:rsidP="00320CE5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Web site </w:t>
                      </w:r>
                      <w:hyperlink r:id="rId11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www.nccdi.com</w:t>
                        </w:r>
                      </w:hyperlink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                                                </w:t>
                      </w: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Email </w:t>
                      </w:r>
                      <w:hyperlink r:id="rId12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headstart@nccdi.com</w:t>
                        </w:r>
                      </w:hyperlink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:rsidR="000D487D" w:rsidRPr="00F42848" w:rsidRDefault="000D487D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D487D">
        <w:rPr>
          <w:rFonts w:ascii="Times New Roman" w:hAnsi="Times New Roman"/>
          <w:color w:val="0099CC"/>
        </w:rPr>
        <w:t xml:space="preserve">0`      </w:t>
      </w:r>
    </w:p>
    <w:p w:rsidR="000D487D" w:rsidRPr="00241147" w:rsidRDefault="000D487D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 w:rsidRPr="00241147">
        <w:rPr>
          <w:rFonts w:ascii="Times New Roman" w:hAnsi="Times New Roman"/>
          <w:color w:val="0099CC"/>
        </w:rPr>
        <w:t xml:space="preserve">   88</w:t>
      </w: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E72E86" w:rsidRDefault="000D487D" w:rsidP="000835F5">
      <w:pPr>
        <w:ind w:left="-630"/>
        <w:jc w:val="center"/>
        <w:rPr>
          <w:rFonts w:ascii="Comic Sans MS" w:hAnsi="Comic Sans MS"/>
          <w:b/>
          <w:bCs/>
          <w:i/>
          <w:iCs/>
          <w:color w:val="FF3300"/>
          <w:sz w:val="22"/>
          <w:szCs w:val="22"/>
        </w:rPr>
      </w:pP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Enrich children's lives; Empower families; </w:t>
      </w:r>
      <w:r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>Engage</w:t>
      </w: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 our community</w:t>
      </w:r>
    </w:p>
    <w:p w:rsidR="000D487D" w:rsidRPr="002F4ECF" w:rsidRDefault="000D487D" w:rsidP="00C30AA6">
      <w:pPr>
        <w:jc w:val="center"/>
        <w:rPr>
          <w:rFonts w:ascii="Times New Roman" w:hAnsi="Times New Roman"/>
          <w:caps/>
          <w:sz w:val="16"/>
          <w:szCs w:val="16"/>
        </w:rPr>
      </w:pPr>
    </w:p>
    <w:p w:rsidR="00977B38" w:rsidRDefault="00977B38" w:rsidP="007F16AC">
      <w:pPr>
        <w:jc w:val="center"/>
        <w:rPr>
          <w:rFonts w:ascii="Times New Roman" w:hAnsi="Times New Roman"/>
          <w:b/>
          <w:caps/>
          <w:sz w:val="22"/>
          <w:szCs w:val="22"/>
        </w:rPr>
      </w:pPr>
    </w:p>
    <w:p w:rsidR="000D487D" w:rsidRPr="00745261" w:rsidRDefault="000D487D" w:rsidP="007F16AC">
      <w:pPr>
        <w:jc w:val="center"/>
        <w:rPr>
          <w:rFonts w:ascii="Times New Roman" w:hAnsi="Times New Roman"/>
          <w:b/>
          <w:caps/>
        </w:rPr>
      </w:pPr>
      <w:r w:rsidRPr="00745261">
        <w:rPr>
          <w:rFonts w:ascii="Times New Roman" w:hAnsi="Times New Roman"/>
          <w:b/>
          <w:caps/>
        </w:rPr>
        <w:t>Policy Council Meeting Minutes</w:t>
      </w:r>
    </w:p>
    <w:p w:rsidR="000D487D" w:rsidRPr="00745261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 xml:space="preserve">Date: </w:t>
      </w:r>
      <w:r w:rsidR="004D0F05">
        <w:rPr>
          <w:rFonts w:ascii="Times New Roman" w:hAnsi="Times New Roman"/>
        </w:rPr>
        <w:t>October 20</w:t>
      </w:r>
      <w:r w:rsidR="00E15949" w:rsidRPr="00745261">
        <w:rPr>
          <w:rFonts w:ascii="Times New Roman" w:hAnsi="Times New Roman"/>
        </w:rPr>
        <w:t>, 2016</w:t>
      </w:r>
    </w:p>
    <w:p w:rsidR="000D487D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>1:00 p.m. to 3:00 p.m.</w:t>
      </w:r>
    </w:p>
    <w:p w:rsidR="00EF75DE" w:rsidRDefault="00EF75DE" w:rsidP="00EF75DE">
      <w:pPr>
        <w:tabs>
          <w:tab w:val="left" w:pos="4800"/>
        </w:tabs>
        <w:rPr>
          <w:rFonts w:ascii="Times New Roman" w:hAnsi="Times New Roman"/>
        </w:rPr>
      </w:pPr>
    </w:p>
    <w:p w:rsidR="004D0F05" w:rsidRDefault="000D487D" w:rsidP="00874CAD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745261">
        <w:rPr>
          <w:rFonts w:ascii="Times New Roman" w:hAnsi="Times New Roman"/>
          <w:b/>
          <w:u w:val="single"/>
        </w:rPr>
        <w:t>CALL TO ORDER</w:t>
      </w:r>
      <w:r w:rsidRPr="00745261">
        <w:rPr>
          <w:rFonts w:ascii="Times New Roman" w:hAnsi="Times New Roman"/>
          <w:u w:val="single"/>
        </w:rPr>
        <w:t xml:space="preserve"> </w:t>
      </w:r>
      <w:r w:rsidR="00B240AF" w:rsidRPr="00745261">
        <w:rPr>
          <w:rFonts w:ascii="Times New Roman" w:hAnsi="Times New Roman"/>
        </w:rPr>
        <w:t>–</w:t>
      </w:r>
      <w:r w:rsidR="007255F4" w:rsidRPr="00745261">
        <w:rPr>
          <w:rFonts w:ascii="Times New Roman" w:hAnsi="Times New Roman"/>
        </w:rPr>
        <w:t xml:space="preserve"> </w:t>
      </w:r>
      <w:r w:rsidR="00EF75DE">
        <w:rPr>
          <w:rFonts w:ascii="Times New Roman" w:hAnsi="Times New Roman"/>
        </w:rPr>
        <w:t>Bethany Sherrick</w:t>
      </w:r>
      <w:r w:rsidR="007255F4" w:rsidRPr="00745261">
        <w:rPr>
          <w:rFonts w:ascii="Times New Roman" w:hAnsi="Times New Roman"/>
        </w:rPr>
        <w:t>, Policy Council Chairperson</w:t>
      </w:r>
      <w:r w:rsidR="007C61FB" w:rsidRPr="00745261">
        <w:rPr>
          <w:rFonts w:ascii="Times New Roman" w:hAnsi="Times New Roman"/>
        </w:rPr>
        <w:t>,</w:t>
      </w:r>
      <w:r w:rsidR="007255F4" w:rsidRPr="00745261">
        <w:rPr>
          <w:rFonts w:ascii="Times New Roman" w:hAnsi="Times New Roman"/>
        </w:rPr>
        <w:t xml:space="preserve"> called the meeting to order at </w:t>
      </w:r>
    </w:p>
    <w:p w:rsidR="007C61FB" w:rsidRPr="00745261" w:rsidRDefault="00266D73" w:rsidP="004D0F05">
      <w:pPr>
        <w:rPr>
          <w:rFonts w:ascii="Times New Roman" w:hAnsi="Times New Roman"/>
        </w:rPr>
      </w:pPr>
      <w:r w:rsidRPr="00745261">
        <w:rPr>
          <w:rFonts w:ascii="Times New Roman" w:hAnsi="Times New Roman"/>
        </w:rPr>
        <w:t>1:0</w:t>
      </w:r>
      <w:r w:rsidR="0019068C" w:rsidRPr="00745261">
        <w:rPr>
          <w:rFonts w:ascii="Times New Roman" w:hAnsi="Times New Roman"/>
        </w:rPr>
        <w:t>0</w:t>
      </w:r>
      <w:r w:rsidR="008566CE" w:rsidRPr="00745261">
        <w:rPr>
          <w:rFonts w:ascii="Times New Roman" w:hAnsi="Times New Roman"/>
        </w:rPr>
        <w:t xml:space="preserve"> p.m.</w:t>
      </w:r>
      <w:r w:rsidR="00686C26" w:rsidRPr="00745261">
        <w:rPr>
          <w:rFonts w:ascii="Times New Roman" w:hAnsi="Times New Roman"/>
        </w:rPr>
        <w:t xml:space="preserve"> </w:t>
      </w:r>
    </w:p>
    <w:p w:rsidR="000D487D" w:rsidRPr="00745261" w:rsidRDefault="000D487D" w:rsidP="008A1DC2">
      <w:pPr>
        <w:ind w:left="360"/>
        <w:rPr>
          <w:rFonts w:ascii="Times New Roman" w:hAnsi="Times New Roman"/>
          <w:b/>
          <w:color w:val="0000FF"/>
          <w:u w:val="single"/>
        </w:rPr>
      </w:pPr>
    </w:p>
    <w:p w:rsidR="000D487D" w:rsidRPr="00745261" w:rsidRDefault="000D487D" w:rsidP="00F6302A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45261">
        <w:rPr>
          <w:rFonts w:ascii="Times New Roman" w:hAnsi="Times New Roman"/>
          <w:b/>
          <w:u w:val="single"/>
        </w:rPr>
        <w:t xml:space="preserve">ROLL CALL </w:t>
      </w:r>
    </w:p>
    <w:p w:rsidR="00874CAD" w:rsidRPr="00745261" w:rsidRDefault="00E0197D" w:rsidP="000F1E1A">
      <w:pPr>
        <w:rPr>
          <w:rFonts w:ascii="Times New Roman" w:hAnsi="Times New Roman"/>
        </w:rPr>
      </w:pPr>
      <w:r w:rsidRPr="00745261">
        <w:rPr>
          <w:rFonts w:ascii="Times New Roman" w:hAnsi="Times New Roman"/>
          <w:noProof/>
        </w:rPr>
        <w:t>The r</w:t>
      </w:r>
      <w:r w:rsidR="00EC1368" w:rsidRPr="00745261">
        <w:rPr>
          <w:rFonts w:ascii="Times New Roman" w:hAnsi="Times New Roman"/>
          <w:noProof/>
        </w:rPr>
        <w:t>oll</w:t>
      </w:r>
      <w:r w:rsidR="00EC1368" w:rsidRPr="00745261">
        <w:rPr>
          <w:rFonts w:ascii="Times New Roman" w:hAnsi="Times New Roman"/>
        </w:rPr>
        <w:t xml:space="preserve"> was taken</w:t>
      </w:r>
      <w:r w:rsidR="00C879BB">
        <w:rPr>
          <w:rFonts w:ascii="Times New Roman" w:hAnsi="Times New Roman"/>
        </w:rPr>
        <w:t>.</w:t>
      </w:r>
    </w:p>
    <w:p w:rsidR="00EF75DE" w:rsidRDefault="000D487D" w:rsidP="00EF75DE">
      <w:pPr>
        <w:tabs>
          <w:tab w:val="left" w:pos="4800"/>
        </w:tabs>
        <w:rPr>
          <w:rFonts w:ascii="Times New Roman" w:hAnsi="Times New Roman"/>
        </w:rPr>
      </w:pPr>
      <w:r w:rsidRPr="00790C7D">
        <w:rPr>
          <w:rFonts w:ascii="Times New Roman" w:hAnsi="Times New Roman"/>
          <w:i/>
        </w:rPr>
        <w:t>Representatives in attendance</w:t>
      </w:r>
      <w:r w:rsidR="004F6DFE" w:rsidRPr="00790C7D">
        <w:rPr>
          <w:rFonts w:ascii="Times New Roman" w:hAnsi="Times New Roman"/>
        </w:rPr>
        <w:t>:</w:t>
      </w:r>
      <w:r w:rsidR="00110FE6" w:rsidRPr="00790C7D">
        <w:rPr>
          <w:rFonts w:ascii="Times New Roman" w:hAnsi="Times New Roman"/>
        </w:rPr>
        <w:t xml:space="preserve"> </w:t>
      </w:r>
      <w:r w:rsidR="00EF75DE">
        <w:rPr>
          <w:rFonts w:ascii="Times New Roman" w:hAnsi="Times New Roman"/>
        </w:rPr>
        <w:t>Bethany Sherrick, Michael Wentzel, Patricia Becerra, Rosaura Contreras, Sara Wolf, Guadalupe Hernandez, Cody Boutelle, Taylor Reid</w:t>
      </w:r>
    </w:p>
    <w:p w:rsidR="00EF75DE" w:rsidRDefault="000D487D" w:rsidP="00EF75DE">
      <w:pPr>
        <w:tabs>
          <w:tab w:val="left" w:pos="4800"/>
        </w:tabs>
        <w:rPr>
          <w:rFonts w:ascii="Times New Roman" w:hAnsi="Times New Roman"/>
        </w:rPr>
      </w:pPr>
      <w:r w:rsidRPr="00790C7D">
        <w:rPr>
          <w:rFonts w:ascii="Times New Roman" w:hAnsi="Times New Roman"/>
          <w:i/>
        </w:rPr>
        <w:t>Representatives that were missed:</w:t>
      </w:r>
      <w:r w:rsidRPr="004D0F05">
        <w:rPr>
          <w:rFonts w:ascii="Times New Roman" w:hAnsi="Times New Roman"/>
          <w:color w:val="0000CC"/>
        </w:rPr>
        <w:t xml:space="preserve"> </w:t>
      </w:r>
      <w:r w:rsidR="00EF75DE">
        <w:rPr>
          <w:rFonts w:ascii="Times New Roman" w:hAnsi="Times New Roman"/>
        </w:rPr>
        <w:t>Guadalupe Valencia, Rickey Collins</w:t>
      </w:r>
    </w:p>
    <w:p w:rsidR="000F1E1A" w:rsidRPr="00790C7D" w:rsidRDefault="000D487D" w:rsidP="008A1DC2">
      <w:pPr>
        <w:rPr>
          <w:rFonts w:ascii="Times New Roman" w:hAnsi="Times New Roman"/>
          <w:i/>
        </w:rPr>
      </w:pPr>
      <w:r w:rsidRPr="00790C7D">
        <w:rPr>
          <w:rFonts w:ascii="Times New Roman" w:hAnsi="Times New Roman"/>
          <w:i/>
        </w:rPr>
        <w:t>Alternates in attendance:</w:t>
      </w:r>
      <w:r w:rsidR="00226068" w:rsidRPr="00790C7D">
        <w:rPr>
          <w:rFonts w:ascii="Times New Roman" w:hAnsi="Times New Roman"/>
        </w:rPr>
        <w:t xml:space="preserve"> </w:t>
      </w:r>
      <w:r w:rsidR="00A9548D" w:rsidRPr="00790C7D">
        <w:rPr>
          <w:rFonts w:ascii="Times New Roman" w:hAnsi="Times New Roman"/>
        </w:rPr>
        <w:t>Mayra Castillo</w:t>
      </w:r>
    </w:p>
    <w:p w:rsidR="004F5487" w:rsidRPr="004D0F05" w:rsidRDefault="000D487D" w:rsidP="004F5487">
      <w:pPr>
        <w:rPr>
          <w:rFonts w:ascii="Times New Roman" w:hAnsi="Times New Roman"/>
          <w:color w:val="0000CC"/>
        </w:rPr>
      </w:pPr>
      <w:r w:rsidRPr="00790C7D">
        <w:rPr>
          <w:rFonts w:ascii="Times New Roman" w:hAnsi="Times New Roman"/>
          <w:i/>
        </w:rPr>
        <w:t>Alternates that were missed:</w:t>
      </w:r>
      <w:r w:rsidR="00023C47" w:rsidRPr="00790C7D">
        <w:rPr>
          <w:rFonts w:ascii="Times New Roman" w:hAnsi="Times New Roman"/>
          <w:i/>
        </w:rPr>
        <w:t xml:space="preserve"> </w:t>
      </w:r>
      <w:r w:rsidR="00EF75DE">
        <w:rPr>
          <w:rFonts w:ascii="Times New Roman" w:hAnsi="Times New Roman"/>
        </w:rPr>
        <w:t>Drew Chevere, Gabriella Solis, Heather Brayson, Autumn Fields</w:t>
      </w:r>
    </w:p>
    <w:p w:rsidR="003C4C1B" w:rsidRPr="00790C7D" w:rsidRDefault="003C4C1B" w:rsidP="004F5487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Guests: -</w:t>
      </w:r>
      <w:r w:rsidR="00790C7D" w:rsidRPr="00790C7D">
        <w:rPr>
          <w:rFonts w:ascii="Times New Roman" w:hAnsi="Times New Roman"/>
        </w:rPr>
        <w:t xml:space="preserve"> None</w:t>
      </w:r>
    </w:p>
    <w:p w:rsidR="00C66FAB" w:rsidRPr="00790C7D" w:rsidRDefault="000D487D" w:rsidP="008A1DC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S</w:t>
      </w:r>
      <w:r w:rsidRPr="00790C7D">
        <w:rPr>
          <w:rFonts w:ascii="Times New Roman" w:hAnsi="Times New Roman"/>
          <w:i/>
        </w:rPr>
        <w:t>taff in attendance</w:t>
      </w:r>
      <w:r w:rsidRPr="00790C7D">
        <w:rPr>
          <w:rFonts w:ascii="Times New Roman" w:hAnsi="Times New Roman"/>
        </w:rPr>
        <w:t xml:space="preserve">: </w:t>
      </w:r>
      <w:r w:rsidR="00CB60BC" w:rsidRPr="00790C7D">
        <w:rPr>
          <w:rFonts w:ascii="Times New Roman" w:hAnsi="Times New Roman"/>
        </w:rPr>
        <w:t xml:space="preserve">Ashley Williams, </w:t>
      </w:r>
      <w:r w:rsidR="003B3718" w:rsidRPr="00790C7D">
        <w:rPr>
          <w:rFonts w:ascii="Times New Roman" w:hAnsi="Times New Roman"/>
        </w:rPr>
        <w:t xml:space="preserve">Beth Janes, </w:t>
      </w:r>
      <w:r w:rsidR="00D42BC3" w:rsidRPr="00790C7D">
        <w:rPr>
          <w:rFonts w:ascii="Times New Roman" w:hAnsi="Times New Roman"/>
        </w:rPr>
        <w:t>Jennifer Torres</w:t>
      </w:r>
      <w:r w:rsidR="00B15B17" w:rsidRPr="00790C7D">
        <w:rPr>
          <w:rFonts w:ascii="Times New Roman" w:hAnsi="Times New Roman"/>
        </w:rPr>
        <w:t xml:space="preserve">, </w:t>
      </w:r>
      <w:r w:rsidR="00271EB2" w:rsidRPr="00790C7D">
        <w:rPr>
          <w:rFonts w:ascii="Times New Roman" w:hAnsi="Times New Roman"/>
        </w:rPr>
        <w:t xml:space="preserve">Kelly May, </w:t>
      </w:r>
      <w:r w:rsidR="003B3718" w:rsidRPr="00790C7D">
        <w:rPr>
          <w:rFonts w:ascii="Times New Roman" w:hAnsi="Times New Roman"/>
        </w:rPr>
        <w:t>Tina Robertson,</w:t>
      </w:r>
      <w:r w:rsidR="006A1A6D" w:rsidRPr="00790C7D">
        <w:rPr>
          <w:rFonts w:ascii="Times New Roman" w:hAnsi="Times New Roman"/>
        </w:rPr>
        <w:t xml:space="preserve"> Tori Prest,</w:t>
      </w:r>
      <w:r w:rsidR="009F4F75" w:rsidRPr="00790C7D">
        <w:rPr>
          <w:rFonts w:ascii="Times New Roman" w:hAnsi="Times New Roman"/>
        </w:rPr>
        <w:t xml:space="preserve"> </w:t>
      </w:r>
      <w:r w:rsidR="003F3F1D" w:rsidRPr="00790C7D">
        <w:rPr>
          <w:rFonts w:ascii="Times New Roman" w:hAnsi="Times New Roman"/>
        </w:rPr>
        <w:t>Michael Lindsey</w:t>
      </w:r>
      <w:r w:rsidR="001B5DFD" w:rsidRPr="00790C7D">
        <w:rPr>
          <w:rFonts w:ascii="Times New Roman" w:hAnsi="Times New Roman"/>
        </w:rPr>
        <w:t>, Brian Heese</w:t>
      </w:r>
    </w:p>
    <w:p w:rsidR="00232A23" w:rsidRPr="00790C7D" w:rsidRDefault="00232A23" w:rsidP="008A1DC2">
      <w:pPr>
        <w:rPr>
          <w:rFonts w:ascii="Times New Roman" w:hAnsi="Times New Roman"/>
        </w:rPr>
      </w:pPr>
    </w:p>
    <w:p w:rsidR="000D487D" w:rsidRPr="00790C7D" w:rsidRDefault="000D487D" w:rsidP="008A1DC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A quorum was met.</w:t>
      </w:r>
    </w:p>
    <w:p w:rsidR="00A96383" w:rsidRPr="004D0F05" w:rsidRDefault="00A96383" w:rsidP="008A1DC2">
      <w:pPr>
        <w:rPr>
          <w:rFonts w:ascii="Times New Roman" w:hAnsi="Times New Roman"/>
          <w:color w:val="0000CC"/>
        </w:rPr>
      </w:pPr>
    </w:p>
    <w:p w:rsidR="00A96383" w:rsidRPr="00790C7D" w:rsidRDefault="00A96383" w:rsidP="00A96383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ADDITIONS TO THE AGENDA</w:t>
      </w:r>
      <w:r w:rsidRPr="00790C7D">
        <w:rPr>
          <w:rFonts w:ascii="Times New Roman" w:hAnsi="Times New Roman"/>
        </w:rPr>
        <w:t xml:space="preserve">  </w:t>
      </w:r>
    </w:p>
    <w:p w:rsidR="00CF0F2A" w:rsidRPr="00790C7D" w:rsidRDefault="00455E43" w:rsidP="008A1DC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There were no additions to the agenda this month.</w:t>
      </w:r>
    </w:p>
    <w:p w:rsidR="00455E43" w:rsidRPr="004D0F05" w:rsidRDefault="00455E43" w:rsidP="008A1DC2">
      <w:pPr>
        <w:rPr>
          <w:rFonts w:ascii="Times New Roman" w:hAnsi="Times New Roman"/>
          <w:color w:val="0000CC"/>
        </w:rPr>
      </w:pPr>
    </w:p>
    <w:p w:rsidR="000D487D" w:rsidRPr="00790C7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REVIEW PLANNING CYCLE CALENDAR</w:t>
      </w:r>
    </w:p>
    <w:p w:rsidR="00597132" w:rsidRPr="00790C7D" w:rsidRDefault="00BB6AB8" w:rsidP="0059713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T</w:t>
      </w:r>
      <w:r w:rsidR="00807947" w:rsidRPr="00790C7D">
        <w:rPr>
          <w:rFonts w:ascii="Times New Roman" w:hAnsi="Times New Roman"/>
        </w:rPr>
        <w:t xml:space="preserve">he Planning Cycle Calendar </w:t>
      </w:r>
      <w:r w:rsidR="008A7968" w:rsidRPr="00790C7D">
        <w:rPr>
          <w:rFonts w:ascii="Times New Roman" w:hAnsi="Times New Roman"/>
        </w:rPr>
        <w:t xml:space="preserve">is </w:t>
      </w:r>
      <w:r w:rsidR="00444AD4" w:rsidRPr="00790C7D">
        <w:rPr>
          <w:rFonts w:ascii="Times New Roman" w:hAnsi="Times New Roman"/>
        </w:rPr>
        <w:t>updated at each meeting.</w:t>
      </w:r>
      <w:r w:rsidR="00A9548D" w:rsidRPr="00790C7D">
        <w:rPr>
          <w:rFonts w:ascii="Times New Roman" w:hAnsi="Times New Roman"/>
        </w:rPr>
        <w:t xml:space="preserve">  </w:t>
      </w:r>
    </w:p>
    <w:p w:rsidR="00597132" w:rsidRPr="004D0F05" w:rsidRDefault="00597132" w:rsidP="00597132">
      <w:pPr>
        <w:ind w:left="360"/>
        <w:rPr>
          <w:rFonts w:ascii="Times New Roman" w:hAnsi="Times New Roman"/>
          <w:b/>
          <w:color w:val="0000CC"/>
          <w:u w:val="single"/>
        </w:rPr>
      </w:pPr>
    </w:p>
    <w:p w:rsidR="000D487D" w:rsidRPr="00790C7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POLICY COUNCIL OFFICER REPORTS</w:t>
      </w:r>
    </w:p>
    <w:p w:rsidR="00981C83" w:rsidRPr="00790C7D" w:rsidRDefault="000D487D" w:rsidP="008A1DC2">
      <w:pPr>
        <w:pStyle w:val="NoSpacing"/>
        <w:rPr>
          <w:rFonts w:ascii="Times New Roman" w:hAnsi="Times New Roman"/>
        </w:rPr>
      </w:pPr>
      <w:r w:rsidRPr="00790C7D">
        <w:rPr>
          <w:rFonts w:ascii="Times New Roman" w:hAnsi="Times New Roman"/>
        </w:rPr>
        <w:t>*Chairperson’s Report –</w:t>
      </w:r>
      <w:r w:rsidR="008A7968" w:rsidRPr="00790C7D">
        <w:rPr>
          <w:rFonts w:ascii="Times New Roman" w:hAnsi="Times New Roman"/>
        </w:rPr>
        <w:t xml:space="preserve"> </w:t>
      </w:r>
      <w:r w:rsidR="00135070" w:rsidRPr="00790C7D">
        <w:rPr>
          <w:rFonts w:ascii="Times New Roman" w:hAnsi="Times New Roman"/>
        </w:rPr>
        <w:t>There was no Chairperson’s report this month.</w:t>
      </w:r>
    </w:p>
    <w:p w:rsidR="0033535D" w:rsidRPr="00790C7D" w:rsidRDefault="00622AFB" w:rsidP="008A1DC2">
      <w:pPr>
        <w:pStyle w:val="NoSpacing"/>
        <w:rPr>
          <w:rFonts w:ascii="Times New Roman" w:hAnsi="Times New Roman"/>
        </w:rPr>
      </w:pPr>
      <w:r w:rsidRPr="00790C7D">
        <w:rPr>
          <w:rFonts w:ascii="Times New Roman" w:hAnsi="Times New Roman"/>
        </w:rPr>
        <w:t xml:space="preserve">*Treasurer’s Report – </w:t>
      </w:r>
      <w:r w:rsidR="008A7968" w:rsidRPr="00790C7D">
        <w:rPr>
          <w:rFonts w:ascii="Times New Roman" w:hAnsi="Times New Roman"/>
        </w:rPr>
        <w:t>There was n</w:t>
      </w:r>
      <w:r w:rsidRPr="00790C7D">
        <w:rPr>
          <w:rFonts w:ascii="Times New Roman" w:hAnsi="Times New Roman"/>
        </w:rPr>
        <w:t>o</w:t>
      </w:r>
      <w:r w:rsidR="008A7968" w:rsidRPr="00790C7D">
        <w:rPr>
          <w:rFonts w:ascii="Times New Roman" w:hAnsi="Times New Roman"/>
        </w:rPr>
        <w:t xml:space="preserve"> Treasurer’s</w:t>
      </w:r>
      <w:r w:rsidRPr="00790C7D">
        <w:rPr>
          <w:rFonts w:ascii="Times New Roman" w:hAnsi="Times New Roman"/>
        </w:rPr>
        <w:t xml:space="preserve"> report this month.</w:t>
      </w:r>
      <w:r w:rsidR="00B06CAB" w:rsidRPr="00790C7D">
        <w:rPr>
          <w:rFonts w:ascii="Times New Roman" w:hAnsi="Times New Roman"/>
        </w:rPr>
        <w:t xml:space="preserve">  </w:t>
      </w:r>
    </w:p>
    <w:p w:rsidR="0060288E" w:rsidRPr="004D0F05" w:rsidRDefault="0060288E" w:rsidP="008A1DC2">
      <w:pPr>
        <w:rPr>
          <w:rFonts w:ascii="Times New Roman" w:hAnsi="Times New Roman"/>
          <w:color w:val="0000CC"/>
        </w:rPr>
      </w:pPr>
    </w:p>
    <w:p w:rsidR="001D02E8" w:rsidRPr="00364650" w:rsidRDefault="001D02E8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4650">
        <w:rPr>
          <w:rFonts w:ascii="Times New Roman" w:hAnsi="Times New Roman"/>
          <w:b/>
          <w:u w:val="single"/>
        </w:rPr>
        <w:t>ACTION ITEMS**</w:t>
      </w:r>
    </w:p>
    <w:p w:rsidR="00A8649C" w:rsidRDefault="00A8649C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>*Election of Policy Council Officers</w:t>
      </w:r>
    </w:p>
    <w:p w:rsidR="00A8649C" w:rsidRDefault="00A8649C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>Chairperson Bethany Sherrick</w:t>
      </w:r>
      <w:r w:rsidR="00780E64">
        <w:rPr>
          <w:rFonts w:ascii="Times New Roman" w:hAnsi="Times New Roman"/>
        </w:rPr>
        <w:t xml:space="preserve">   </w:t>
      </w:r>
    </w:p>
    <w:p w:rsidR="00A8649C" w:rsidRDefault="00A8649C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Vice Chair </w:t>
      </w:r>
      <w:r w:rsidR="00AD3107">
        <w:rPr>
          <w:rFonts w:ascii="Times New Roman" w:hAnsi="Times New Roman"/>
        </w:rPr>
        <w:t>Person Sara</w:t>
      </w:r>
      <w:r>
        <w:rPr>
          <w:rFonts w:ascii="Times New Roman" w:hAnsi="Times New Roman"/>
        </w:rPr>
        <w:t xml:space="preserve"> Wolf</w:t>
      </w:r>
    </w:p>
    <w:p w:rsidR="00A8649C" w:rsidRDefault="00A8649C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ecretary – </w:t>
      </w:r>
      <w:r w:rsidR="00E72342">
        <w:rPr>
          <w:rFonts w:ascii="Times New Roman" w:hAnsi="Times New Roman"/>
        </w:rPr>
        <w:t>C</w:t>
      </w:r>
      <w:r>
        <w:rPr>
          <w:rFonts w:ascii="Times New Roman" w:hAnsi="Times New Roman"/>
        </w:rPr>
        <w:t>ody Boutelle</w:t>
      </w:r>
      <w:r w:rsidR="00E72342">
        <w:rPr>
          <w:rFonts w:ascii="Times New Roman" w:hAnsi="Times New Roman"/>
        </w:rPr>
        <w:t xml:space="preserve"> </w:t>
      </w:r>
      <w:r w:rsidR="00E72342">
        <w:rPr>
          <w:rFonts w:ascii="Times New Roman" w:hAnsi="Times New Roman"/>
        </w:rPr>
        <w:tab/>
      </w:r>
      <w:r w:rsidRPr="00E72342">
        <w:rPr>
          <w:rFonts w:ascii="Times New Roman" w:hAnsi="Times New Roman"/>
          <w:i/>
        </w:rPr>
        <w:t>Michael Wentzel</w:t>
      </w:r>
      <w:r w:rsidR="00E72342">
        <w:rPr>
          <w:rFonts w:ascii="Times New Roman" w:hAnsi="Times New Roman"/>
        </w:rPr>
        <w:t xml:space="preserve"> </w:t>
      </w:r>
      <w:r w:rsidR="00E72342" w:rsidRPr="00A8649C">
        <w:rPr>
          <w:rFonts w:ascii="Times New Roman" w:hAnsi="Times New Roman"/>
          <w:i/>
        </w:rPr>
        <w:t xml:space="preserve">made a motion to </w:t>
      </w:r>
      <w:r w:rsidR="00E72342">
        <w:rPr>
          <w:rFonts w:ascii="Times New Roman" w:hAnsi="Times New Roman"/>
          <w:i/>
        </w:rPr>
        <w:t xml:space="preserve">elect </w:t>
      </w:r>
      <w:r w:rsidR="00DA5779">
        <w:rPr>
          <w:rFonts w:ascii="Times New Roman" w:hAnsi="Times New Roman"/>
          <w:i/>
        </w:rPr>
        <w:t>Cody</w:t>
      </w:r>
      <w:r w:rsidR="00E72342">
        <w:rPr>
          <w:rFonts w:ascii="Times New Roman" w:hAnsi="Times New Roman"/>
          <w:i/>
        </w:rPr>
        <w:t xml:space="preserve"> Boutelle for the office of </w:t>
      </w:r>
      <w:r w:rsidR="00AD3107">
        <w:rPr>
          <w:rFonts w:ascii="Times New Roman" w:hAnsi="Times New Roman"/>
          <w:i/>
        </w:rPr>
        <w:t>Sec</w:t>
      </w:r>
      <w:r w:rsidR="00DA5779">
        <w:rPr>
          <w:rFonts w:ascii="Times New Roman" w:hAnsi="Times New Roman"/>
          <w:i/>
        </w:rPr>
        <w:t>r</w:t>
      </w:r>
      <w:r w:rsidR="00AD3107">
        <w:rPr>
          <w:rFonts w:ascii="Times New Roman" w:hAnsi="Times New Roman"/>
          <w:i/>
        </w:rPr>
        <w:t>et</w:t>
      </w:r>
      <w:r w:rsidR="00DA5779">
        <w:rPr>
          <w:rFonts w:ascii="Times New Roman" w:hAnsi="Times New Roman"/>
          <w:i/>
        </w:rPr>
        <w:t>ar</w:t>
      </w:r>
      <w:r w:rsidR="00AD3107">
        <w:rPr>
          <w:rFonts w:ascii="Times New Roman" w:hAnsi="Times New Roman"/>
          <w:i/>
        </w:rPr>
        <w:t xml:space="preserve">y, </w:t>
      </w:r>
      <w:r w:rsidR="00AD3107" w:rsidRPr="00A8649C">
        <w:rPr>
          <w:rFonts w:ascii="Times New Roman" w:hAnsi="Times New Roman"/>
          <w:i/>
        </w:rPr>
        <w:t>Taylor</w:t>
      </w:r>
      <w:r w:rsidR="00E72342" w:rsidRPr="00A8649C">
        <w:rPr>
          <w:rFonts w:ascii="Times New Roman" w:hAnsi="Times New Roman"/>
          <w:i/>
        </w:rPr>
        <w:t xml:space="preserve"> Reid seconded; motion carried.  </w:t>
      </w:r>
    </w:p>
    <w:p w:rsidR="00A8649C" w:rsidRPr="00E72342" w:rsidRDefault="00A8649C" w:rsidP="007D4FF8">
      <w:pPr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reasurer </w:t>
      </w:r>
      <w:r w:rsidR="00E72342">
        <w:rPr>
          <w:rFonts w:ascii="Times New Roman" w:hAnsi="Times New Roman"/>
        </w:rPr>
        <w:t>-</w:t>
      </w:r>
      <w:r>
        <w:rPr>
          <w:rFonts w:ascii="Times New Roman" w:hAnsi="Times New Roman"/>
        </w:rPr>
        <w:t xml:space="preserve"> Guadalupe Hernandez</w:t>
      </w:r>
      <w:r w:rsidR="00E72342">
        <w:rPr>
          <w:rFonts w:ascii="Times New Roman" w:hAnsi="Times New Roman"/>
        </w:rPr>
        <w:t xml:space="preserve">   </w:t>
      </w:r>
      <w:r w:rsidR="00E72342">
        <w:rPr>
          <w:rFonts w:ascii="Times New Roman" w:hAnsi="Times New Roman"/>
          <w:i/>
        </w:rPr>
        <w:t xml:space="preserve">Cody Boutelle made a motion to elect Guadalupe Hernandez for the office of Treasurer, Sara Wolf seconded; motion carried.  </w:t>
      </w:r>
    </w:p>
    <w:p w:rsidR="00A8649C" w:rsidRDefault="00A8649C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Health and Safety Officer </w:t>
      </w:r>
      <w:r w:rsidR="00E72342">
        <w:rPr>
          <w:rFonts w:ascii="Times New Roman" w:hAnsi="Times New Roman"/>
        </w:rPr>
        <w:t>-</w:t>
      </w:r>
      <w:r>
        <w:rPr>
          <w:rFonts w:ascii="Times New Roman" w:hAnsi="Times New Roman"/>
        </w:rPr>
        <w:t xml:space="preserve"> Taylor Reid</w:t>
      </w:r>
      <w:r w:rsidR="00E72342">
        <w:rPr>
          <w:rFonts w:ascii="Times New Roman" w:hAnsi="Times New Roman"/>
        </w:rPr>
        <w:tab/>
      </w:r>
      <w:r w:rsidR="00E72342" w:rsidRPr="00A8649C">
        <w:rPr>
          <w:rFonts w:ascii="Times New Roman" w:hAnsi="Times New Roman"/>
          <w:i/>
        </w:rPr>
        <w:t xml:space="preserve">Patricia Becerra made a motion to </w:t>
      </w:r>
      <w:r w:rsidR="00E72342">
        <w:rPr>
          <w:rFonts w:ascii="Times New Roman" w:hAnsi="Times New Roman"/>
          <w:i/>
        </w:rPr>
        <w:t>elect Taylor Reid</w:t>
      </w:r>
      <w:r w:rsidR="00E72342" w:rsidRPr="00A8649C">
        <w:rPr>
          <w:rFonts w:ascii="Times New Roman" w:hAnsi="Times New Roman"/>
          <w:i/>
        </w:rPr>
        <w:t xml:space="preserve">, </w:t>
      </w:r>
      <w:r w:rsidR="00E72342">
        <w:rPr>
          <w:rFonts w:ascii="Times New Roman" w:hAnsi="Times New Roman"/>
          <w:i/>
        </w:rPr>
        <w:t>Guadalupe Hernandez</w:t>
      </w:r>
      <w:r w:rsidR="00E72342" w:rsidRPr="00A8649C">
        <w:rPr>
          <w:rFonts w:ascii="Times New Roman" w:hAnsi="Times New Roman"/>
          <w:i/>
        </w:rPr>
        <w:t xml:space="preserve"> seconded; motion carried.  </w:t>
      </w:r>
    </w:p>
    <w:p w:rsidR="00A8649C" w:rsidRDefault="00A8649C" w:rsidP="007D4FF8">
      <w:pPr>
        <w:rPr>
          <w:rFonts w:ascii="Times New Roman" w:hAnsi="Times New Roman"/>
        </w:rPr>
      </w:pPr>
      <w:bookmarkStart w:id="0" w:name="_GoBack"/>
      <w:bookmarkEnd w:id="0"/>
    </w:p>
    <w:p w:rsidR="00780E64" w:rsidRDefault="00780E64" w:rsidP="007D4FF8">
      <w:pPr>
        <w:rPr>
          <w:rFonts w:ascii="Times New Roman" w:hAnsi="Times New Roman"/>
        </w:rPr>
      </w:pPr>
    </w:p>
    <w:p w:rsidR="00A8649C" w:rsidRDefault="00E72342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*Election of C</w:t>
      </w:r>
      <w:r w:rsidR="00A8649C">
        <w:rPr>
          <w:rFonts w:ascii="Times New Roman" w:hAnsi="Times New Roman"/>
        </w:rPr>
        <w:t>ommunity Representatives to Policy Council</w:t>
      </w:r>
    </w:p>
    <w:p w:rsidR="00780E64" w:rsidRDefault="00780E64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  <w:t>Patricia Becerra</w:t>
      </w:r>
      <w:r>
        <w:rPr>
          <w:rFonts w:ascii="Times New Roman" w:hAnsi="Times New Roman"/>
        </w:rPr>
        <w:tab/>
      </w:r>
    </w:p>
    <w:p w:rsidR="00780E64" w:rsidRDefault="00780E64" w:rsidP="007D4FF8">
      <w:pPr>
        <w:rPr>
          <w:rFonts w:ascii="Times New Roman" w:hAnsi="Times New Roman"/>
        </w:rPr>
      </w:pPr>
    </w:p>
    <w:p w:rsidR="00780E64" w:rsidRDefault="00780E64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*Election of </w:t>
      </w:r>
      <w:r w:rsidR="00AE4265">
        <w:rPr>
          <w:rFonts w:ascii="Times New Roman" w:hAnsi="Times New Roman"/>
        </w:rPr>
        <w:t>Policy Council Representatives to the Governing Board</w:t>
      </w:r>
    </w:p>
    <w:p w:rsidR="00AE4265" w:rsidRPr="00AE4265" w:rsidRDefault="00AE4265" w:rsidP="00AE4265">
      <w:pPr>
        <w:ind w:left="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Sara Wolf – </w:t>
      </w:r>
      <w:r w:rsidRPr="00AE4265">
        <w:rPr>
          <w:rFonts w:ascii="Times New Roman" w:hAnsi="Times New Roman"/>
          <w:i/>
        </w:rPr>
        <w:t>Cody Boutelle</w:t>
      </w:r>
      <w:r>
        <w:rPr>
          <w:rFonts w:ascii="Times New Roman" w:hAnsi="Times New Roman"/>
          <w:i/>
        </w:rPr>
        <w:t xml:space="preserve"> made a motion to approve Sara Wolf as a Policy council representative to the Governing Board, </w:t>
      </w:r>
      <w:r w:rsidRPr="00AE4265">
        <w:rPr>
          <w:rFonts w:ascii="Times New Roman" w:hAnsi="Times New Roman"/>
          <w:i/>
        </w:rPr>
        <w:t>Mayra Castillo seconded; motion carried.</w:t>
      </w:r>
    </w:p>
    <w:p w:rsidR="00A8649C" w:rsidRDefault="00E72342" w:rsidP="007D4FF8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5A0E18" w:rsidRPr="00A8649C" w:rsidRDefault="0060288E" w:rsidP="007D4FF8">
      <w:pPr>
        <w:rPr>
          <w:rFonts w:ascii="Times New Roman" w:hAnsi="Times New Roman"/>
          <w:i/>
        </w:rPr>
      </w:pPr>
      <w:r w:rsidRPr="00A8649C">
        <w:rPr>
          <w:rFonts w:ascii="Times New Roman" w:hAnsi="Times New Roman"/>
        </w:rPr>
        <w:t>*</w:t>
      </w:r>
      <w:r w:rsidR="000D487D" w:rsidRPr="00A8649C">
        <w:rPr>
          <w:rFonts w:ascii="Times New Roman" w:hAnsi="Times New Roman"/>
        </w:rPr>
        <w:t>Approval of Minutes</w:t>
      </w:r>
      <w:r w:rsidR="00BA105B" w:rsidRPr="00A8649C">
        <w:rPr>
          <w:rFonts w:ascii="Times New Roman" w:hAnsi="Times New Roman"/>
        </w:rPr>
        <w:t xml:space="preserve"> </w:t>
      </w:r>
      <w:r w:rsidR="00D066A1" w:rsidRPr="00A8649C">
        <w:rPr>
          <w:rFonts w:ascii="Times New Roman" w:hAnsi="Times New Roman"/>
        </w:rPr>
        <w:t>–</w:t>
      </w:r>
      <w:r w:rsidR="00A8649C" w:rsidRPr="00A8649C">
        <w:rPr>
          <w:rFonts w:ascii="Times New Roman" w:hAnsi="Times New Roman"/>
        </w:rPr>
        <w:t>Bethany Sherrick</w:t>
      </w:r>
      <w:r w:rsidR="00453270" w:rsidRPr="00A8649C">
        <w:rPr>
          <w:rFonts w:ascii="Times New Roman" w:hAnsi="Times New Roman"/>
        </w:rPr>
        <w:t>,</w:t>
      </w:r>
      <w:r w:rsidR="006B6F25" w:rsidRPr="00A8649C">
        <w:rPr>
          <w:rFonts w:ascii="Times New Roman" w:hAnsi="Times New Roman"/>
        </w:rPr>
        <w:t xml:space="preserve"> </w:t>
      </w:r>
      <w:r w:rsidR="00D066A1" w:rsidRPr="00A8649C">
        <w:rPr>
          <w:rFonts w:ascii="Times New Roman" w:hAnsi="Times New Roman"/>
        </w:rPr>
        <w:t>Chairperson</w:t>
      </w:r>
      <w:r w:rsidR="00F122FA" w:rsidRPr="00A8649C">
        <w:rPr>
          <w:rFonts w:ascii="Times New Roman" w:hAnsi="Times New Roman"/>
        </w:rPr>
        <w:t>,</w:t>
      </w:r>
      <w:r w:rsidR="0044521A" w:rsidRPr="00A8649C">
        <w:rPr>
          <w:rFonts w:ascii="Times New Roman" w:hAnsi="Times New Roman"/>
        </w:rPr>
        <w:t xml:space="preserve"> </w:t>
      </w:r>
      <w:r w:rsidR="00640551" w:rsidRPr="00A8649C">
        <w:rPr>
          <w:rFonts w:ascii="Times New Roman" w:hAnsi="Times New Roman"/>
        </w:rPr>
        <w:t>requested</w:t>
      </w:r>
      <w:r w:rsidR="0044521A" w:rsidRPr="00A8649C">
        <w:rPr>
          <w:rFonts w:ascii="Times New Roman" w:hAnsi="Times New Roman"/>
        </w:rPr>
        <w:t xml:space="preserve"> a motion for approval of </w:t>
      </w:r>
      <w:r w:rsidR="005E17F8" w:rsidRPr="00A8649C">
        <w:rPr>
          <w:rFonts w:ascii="Times New Roman" w:hAnsi="Times New Roman"/>
        </w:rPr>
        <w:t xml:space="preserve">the </w:t>
      </w:r>
      <w:r w:rsidR="00D0318F" w:rsidRPr="00A8649C">
        <w:rPr>
          <w:rFonts w:ascii="Times New Roman" w:hAnsi="Times New Roman"/>
        </w:rPr>
        <w:t xml:space="preserve">September </w:t>
      </w:r>
      <w:r w:rsidR="006B6F25" w:rsidRPr="00A8649C">
        <w:rPr>
          <w:rFonts w:ascii="Times New Roman" w:hAnsi="Times New Roman"/>
        </w:rPr>
        <w:t>2016</w:t>
      </w:r>
      <w:r w:rsidR="0044521A" w:rsidRPr="00A8649C">
        <w:rPr>
          <w:rFonts w:ascii="Times New Roman" w:hAnsi="Times New Roman"/>
        </w:rPr>
        <w:t xml:space="preserve"> minutes.</w:t>
      </w:r>
      <w:r w:rsidR="0044521A" w:rsidRPr="00A8649C">
        <w:rPr>
          <w:rFonts w:ascii="Times New Roman" w:hAnsi="Times New Roman"/>
          <w:i/>
        </w:rPr>
        <w:t xml:space="preserve">  </w:t>
      </w:r>
      <w:r w:rsidR="00A8649C" w:rsidRPr="00A8649C">
        <w:rPr>
          <w:rFonts w:ascii="Times New Roman" w:hAnsi="Times New Roman"/>
          <w:i/>
        </w:rPr>
        <w:t>Patricia Becerra</w:t>
      </w:r>
      <w:r w:rsidR="007A7CD9" w:rsidRPr="00A8649C">
        <w:rPr>
          <w:rFonts w:ascii="Times New Roman" w:hAnsi="Times New Roman"/>
          <w:i/>
        </w:rPr>
        <w:t xml:space="preserve"> made</w:t>
      </w:r>
      <w:r w:rsidR="000D487D" w:rsidRPr="00A8649C">
        <w:rPr>
          <w:rFonts w:ascii="Times New Roman" w:hAnsi="Times New Roman"/>
          <w:i/>
        </w:rPr>
        <w:t xml:space="preserve"> a motion to approve the </w:t>
      </w:r>
      <w:r w:rsidR="00D0318F" w:rsidRPr="00A8649C">
        <w:rPr>
          <w:rFonts w:ascii="Times New Roman" w:hAnsi="Times New Roman"/>
          <w:i/>
        </w:rPr>
        <w:t xml:space="preserve">September </w:t>
      </w:r>
      <w:r w:rsidR="006B6F25" w:rsidRPr="00A8649C">
        <w:rPr>
          <w:rFonts w:ascii="Times New Roman" w:hAnsi="Times New Roman"/>
          <w:i/>
        </w:rPr>
        <w:t>2016</w:t>
      </w:r>
      <w:r w:rsidR="000D487D" w:rsidRPr="00A8649C">
        <w:rPr>
          <w:rFonts w:ascii="Times New Roman" w:hAnsi="Times New Roman"/>
          <w:i/>
        </w:rPr>
        <w:t xml:space="preserve"> minutes, </w:t>
      </w:r>
      <w:r w:rsidR="00A8649C" w:rsidRPr="00A8649C">
        <w:rPr>
          <w:rFonts w:ascii="Times New Roman" w:hAnsi="Times New Roman"/>
          <w:i/>
        </w:rPr>
        <w:t>Taylor Reid</w:t>
      </w:r>
      <w:r w:rsidR="00851443" w:rsidRPr="00A8649C">
        <w:rPr>
          <w:rFonts w:ascii="Times New Roman" w:hAnsi="Times New Roman"/>
          <w:i/>
        </w:rPr>
        <w:t xml:space="preserve"> </w:t>
      </w:r>
      <w:r w:rsidR="000D487D" w:rsidRPr="00A8649C">
        <w:rPr>
          <w:rFonts w:ascii="Times New Roman" w:hAnsi="Times New Roman"/>
          <w:i/>
        </w:rPr>
        <w:t xml:space="preserve">seconded; motion carried.  </w:t>
      </w:r>
    </w:p>
    <w:p w:rsidR="00333784" w:rsidRPr="00A8649C" w:rsidRDefault="00333784" w:rsidP="00FB28F3">
      <w:pPr>
        <w:jc w:val="both"/>
        <w:rPr>
          <w:rFonts w:ascii="Times New Roman" w:hAnsi="Times New Roman"/>
        </w:rPr>
      </w:pPr>
    </w:p>
    <w:p w:rsidR="00CA5443" w:rsidRPr="00B46DF8" w:rsidRDefault="005A0E18" w:rsidP="00CA5443">
      <w:pPr>
        <w:rPr>
          <w:rFonts w:ascii="Times New Roman" w:hAnsi="Times New Roman"/>
          <w:i/>
        </w:rPr>
      </w:pPr>
      <w:r w:rsidRPr="00B46DF8">
        <w:rPr>
          <w:rFonts w:ascii="Times New Roman" w:hAnsi="Times New Roman"/>
        </w:rPr>
        <w:t>*</w:t>
      </w:r>
      <w:r w:rsidR="00B91487" w:rsidRPr="00B46DF8">
        <w:rPr>
          <w:rFonts w:ascii="Times New Roman" w:hAnsi="Times New Roman"/>
        </w:rPr>
        <w:t xml:space="preserve">Enrollment/Attendance Report – </w:t>
      </w:r>
      <w:r w:rsidR="00790C7D" w:rsidRPr="00B46DF8">
        <w:rPr>
          <w:rFonts w:ascii="Times New Roman" w:hAnsi="Times New Roman"/>
        </w:rPr>
        <w:t>Brian</w:t>
      </w:r>
      <w:r w:rsidR="00FB28F3" w:rsidRPr="00B46DF8">
        <w:rPr>
          <w:rFonts w:ascii="Times New Roman" w:hAnsi="Times New Roman"/>
        </w:rPr>
        <w:t xml:space="preserve"> reviewed the </w:t>
      </w:r>
      <w:r w:rsidR="00790C7D" w:rsidRPr="00B46DF8">
        <w:rPr>
          <w:rFonts w:ascii="Times New Roman" w:hAnsi="Times New Roman"/>
        </w:rPr>
        <w:t>September</w:t>
      </w:r>
      <w:r w:rsidR="002013DF" w:rsidRPr="00B46DF8">
        <w:rPr>
          <w:rFonts w:ascii="Times New Roman" w:hAnsi="Times New Roman"/>
        </w:rPr>
        <w:t xml:space="preserve"> 2016</w:t>
      </w:r>
      <w:r w:rsidR="00F3795B" w:rsidRPr="00B46DF8">
        <w:rPr>
          <w:rFonts w:ascii="Times New Roman" w:hAnsi="Times New Roman"/>
        </w:rPr>
        <w:t xml:space="preserve"> </w:t>
      </w:r>
      <w:r w:rsidR="00E34737" w:rsidRPr="00B46DF8">
        <w:rPr>
          <w:rFonts w:ascii="Times New Roman" w:hAnsi="Times New Roman"/>
        </w:rPr>
        <w:t>Enrollment/Attendance Report.</w:t>
      </w:r>
      <w:r w:rsidR="00CA5443" w:rsidRPr="00B46DF8">
        <w:rPr>
          <w:rFonts w:ascii="Times New Roman" w:hAnsi="Times New Roman"/>
        </w:rPr>
        <w:t xml:space="preserve"> </w:t>
      </w:r>
      <w:r w:rsidR="00B72192" w:rsidRPr="00B46DF8">
        <w:rPr>
          <w:rFonts w:ascii="Times New Roman" w:hAnsi="Times New Roman"/>
        </w:rPr>
        <w:t xml:space="preserve">  </w:t>
      </w:r>
      <w:r w:rsidR="00790C7D" w:rsidRPr="00B46DF8">
        <w:rPr>
          <w:rFonts w:ascii="Times New Roman" w:hAnsi="Times New Roman"/>
        </w:rPr>
        <w:t xml:space="preserve">All </w:t>
      </w:r>
      <w:r w:rsidR="00D7690F" w:rsidRPr="00B46DF8">
        <w:rPr>
          <w:rFonts w:ascii="Times New Roman" w:hAnsi="Times New Roman"/>
        </w:rPr>
        <w:t xml:space="preserve">slots </w:t>
      </w:r>
      <w:r w:rsidR="00790C7D" w:rsidRPr="00B46DF8">
        <w:rPr>
          <w:rFonts w:ascii="Times New Roman" w:hAnsi="Times New Roman"/>
        </w:rPr>
        <w:t>have been filled</w:t>
      </w:r>
      <w:r w:rsidR="00D7690F" w:rsidRPr="00B46DF8">
        <w:rPr>
          <w:rFonts w:ascii="Times New Roman" w:hAnsi="Times New Roman"/>
        </w:rPr>
        <w:t xml:space="preserve">.  </w:t>
      </w:r>
      <w:r w:rsidR="00097FDD" w:rsidRPr="00B46DF8">
        <w:rPr>
          <w:rFonts w:ascii="Times New Roman" w:hAnsi="Times New Roman"/>
        </w:rPr>
        <w:t>Head Start and</w:t>
      </w:r>
      <w:r w:rsidR="00D7690F" w:rsidRPr="00B46DF8">
        <w:rPr>
          <w:rFonts w:ascii="Times New Roman" w:hAnsi="Times New Roman"/>
        </w:rPr>
        <w:t xml:space="preserve"> Early Head Start</w:t>
      </w:r>
      <w:r w:rsidR="00097FDD" w:rsidRPr="00B46DF8">
        <w:rPr>
          <w:rFonts w:ascii="Times New Roman" w:hAnsi="Times New Roman"/>
        </w:rPr>
        <w:t xml:space="preserve"> </w:t>
      </w:r>
      <w:r w:rsidR="00B46DF8" w:rsidRPr="00B46DF8">
        <w:rPr>
          <w:rFonts w:ascii="Times New Roman" w:hAnsi="Times New Roman"/>
        </w:rPr>
        <w:t>programs are fully enrolled</w:t>
      </w:r>
      <w:r w:rsidR="00D7690F" w:rsidRPr="00B46DF8">
        <w:rPr>
          <w:rFonts w:ascii="Times New Roman" w:hAnsi="Times New Roman"/>
        </w:rPr>
        <w:t>.  The written ERSEA Report is included in the packet for your review.</w:t>
      </w:r>
      <w:r w:rsidR="00CA5443" w:rsidRPr="00B46DF8">
        <w:rPr>
          <w:rFonts w:ascii="Times New Roman" w:hAnsi="Times New Roman"/>
        </w:rPr>
        <w:t xml:space="preserve"> </w:t>
      </w:r>
      <w:r w:rsidR="00B46DF8" w:rsidRPr="00B46DF8">
        <w:rPr>
          <w:rFonts w:ascii="Times New Roman" w:hAnsi="Times New Roman"/>
          <w:i/>
        </w:rPr>
        <w:t>Michael Wentzel</w:t>
      </w:r>
      <w:r w:rsidR="00CA5443" w:rsidRPr="00B46DF8">
        <w:rPr>
          <w:rFonts w:ascii="Times New Roman" w:hAnsi="Times New Roman"/>
          <w:i/>
        </w:rPr>
        <w:t xml:space="preserve"> made a motion to approve the </w:t>
      </w:r>
      <w:r w:rsidR="00790C7D" w:rsidRPr="00B46DF8">
        <w:rPr>
          <w:rFonts w:ascii="Times New Roman" w:hAnsi="Times New Roman"/>
          <w:i/>
        </w:rPr>
        <w:t>September</w:t>
      </w:r>
      <w:r w:rsidR="00CA5443" w:rsidRPr="00B46DF8">
        <w:rPr>
          <w:rFonts w:ascii="Times New Roman" w:hAnsi="Times New Roman"/>
          <w:i/>
        </w:rPr>
        <w:t xml:space="preserve"> 2016 ERSEA Report, </w:t>
      </w:r>
      <w:r w:rsidR="00B46DF8" w:rsidRPr="00B46DF8">
        <w:rPr>
          <w:rFonts w:ascii="Times New Roman" w:hAnsi="Times New Roman"/>
          <w:i/>
        </w:rPr>
        <w:t>Rosaura Conteres</w:t>
      </w:r>
      <w:r w:rsidR="00CA5443" w:rsidRPr="00B46DF8">
        <w:rPr>
          <w:rFonts w:ascii="Times New Roman" w:hAnsi="Times New Roman"/>
          <w:i/>
        </w:rPr>
        <w:t xml:space="preserve"> seconded; motion carried.  </w:t>
      </w:r>
    </w:p>
    <w:p w:rsidR="009D362F" w:rsidRPr="00B46DF8" w:rsidRDefault="009D362F" w:rsidP="00264937">
      <w:pPr>
        <w:pStyle w:val="ListParagraph"/>
        <w:ind w:left="0"/>
        <w:rPr>
          <w:rFonts w:ascii="Times New Roman" w:hAnsi="Times New Roman"/>
        </w:rPr>
      </w:pPr>
    </w:p>
    <w:p w:rsidR="00B46DF8" w:rsidRPr="007E5228" w:rsidRDefault="008776F9" w:rsidP="00790C7D">
      <w:pPr>
        <w:rPr>
          <w:rFonts w:ascii="Times New Roman" w:hAnsi="Times New Roman"/>
        </w:rPr>
      </w:pPr>
      <w:r w:rsidRPr="007E5228">
        <w:rPr>
          <w:rFonts w:ascii="Times New Roman" w:hAnsi="Times New Roman"/>
        </w:rPr>
        <w:t>*</w:t>
      </w:r>
      <w:r w:rsidR="00B46DF8" w:rsidRPr="007E5228">
        <w:rPr>
          <w:rFonts w:ascii="Times New Roman" w:hAnsi="Times New Roman"/>
        </w:rPr>
        <w:t xml:space="preserve">Head Start and Early Head Start PIR 2015-16 – Brian </w:t>
      </w:r>
      <w:r w:rsidR="007E5228" w:rsidRPr="007E5228">
        <w:rPr>
          <w:rFonts w:ascii="Times New Roman" w:hAnsi="Times New Roman"/>
        </w:rPr>
        <w:t>reviewed the EHS 3-year Comparison and Summary Report, the Grant State National PIR and the Head Start 3-year Comparison and Summary Report</w:t>
      </w:r>
      <w:r w:rsidR="00B46DF8" w:rsidRPr="007E5228">
        <w:rPr>
          <w:rFonts w:ascii="Times New Roman" w:hAnsi="Times New Roman"/>
        </w:rPr>
        <w:t xml:space="preserve">.  </w:t>
      </w:r>
      <w:r w:rsidR="00B46DF8" w:rsidRPr="007E5228">
        <w:rPr>
          <w:rFonts w:ascii="Times New Roman" w:hAnsi="Times New Roman"/>
          <w:i/>
        </w:rPr>
        <w:t xml:space="preserve">Cody Boutelle made a motion to approve the Head Start and Early Head Start PIR 2015-16, Guadalupe Hernandez seconded; motion carried.  </w:t>
      </w:r>
      <w:r w:rsidR="00B46DF8" w:rsidRPr="007E5228">
        <w:rPr>
          <w:rFonts w:ascii="Times New Roman" w:hAnsi="Times New Roman"/>
        </w:rPr>
        <w:t xml:space="preserve"> </w:t>
      </w:r>
    </w:p>
    <w:p w:rsidR="00B46DF8" w:rsidRPr="007E5228" w:rsidRDefault="00B46DF8" w:rsidP="00790C7D">
      <w:pPr>
        <w:rPr>
          <w:rFonts w:ascii="Times New Roman" w:hAnsi="Times New Roman"/>
        </w:rPr>
      </w:pPr>
    </w:p>
    <w:p w:rsidR="00B46DF8" w:rsidRPr="00B46DF8" w:rsidRDefault="00B46DF8" w:rsidP="00790C7D">
      <w:pPr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*Policy 1301.6 Program Governance – Impasse Procedures – Brian reviewed Policy 1301.6 Program Governance – Impasse Procedures. </w:t>
      </w:r>
      <w:r w:rsidR="00AD3107">
        <w:rPr>
          <w:rFonts w:ascii="Times New Roman" w:hAnsi="Times New Roman"/>
        </w:rPr>
        <w:t xml:space="preserve">He explained why this procedure is necessary. </w:t>
      </w:r>
      <w:r>
        <w:rPr>
          <w:rFonts w:ascii="Times New Roman" w:hAnsi="Times New Roman"/>
        </w:rPr>
        <w:t xml:space="preserve"> </w:t>
      </w:r>
      <w:r w:rsidRPr="00B46DF8">
        <w:rPr>
          <w:rFonts w:ascii="Times New Roman" w:hAnsi="Times New Roman"/>
          <w:i/>
        </w:rPr>
        <w:t>Sara Wolf made a motion to approve, Taylor Reid seconded, motion carried.</w:t>
      </w:r>
    </w:p>
    <w:p w:rsidR="00B46DF8" w:rsidRPr="00AD3107" w:rsidRDefault="00B46DF8" w:rsidP="00790C7D">
      <w:pPr>
        <w:rPr>
          <w:rFonts w:ascii="Times New Roman" w:hAnsi="Times New Roman"/>
        </w:rPr>
      </w:pPr>
    </w:p>
    <w:p w:rsidR="00BB10AB" w:rsidRPr="00AD3107" w:rsidRDefault="00B46DF8" w:rsidP="00790C7D">
      <w:pPr>
        <w:rPr>
          <w:rFonts w:ascii="Times New Roman" w:hAnsi="Times New Roman"/>
        </w:rPr>
      </w:pPr>
      <w:r w:rsidRPr="00AD3107">
        <w:rPr>
          <w:rFonts w:ascii="Times New Roman" w:hAnsi="Times New Roman"/>
        </w:rPr>
        <w:t>*</w:t>
      </w:r>
      <w:r w:rsidR="00D851C2" w:rsidRPr="00AD3107">
        <w:rPr>
          <w:rFonts w:ascii="Times New Roman" w:hAnsi="Times New Roman"/>
        </w:rPr>
        <w:t>CACFP</w:t>
      </w:r>
      <w:r w:rsidR="00D220E2" w:rsidRPr="00AD3107">
        <w:rPr>
          <w:rFonts w:ascii="Times New Roman" w:hAnsi="Times New Roman"/>
        </w:rPr>
        <w:t xml:space="preserve"> Report </w:t>
      </w:r>
      <w:r w:rsidR="00C41292" w:rsidRPr="00AD3107">
        <w:rPr>
          <w:rFonts w:ascii="Times New Roman" w:hAnsi="Times New Roman"/>
        </w:rPr>
        <w:t>–</w:t>
      </w:r>
      <w:r w:rsidR="00264937" w:rsidRPr="00AD3107">
        <w:rPr>
          <w:rFonts w:ascii="Times New Roman" w:hAnsi="Times New Roman"/>
        </w:rPr>
        <w:t xml:space="preserve"> </w:t>
      </w:r>
      <w:r w:rsidR="00BB10AB" w:rsidRPr="00AD3107">
        <w:rPr>
          <w:rFonts w:ascii="Times New Roman" w:hAnsi="Times New Roman"/>
        </w:rPr>
        <w:t>Kelly May, CFO, reviewed the CACFP report.  There were 7</w:t>
      </w:r>
      <w:r w:rsidR="00AD3107" w:rsidRPr="00AD3107">
        <w:rPr>
          <w:rFonts w:ascii="Times New Roman" w:hAnsi="Times New Roman"/>
        </w:rPr>
        <w:t>694</w:t>
      </w:r>
      <w:r w:rsidR="00BB10AB" w:rsidRPr="00AD3107">
        <w:rPr>
          <w:rFonts w:ascii="Times New Roman" w:hAnsi="Times New Roman"/>
        </w:rPr>
        <w:t xml:space="preserve"> meals and snacks served for a reimbursement of $1</w:t>
      </w:r>
      <w:r w:rsidR="00AD3107" w:rsidRPr="00AD3107">
        <w:rPr>
          <w:rFonts w:ascii="Times New Roman" w:hAnsi="Times New Roman"/>
        </w:rPr>
        <w:t>7,297.32</w:t>
      </w:r>
      <w:r w:rsidR="00BB10AB" w:rsidRPr="00AD3107">
        <w:rPr>
          <w:rFonts w:ascii="Times New Roman" w:hAnsi="Times New Roman"/>
        </w:rPr>
        <w:t xml:space="preserve">.  The CACFP Meal Counts Report is included in the packet for your review.  </w:t>
      </w:r>
      <w:r w:rsidRPr="00AD3107">
        <w:rPr>
          <w:rFonts w:ascii="Times New Roman" w:hAnsi="Times New Roman"/>
          <w:i/>
        </w:rPr>
        <w:t>Cody Boutelle</w:t>
      </w:r>
      <w:r w:rsidR="00BB10AB" w:rsidRPr="00AD3107">
        <w:rPr>
          <w:rFonts w:ascii="Times New Roman" w:hAnsi="Times New Roman"/>
          <w:i/>
        </w:rPr>
        <w:t xml:space="preserve"> made a motion to accept the CACFP report as presented</w:t>
      </w:r>
      <w:r w:rsidR="00AD3107">
        <w:rPr>
          <w:rFonts w:ascii="Times New Roman" w:hAnsi="Times New Roman"/>
          <w:i/>
        </w:rPr>
        <w:t xml:space="preserve">, </w:t>
      </w:r>
      <w:r w:rsidRPr="00AD3107">
        <w:rPr>
          <w:rFonts w:ascii="Times New Roman" w:hAnsi="Times New Roman"/>
          <w:i/>
        </w:rPr>
        <w:t>Michael Wentzel</w:t>
      </w:r>
      <w:r w:rsidR="00BB10AB" w:rsidRPr="00AD3107">
        <w:rPr>
          <w:rFonts w:ascii="Times New Roman" w:hAnsi="Times New Roman"/>
          <w:i/>
        </w:rPr>
        <w:t xml:space="preserve"> seconded; motion carried.</w:t>
      </w:r>
    </w:p>
    <w:p w:rsidR="00270EDB" w:rsidRPr="004D0F05" w:rsidRDefault="00270EDB" w:rsidP="00264937">
      <w:pPr>
        <w:pStyle w:val="ListParagraph"/>
        <w:ind w:left="0"/>
        <w:rPr>
          <w:rFonts w:ascii="Times New Roman" w:hAnsi="Times New Roman"/>
          <w:color w:val="0000CC"/>
        </w:rPr>
      </w:pPr>
    </w:p>
    <w:p w:rsidR="004B2B49" w:rsidRPr="00DA5779" w:rsidRDefault="00AB4259" w:rsidP="00745261">
      <w:pPr>
        <w:jc w:val="both"/>
        <w:rPr>
          <w:rFonts w:ascii="Times New Roman" w:hAnsi="Times New Roman"/>
          <w:i/>
        </w:rPr>
      </w:pPr>
      <w:r w:rsidRPr="00364650">
        <w:rPr>
          <w:rFonts w:ascii="Times New Roman" w:hAnsi="Times New Roman"/>
        </w:rPr>
        <w:t>*</w:t>
      </w:r>
      <w:r w:rsidR="004B2B49">
        <w:rPr>
          <w:rFonts w:ascii="Times New Roman" w:hAnsi="Times New Roman"/>
        </w:rPr>
        <w:t xml:space="preserve">File Monitoring Report – Brian reviewed the report.  </w:t>
      </w:r>
      <w:r w:rsidR="004B2B49" w:rsidRPr="00DA5779">
        <w:rPr>
          <w:rFonts w:ascii="Times New Roman" w:hAnsi="Times New Roman"/>
          <w:i/>
        </w:rPr>
        <w:t>Taylor Reid made a motion to approve the report as presented, Michael Wentzel seconded; motion carried.</w:t>
      </w:r>
    </w:p>
    <w:p w:rsidR="004B2B49" w:rsidRDefault="004B2B49" w:rsidP="00745261">
      <w:pPr>
        <w:jc w:val="both"/>
        <w:rPr>
          <w:rFonts w:ascii="Times New Roman" w:hAnsi="Times New Roman"/>
        </w:rPr>
      </w:pPr>
    </w:p>
    <w:p w:rsidR="0089375D" w:rsidRPr="004B2B49" w:rsidRDefault="004B2B49" w:rsidP="00745261">
      <w:p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>*</w:t>
      </w:r>
      <w:r w:rsidR="00185733" w:rsidRPr="00364650">
        <w:rPr>
          <w:rFonts w:ascii="Times New Roman" w:hAnsi="Times New Roman"/>
        </w:rPr>
        <w:t>Chief Fiscal Officer Report –</w:t>
      </w:r>
      <w:r w:rsidR="00A11AED" w:rsidRPr="00364650">
        <w:rPr>
          <w:rFonts w:ascii="Times New Roman" w:hAnsi="Times New Roman"/>
        </w:rPr>
        <w:t xml:space="preserve"> </w:t>
      </w:r>
      <w:r w:rsidR="005E17F8" w:rsidRPr="00364650">
        <w:rPr>
          <w:rFonts w:ascii="Times New Roman" w:hAnsi="Times New Roman"/>
        </w:rPr>
        <w:t>Kelly</w:t>
      </w:r>
      <w:r w:rsidR="00177C2A" w:rsidRPr="00364650">
        <w:rPr>
          <w:rFonts w:ascii="Times New Roman" w:hAnsi="Times New Roman"/>
        </w:rPr>
        <w:t xml:space="preserve"> reviewed t</w:t>
      </w:r>
      <w:r w:rsidR="00A11AED" w:rsidRPr="00364650">
        <w:rPr>
          <w:rFonts w:ascii="Times New Roman" w:hAnsi="Times New Roman"/>
        </w:rPr>
        <w:t xml:space="preserve">he Fiscal Report/Narrative, </w:t>
      </w:r>
      <w:r w:rsidR="00177C2A" w:rsidRPr="00364650">
        <w:rPr>
          <w:rFonts w:ascii="Times New Roman" w:hAnsi="Times New Roman"/>
        </w:rPr>
        <w:t>Statement of Activity for Head Start</w:t>
      </w:r>
      <w:r w:rsidR="00455E43" w:rsidRPr="00364650">
        <w:rPr>
          <w:rFonts w:ascii="Times New Roman" w:hAnsi="Times New Roman"/>
        </w:rPr>
        <w:t>, Early Head Start and Program W</w:t>
      </w:r>
      <w:r w:rsidR="00177C2A" w:rsidRPr="00364650">
        <w:rPr>
          <w:rFonts w:ascii="Times New Roman" w:hAnsi="Times New Roman"/>
        </w:rPr>
        <w:t>ide,</w:t>
      </w:r>
      <w:r w:rsidR="00434697" w:rsidRPr="00364650">
        <w:rPr>
          <w:rFonts w:ascii="Times New Roman" w:hAnsi="Times New Roman"/>
        </w:rPr>
        <w:t xml:space="preserve"> the</w:t>
      </w:r>
      <w:r w:rsidR="00177C2A" w:rsidRPr="00364650">
        <w:rPr>
          <w:rFonts w:ascii="Times New Roman" w:hAnsi="Times New Roman"/>
        </w:rPr>
        <w:t xml:space="preserve"> </w:t>
      </w:r>
      <w:r w:rsidR="00A11AED" w:rsidRPr="00364650">
        <w:rPr>
          <w:rFonts w:ascii="Times New Roman" w:hAnsi="Times New Roman"/>
        </w:rPr>
        <w:t>Check Register Report</w:t>
      </w:r>
      <w:r w:rsidR="00177C2A" w:rsidRPr="00364650">
        <w:rPr>
          <w:rFonts w:ascii="Times New Roman" w:hAnsi="Times New Roman"/>
        </w:rPr>
        <w:t>, and</w:t>
      </w:r>
      <w:r w:rsidR="00A11AED" w:rsidRPr="00364650">
        <w:rPr>
          <w:rFonts w:ascii="Times New Roman" w:hAnsi="Times New Roman"/>
        </w:rPr>
        <w:t xml:space="preserve"> </w:t>
      </w:r>
      <w:r w:rsidR="00434697" w:rsidRPr="00364650">
        <w:rPr>
          <w:rFonts w:ascii="Times New Roman" w:hAnsi="Times New Roman"/>
        </w:rPr>
        <w:t xml:space="preserve">the </w:t>
      </w:r>
      <w:r w:rsidR="00A11AED" w:rsidRPr="00364650">
        <w:rPr>
          <w:rFonts w:ascii="Times New Roman" w:hAnsi="Times New Roman"/>
        </w:rPr>
        <w:t>In-Kind Report</w:t>
      </w:r>
      <w:r w:rsidR="00177C2A" w:rsidRPr="00364650">
        <w:rPr>
          <w:rFonts w:ascii="Times New Roman" w:hAnsi="Times New Roman"/>
        </w:rPr>
        <w:t xml:space="preserve">. </w:t>
      </w:r>
      <w:r w:rsidR="000C3253" w:rsidRPr="004B2B49">
        <w:rPr>
          <w:rFonts w:ascii="Times New Roman" w:hAnsi="Times New Roman"/>
        </w:rPr>
        <w:t>There was nothing unusual to report</w:t>
      </w:r>
      <w:r w:rsidR="00364650" w:rsidRPr="004B2B49">
        <w:rPr>
          <w:rFonts w:ascii="Times New Roman" w:hAnsi="Times New Roman"/>
        </w:rPr>
        <w:t xml:space="preserve">. </w:t>
      </w:r>
      <w:r w:rsidR="00A11AED" w:rsidRPr="004B2B49">
        <w:rPr>
          <w:rFonts w:ascii="Times New Roman" w:hAnsi="Times New Roman"/>
        </w:rPr>
        <w:t xml:space="preserve"> </w:t>
      </w:r>
      <w:r w:rsidR="00406043" w:rsidRPr="004B2B49">
        <w:rPr>
          <w:rFonts w:ascii="Times New Roman" w:hAnsi="Times New Roman"/>
        </w:rPr>
        <w:t xml:space="preserve"> </w:t>
      </w:r>
      <w:r w:rsidR="00B46DF8" w:rsidRPr="004B2B49">
        <w:rPr>
          <w:rFonts w:ascii="Times New Roman" w:hAnsi="Times New Roman"/>
          <w:i/>
        </w:rPr>
        <w:t>Guadalupe Hernandez</w:t>
      </w:r>
      <w:r w:rsidR="002171DA" w:rsidRPr="004B2B49">
        <w:rPr>
          <w:rFonts w:ascii="Times New Roman" w:hAnsi="Times New Roman"/>
          <w:i/>
        </w:rPr>
        <w:t xml:space="preserve"> </w:t>
      </w:r>
      <w:r w:rsidR="0089375D" w:rsidRPr="004B2B49">
        <w:rPr>
          <w:rFonts w:ascii="Times New Roman" w:hAnsi="Times New Roman"/>
          <w:i/>
        </w:rPr>
        <w:t xml:space="preserve">made a motion to approve the </w:t>
      </w:r>
      <w:r w:rsidR="00B46DF8" w:rsidRPr="004B2B49">
        <w:rPr>
          <w:rFonts w:ascii="Times New Roman" w:hAnsi="Times New Roman"/>
          <w:i/>
        </w:rPr>
        <w:t xml:space="preserve">September </w:t>
      </w:r>
      <w:r w:rsidR="00747CD2" w:rsidRPr="004B2B49">
        <w:rPr>
          <w:rFonts w:ascii="Times New Roman" w:hAnsi="Times New Roman"/>
          <w:i/>
        </w:rPr>
        <w:t>2016</w:t>
      </w:r>
      <w:r w:rsidR="0089375D" w:rsidRPr="004B2B49">
        <w:rPr>
          <w:rFonts w:ascii="Times New Roman" w:hAnsi="Times New Roman"/>
          <w:i/>
        </w:rPr>
        <w:t xml:space="preserve"> Fiscal Report, </w:t>
      </w:r>
      <w:r w:rsidR="00B46DF8" w:rsidRPr="004B2B49">
        <w:rPr>
          <w:rFonts w:ascii="Times New Roman" w:hAnsi="Times New Roman"/>
          <w:i/>
        </w:rPr>
        <w:t>Sara Wolf</w:t>
      </w:r>
      <w:r w:rsidR="0089375D" w:rsidRPr="004B2B49">
        <w:rPr>
          <w:rFonts w:ascii="Times New Roman" w:hAnsi="Times New Roman"/>
          <w:i/>
        </w:rPr>
        <w:t xml:space="preserve"> seconded; motion carried.</w:t>
      </w:r>
    </w:p>
    <w:p w:rsidR="00745261" w:rsidRPr="004D0F05" w:rsidRDefault="00745261" w:rsidP="00745261">
      <w:pPr>
        <w:jc w:val="both"/>
        <w:rPr>
          <w:rFonts w:ascii="Times New Roman" w:hAnsi="Times New Roman"/>
          <w:i/>
          <w:color w:val="0000CC"/>
        </w:rPr>
      </w:pPr>
    </w:p>
    <w:p w:rsidR="004D4B37" w:rsidRPr="00364650" w:rsidRDefault="004D4B37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4650">
        <w:rPr>
          <w:rFonts w:ascii="Times New Roman" w:hAnsi="Times New Roman"/>
          <w:b/>
          <w:u w:val="single"/>
        </w:rPr>
        <w:t>CLOSED SESSION – PERSONNEL AND LEGAL MATTERS</w:t>
      </w:r>
      <w:r w:rsidRPr="00364650">
        <w:rPr>
          <w:rFonts w:ascii="Times New Roman" w:hAnsi="Times New Roman"/>
        </w:rPr>
        <w:t xml:space="preserve"> </w:t>
      </w:r>
    </w:p>
    <w:p w:rsidR="00510D75" w:rsidRPr="00AD3107" w:rsidRDefault="00AD3107" w:rsidP="00C247AB">
      <w:pPr>
        <w:rPr>
          <w:rFonts w:ascii="Times New Roman" w:hAnsi="Times New Roman"/>
        </w:rPr>
      </w:pPr>
      <w:r w:rsidRPr="00AD3107">
        <w:rPr>
          <w:rFonts w:ascii="Times New Roman" w:hAnsi="Times New Roman"/>
        </w:rPr>
        <w:t xml:space="preserve">A closed session was held.  </w:t>
      </w:r>
    </w:p>
    <w:p w:rsidR="00C247AB" w:rsidRPr="004D0F05" w:rsidRDefault="00C247AB" w:rsidP="00C247AB">
      <w:pPr>
        <w:rPr>
          <w:rFonts w:ascii="Times New Roman" w:hAnsi="Times New Roman"/>
          <w:color w:val="0000CC"/>
        </w:rPr>
      </w:pPr>
    </w:p>
    <w:p w:rsidR="000D487D" w:rsidRPr="00364650" w:rsidRDefault="000D487D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</w:rPr>
      </w:pPr>
      <w:r w:rsidRPr="00364650">
        <w:rPr>
          <w:rFonts w:ascii="Times New Roman" w:hAnsi="Times New Roman"/>
          <w:b/>
          <w:u w:val="single"/>
        </w:rPr>
        <w:t>LOCAL PARENT MEETING REPORTS</w:t>
      </w:r>
      <w:r w:rsidRPr="00364650">
        <w:rPr>
          <w:rFonts w:ascii="Times New Roman" w:hAnsi="Times New Roman"/>
          <w:b/>
        </w:rPr>
        <w:t xml:space="preserve"> – </w:t>
      </w:r>
      <w:r w:rsidRPr="00364650">
        <w:rPr>
          <w:rFonts w:ascii="Times New Roman" w:hAnsi="Times New Roman"/>
        </w:rPr>
        <w:t>INFORMATION ONLY (3 minutes per Center)</w:t>
      </w:r>
      <w:r w:rsidR="004C65DD" w:rsidRPr="00364650">
        <w:rPr>
          <w:rFonts w:ascii="Times New Roman" w:hAnsi="Times New Roman"/>
        </w:rPr>
        <w:t xml:space="preserve"> </w:t>
      </w:r>
    </w:p>
    <w:p w:rsidR="00E34737" w:rsidRPr="00364650" w:rsidRDefault="005A1C65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Caterpillar Cotta</w:t>
      </w:r>
      <w:r w:rsidR="00A13E4B" w:rsidRPr="00364650">
        <w:rPr>
          <w:rFonts w:ascii="Times New Roman" w:hAnsi="Times New Roman"/>
          <w:i/>
        </w:rPr>
        <w:t>ges/Butterfly Bungalow Centers</w:t>
      </w:r>
      <w:r w:rsidR="003A0B37" w:rsidRPr="00364650">
        <w:rPr>
          <w:rFonts w:ascii="Times New Roman" w:hAnsi="Times New Roman"/>
          <w:i/>
        </w:rPr>
        <w:t xml:space="preserve"> </w:t>
      </w:r>
      <w:r w:rsidR="002A77AF" w:rsidRPr="00364650">
        <w:rPr>
          <w:rFonts w:ascii="Times New Roman" w:hAnsi="Times New Roman"/>
        </w:rPr>
        <w:t>–</w:t>
      </w:r>
    </w:p>
    <w:p w:rsidR="008566CE" w:rsidRPr="00364650" w:rsidRDefault="0080516D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Corning Center –</w:t>
      </w:r>
      <w:r w:rsidRPr="00364650">
        <w:rPr>
          <w:rFonts w:ascii="Times New Roman" w:hAnsi="Times New Roman"/>
        </w:rPr>
        <w:t xml:space="preserve"> </w:t>
      </w:r>
    </w:p>
    <w:p w:rsidR="004B2B49" w:rsidRDefault="00F535C6" w:rsidP="00684607">
      <w:pPr>
        <w:spacing w:line="276" w:lineRule="auto"/>
        <w:rPr>
          <w:rFonts w:ascii="Times New Roman" w:hAnsi="Times New Roman"/>
          <w:i/>
        </w:rPr>
      </w:pPr>
      <w:r w:rsidRPr="00364650">
        <w:rPr>
          <w:rFonts w:ascii="Times New Roman" w:hAnsi="Times New Roman"/>
          <w:i/>
        </w:rPr>
        <w:t>EHS Home Base North</w:t>
      </w:r>
      <w:r w:rsidR="00745261" w:rsidRPr="00364650">
        <w:rPr>
          <w:rFonts w:ascii="Times New Roman" w:hAnsi="Times New Roman"/>
          <w:i/>
        </w:rPr>
        <w:t xml:space="preserve"> - </w:t>
      </w:r>
      <w:r w:rsidR="00316D92" w:rsidRPr="00364650">
        <w:rPr>
          <w:rFonts w:ascii="Times New Roman" w:hAnsi="Times New Roman"/>
          <w:i/>
        </w:rPr>
        <w:t xml:space="preserve"> </w:t>
      </w:r>
    </w:p>
    <w:p w:rsidR="00E34737" w:rsidRPr="00364650" w:rsidRDefault="00510D75" w:rsidP="00684607">
      <w:pPr>
        <w:spacing w:line="276" w:lineRule="auto"/>
        <w:rPr>
          <w:rFonts w:ascii="Times New Roman" w:hAnsi="Times New Roman"/>
          <w:i/>
        </w:rPr>
      </w:pPr>
      <w:r w:rsidRPr="00364650">
        <w:rPr>
          <w:rFonts w:ascii="Times New Roman" w:hAnsi="Times New Roman"/>
          <w:i/>
        </w:rPr>
        <w:t>EHS Home Base</w:t>
      </w:r>
      <w:r w:rsidR="00316D92" w:rsidRPr="00364650">
        <w:rPr>
          <w:rFonts w:ascii="Times New Roman" w:hAnsi="Times New Roman"/>
          <w:i/>
        </w:rPr>
        <w:t xml:space="preserve"> South</w:t>
      </w:r>
      <w:r w:rsidR="00F535C6" w:rsidRPr="00364650">
        <w:rPr>
          <w:rFonts w:ascii="Times New Roman" w:hAnsi="Times New Roman"/>
          <w:i/>
        </w:rPr>
        <w:t xml:space="preserve"> –</w:t>
      </w:r>
    </w:p>
    <w:p w:rsidR="00E34737" w:rsidRPr="00364650" w:rsidRDefault="005A1C65" w:rsidP="00684607">
      <w:pPr>
        <w:spacing w:line="276" w:lineRule="auto"/>
        <w:rPr>
          <w:rFonts w:ascii="Times New Roman" w:hAnsi="Times New Roman"/>
          <w:i/>
        </w:rPr>
      </w:pPr>
      <w:r w:rsidRPr="00364650">
        <w:rPr>
          <w:rFonts w:ascii="Times New Roman" w:hAnsi="Times New Roman"/>
          <w:i/>
        </w:rPr>
        <w:t>Happy Trails Center –</w:t>
      </w:r>
    </w:p>
    <w:p w:rsidR="008566CE" w:rsidRPr="00364650" w:rsidRDefault="002932A7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 xml:space="preserve">Maywood Center </w:t>
      </w:r>
      <w:r w:rsidR="004D40CF" w:rsidRPr="00364650">
        <w:rPr>
          <w:rFonts w:ascii="Times New Roman" w:hAnsi="Times New Roman"/>
          <w:i/>
        </w:rPr>
        <w:t>–</w:t>
      </w:r>
      <w:r w:rsidRPr="00364650">
        <w:rPr>
          <w:rFonts w:ascii="Times New Roman" w:hAnsi="Times New Roman"/>
        </w:rPr>
        <w:t xml:space="preserve"> </w:t>
      </w:r>
    </w:p>
    <w:p w:rsidR="004B2B49" w:rsidRDefault="00146B32" w:rsidP="00684607">
      <w:pPr>
        <w:spacing w:line="276" w:lineRule="auto"/>
        <w:rPr>
          <w:rFonts w:ascii="Times New Roman" w:hAnsi="Times New Roman"/>
          <w:i/>
        </w:rPr>
      </w:pPr>
      <w:r w:rsidRPr="00364650">
        <w:rPr>
          <w:rFonts w:ascii="Times New Roman" w:hAnsi="Times New Roman"/>
          <w:i/>
        </w:rPr>
        <w:t xml:space="preserve">Lil’ Pups, </w:t>
      </w:r>
      <w:r w:rsidR="008A4F7E" w:rsidRPr="00364650">
        <w:rPr>
          <w:rFonts w:ascii="Times New Roman" w:hAnsi="Times New Roman"/>
          <w:i/>
        </w:rPr>
        <w:t xml:space="preserve">Rancho Tehama Center </w:t>
      </w:r>
      <w:r w:rsidR="00434697" w:rsidRPr="00364650">
        <w:rPr>
          <w:rFonts w:ascii="Times New Roman" w:hAnsi="Times New Roman"/>
          <w:i/>
        </w:rPr>
        <w:t>–</w:t>
      </w:r>
    </w:p>
    <w:p w:rsidR="00AB4BA6" w:rsidRPr="00364650" w:rsidRDefault="00146B32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lastRenderedPageBreak/>
        <w:t xml:space="preserve">Bright Horizons </w:t>
      </w:r>
      <w:r w:rsidR="008A4F7E" w:rsidRPr="00364650">
        <w:rPr>
          <w:rFonts w:ascii="Times New Roman" w:hAnsi="Times New Roman"/>
          <w:i/>
        </w:rPr>
        <w:t>Red Bluff Center –</w:t>
      </w:r>
      <w:r w:rsidR="004D40CF" w:rsidRPr="00364650">
        <w:rPr>
          <w:rFonts w:ascii="Times New Roman" w:hAnsi="Times New Roman"/>
        </w:rPr>
        <w:t xml:space="preserve"> </w:t>
      </w:r>
      <w:r w:rsidR="004B2B49">
        <w:rPr>
          <w:rFonts w:ascii="Times New Roman" w:hAnsi="Times New Roman"/>
        </w:rPr>
        <w:t>They had a good attendance.  They made a barfing pumpkin and looked at the Facebook page.</w:t>
      </w:r>
    </w:p>
    <w:p w:rsidR="00316D92" w:rsidRPr="00364650" w:rsidRDefault="008A4F7E" w:rsidP="00316D92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Tadpoles to Toads</w:t>
      </w:r>
      <w:r w:rsidR="00146B32" w:rsidRPr="00364650">
        <w:rPr>
          <w:rFonts w:ascii="Times New Roman" w:hAnsi="Times New Roman"/>
          <w:i/>
        </w:rPr>
        <w:t xml:space="preserve"> &amp; Little Hoppers</w:t>
      </w:r>
      <w:r w:rsidRPr="00364650">
        <w:rPr>
          <w:rFonts w:ascii="Times New Roman" w:hAnsi="Times New Roman"/>
          <w:i/>
        </w:rPr>
        <w:t xml:space="preserve"> Center</w:t>
      </w:r>
      <w:r w:rsidR="00C97B11" w:rsidRPr="00364650">
        <w:rPr>
          <w:rFonts w:ascii="Times New Roman" w:hAnsi="Times New Roman"/>
          <w:i/>
        </w:rPr>
        <w:t>s</w:t>
      </w:r>
      <w:r w:rsidRPr="00364650">
        <w:rPr>
          <w:rFonts w:ascii="Times New Roman" w:hAnsi="Times New Roman"/>
          <w:i/>
        </w:rPr>
        <w:t xml:space="preserve"> –</w:t>
      </w:r>
      <w:r w:rsidRPr="00364650">
        <w:rPr>
          <w:rFonts w:ascii="Times New Roman" w:hAnsi="Times New Roman"/>
        </w:rPr>
        <w:t xml:space="preserve"> </w:t>
      </w:r>
      <w:r w:rsidR="004B2B49">
        <w:rPr>
          <w:rFonts w:ascii="Times New Roman" w:hAnsi="Times New Roman"/>
        </w:rPr>
        <w:t>Six parents attended the meeting.</w:t>
      </w:r>
    </w:p>
    <w:p w:rsidR="004B2B49" w:rsidRPr="004B2B49" w:rsidRDefault="008A4F7E" w:rsidP="00684607">
      <w:pPr>
        <w:spacing w:line="276" w:lineRule="auto"/>
        <w:rPr>
          <w:rFonts w:ascii="Times New Roman" w:hAnsi="Times New Roman"/>
        </w:rPr>
      </w:pPr>
      <w:r w:rsidRPr="00026EA2">
        <w:rPr>
          <w:rFonts w:ascii="Times New Roman" w:hAnsi="Times New Roman"/>
          <w:i/>
        </w:rPr>
        <w:t>Tehama Center</w:t>
      </w:r>
      <w:r w:rsidR="00510D75" w:rsidRPr="00026EA2">
        <w:rPr>
          <w:rFonts w:ascii="Times New Roman" w:hAnsi="Times New Roman"/>
          <w:i/>
        </w:rPr>
        <w:t xml:space="preserve"> </w:t>
      </w:r>
      <w:r w:rsidR="00745261" w:rsidRPr="00026EA2">
        <w:rPr>
          <w:rFonts w:ascii="Times New Roman" w:hAnsi="Times New Roman"/>
          <w:i/>
        </w:rPr>
        <w:t>–</w:t>
      </w:r>
      <w:r w:rsidR="004B2B49">
        <w:rPr>
          <w:rFonts w:ascii="Times New Roman" w:hAnsi="Times New Roman"/>
        </w:rPr>
        <w:t xml:space="preserve"> five </w:t>
      </w:r>
      <w:r w:rsidR="00DA5779">
        <w:rPr>
          <w:rFonts w:ascii="Times New Roman" w:hAnsi="Times New Roman"/>
        </w:rPr>
        <w:t>parents attended.  They made Ga</w:t>
      </w:r>
      <w:r w:rsidR="004B2B49">
        <w:rPr>
          <w:rFonts w:ascii="Times New Roman" w:hAnsi="Times New Roman"/>
        </w:rPr>
        <w:t>k, w</w:t>
      </w:r>
      <w:r w:rsidR="0050286D">
        <w:rPr>
          <w:rFonts w:ascii="Times New Roman" w:hAnsi="Times New Roman"/>
        </w:rPr>
        <w:t>e</w:t>
      </w:r>
      <w:r w:rsidR="004B2B49">
        <w:rPr>
          <w:rFonts w:ascii="Times New Roman" w:hAnsi="Times New Roman"/>
        </w:rPr>
        <w:t xml:space="preserve">nt on a field trip to the Pumpkin Patch.  Nutritional information was distributed and they were reminded of the Parents Choice Conference. </w:t>
      </w:r>
    </w:p>
    <w:p w:rsidR="005B4BD1" w:rsidRPr="00364650" w:rsidRDefault="008A4F7E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 xml:space="preserve">West Street Center </w:t>
      </w:r>
      <w:r w:rsidR="004D40CF" w:rsidRPr="00364650">
        <w:rPr>
          <w:rFonts w:ascii="Times New Roman" w:hAnsi="Times New Roman"/>
          <w:i/>
        </w:rPr>
        <w:t>–</w:t>
      </w:r>
      <w:r w:rsidRPr="00364650">
        <w:rPr>
          <w:rFonts w:ascii="Times New Roman" w:hAnsi="Times New Roman"/>
        </w:rPr>
        <w:t xml:space="preserve"> </w:t>
      </w:r>
    </w:p>
    <w:p w:rsidR="00975B80" w:rsidRPr="004D0F05" w:rsidRDefault="00975B80" w:rsidP="008A1DC2">
      <w:pPr>
        <w:rPr>
          <w:rFonts w:ascii="Times New Roman" w:hAnsi="Times New Roman"/>
          <w:color w:val="0000CC"/>
        </w:rPr>
      </w:pPr>
    </w:p>
    <w:p w:rsidR="000D487D" w:rsidRPr="00364650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</w:rPr>
      </w:pPr>
      <w:r w:rsidRPr="00364650">
        <w:rPr>
          <w:rFonts w:ascii="Times New Roman" w:hAnsi="Times New Roman"/>
          <w:b/>
          <w:u w:val="single"/>
        </w:rPr>
        <w:t>PROGRAM REPORTS</w:t>
      </w:r>
    </w:p>
    <w:p w:rsidR="00026EA2" w:rsidRPr="004D0F05" w:rsidRDefault="007929CE" w:rsidP="00026EA2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026EA2">
        <w:rPr>
          <w:rFonts w:ascii="Times New Roman" w:hAnsi="Times New Roman"/>
          <w:b w:val="0"/>
          <w:sz w:val="24"/>
          <w:szCs w:val="24"/>
          <w:u w:val="single"/>
        </w:rPr>
        <w:t xml:space="preserve">Executive </w:t>
      </w:r>
      <w:r w:rsidR="000D487D" w:rsidRPr="00026EA2">
        <w:rPr>
          <w:rFonts w:ascii="Times New Roman" w:hAnsi="Times New Roman"/>
          <w:b w:val="0"/>
          <w:sz w:val="24"/>
          <w:szCs w:val="24"/>
          <w:u w:val="single"/>
        </w:rPr>
        <w:t>Director’s Report</w:t>
      </w:r>
      <w:r w:rsidR="000D487D" w:rsidRPr="00026EA2">
        <w:rPr>
          <w:rFonts w:ascii="Times New Roman" w:hAnsi="Times New Roman"/>
          <w:b w:val="0"/>
          <w:sz w:val="24"/>
          <w:szCs w:val="24"/>
        </w:rPr>
        <w:t>:</w:t>
      </w:r>
      <w:r w:rsidR="000939EF" w:rsidRPr="00026EA2">
        <w:rPr>
          <w:rFonts w:ascii="Times New Roman" w:hAnsi="Times New Roman"/>
          <w:b w:val="0"/>
          <w:sz w:val="24"/>
          <w:szCs w:val="24"/>
        </w:rPr>
        <w:t xml:space="preserve"> </w:t>
      </w:r>
      <w:r w:rsidR="00314503" w:rsidRPr="00026EA2">
        <w:rPr>
          <w:rFonts w:ascii="Times New Roman" w:hAnsi="Times New Roman"/>
          <w:b w:val="0"/>
          <w:sz w:val="24"/>
          <w:szCs w:val="24"/>
        </w:rPr>
        <w:t xml:space="preserve"> </w:t>
      </w:r>
      <w:r w:rsidR="005652F7" w:rsidRPr="00026EA2">
        <w:rPr>
          <w:rFonts w:ascii="Times New Roman" w:hAnsi="Times New Roman"/>
          <w:b w:val="0"/>
          <w:sz w:val="24"/>
          <w:szCs w:val="24"/>
        </w:rPr>
        <w:t>Brian</w:t>
      </w:r>
      <w:r w:rsidR="00026EA2" w:rsidRPr="00026EA2">
        <w:rPr>
          <w:rFonts w:ascii="Times New Roman" w:hAnsi="Times New Roman"/>
          <w:b w:val="0"/>
          <w:sz w:val="24"/>
          <w:szCs w:val="24"/>
        </w:rPr>
        <w:t>’s</w:t>
      </w:r>
      <w:r w:rsidR="00026EA2" w:rsidRPr="00026EA2">
        <w:rPr>
          <w:rFonts w:ascii="Times New Roman" w:hAnsi="Times New Roman"/>
        </w:rPr>
        <w:t xml:space="preserve"> </w:t>
      </w:r>
      <w:r w:rsidR="00026EA2" w:rsidRPr="004D0F05">
        <w:rPr>
          <w:rFonts w:ascii="Times New Roman" w:hAnsi="Times New Roman"/>
          <w:b w:val="0"/>
          <w:sz w:val="24"/>
          <w:szCs w:val="24"/>
        </w:rPr>
        <w:t>written report is included for your review.</w:t>
      </w:r>
    </w:p>
    <w:p w:rsidR="00DB5FE9" w:rsidRPr="004D0F05" w:rsidRDefault="00DB5FE9" w:rsidP="001644E8">
      <w:pPr>
        <w:jc w:val="both"/>
        <w:rPr>
          <w:rFonts w:ascii="Times New Roman" w:hAnsi="Times New Roman"/>
          <w:bCs/>
          <w:color w:val="0000CC"/>
          <w:kern w:val="32"/>
        </w:rPr>
      </w:pPr>
    </w:p>
    <w:p w:rsidR="004D0F05" w:rsidRPr="004D0F05" w:rsidRDefault="004A695B" w:rsidP="004D0F05">
      <w:pPr>
        <w:rPr>
          <w:rFonts w:ascii="Times New Roman" w:hAnsi="Times New Roman"/>
        </w:rPr>
      </w:pPr>
      <w:r w:rsidRPr="004D0F05">
        <w:rPr>
          <w:rFonts w:ascii="Times New Roman" w:hAnsi="Times New Roman"/>
          <w:bCs/>
          <w:kern w:val="32"/>
          <w:u w:val="single"/>
        </w:rPr>
        <w:t>Head Start</w:t>
      </w:r>
      <w:r w:rsidR="003F6A55" w:rsidRPr="004D0F05">
        <w:rPr>
          <w:rFonts w:ascii="Times New Roman" w:hAnsi="Times New Roman"/>
          <w:bCs/>
          <w:kern w:val="32"/>
          <w:u w:val="single"/>
        </w:rPr>
        <w:t xml:space="preserve"> \</w:t>
      </w:r>
      <w:r w:rsidR="004A14C3" w:rsidRPr="004D0F05">
        <w:rPr>
          <w:rFonts w:ascii="Times New Roman" w:hAnsi="Times New Roman"/>
          <w:bCs/>
          <w:kern w:val="32"/>
          <w:u w:val="single"/>
        </w:rPr>
        <w:t xml:space="preserve"> State</w:t>
      </w:r>
      <w:r w:rsidRPr="004D0F05">
        <w:rPr>
          <w:rFonts w:ascii="Times New Roman" w:hAnsi="Times New Roman"/>
          <w:bCs/>
          <w:kern w:val="32"/>
          <w:u w:val="single"/>
        </w:rPr>
        <w:t xml:space="preserve"> </w:t>
      </w:r>
      <w:r w:rsidR="004A14C3" w:rsidRPr="004D0F05">
        <w:rPr>
          <w:rFonts w:ascii="Times New Roman" w:hAnsi="Times New Roman"/>
          <w:bCs/>
          <w:kern w:val="32"/>
          <w:u w:val="single"/>
        </w:rPr>
        <w:t xml:space="preserve">Preschool </w:t>
      </w:r>
      <w:r w:rsidRPr="004D0F05">
        <w:rPr>
          <w:rFonts w:ascii="Times New Roman" w:hAnsi="Times New Roman"/>
          <w:bCs/>
          <w:kern w:val="32"/>
          <w:u w:val="single"/>
        </w:rPr>
        <w:t>Director’s Report:</w:t>
      </w:r>
      <w:r w:rsidRPr="004D0F05">
        <w:rPr>
          <w:rFonts w:ascii="Times New Roman" w:hAnsi="Times New Roman"/>
          <w:bCs/>
          <w:kern w:val="32"/>
        </w:rPr>
        <w:t xml:space="preserve"> </w:t>
      </w:r>
      <w:r w:rsidR="0090614B" w:rsidRPr="004D0F05">
        <w:rPr>
          <w:rFonts w:ascii="Times New Roman" w:hAnsi="Times New Roman"/>
          <w:bCs/>
          <w:kern w:val="32"/>
        </w:rPr>
        <w:t xml:space="preserve"> </w:t>
      </w:r>
      <w:r w:rsidR="004D0F05" w:rsidRPr="004D0F05">
        <w:rPr>
          <w:rFonts w:ascii="Times New Roman" w:hAnsi="Times New Roman"/>
          <w:bCs/>
          <w:kern w:val="32"/>
        </w:rPr>
        <w:t xml:space="preserve">Rosie </w:t>
      </w:r>
      <w:r w:rsidR="004D0F05" w:rsidRPr="004D0F05">
        <w:rPr>
          <w:rFonts w:ascii="Times New Roman" w:hAnsi="Times New Roman"/>
        </w:rPr>
        <w:t>did not have a written report this month.</w:t>
      </w:r>
    </w:p>
    <w:p w:rsidR="0090614B" w:rsidRPr="004D0F05" w:rsidRDefault="0090614B" w:rsidP="008A1DC2">
      <w:pPr>
        <w:rPr>
          <w:rFonts w:ascii="Times New Roman" w:hAnsi="Times New Roman"/>
          <w:bCs/>
          <w:kern w:val="32"/>
        </w:rPr>
      </w:pPr>
    </w:p>
    <w:p w:rsidR="004D0F05" w:rsidRPr="004D0F05" w:rsidRDefault="007F5545" w:rsidP="004D0F05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>Early Head Start Director’s Report:</w:t>
      </w:r>
      <w:r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455E43" w:rsidRPr="004D0F05">
        <w:rPr>
          <w:rFonts w:ascii="Times New Roman" w:hAnsi="Times New Roman"/>
          <w:b w:val="0"/>
          <w:sz w:val="24"/>
          <w:szCs w:val="24"/>
        </w:rPr>
        <w:t>Tori</w:t>
      </w:r>
      <w:r w:rsidR="004D0F05" w:rsidRPr="004D0F05">
        <w:rPr>
          <w:rFonts w:ascii="Times New Roman" w:hAnsi="Times New Roman"/>
          <w:b w:val="0"/>
          <w:sz w:val="24"/>
          <w:szCs w:val="24"/>
        </w:rPr>
        <w:t>’s</w:t>
      </w:r>
      <w:r w:rsidR="004D0F05" w:rsidRPr="004D0F05">
        <w:rPr>
          <w:rFonts w:ascii="Times New Roman" w:hAnsi="Times New Roman"/>
        </w:rPr>
        <w:t xml:space="preserve"> </w:t>
      </w:r>
      <w:r w:rsidR="004D0F05" w:rsidRPr="004D0F05">
        <w:rPr>
          <w:rFonts w:ascii="Times New Roman" w:hAnsi="Times New Roman"/>
          <w:b w:val="0"/>
          <w:sz w:val="24"/>
          <w:szCs w:val="24"/>
        </w:rPr>
        <w:t>written report is included for your review.</w:t>
      </w:r>
    </w:p>
    <w:p w:rsidR="0090614B" w:rsidRPr="004D0F05" w:rsidRDefault="0090614B" w:rsidP="0090614B">
      <w:pPr>
        <w:rPr>
          <w:rFonts w:ascii="Times New Roman" w:hAnsi="Times New Roman"/>
        </w:rPr>
      </w:pPr>
    </w:p>
    <w:p w:rsidR="006F58B0" w:rsidRPr="004D0F05" w:rsidRDefault="000D487D" w:rsidP="00946A03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>Parent Engagement</w:t>
      </w:r>
      <w:r w:rsidR="00AA73A9" w:rsidRPr="004D0F05">
        <w:rPr>
          <w:rFonts w:ascii="Times New Roman" w:hAnsi="Times New Roman"/>
          <w:b w:val="0"/>
          <w:sz w:val="24"/>
          <w:szCs w:val="24"/>
          <w:u w:val="single"/>
        </w:rPr>
        <w:t>/Community Outreach Director</w:t>
      </w:r>
      <w:r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 Report:</w:t>
      </w:r>
      <w:r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AA73A9"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946A03" w:rsidRPr="004D0F05">
        <w:rPr>
          <w:rFonts w:ascii="Times New Roman" w:hAnsi="Times New Roman"/>
          <w:b w:val="0"/>
          <w:sz w:val="24"/>
          <w:szCs w:val="24"/>
        </w:rPr>
        <w:t>Tina</w:t>
      </w:r>
      <w:r w:rsidR="004D0F05" w:rsidRPr="004D0F05">
        <w:rPr>
          <w:rFonts w:ascii="Times New Roman" w:hAnsi="Times New Roman"/>
          <w:b w:val="0"/>
          <w:sz w:val="24"/>
          <w:szCs w:val="24"/>
        </w:rPr>
        <w:t>’s</w:t>
      </w:r>
      <w:r w:rsidR="00946A03"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455E43" w:rsidRPr="004D0F05">
        <w:rPr>
          <w:rFonts w:ascii="Times New Roman" w:hAnsi="Times New Roman"/>
          <w:b w:val="0"/>
          <w:sz w:val="24"/>
          <w:szCs w:val="24"/>
        </w:rPr>
        <w:t>written</w:t>
      </w:r>
      <w:r w:rsidR="0091313E" w:rsidRPr="004D0F05">
        <w:rPr>
          <w:rFonts w:ascii="Times New Roman" w:hAnsi="Times New Roman"/>
          <w:b w:val="0"/>
          <w:sz w:val="24"/>
          <w:szCs w:val="24"/>
        </w:rPr>
        <w:t xml:space="preserve"> report </w:t>
      </w:r>
      <w:r w:rsidR="004D0F05" w:rsidRPr="004D0F05">
        <w:rPr>
          <w:rFonts w:ascii="Times New Roman" w:hAnsi="Times New Roman"/>
          <w:b w:val="0"/>
          <w:sz w:val="24"/>
          <w:szCs w:val="24"/>
        </w:rPr>
        <w:t>is included for your review.</w:t>
      </w:r>
    </w:p>
    <w:p w:rsidR="00946A03" w:rsidRPr="004D0F05" w:rsidRDefault="00946A03" w:rsidP="008A1DC2">
      <w:pPr>
        <w:rPr>
          <w:rFonts w:ascii="Times New Roman" w:hAnsi="Times New Roman"/>
          <w:u w:val="single"/>
        </w:rPr>
      </w:pPr>
    </w:p>
    <w:p w:rsidR="00504226" w:rsidRPr="004D0F05" w:rsidRDefault="00B5641B" w:rsidP="0091313E">
      <w:pPr>
        <w:pStyle w:val="Heading1"/>
        <w:jc w:val="left"/>
        <w:rPr>
          <w:rFonts w:ascii="Times New Roman" w:hAnsi="Times New Roman"/>
          <w:b w:val="0"/>
          <w:sz w:val="24"/>
          <w:szCs w:val="24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Parent/Fatherhood Engagement </w:t>
      </w:r>
      <w:r w:rsidR="00D85CC9"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Manager </w:t>
      </w:r>
      <w:r w:rsidRPr="004D0F05">
        <w:rPr>
          <w:rFonts w:ascii="Times New Roman" w:hAnsi="Times New Roman"/>
          <w:b w:val="0"/>
          <w:sz w:val="24"/>
          <w:szCs w:val="24"/>
          <w:u w:val="single"/>
        </w:rPr>
        <w:t>Report:</w:t>
      </w:r>
      <w:r w:rsidR="00CE1BFD"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355995" w:rsidRPr="004D0F05">
        <w:rPr>
          <w:rFonts w:ascii="Times New Roman" w:hAnsi="Times New Roman"/>
          <w:b w:val="0"/>
          <w:sz w:val="24"/>
          <w:szCs w:val="24"/>
        </w:rPr>
        <w:t>Mike</w:t>
      </w:r>
      <w:r w:rsidR="00070848" w:rsidRPr="004D0F05">
        <w:rPr>
          <w:rFonts w:ascii="Times New Roman" w:hAnsi="Times New Roman"/>
          <w:b w:val="0"/>
          <w:sz w:val="24"/>
          <w:szCs w:val="24"/>
        </w:rPr>
        <w:t>’</w:t>
      </w:r>
      <w:r w:rsidR="00355995" w:rsidRPr="004D0F05">
        <w:rPr>
          <w:rFonts w:ascii="Times New Roman" w:hAnsi="Times New Roman"/>
          <w:b w:val="0"/>
          <w:sz w:val="24"/>
          <w:szCs w:val="24"/>
        </w:rPr>
        <w:t xml:space="preserve">s written report is included for your review.  </w:t>
      </w:r>
    </w:p>
    <w:p w:rsidR="003A0B37" w:rsidRPr="004D0F05" w:rsidRDefault="003A0B37" w:rsidP="008A1DC2">
      <w:pPr>
        <w:rPr>
          <w:rFonts w:ascii="Times New Roman" w:hAnsi="Times New Roman"/>
          <w:u w:val="single"/>
        </w:rPr>
      </w:pPr>
    </w:p>
    <w:p w:rsidR="004C2A22" w:rsidRPr="004D0F05" w:rsidRDefault="00504226" w:rsidP="008A1DC2">
      <w:pPr>
        <w:rPr>
          <w:rFonts w:ascii="Times New Roman" w:hAnsi="Times New Roman"/>
        </w:rPr>
      </w:pPr>
      <w:r w:rsidRPr="004D0F05">
        <w:rPr>
          <w:rFonts w:ascii="Times New Roman" w:hAnsi="Times New Roman"/>
          <w:u w:val="single"/>
        </w:rPr>
        <w:t>Human Resources Report:</w:t>
      </w:r>
      <w:r w:rsidRPr="004D0F05">
        <w:rPr>
          <w:rFonts w:ascii="Times New Roman" w:hAnsi="Times New Roman"/>
        </w:rPr>
        <w:t xml:space="preserve">  </w:t>
      </w:r>
      <w:r w:rsidR="001E0A32" w:rsidRPr="004D0F05">
        <w:rPr>
          <w:rFonts w:ascii="Times New Roman" w:hAnsi="Times New Roman"/>
        </w:rPr>
        <w:t>Ashley did not have a written report this month.</w:t>
      </w:r>
    </w:p>
    <w:p w:rsidR="008E23AC" w:rsidRPr="004D0F05" w:rsidRDefault="008E23AC" w:rsidP="008A1DC2">
      <w:pPr>
        <w:rPr>
          <w:rFonts w:ascii="Times New Roman" w:hAnsi="Times New Roman"/>
          <w:color w:val="0000CC"/>
        </w:rPr>
      </w:pPr>
    </w:p>
    <w:p w:rsidR="00B8171C" w:rsidRPr="004D0F05" w:rsidRDefault="00B8171C" w:rsidP="008A1DC2">
      <w:pPr>
        <w:rPr>
          <w:rFonts w:ascii="Times New Roman" w:hAnsi="Times New Roman"/>
          <w:color w:val="0000CC"/>
        </w:rPr>
      </w:pPr>
    </w:p>
    <w:p w:rsidR="006D656E" w:rsidRPr="004D0F05" w:rsidRDefault="00A24973" w:rsidP="00981C83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4D0F05">
        <w:rPr>
          <w:rFonts w:ascii="Times New Roman" w:hAnsi="Times New Roman"/>
          <w:b/>
          <w:caps/>
          <w:u w:val="single"/>
        </w:rPr>
        <w:t>Correspondence</w:t>
      </w:r>
      <w:r w:rsidR="002A3B12" w:rsidRPr="004D0F05">
        <w:rPr>
          <w:rFonts w:ascii="Times New Roman" w:hAnsi="Times New Roman"/>
          <w:b/>
          <w:caps/>
        </w:rPr>
        <w:t xml:space="preserve"> </w:t>
      </w:r>
      <w:r w:rsidR="00E03EED" w:rsidRPr="004D0F05">
        <w:rPr>
          <w:rFonts w:ascii="Times New Roman" w:hAnsi="Times New Roman"/>
          <w:caps/>
        </w:rPr>
        <w:t>–</w:t>
      </w:r>
      <w:r w:rsidR="00132BD5" w:rsidRPr="004D0F05">
        <w:rPr>
          <w:rFonts w:ascii="Times New Roman" w:hAnsi="Times New Roman"/>
          <w:caps/>
        </w:rPr>
        <w:t xml:space="preserve"> </w:t>
      </w:r>
      <w:r w:rsidR="00977B38" w:rsidRPr="004D0F05">
        <w:rPr>
          <w:rFonts w:ascii="Times New Roman" w:hAnsi="Times New Roman"/>
        </w:rPr>
        <w:t xml:space="preserve"> </w:t>
      </w:r>
      <w:r w:rsidR="0092720D" w:rsidRPr="004D0F05">
        <w:rPr>
          <w:rFonts w:ascii="Times New Roman" w:hAnsi="Times New Roman"/>
        </w:rPr>
        <w:t>There was no correspondence this month.</w:t>
      </w:r>
    </w:p>
    <w:p w:rsidR="0092720D" w:rsidRPr="004D0F05" w:rsidRDefault="0092720D" w:rsidP="0092720D">
      <w:pPr>
        <w:rPr>
          <w:rFonts w:ascii="Times New Roman" w:hAnsi="Times New Roman"/>
          <w:color w:val="0000CC"/>
        </w:rPr>
      </w:pPr>
    </w:p>
    <w:p w:rsidR="00E34737" w:rsidRPr="00364650" w:rsidRDefault="000D487D" w:rsidP="00444AD4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  <w:b/>
        </w:rPr>
      </w:pPr>
      <w:r w:rsidRPr="00364650">
        <w:rPr>
          <w:rFonts w:ascii="Times New Roman" w:hAnsi="Times New Roman"/>
          <w:b/>
          <w:caps/>
          <w:u w:val="single"/>
        </w:rPr>
        <w:t>ANNOUNCEMENTS</w:t>
      </w:r>
      <w:r w:rsidR="00E10E1C" w:rsidRPr="00364650">
        <w:rPr>
          <w:rFonts w:ascii="Times New Roman" w:hAnsi="Times New Roman"/>
          <w:b/>
          <w:caps/>
        </w:rPr>
        <w:t xml:space="preserve"> </w:t>
      </w:r>
      <w:r w:rsidR="00E10E1C" w:rsidRPr="00364650">
        <w:rPr>
          <w:rFonts w:ascii="Times New Roman" w:hAnsi="Times New Roman"/>
          <w:caps/>
        </w:rPr>
        <w:t>–</w:t>
      </w:r>
      <w:r w:rsidR="00132BD5" w:rsidRPr="00364650">
        <w:rPr>
          <w:rFonts w:ascii="Times New Roman" w:hAnsi="Times New Roman"/>
          <w:caps/>
        </w:rPr>
        <w:t xml:space="preserve"> </w:t>
      </w:r>
      <w:r w:rsidR="0044336D" w:rsidRPr="00364650">
        <w:rPr>
          <w:rFonts w:ascii="Times New Roman" w:hAnsi="Times New Roman"/>
          <w:caps/>
        </w:rPr>
        <w:t xml:space="preserve"> </w:t>
      </w:r>
      <w:r w:rsidR="00FF3716" w:rsidRPr="00364650">
        <w:rPr>
          <w:rFonts w:ascii="Times New Roman" w:hAnsi="Times New Roman"/>
          <w:caps/>
        </w:rPr>
        <w:t>T</w:t>
      </w:r>
      <w:r w:rsidR="00FF3716" w:rsidRPr="00364650">
        <w:rPr>
          <w:rFonts w:ascii="Times New Roman" w:hAnsi="Times New Roman"/>
        </w:rPr>
        <w:t>he Parents Choice Conference will be held on Friday, October 21</w:t>
      </w:r>
      <w:r w:rsidR="00FF3716" w:rsidRPr="00364650">
        <w:rPr>
          <w:rFonts w:ascii="Times New Roman" w:hAnsi="Times New Roman"/>
          <w:vertAlign w:val="superscript"/>
        </w:rPr>
        <w:t>st</w:t>
      </w:r>
      <w:r w:rsidR="00FF3716" w:rsidRPr="00364650">
        <w:rPr>
          <w:rFonts w:ascii="Times New Roman" w:hAnsi="Times New Roman"/>
        </w:rPr>
        <w:t>, 2016 at the Red Bluff Community Center from 8:00 a.m. - 2:00 p.m.</w:t>
      </w:r>
    </w:p>
    <w:p w:rsidR="00FF3716" w:rsidRPr="00364650" w:rsidRDefault="00FF3716" w:rsidP="00FF3716">
      <w:pPr>
        <w:rPr>
          <w:rFonts w:ascii="Times New Roman" w:hAnsi="Times New Roman"/>
        </w:rPr>
      </w:pPr>
      <w:r w:rsidRPr="00364650">
        <w:rPr>
          <w:rFonts w:ascii="Times New Roman" w:hAnsi="Times New Roman"/>
        </w:rPr>
        <w:t>The Spooktacular will be held on October 28</w:t>
      </w:r>
      <w:r w:rsidRPr="00364650">
        <w:rPr>
          <w:rFonts w:ascii="Times New Roman" w:hAnsi="Times New Roman"/>
          <w:vertAlign w:val="superscript"/>
        </w:rPr>
        <w:t>th</w:t>
      </w:r>
      <w:r w:rsidRPr="00364650">
        <w:rPr>
          <w:rFonts w:ascii="Times New Roman" w:hAnsi="Times New Roman"/>
        </w:rPr>
        <w:t xml:space="preserve">, 2016 from 10:00 a.m. to 2:00 p.m. at the Sacramento River Discovery Center.   </w:t>
      </w:r>
    </w:p>
    <w:p w:rsidR="00444AD4" w:rsidRPr="004D0F05" w:rsidRDefault="00444AD4" w:rsidP="00444AD4">
      <w:pPr>
        <w:rPr>
          <w:rFonts w:ascii="Times New Roman" w:hAnsi="Times New Roman"/>
          <w:b/>
          <w:color w:val="0000CC"/>
        </w:rPr>
      </w:pPr>
    </w:p>
    <w:p w:rsidR="0092720D" w:rsidRPr="004D0F05" w:rsidRDefault="000D487D" w:rsidP="00E27E98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left="0"/>
        <w:rPr>
          <w:rFonts w:ascii="Times New Roman" w:hAnsi="Times New Roman"/>
          <w:u w:val="single"/>
        </w:rPr>
      </w:pPr>
      <w:r w:rsidRPr="004D0F05">
        <w:rPr>
          <w:rFonts w:ascii="Times New Roman" w:hAnsi="Times New Roman"/>
          <w:b/>
          <w:u w:val="single"/>
        </w:rPr>
        <w:t>NEW BUSINESS</w:t>
      </w:r>
      <w:r w:rsidR="00A65F3E" w:rsidRPr="004D0F05">
        <w:rPr>
          <w:rFonts w:ascii="Times New Roman" w:hAnsi="Times New Roman"/>
          <w:b/>
        </w:rPr>
        <w:t xml:space="preserve"> </w:t>
      </w:r>
      <w:r w:rsidR="00C91EAA" w:rsidRPr="004D0F05">
        <w:rPr>
          <w:rFonts w:ascii="Times New Roman" w:hAnsi="Times New Roman"/>
          <w:b/>
        </w:rPr>
        <w:t>–</w:t>
      </w:r>
      <w:r w:rsidR="00334D71" w:rsidRPr="004D0F05">
        <w:rPr>
          <w:rFonts w:ascii="Times New Roman" w:hAnsi="Times New Roman"/>
          <w:b/>
        </w:rPr>
        <w:t xml:space="preserve"> </w:t>
      </w:r>
      <w:r w:rsidR="0092720D" w:rsidRPr="004D0F05">
        <w:rPr>
          <w:rFonts w:ascii="Times New Roman" w:hAnsi="Times New Roman"/>
        </w:rPr>
        <w:t>There was no new business this month.</w:t>
      </w:r>
    </w:p>
    <w:p w:rsidR="000D487D" w:rsidRPr="004D0F05" w:rsidRDefault="000D487D" w:rsidP="00684607">
      <w:pPr>
        <w:tabs>
          <w:tab w:val="num" w:pos="360"/>
        </w:tabs>
        <w:rPr>
          <w:rFonts w:ascii="Times New Roman" w:hAnsi="Times New Roman"/>
          <w:color w:val="0000CC"/>
          <w:u w:val="single"/>
        </w:rPr>
      </w:pPr>
    </w:p>
    <w:p w:rsidR="000D487D" w:rsidRPr="004D0F05" w:rsidRDefault="000D487D" w:rsidP="008A1DC2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hanging="720"/>
        <w:rPr>
          <w:rFonts w:ascii="Times New Roman" w:hAnsi="Times New Roman"/>
          <w:color w:val="0000CC"/>
        </w:rPr>
      </w:pPr>
      <w:r w:rsidRPr="004D0F05">
        <w:rPr>
          <w:rFonts w:ascii="Times New Roman" w:hAnsi="Times New Roman"/>
          <w:b/>
          <w:u w:val="single"/>
        </w:rPr>
        <w:t xml:space="preserve">ADJOURNMENT </w:t>
      </w:r>
      <w:r w:rsidRPr="004D0F05">
        <w:rPr>
          <w:rFonts w:ascii="Times New Roman" w:hAnsi="Times New Roman"/>
        </w:rPr>
        <w:t xml:space="preserve">– </w:t>
      </w:r>
      <w:r w:rsidR="00663D70" w:rsidRPr="00663D70">
        <w:rPr>
          <w:rFonts w:ascii="Times New Roman" w:hAnsi="Times New Roman"/>
        </w:rPr>
        <w:t>Bethany Sherrick</w:t>
      </w:r>
      <w:r w:rsidR="00663D70">
        <w:rPr>
          <w:rFonts w:ascii="Times New Roman" w:hAnsi="Times New Roman"/>
        </w:rPr>
        <w:t>, Policy Council Chairperson</w:t>
      </w:r>
      <w:r w:rsidRPr="00663D70">
        <w:rPr>
          <w:rFonts w:ascii="Times New Roman" w:hAnsi="Times New Roman"/>
        </w:rPr>
        <w:t xml:space="preserve"> offi</w:t>
      </w:r>
      <w:r w:rsidR="00663D70">
        <w:rPr>
          <w:rFonts w:ascii="Times New Roman" w:hAnsi="Times New Roman"/>
        </w:rPr>
        <w:t>cially adjourned the meeting at 3:20</w:t>
      </w:r>
      <w:r w:rsidR="00977B38" w:rsidRPr="00663D70">
        <w:rPr>
          <w:rFonts w:ascii="Times New Roman" w:hAnsi="Times New Roman"/>
        </w:rPr>
        <w:t xml:space="preserve"> p.m.</w:t>
      </w:r>
      <w:r w:rsidRPr="00663D70">
        <w:rPr>
          <w:rFonts w:ascii="Times New Roman" w:hAnsi="Times New Roman"/>
        </w:rPr>
        <w:t xml:space="preserve">  </w:t>
      </w:r>
    </w:p>
    <w:p w:rsidR="00776E7E" w:rsidRPr="004D0F05" w:rsidRDefault="00776E7E" w:rsidP="008A1DC2">
      <w:pPr>
        <w:rPr>
          <w:rFonts w:ascii="Times New Roman" w:hAnsi="Times New Roman"/>
          <w:color w:val="0000CC"/>
        </w:rPr>
      </w:pPr>
    </w:p>
    <w:p w:rsidR="000D487D" w:rsidRPr="00663D70" w:rsidRDefault="000D487D" w:rsidP="008A1DC2">
      <w:pPr>
        <w:rPr>
          <w:rFonts w:ascii="Times New Roman" w:hAnsi="Times New Roman"/>
          <w:b/>
        </w:rPr>
      </w:pPr>
      <w:r w:rsidRPr="00663D70">
        <w:rPr>
          <w:rFonts w:ascii="Times New Roman" w:hAnsi="Times New Roman"/>
        </w:rPr>
        <w:t>Submitted by</w:t>
      </w:r>
    </w:p>
    <w:p w:rsidR="00DE5FEF" w:rsidRPr="00663D70" w:rsidRDefault="000D487D" w:rsidP="008A1DC2">
      <w:pPr>
        <w:rPr>
          <w:rFonts w:ascii="Times New Roman" w:hAnsi="Times New Roman"/>
          <w:b/>
        </w:rPr>
      </w:pPr>
      <w:r w:rsidRPr="00663D70">
        <w:rPr>
          <w:rFonts w:ascii="Times New Roman" w:hAnsi="Times New Roman"/>
          <w:b/>
        </w:rPr>
        <w:t xml:space="preserve"> </w:t>
      </w:r>
    </w:p>
    <w:p w:rsidR="00DE5FEF" w:rsidRPr="00663D70" w:rsidRDefault="00DE5FEF" w:rsidP="008A1DC2">
      <w:pPr>
        <w:rPr>
          <w:rFonts w:ascii="Times New Roman" w:hAnsi="Times New Roman"/>
          <w:b/>
        </w:rPr>
      </w:pPr>
    </w:p>
    <w:p w:rsidR="000D487D" w:rsidRPr="00663D70" w:rsidRDefault="00684607" w:rsidP="008A1DC2">
      <w:pPr>
        <w:rPr>
          <w:rFonts w:ascii="Times New Roman" w:hAnsi="Times New Roman"/>
        </w:rPr>
      </w:pPr>
      <w:r w:rsidRPr="00663D70">
        <w:rPr>
          <w:rFonts w:ascii="Times New Roman" w:hAnsi="Times New Roman"/>
        </w:rPr>
        <w:t>Beth Janes</w:t>
      </w:r>
    </w:p>
    <w:p w:rsidR="000D487D" w:rsidRPr="00663D70" w:rsidRDefault="00684607" w:rsidP="008A1DC2">
      <w:pPr>
        <w:rPr>
          <w:rFonts w:ascii="Times New Roman" w:hAnsi="Times New Roman"/>
        </w:rPr>
      </w:pPr>
      <w:r w:rsidRPr="00663D70">
        <w:rPr>
          <w:rFonts w:ascii="Times New Roman" w:hAnsi="Times New Roman"/>
        </w:rPr>
        <w:t>Administrative Assistant</w:t>
      </w:r>
    </w:p>
    <w:p w:rsidR="000D487D" w:rsidRPr="003A0B37" w:rsidRDefault="00AD3107" w:rsidP="00467E0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67030</wp:posOffset>
                </wp:positionH>
                <wp:positionV relativeFrom="paragraph">
                  <wp:posOffset>173990</wp:posOffset>
                </wp:positionV>
                <wp:extent cx="6767830" cy="3429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78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487D" w:rsidRPr="00745C34" w:rsidRDefault="000D487D" w:rsidP="006707E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The next Policy Council meeting </w:t>
                            </w:r>
                            <w:r w:rsidRPr="001C62F9">
                              <w:rPr>
                                <w:rFonts w:ascii="Times New Roman" w:hAnsi="Times New Roman"/>
                                <w:b/>
                              </w:rPr>
                              <w:t xml:space="preserve">is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scheduled for </w:t>
                            </w:r>
                            <w:r w:rsidR="004D0F05">
                              <w:rPr>
                                <w:rFonts w:ascii="Times New Roman" w:hAnsi="Times New Roman"/>
                                <w:b/>
                              </w:rPr>
                              <w:t>November 17th</w:t>
                            </w:r>
                            <w:r w:rsidR="00EE25ED">
                              <w:rPr>
                                <w:rFonts w:ascii="Times New Roman" w:hAnsi="Times New Roman"/>
                                <w:b/>
                              </w:rPr>
                              <w:t>, 2016</w:t>
                            </w:r>
                            <w:r w:rsidRPr="00FC60A4">
                              <w:rPr>
                                <w:rFonts w:ascii="Times New Roman" w:hAnsi="Times New Roman"/>
                                <w:b/>
                                <w:color w:val="0000FF"/>
                              </w:rPr>
                              <w:t xml:space="preserve">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at the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NCCDI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 Central Offic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-28.9pt;margin-top:13.7pt;width:532.9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">
                <v:textbox>
                  <w:txbxContent>
                    <w:p w:rsidR="000D487D" w:rsidRPr="00745C34" w:rsidRDefault="000D487D" w:rsidP="006707E1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The next Policy Council meeting </w:t>
                      </w:r>
                      <w:r w:rsidRPr="001C62F9">
                        <w:rPr>
                          <w:rFonts w:ascii="Times New Roman" w:hAnsi="Times New Roman"/>
                          <w:b/>
                        </w:rPr>
                        <w:t xml:space="preserve">is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scheduled for </w:t>
                      </w:r>
                      <w:r w:rsidR="004D0F05">
                        <w:rPr>
                          <w:rFonts w:ascii="Times New Roman" w:hAnsi="Times New Roman"/>
                          <w:b/>
                        </w:rPr>
                        <w:t>November 17th</w:t>
                      </w:r>
                      <w:r w:rsidR="00EE25ED">
                        <w:rPr>
                          <w:rFonts w:ascii="Times New Roman" w:hAnsi="Times New Roman"/>
                          <w:b/>
                        </w:rPr>
                        <w:t>, 2016</w:t>
                      </w:r>
                      <w:r w:rsidRPr="00FC60A4">
                        <w:rPr>
                          <w:rFonts w:ascii="Times New Roman" w:hAnsi="Times New Roman"/>
                          <w:b/>
                          <w:color w:val="0000FF"/>
                        </w:rPr>
                        <w:t xml:space="preserve">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at the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NCCDI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 Central Offic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D487D" w:rsidRPr="003A0B37" w:rsidSect="008537E5">
      <w:footerReference w:type="even" r:id="rId13"/>
      <w:footerReference w:type="default" r:id="rId14"/>
      <w:footerReference w:type="first" r:id="rId15"/>
      <w:pgSz w:w="12240" w:h="15840" w:code="1"/>
      <w:pgMar w:top="720" w:right="720" w:bottom="72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endnote>
  <w:end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5767D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D487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D487D" w:rsidRDefault="000D487D" w:rsidP="007C5A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0D487D" w:rsidP="00F96D14">
    <w:pPr>
      <w:pStyle w:val="Footer"/>
      <w:framePr w:wrap="around" w:vAnchor="text" w:hAnchor="margin" w:xAlign="right" w:y="1"/>
      <w:rPr>
        <w:rStyle w:val="PageNumber"/>
      </w:rPr>
    </w:pPr>
  </w:p>
  <w:p w:rsidR="000D487D" w:rsidRPr="00D25EE7" w:rsidRDefault="000D487D" w:rsidP="007C5A3D">
    <w:pPr>
      <w:pStyle w:val="Footer"/>
      <w:ind w:right="360"/>
      <w:rPr>
        <w:rStyle w:val="PageNumber"/>
        <w:rFonts w:ascii="Times New Roman" w:hAnsi="Times New Roman"/>
        <w:sz w:val="16"/>
        <w:szCs w:val="16"/>
      </w:rPr>
    </w:pPr>
    <w:r w:rsidRPr="00B751BF">
      <w:rPr>
        <w:rStyle w:val="PageNumber"/>
        <w:rFonts w:ascii="Times New Roman" w:hAnsi="Times New Roman"/>
        <w:sz w:val="16"/>
        <w:szCs w:val="16"/>
      </w:rPr>
      <w:t>N:\Policy Council\PC MINUTES\</w:t>
    </w:r>
    <w:r w:rsidR="0035760F">
      <w:rPr>
        <w:rStyle w:val="PageNumber"/>
        <w:rFonts w:ascii="Times New Roman" w:hAnsi="Times New Roman"/>
        <w:sz w:val="16"/>
        <w:szCs w:val="16"/>
      </w:rPr>
      <w:t xml:space="preserve">15-16 </w:t>
    </w:r>
    <w:r w:rsidRPr="00B751BF">
      <w:rPr>
        <w:rStyle w:val="PageNumber"/>
        <w:rFonts w:ascii="Times New Roman" w:hAnsi="Times New Roman"/>
        <w:sz w:val="16"/>
        <w:szCs w:val="16"/>
      </w:rPr>
      <w:t>PC Mins &amp; Ags\</w:t>
    </w:r>
    <w:r w:rsidR="004D0F05">
      <w:rPr>
        <w:rStyle w:val="PageNumber"/>
        <w:rFonts w:ascii="Times New Roman" w:hAnsi="Times New Roman"/>
        <w:sz w:val="16"/>
        <w:szCs w:val="16"/>
      </w:rPr>
      <w:t>b October</w:t>
    </w:r>
    <w:r w:rsidR="00C412B5">
      <w:rPr>
        <w:rStyle w:val="PageNumber"/>
        <w:rFonts w:ascii="Times New Roman" w:hAnsi="Times New Roman"/>
        <w:sz w:val="16"/>
        <w:szCs w:val="16"/>
      </w:rPr>
      <w:t xml:space="preserve"> </w:t>
    </w:r>
    <w:r w:rsidR="004D0F05">
      <w:rPr>
        <w:rStyle w:val="PageNumber"/>
        <w:rFonts w:ascii="Times New Roman" w:hAnsi="Times New Roman"/>
        <w:sz w:val="16"/>
        <w:szCs w:val="16"/>
      </w:rPr>
      <w:t>20</w:t>
    </w:r>
    <w:r w:rsidR="00450C65">
      <w:rPr>
        <w:rStyle w:val="PageNumber"/>
        <w:rFonts w:ascii="Times New Roman" w:hAnsi="Times New Roman"/>
        <w:sz w:val="16"/>
        <w:szCs w:val="16"/>
      </w:rPr>
      <w:t>, 2016</w:t>
    </w:r>
    <w:r w:rsidR="00450C65">
      <w:rPr>
        <w:rStyle w:val="PageNumber"/>
        <w:rFonts w:ascii="Times New Roman" w:hAnsi="Times New Roman"/>
        <w:sz w:val="16"/>
        <w:szCs w:val="16"/>
      </w:rPr>
      <w:tab/>
    </w:r>
    <w:r>
      <w:rPr>
        <w:rStyle w:val="PageNumber"/>
        <w:rFonts w:ascii="Times New Roman" w:hAnsi="Times New Roman"/>
        <w:sz w:val="18"/>
        <w:szCs w:val="18"/>
      </w:rPr>
      <w:t xml:space="preserve">      </w:t>
    </w:r>
    <w:r w:rsidRPr="00437CF4">
      <w:rPr>
        <w:rStyle w:val="PageNumber"/>
        <w:rFonts w:ascii="Times New Roman" w:hAnsi="Times New Roman"/>
        <w:sz w:val="16"/>
        <w:szCs w:val="16"/>
      </w:rPr>
      <w:t xml:space="preserve">Page 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begin"/>
    </w:r>
    <w:r w:rsidRPr="00437CF4">
      <w:rPr>
        <w:rStyle w:val="PageNumber"/>
        <w:rFonts w:ascii="Times New Roman" w:hAnsi="Times New Roman"/>
        <w:sz w:val="16"/>
        <w:szCs w:val="16"/>
      </w:rPr>
      <w:instrText xml:space="preserve"> PAGE </w:instrTex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separate"/>
    </w:r>
    <w:r w:rsidR="00DA5779">
      <w:rPr>
        <w:rStyle w:val="PageNumber"/>
        <w:rFonts w:ascii="Times New Roman" w:hAnsi="Times New Roman"/>
        <w:noProof/>
        <w:sz w:val="16"/>
        <w:szCs w:val="16"/>
      </w:rPr>
      <w:t>3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end"/>
    </w:r>
    <w:r w:rsidRPr="00437CF4">
      <w:rPr>
        <w:rStyle w:val="PageNumber"/>
        <w:rFonts w:ascii="Times New Roman" w:hAnsi="Times New Roman"/>
        <w:sz w:val="16"/>
        <w:szCs w:val="16"/>
      </w:rPr>
      <w:t xml:space="preserve"> of </w:t>
    </w:r>
    <w:r w:rsidR="00CA7600">
      <w:rPr>
        <w:rStyle w:val="PageNumber"/>
        <w:rFonts w:ascii="Times New Roman" w:hAnsi="Times New Roman"/>
        <w:sz w:val="16"/>
        <w:szCs w:val="16"/>
      </w:rPr>
      <w:t>3</w:t>
    </w:r>
    <w:r>
      <w:rPr>
        <w:rStyle w:val="PageNumber"/>
        <w:rFonts w:ascii="Times New Roman" w:hAnsi="Times New Roman"/>
        <w:sz w:val="18"/>
        <w:szCs w:val="18"/>
      </w:rPr>
      <w:t xml:space="preserve">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4D46B5">
    <w:pPr>
      <w:pStyle w:val="Footer"/>
      <w:ind w:right="360"/>
      <w:rPr>
        <w:rStyle w:val="PageNumber"/>
        <w:rFonts w:ascii="Times New Roman" w:hAnsi="Times New Roman"/>
        <w:sz w:val="18"/>
        <w:szCs w:val="18"/>
      </w:rPr>
    </w:pPr>
    <w:r w:rsidRPr="00566C8F">
      <w:rPr>
        <w:rStyle w:val="PageNumber"/>
        <w:rFonts w:ascii="Times New Roman" w:hAnsi="Times New Roman"/>
        <w:sz w:val="16"/>
        <w:szCs w:val="16"/>
      </w:rPr>
      <w:fldChar w:fldCharType="begin"/>
    </w:r>
    <w:r w:rsidR="000D487D" w:rsidRPr="00566C8F">
      <w:rPr>
        <w:rStyle w:val="PageNumber"/>
        <w:rFonts w:ascii="Times New Roman" w:hAnsi="Times New Roman"/>
        <w:sz w:val="16"/>
        <w:szCs w:val="16"/>
      </w:rPr>
      <w:instrText xml:space="preserve"> FILENAME \p </w:instrText>
    </w:r>
    <w:r w:rsidRPr="00566C8F">
      <w:rPr>
        <w:rStyle w:val="PageNumber"/>
        <w:rFonts w:ascii="Times New Roman" w:hAnsi="Times New Roman"/>
        <w:sz w:val="16"/>
        <w:szCs w:val="16"/>
      </w:rPr>
      <w:fldChar w:fldCharType="separate"/>
    </w:r>
    <w:r w:rsidR="00D7690F">
      <w:rPr>
        <w:rStyle w:val="PageNumber"/>
        <w:rFonts w:ascii="Times New Roman" w:hAnsi="Times New Roman"/>
        <w:noProof/>
        <w:sz w:val="16"/>
        <w:szCs w:val="16"/>
      </w:rPr>
      <w:t>N:\Policy Council\PC MINUTES\16-17 PC Ags &amp; Mins\b October 16\09-15-16 PC Mins.docx</w:t>
    </w:r>
    <w:r w:rsidRPr="00566C8F">
      <w:rPr>
        <w:rStyle w:val="PageNumber"/>
        <w:rFonts w:ascii="Times New Roman" w:hAnsi="Times New Roman"/>
        <w:sz w:val="16"/>
        <w:szCs w:val="16"/>
      </w:rPr>
      <w:fldChar w:fldCharType="end"/>
    </w:r>
    <w:r w:rsidR="000D487D">
      <w:rPr>
        <w:rStyle w:val="PageNumber"/>
        <w:rFonts w:ascii="Times New Roman" w:hAnsi="Times New Roman"/>
        <w:sz w:val="18"/>
        <w:szCs w:val="18"/>
      </w:rP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footnote>
  <w:foot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>
        <v:imagedata r:id="rId1" o:title=""/>
      </v:shape>
    </w:pict>
  </w:numPicBullet>
  <w:abstractNum w:abstractNumId="0" w15:restartNumberingAfterBreak="0">
    <w:nsid w:val="010D0D71"/>
    <w:multiLevelType w:val="hybridMultilevel"/>
    <w:tmpl w:val="D44E639A"/>
    <w:lvl w:ilvl="0" w:tplc="223475A2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234ED60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  <w:color w:val="auto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45F4F"/>
    <w:multiLevelType w:val="hybridMultilevel"/>
    <w:tmpl w:val="441C4D2E"/>
    <w:lvl w:ilvl="0" w:tplc="41B2CA8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C49C2BDA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53153C4"/>
    <w:multiLevelType w:val="hybridMultilevel"/>
    <w:tmpl w:val="9AE859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472EAA2">
      <w:start w:val="1"/>
      <w:numFmt w:val="bullet"/>
      <w:lvlText w:val=""/>
      <w:lvlJc w:val="left"/>
      <w:pPr>
        <w:tabs>
          <w:tab w:val="num" w:pos="2700"/>
        </w:tabs>
        <w:ind w:left="2700" w:hanging="1080"/>
      </w:pPr>
      <w:rPr>
        <w:rFonts w:ascii="Symbol" w:hAnsi="Symbol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068834B7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2B6B23"/>
    <w:multiLevelType w:val="hybridMultilevel"/>
    <w:tmpl w:val="627C897C"/>
    <w:lvl w:ilvl="0" w:tplc="F910A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0E2D7F8C"/>
    <w:multiLevelType w:val="hybridMultilevel"/>
    <w:tmpl w:val="681EB5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FE39F0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0CC1589"/>
    <w:multiLevelType w:val="hybridMultilevel"/>
    <w:tmpl w:val="D4788626"/>
    <w:lvl w:ilvl="0" w:tplc="C9FEC06E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53E9B"/>
    <w:multiLevelType w:val="hybridMultilevel"/>
    <w:tmpl w:val="EE9C82FC"/>
    <w:lvl w:ilvl="0" w:tplc="998CFB64">
      <w:start w:val="2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9FF0B75"/>
    <w:multiLevelType w:val="hybridMultilevel"/>
    <w:tmpl w:val="114861C6"/>
    <w:lvl w:ilvl="0" w:tplc="0AA6CB9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B542B1B"/>
    <w:multiLevelType w:val="multilevel"/>
    <w:tmpl w:val="114861C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1BCA59BB"/>
    <w:multiLevelType w:val="hybridMultilevel"/>
    <w:tmpl w:val="B9163AF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16974"/>
    <w:multiLevelType w:val="hybridMultilevel"/>
    <w:tmpl w:val="88627B72"/>
    <w:lvl w:ilvl="0" w:tplc="C9FEC0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BD0FD9"/>
    <w:multiLevelType w:val="hybridMultilevel"/>
    <w:tmpl w:val="5B66C3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252E03AD"/>
    <w:multiLevelType w:val="hybridMultilevel"/>
    <w:tmpl w:val="8CD8AC9A"/>
    <w:lvl w:ilvl="0" w:tplc="91CE2C86">
      <w:numFmt w:val="decimal"/>
      <w:lvlText w:val="%1"/>
      <w:lvlJc w:val="left"/>
      <w:pPr>
        <w:tabs>
          <w:tab w:val="num" w:pos="1110"/>
        </w:tabs>
        <w:ind w:left="1110" w:hanging="75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5450CDA"/>
    <w:multiLevelType w:val="hybridMultilevel"/>
    <w:tmpl w:val="5E0EAF04"/>
    <w:lvl w:ilvl="0" w:tplc="7FE01A6E">
      <w:start w:val="1"/>
      <w:numFmt w:val="bullet"/>
      <w:lvlText w:val="-"/>
      <w:lvlJc w:val="left"/>
      <w:pPr>
        <w:ind w:left="720" w:hanging="360"/>
      </w:pPr>
      <w:rPr>
        <w:rFonts w:ascii="ZapfChancery" w:hAnsi="ZapfChancer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A148FE"/>
    <w:multiLevelType w:val="hybridMultilevel"/>
    <w:tmpl w:val="1E6C864C"/>
    <w:lvl w:ilvl="0" w:tplc="F0A0D7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93CBB"/>
    <w:multiLevelType w:val="hybridMultilevel"/>
    <w:tmpl w:val="93AA4F2A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9" w15:restartNumberingAfterBreak="0">
    <w:nsid w:val="28A278CB"/>
    <w:multiLevelType w:val="hybridMultilevel"/>
    <w:tmpl w:val="C8EE04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0DE6CF5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2FB7A28"/>
    <w:multiLevelType w:val="hybridMultilevel"/>
    <w:tmpl w:val="A0E4B96E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2" w15:restartNumberingAfterBreak="0">
    <w:nsid w:val="34C075E2"/>
    <w:multiLevelType w:val="hybridMultilevel"/>
    <w:tmpl w:val="69F09562"/>
    <w:lvl w:ilvl="0" w:tplc="1D3620FA"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4CC3D3E"/>
    <w:multiLevelType w:val="hybridMultilevel"/>
    <w:tmpl w:val="BD34F538"/>
    <w:lvl w:ilvl="0" w:tplc="EC700F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4"/>
      </w:rPr>
    </w:lvl>
    <w:lvl w:ilvl="1" w:tplc="C7827C94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E74252"/>
    <w:multiLevelType w:val="hybridMultilevel"/>
    <w:tmpl w:val="2B6E8D62"/>
    <w:lvl w:ilvl="0" w:tplc="8A58E76E">
      <w:numFmt w:val="bullet"/>
      <w:lvlText w:val="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4B0D1A"/>
    <w:multiLevelType w:val="hybridMultilevel"/>
    <w:tmpl w:val="99304410"/>
    <w:lvl w:ilvl="0" w:tplc="297E0B3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3E8E16DA"/>
    <w:multiLevelType w:val="hybridMultilevel"/>
    <w:tmpl w:val="B166279A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A18E0"/>
    <w:multiLevelType w:val="hybridMultilevel"/>
    <w:tmpl w:val="EF96D9D8"/>
    <w:lvl w:ilvl="0" w:tplc="18909D8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6731B6"/>
    <w:multiLevelType w:val="hybridMultilevel"/>
    <w:tmpl w:val="50AC6B1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453C0"/>
    <w:multiLevelType w:val="hybridMultilevel"/>
    <w:tmpl w:val="6A4A0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645AF"/>
    <w:multiLevelType w:val="hybridMultilevel"/>
    <w:tmpl w:val="F6907F86"/>
    <w:lvl w:ilvl="0" w:tplc="FE28F1FA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501154D9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09B0B25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6EB2E97"/>
    <w:multiLevelType w:val="hybridMultilevel"/>
    <w:tmpl w:val="F9F6DA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587AB9"/>
    <w:multiLevelType w:val="multilevel"/>
    <w:tmpl w:val="F23ECD00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5" w15:restartNumberingAfterBreak="0">
    <w:nsid w:val="5B755375"/>
    <w:multiLevelType w:val="multilevel"/>
    <w:tmpl w:val="1FB26252"/>
    <w:lvl w:ilvl="0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610760"/>
    <w:multiLevelType w:val="hybridMultilevel"/>
    <w:tmpl w:val="253CC924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C6ED3"/>
    <w:multiLevelType w:val="hybridMultilevel"/>
    <w:tmpl w:val="DF84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7E6161"/>
    <w:multiLevelType w:val="multilevel"/>
    <w:tmpl w:val="775C953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E2966C7"/>
    <w:multiLevelType w:val="hybridMultilevel"/>
    <w:tmpl w:val="789C7D40"/>
    <w:lvl w:ilvl="0" w:tplc="C9FEC06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0250C4B"/>
    <w:multiLevelType w:val="hybridMultilevel"/>
    <w:tmpl w:val="A0F443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640444E"/>
    <w:multiLevelType w:val="hybridMultilevel"/>
    <w:tmpl w:val="B056866C"/>
    <w:lvl w:ilvl="0" w:tplc="BC743D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3C68B9D0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154A1A5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 w:tplc="7AA8EBC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auto"/>
      </w:rPr>
    </w:lvl>
    <w:lvl w:ilvl="5" w:tplc="509E30D0"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7C62AAA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8FA58D2"/>
    <w:multiLevelType w:val="hybridMultilevel"/>
    <w:tmpl w:val="2BFE2F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7AC11802"/>
    <w:multiLevelType w:val="hybridMultilevel"/>
    <w:tmpl w:val="E94824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450129"/>
    <w:multiLevelType w:val="hybridMultilevel"/>
    <w:tmpl w:val="E716CD22"/>
    <w:lvl w:ilvl="0" w:tplc="E8F6E356">
      <w:start w:val="10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40"/>
  </w:num>
  <w:num w:numId="4">
    <w:abstractNumId w:val="37"/>
  </w:num>
  <w:num w:numId="5">
    <w:abstractNumId w:val="0"/>
  </w:num>
  <w:num w:numId="6">
    <w:abstractNumId w:val="26"/>
  </w:num>
  <w:num w:numId="7">
    <w:abstractNumId w:val="36"/>
  </w:num>
  <w:num w:numId="8">
    <w:abstractNumId w:val="14"/>
  </w:num>
  <w:num w:numId="9">
    <w:abstractNumId w:val="6"/>
  </w:num>
  <w:num w:numId="10">
    <w:abstractNumId w:val="23"/>
  </w:num>
  <w:num w:numId="11">
    <w:abstractNumId w:val="2"/>
  </w:num>
  <w:num w:numId="12">
    <w:abstractNumId w:val="18"/>
  </w:num>
  <w:num w:numId="13">
    <w:abstractNumId w:val="21"/>
  </w:num>
  <w:num w:numId="14">
    <w:abstractNumId w:val="29"/>
  </w:num>
  <w:num w:numId="15">
    <w:abstractNumId w:val="8"/>
  </w:num>
  <w:num w:numId="16">
    <w:abstractNumId w:val="22"/>
  </w:num>
  <w:num w:numId="17">
    <w:abstractNumId w:val="15"/>
  </w:num>
  <w:num w:numId="18">
    <w:abstractNumId w:val="25"/>
  </w:num>
  <w:num w:numId="19">
    <w:abstractNumId w:val="39"/>
  </w:num>
  <w:num w:numId="20">
    <w:abstractNumId w:val="13"/>
  </w:num>
  <w:num w:numId="21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</w:num>
  <w:num w:numId="23">
    <w:abstractNumId w:val="41"/>
  </w:num>
  <w:num w:numId="24">
    <w:abstractNumId w:val="10"/>
  </w:num>
  <w:num w:numId="25">
    <w:abstractNumId w:val="5"/>
  </w:num>
  <w:num w:numId="26">
    <w:abstractNumId w:val="38"/>
  </w:num>
  <w:num w:numId="27">
    <w:abstractNumId w:val="11"/>
  </w:num>
  <w:num w:numId="28">
    <w:abstractNumId w:val="43"/>
  </w:num>
  <w:num w:numId="29">
    <w:abstractNumId w:val="32"/>
  </w:num>
  <w:num w:numId="30">
    <w:abstractNumId w:val="30"/>
  </w:num>
  <w:num w:numId="31">
    <w:abstractNumId w:val="3"/>
  </w:num>
  <w:num w:numId="32">
    <w:abstractNumId w:val="9"/>
  </w:num>
  <w:num w:numId="33">
    <w:abstractNumId w:val="35"/>
  </w:num>
  <w:num w:numId="34">
    <w:abstractNumId w:val="42"/>
  </w:num>
  <w:num w:numId="35">
    <w:abstractNumId w:val="31"/>
  </w:num>
  <w:num w:numId="36">
    <w:abstractNumId w:val="17"/>
  </w:num>
  <w:num w:numId="37">
    <w:abstractNumId w:val="16"/>
  </w:num>
  <w:num w:numId="38">
    <w:abstractNumId w:val="20"/>
  </w:num>
  <w:num w:numId="39">
    <w:abstractNumId w:val="7"/>
  </w:num>
  <w:num w:numId="40">
    <w:abstractNumId w:val="33"/>
  </w:num>
  <w:num w:numId="41">
    <w:abstractNumId w:val="12"/>
  </w:num>
  <w:num w:numId="42">
    <w:abstractNumId w:val="28"/>
  </w:num>
  <w:num w:numId="43">
    <w:abstractNumId w:val="24"/>
  </w:num>
  <w:num w:numId="44">
    <w:abstractNumId w:val="45"/>
  </w:num>
  <w:num w:numId="45">
    <w:abstractNumId w:val="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7E0MzW1ABKWBko6SsGpxcWZ+XkgBYbGtQAY+VSRLQAAAA=="/>
  </w:docVars>
  <w:rsids>
    <w:rsidRoot w:val="00C33F11"/>
    <w:rsid w:val="00000007"/>
    <w:rsid w:val="00000096"/>
    <w:rsid w:val="0000010C"/>
    <w:rsid w:val="0000025E"/>
    <w:rsid w:val="00000858"/>
    <w:rsid w:val="00000C37"/>
    <w:rsid w:val="0000127F"/>
    <w:rsid w:val="00001A79"/>
    <w:rsid w:val="0000200F"/>
    <w:rsid w:val="00002048"/>
    <w:rsid w:val="00002774"/>
    <w:rsid w:val="000027E8"/>
    <w:rsid w:val="00002811"/>
    <w:rsid w:val="00002C07"/>
    <w:rsid w:val="00002F00"/>
    <w:rsid w:val="000036C7"/>
    <w:rsid w:val="00003AF9"/>
    <w:rsid w:val="00004311"/>
    <w:rsid w:val="00004CEC"/>
    <w:rsid w:val="00005672"/>
    <w:rsid w:val="00005841"/>
    <w:rsid w:val="00006B80"/>
    <w:rsid w:val="00006CC3"/>
    <w:rsid w:val="0000706C"/>
    <w:rsid w:val="00007134"/>
    <w:rsid w:val="000072BF"/>
    <w:rsid w:val="00007AF5"/>
    <w:rsid w:val="00007BF2"/>
    <w:rsid w:val="0001005D"/>
    <w:rsid w:val="00010E18"/>
    <w:rsid w:val="0001119C"/>
    <w:rsid w:val="00011447"/>
    <w:rsid w:val="000128C2"/>
    <w:rsid w:val="00012C24"/>
    <w:rsid w:val="00013647"/>
    <w:rsid w:val="00013A29"/>
    <w:rsid w:val="00013BE0"/>
    <w:rsid w:val="00014765"/>
    <w:rsid w:val="00014A98"/>
    <w:rsid w:val="00015424"/>
    <w:rsid w:val="000154EE"/>
    <w:rsid w:val="00015731"/>
    <w:rsid w:val="00015752"/>
    <w:rsid w:val="00015D25"/>
    <w:rsid w:val="00015E32"/>
    <w:rsid w:val="00016C4B"/>
    <w:rsid w:val="00016F08"/>
    <w:rsid w:val="00017BF8"/>
    <w:rsid w:val="00017C86"/>
    <w:rsid w:val="00017CF9"/>
    <w:rsid w:val="00017EE0"/>
    <w:rsid w:val="00017F7C"/>
    <w:rsid w:val="00020280"/>
    <w:rsid w:val="0002091A"/>
    <w:rsid w:val="0002097F"/>
    <w:rsid w:val="00020EF4"/>
    <w:rsid w:val="00021D58"/>
    <w:rsid w:val="00022513"/>
    <w:rsid w:val="00022543"/>
    <w:rsid w:val="00022AF6"/>
    <w:rsid w:val="00022CE0"/>
    <w:rsid w:val="00022D88"/>
    <w:rsid w:val="0002324D"/>
    <w:rsid w:val="00023AA0"/>
    <w:rsid w:val="00023B3E"/>
    <w:rsid w:val="00023C47"/>
    <w:rsid w:val="00023DEF"/>
    <w:rsid w:val="000243A0"/>
    <w:rsid w:val="000248CB"/>
    <w:rsid w:val="00024941"/>
    <w:rsid w:val="00024C85"/>
    <w:rsid w:val="00026975"/>
    <w:rsid w:val="00026EA2"/>
    <w:rsid w:val="0002759A"/>
    <w:rsid w:val="000278BE"/>
    <w:rsid w:val="0002794A"/>
    <w:rsid w:val="00027AD5"/>
    <w:rsid w:val="00027D75"/>
    <w:rsid w:val="00027F2B"/>
    <w:rsid w:val="00030119"/>
    <w:rsid w:val="00030606"/>
    <w:rsid w:val="00030999"/>
    <w:rsid w:val="00030EAD"/>
    <w:rsid w:val="0003123C"/>
    <w:rsid w:val="000316D4"/>
    <w:rsid w:val="0003187A"/>
    <w:rsid w:val="00031943"/>
    <w:rsid w:val="00031957"/>
    <w:rsid w:val="00032DDD"/>
    <w:rsid w:val="00033A3E"/>
    <w:rsid w:val="00034230"/>
    <w:rsid w:val="0003425A"/>
    <w:rsid w:val="0003494D"/>
    <w:rsid w:val="00034BA6"/>
    <w:rsid w:val="000356B2"/>
    <w:rsid w:val="00035904"/>
    <w:rsid w:val="00035A9B"/>
    <w:rsid w:val="00035E48"/>
    <w:rsid w:val="000372CA"/>
    <w:rsid w:val="0003785B"/>
    <w:rsid w:val="000402C9"/>
    <w:rsid w:val="0004030B"/>
    <w:rsid w:val="00040A2E"/>
    <w:rsid w:val="00040B72"/>
    <w:rsid w:val="00041342"/>
    <w:rsid w:val="00041986"/>
    <w:rsid w:val="00041A2C"/>
    <w:rsid w:val="00041F06"/>
    <w:rsid w:val="00042123"/>
    <w:rsid w:val="000421F3"/>
    <w:rsid w:val="00042299"/>
    <w:rsid w:val="000427D1"/>
    <w:rsid w:val="00042B21"/>
    <w:rsid w:val="00042BB2"/>
    <w:rsid w:val="00042D7B"/>
    <w:rsid w:val="0004381D"/>
    <w:rsid w:val="00043AFD"/>
    <w:rsid w:val="00043BC6"/>
    <w:rsid w:val="000441E5"/>
    <w:rsid w:val="000442FD"/>
    <w:rsid w:val="00044D74"/>
    <w:rsid w:val="0004530E"/>
    <w:rsid w:val="000453CC"/>
    <w:rsid w:val="000454AF"/>
    <w:rsid w:val="00045917"/>
    <w:rsid w:val="00045976"/>
    <w:rsid w:val="0004656D"/>
    <w:rsid w:val="000467F5"/>
    <w:rsid w:val="00046B73"/>
    <w:rsid w:val="00047317"/>
    <w:rsid w:val="00047A6C"/>
    <w:rsid w:val="00047CE8"/>
    <w:rsid w:val="0005045A"/>
    <w:rsid w:val="00050BFA"/>
    <w:rsid w:val="00050ED5"/>
    <w:rsid w:val="00051344"/>
    <w:rsid w:val="0005162E"/>
    <w:rsid w:val="00051B36"/>
    <w:rsid w:val="00051E3A"/>
    <w:rsid w:val="00051EE8"/>
    <w:rsid w:val="00052254"/>
    <w:rsid w:val="00052DFB"/>
    <w:rsid w:val="00052ECD"/>
    <w:rsid w:val="000530EF"/>
    <w:rsid w:val="000536A1"/>
    <w:rsid w:val="000536D8"/>
    <w:rsid w:val="00053991"/>
    <w:rsid w:val="00053A80"/>
    <w:rsid w:val="00053B39"/>
    <w:rsid w:val="00053E17"/>
    <w:rsid w:val="00054218"/>
    <w:rsid w:val="00054549"/>
    <w:rsid w:val="0005460A"/>
    <w:rsid w:val="00054B75"/>
    <w:rsid w:val="00054FFF"/>
    <w:rsid w:val="000551E3"/>
    <w:rsid w:val="00055A74"/>
    <w:rsid w:val="00056327"/>
    <w:rsid w:val="000564CC"/>
    <w:rsid w:val="00056795"/>
    <w:rsid w:val="000569C2"/>
    <w:rsid w:val="00056C2F"/>
    <w:rsid w:val="00056EC3"/>
    <w:rsid w:val="00057155"/>
    <w:rsid w:val="00057A9E"/>
    <w:rsid w:val="00057CC4"/>
    <w:rsid w:val="00057EAB"/>
    <w:rsid w:val="00060260"/>
    <w:rsid w:val="00060500"/>
    <w:rsid w:val="00060A84"/>
    <w:rsid w:val="000616AE"/>
    <w:rsid w:val="00061C1D"/>
    <w:rsid w:val="000632C0"/>
    <w:rsid w:val="0006353F"/>
    <w:rsid w:val="0006361E"/>
    <w:rsid w:val="000639BB"/>
    <w:rsid w:val="00063D21"/>
    <w:rsid w:val="00064A4C"/>
    <w:rsid w:val="00065347"/>
    <w:rsid w:val="00065367"/>
    <w:rsid w:val="00065543"/>
    <w:rsid w:val="0006628C"/>
    <w:rsid w:val="000665E9"/>
    <w:rsid w:val="00066634"/>
    <w:rsid w:val="00066722"/>
    <w:rsid w:val="00066C96"/>
    <w:rsid w:val="00066D79"/>
    <w:rsid w:val="00066DEB"/>
    <w:rsid w:val="00067184"/>
    <w:rsid w:val="0006744D"/>
    <w:rsid w:val="0006781D"/>
    <w:rsid w:val="00067D20"/>
    <w:rsid w:val="00070484"/>
    <w:rsid w:val="00070848"/>
    <w:rsid w:val="00070C3D"/>
    <w:rsid w:val="00070C7C"/>
    <w:rsid w:val="00071133"/>
    <w:rsid w:val="000716B5"/>
    <w:rsid w:val="00071C7A"/>
    <w:rsid w:val="00072320"/>
    <w:rsid w:val="000724EA"/>
    <w:rsid w:val="000725A8"/>
    <w:rsid w:val="0007299D"/>
    <w:rsid w:val="00072B10"/>
    <w:rsid w:val="00072FC2"/>
    <w:rsid w:val="0007319D"/>
    <w:rsid w:val="0007334F"/>
    <w:rsid w:val="000736BB"/>
    <w:rsid w:val="0007372A"/>
    <w:rsid w:val="0007441F"/>
    <w:rsid w:val="00075569"/>
    <w:rsid w:val="00075742"/>
    <w:rsid w:val="000759F8"/>
    <w:rsid w:val="00076170"/>
    <w:rsid w:val="00076611"/>
    <w:rsid w:val="00076823"/>
    <w:rsid w:val="00076C7E"/>
    <w:rsid w:val="00076C9D"/>
    <w:rsid w:val="000770D1"/>
    <w:rsid w:val="000770E0"/>
    <w:rsid w:val="000772F0"/>
    <w:rsid w:val="000774BF"/>
    <w:rsid w:val="0007765F"/>
    <w:rsid w:val="00081062"/>
    <w:rsid w:val="000811EA"/>
    <w:rsid w:val="00081251"/>
    <w:rsid w:val="00081BA7"/>
    <w:rsid w:val="00081F12"/>
    <w:rsid w:val="00082855"/>
    <w:rsid w:val="00082962"/>
    <w:rsid w:val="00082967"/>
    <w:rsid w:val="00082A71"/>
    <w:rsid w:val="00082EAE"/>
    <w:rsid w:val="0008311F"/>
    <w:rsid w:val="00083226"/>
    <w:rsid w:val="000835F5"/>
    <w:rsid w:val="000835FA"/>
    <w:rsid w:val="00083BCC"/>
    <w:rsid w:val="00084155"/>
    <w:rsid w:val="000841B7"/>
    <w:rsid w:val="00085334"/>
    <w:rsid w:val="000854DE"/>
    <w:rsid w:val="0008562C"/>
    <w:rsid w:val="0008572A"/>
    <w:rsid w:val="000858CE"/>
    <w:rsid w:val="000863CA"/>
    <w:rsid w:val="00086789"/>
    <w:rsid w:val="00086833"/>
    <w:rsid w:val="00086A18"/>
    <w:rsid w:val="00086B80"/>
    <w:rsid w:val="000872C9"/>
    <w:rsid w:val="000872EA"/>
    <w:rsid w:val="00087FAE"/>
    <w:rsid w:val="00090066"/>
    <w:rsid w:val="00090E88"/>
    <w:rsid w:val="00091295"/>
    <w:rsid w:val="0009139B"/>
    <w:rsid w:val="00091648"/>
    <w:rsid w:val="000917EE"/>
    <w:rsid w:val="000919C3"/>
    <w:rsid w:val="00091EBC"/>
    <w:rsid w:val="0009204B"/>
    <w:rsid w:val="000922DC"/>
    <w:rsid w:val="00092384"/>
    <w:rsid w:val="0009249C"/>
    <w:rsid w:val="000939EF"/>
    <w:rsid w:val="000942A5"/>
    <w:rsid w:val="000944F9"/>
    <w:rsid w:val="00095630"/>
    <w:rsid w:val="00095924"/>
    <w:rsid w:val="00095B66"/>
    <w:rsid w:val="00096E8F"/>
    <w:rsid w:val="000972B7"/>
    <w:rsid w:val="00097C72"/>
    <w:rsid w:val="00097FDD"/>
    <w:rsid w:val="00097FE7"/>
    <w:rsid w:val="000A0216"/>
    <w:rsid w:val="000A08C0"/>
    <w:rsid w:val="000A0A0B"/>
    <w:rsid w:val="000A0E13"/>
    <w:rsid w:val="000A11B0"/>
    <w:rsid w:val="000A11B5"/>
    <w:rsid w:val="000A1A2B"/>
    <w:rsid w:val="000A2055"/>
    <w:rsid w:val="000A20D5"/>
    <w:rsid w:val="000A23C3"/>
    <w:rsid w:val="000A3E97"/>
    <w:rsid w:val="000A3F3F"/>
    <w:rsid w:val="000A437C"/>
    <w:rsid w:val="000A49C9"/>
    <w:rsid w:val="000A4F6C"/>
    <w:rsid w:val="000A5776"/>
    <w:rsid w:val="000A59FC"/>
    <w:rsid w:val="000A5E6E"/>
    <w:rsid w:val="000A685B"/>
    <w:rsid w:val="000A6932"/>
    <w:rsid w:val="000A695B"/>
    <w:rsid w:val="000A6C19"/>
    <w:rsid w:val="000A71BE"/>
    <w:rsid w:val="000A7740"/>
    <w:rsid w:val="000A7887"/>
    <w:rsid w:val="000A7A89"/>
    <w:rsid w:val="000A7B8A"/>
    <w:rsid w:val="000A7D7E"/>
    <w:rsid w:val="000B036C"/>
    <w:rsid w:val="000B0E4A"/>
    <w:rsid w:val="000B1A80"/>
    <w:rsid w:val="000B203A"/>
    <w:rsid w:val="000B26BB"/>
    <w:rsid w:val="000B2A32"/>
    <w:rsid w:val="000B332F"/>
    <w:rsid w:val="000B34A6"/>
    <w:rsid w:val="000B378B"/>
    <w:rsid w:val="000B38A2"/>
    <w:rsid w:val="000B3FA8"/>
    <w:rsid w:val="000B43DA"/>
    <w:rsid w:val="000B458A"/>
    <w:rsid w:val="000B4EA0"/>
    <w:rsid w:val="000B501F"/>
    <w:rsid w:val="000B50F9"/>
    <w:rsid w:val="000B5421"/>
    <w:rsid w:val="000B5684"/>
    <w:rsid w:val="000B5864"/>
    <w:rsid w:val="000B5DBA"/>
    <w:rsid w:val="000B6330"/>
    <w:rsid w:val="000B64EE"/>
    <w:rsid w:val="000B6E3D"/>
    <w:rsid w:val="000B7DB0"/>
    <w:rsid w:val="000B7F38"/>
    <w:rsid w:val="000C0A15"/>
    <w:rsid w:val="000C0BC4"/>
    <w:rsid w:val="000C0D2E"/>
    <w:rsid w:val="000C0F78"/>
    <w:rsid w:val="000C11A7"/>
    <w:rsid w:val="000C1233"/>
    <w:rsid w:val="000C18BB"/>
    <w:rsid w:val="000C1B28"/>
    <w:rsid w:val="000C1FFC"/>
    <w:rsid w:val="000C260C"/>
    <w:rsid w:val="000C2B41"/>
    <w:rsid w:val="000C2B8A"/>
    <w:rsid w:val="000C3253"/>
    <w:rsid w:val="000C47C5"/>
    <w:rsid w:val="000C4C83"/>
    <w:rsid w:val="000C4ECD"/>
    <w:rsid w:val="000C5094"/>
    <w:rsid w:val="000C50A0"/>
    <w:rsid w:val="000C515A"/>
    <w:rsid w:val="000C63E6"/>
    <w:rsid w:val="000C70FF"/>
    <w:rsid w:val="000C7584"/>
    <w:rsid w:val="000D003D"/>
    <w:rsid w:val="000D071B"/>
    <w:rsid w:val="000D09AA"/>
    <w:rsid w:val="000D100A"/>
    <w:rsid w:val="000D1348"/>
    <w:rsid w:val="000D15CB"/>
    <w:rsid w:val="000D17D6"/>
    <w:rsid w:val="000D289F"/>
    <w:rsid w:val="000D29C2"/>
    <w:rsid w:val="000D2B35"/>
    <w:rsid w:val="000D2BAD"/>
    <w:rsid w:val="000D2BE2"/>
    <w:rsid w:val="000D30D9"/>
    <w:rsid w:val="000D3533"/>
    <w:rsid w:val="000D3CEA"/>
    <w:rsid w:val="000D42B8"/>
    <w:rsid w:val="000D4728"/>
    <w:rsid w:val="000D487D"/>
    <w:rsid w:val="000D56DE"/>
    <w:rsid w:val="000D58FF"/>
    <w:rsid w:val="000D5CF1"/>
    <w:rsid w:val="000D5EBB"/>
    <w:rsid w:val="000D61F3"/>
    <w:rsid w:val="000D6E51"/>
    <w:rsid w:val="000D70DD"/>
    <w:rsid w:val="000D769C"/>
    <w:rsid w:val="000D7E74"/>
    <w:rsid w:val="000E0BD8"/>
    <w:rsid w:val="000E0EE4"/>
    <w:rsid w:val="000E1060"/>
    <w:rsid w:val="000E180F"/>
    <w:rsid w:val="000E1ABB"/>
    <w:rsid w:val="000E1C57"/>
    <w:rsid w:val="000E254F"/>
    <w:rsid w:val="000E2864"/>
    <w:rsid w:val="000E2C8B"/>
    <w:rsid w:val="000E4455"/>
    <w:rsid w:val="000E468E"/>
    <w:rsid w:val="000E4802"/>
    <w:rsid w:val="000E48D3"/>
    <w:rsid w:val="000E4FF7"/>
    <w:rsid w:val="000E5C53"/>
    <w:rsid w:val="000E630E"/>
    <w:rsid w:val="000E66AB"/>
    <w:rsid w:val="000E6CE3"/>
    <w:rsid w:val="000E7419"/>
    <w:rsid w:val="000E77F9"/>
    <w:rsid w:val="000F01EE"/>
    <w:rsid w:val="000F0736"/>
    <w:rsid w:val="000F0785"/>
    <w:rsid w:val="000F09EB"/>
    <w:rsid w:val="000F0D3B"/>
    <w:rsid w:val="000F0E6A"/>
    <w:rsid w:val="000F108F"/>
    <w:rsid w:val="000F118A"/>
    <w:rsid w:val="000F1E1A"/>
    <w:rsid w:val="000F238C"/>
    <w:rsid w:val="000F329B"/>
    <w:rsid w:val="000F3805"/>
    <w:rsid w:val="000F3C54"/>
    <w:rsid w:val="000F3E80"/>
    <w:rsid w:val="000F4280"/>
    <w:rsid w:val="000F42B3"/>
    <w:rsid w:val="000F4779"/>
    <w:rsid w:val="000F4BF6"/>
    <w:rsid w:val="000F4CC7"/>
    <w:rsid w:val="000F5D9E"/>
    <w:rsid w:val="000F6328"/>
    <w:rsid w:val="000F6B6A"/>
    <w:rsid w:val="000F6CD7"/>
    <w:rsid w:val="000F6E0F"/>
    <w:rsid w:val="000F6F7B"/>
    <w:rsid w:val="000F7463"/>
    <w:rsid w:val="001002DB"/>
    <w:rsid w:val="001009F2"/>
    <w:rsid w:val="00100CC0"/>
    <w:rsid w:val="00100F03"/>
    <w:rsid w:val="001014A7"/>
    <w:rsid w:val="001014B3"/>
    <w:rsid w:val="00102522"/>
    <w:rsid w:val="001025D5"/>
    <w:rsid w:val="00103100"/>
    <w:rsid w:val="00103227"/>
    <w:rsid w:val="001033FC"/>
    <w:rsid w:val="00103603"/>
    <w:rsid w:val="001036A7"/>
    <w:rsid w:val="00103914"/>
    <w:rsid w:val="00103C4A"/>
    <w:rsid w:val="00103F4B"/>
    <w:rsid w:val="00104060"/>
    <w:rsid w:val="00104D9A"/>
    <w:rsid w:val="001060E3"/>
    <w:rsid w:val="0010626E"/>
    <w:rsid w:val="001064CA"/>
    <w:rsid w:val="001069A0"/>
    <w:rsid w:val="00106ACE"/>
    <w:rsid w:val="00106C18"/>
    <w:rsid w:val="00106CF2"/>
    <w:rsid w:val="00107279"/>
    <w:rsid w:val="0010744C"/>
    <w:rsid w:val="00107C46"/>
    <w:rsid w:val="00110477"/>
    <w:rsid w:val="00110A72"/>
    <w:rsid w:val="00110BB7"/>
    <w:rsid w:val="00110FA6"/>
    <w:rsid w:val="00110FE6"/>
    <w:rsid w:val="00111399"/>
    <w:rsid w:val="001113E1"/>
    <w:rsid w:val="00111514"/>
    <w:rsid w:val="00111B9E"/>
    <w:rsid w:val="0011299E"/>
    <w:rsid w:val="00112FBB"/>
    <w:rsid w:val="00114902"/>
    <w:rsid w:val="00115308"/>
    <w:rsid w:val="00115847"/>
    <w:rsid w:val="00115B0F"/>
    <w:rsid w:val="00115B46"/>
    <w:rsid w:val="00115EC5"/>
    <w:rsid w:val="00116247"/>
    <w:rsid w:val="001164A7"/>
    <w:rsid w:val="0011650C"/>
    <w:rsid w:val="00116AF8"/>
    <w:rsid w:val="00116DF4"/>
    <w:rsid w:val="00117160"/>
    <w:rsid w:val="00117239"/>
    <w:rsid w:val="0011756F"/>
    <w:rsid w:val="0011763E"/>
    <w:rsid w:val="001177C9"/>
    <w:rsid w:val="0012055C"/>
    <w:rsid w:val="00120995"/>
    <w:rsid w:val="00121124"/>
    <w:rsid w:val="0012166C"/>
    <w:rsid w:val="00121C8A"/>
    <w:rsid w:val="00121DA7"/>
    <w:rsid w:val="00122E7E"/>
    <w:rsid w:val="001235D3"/>
    <w:rsid w:val="0012382D"/>
    <w:rsid w:val="001243E4"/>
    <w:rsid w:val="001243F5"/>
    <w:rsid w:val="00124710"/>
    <w:rsid w:val="0012495F"/>
    <w:rsid w:val="00124A8D"/>
    <w:rsid w:val="00124E4D"/>
    <w:rsid w:val="00124F51"/>
    <w:rsid w:val="00124F81"/>
    <w:rsid w:val="00125D1D"/>
    <w:rsid w:val="00126324"/>
    <w:rsid w:val="001273F7"/>
    <w:rsid w:val="001276B2"/>
    <w:rsid w:val="001279AF"/>
    <w:rsid w:val="001300AF"/>
    <w:rsid w:val="00130324"/>
    <w:rsid w:val="001303BB"/>
    <w:rsid w:val="00130411"/>
    <w:rsid w:val="00130557"/>
    <w:rsid w:val="0013068B"/>
    <w:rsid w:val="00131007"/>
    <w:rsid w:val="0013103E"/>
    <w:rsid w:val="001321A8"/>
    <w:rsid w:val="001323A9"/>
    <w:rsid w:val="001324B0"/>
    <w:rsid w:val="00132BD5"/>
    <w:rsid w:val="00132EA6"/>
    <w:rsid w:val="00133317"/>
    <w:rsid w:val="001336C9"/>
    <w:rsid w:val="00133CDB"/>
    <w:rsid w:val="00134608"/>
    <w:rsid w:val="00134A9F"/>
    <w:rsid w:val="0013506E"/>
    <w:rsid w:val="00135070"/>
    <w:rsid w:val="001353DE"/>
    <w:rsid w:val="00135A22"/>
    <w:rsid w:val="00135B96"/>
    <w:rsid w:val="00135BC1"/>
    <w:rsid w:val="00135C18"/>
    <w:rsid w:val="00135C2C"/>
    <w:rsid w:val="00136E19"/>
    <w:rsid w:val="0013766F"/>
    <w:rsid w:val="00137DFB"/>
    <w:rsid w:val="00140007"/>
    <w:rsid w:val="001404D1"/>
    <w:rsid w:val="001407A8"/>
    <w:rsid w:val="001407EA"/>
    <w:rsid w:val="00140D70"/>
    <w:rsid w:val="00140ED5"/>
    <w:rsid w:val="00140F4B"/>
    <w:rsid w:val="00140FC7"/>
    <w:rsid w:val="001411D5"/>
    <w:rsid w:val="001416F7"/>
    <w:rsid w:val="001419F9"/>
    <w:rsid w:val="00141AA8"/>
    <w:rsid w:val="00141AF2"/>
    <w:rsid w:val="00141E76"/>
    <w:rsid w:val="00142028"/>
    <w:rsid w:val="00142215"/>
    <w:rsid w:val="00142B03"/>
    <w:rsid w:val="001430B5"/>
    <w:rsid w:val="001432E0"/>
    <w:rsid w:val="001433A8"/>
    <w:rsid w:val="001435E6"/>
    <w:rsid w:val="001438C1"/>
    <w:rsid w:val="00143C0B"/>
    <w:rsid w:val="00143DC3"/>
    <w:rsid w:val="00143F7D"/>
    <w:rsid w:val="001440FE"/>
    <w:rsid w:val="001443F2"/>
    <w:rsid w:val="0014447C"/>
    <w:rsid w:val="001446EC"/>
    <w:rsid w:val="00144A2A"/>
    <w:rsid w:val="001455D2"/>
    <w:rsid w:val="0014579D"/>
    <w:rsid w:val="001461C5"/>
    <w:rsid w:val="00146501"/>
    <w:rsid w:val="0014656E"/>
    <w:rsid w:val="00146700"/>
    <w:rsid w:val="00146B32"/>
    <w:rsid w:val="0014745A"/>
    <w:rsid w:val="0014783C"/>
    <w:rsid w:val="001478CC"/>
    <w:rsid w:val="00147EC4"/>
    <w:rsid w:val="001504A3"/>
    <w:rsid w:val="0015092C"/>
    <w:rsid w:val="00150B5C"/>
    <w:rsid w:val="0015193F"/>
    <w:rsid w:val="00151D34"/>
    <w:rsid w:val="00151E22"/>
    <w:rsid w:val="00151F3A"/>
    <w:rsid w:val="00151FA2"/>
    <w:rsid w:val="0015204B"/>
    <w:rsid w:val="001522D7"/>
    <w:rsid w:val="0015259A"/>
    <w:rsid w:val="001527D6"/>
    <w:rsid w:val="00152CA9"/>
    <w:rsid w:val="00153452"/>
    <w:rsid w:val="0015375D"/>
    <w:rsid w:val="00153F31"/>
    <w:rsid w:val="00154350"/>
    <w:rsid w:val="001547C8"/>
    <w:rsid w:val="00154B75"/>
    <w:rsid w:val="001558B0"/>
    <w:rsid w:val="00155C7B"/>
    <w:rsid w:val="00156071"/>
    <w:rsid w:val="00156375"/>
    <w:rsid w:val="0015689E"/>
    <w:rsid w:val="00156A54"/>
    <w:rsid w:val="00156B52"/>
    <w:rsid w:val="00156B97"/>
    <w:rsid w:val="00156BFE"/>
    <w:rsid w:val="00156D71"/>
    <w:rsid w:val="00156DF7"/>
    <w:rsid w:val="00157023"/>
    <w:rsid w:val="0015792C"/>
    <w:rsid w:val="00160394"/>
    <w:rsid w:val="00160725"/>
    <w:rsid w:val="00161E9F"/>
    <w:rsid w:val="001624DE"/>
    <w:rsid w:val="00162842"/>
    <w:rsid w:val="00162856"/>
    <w:rsid w:val="00162BD3"/>
    <w:rsid w:val="00162C26"/>
    <w:rsid w:val="0016385D"/>
    <w:rsid w:val="00163C60"/>
    <w:rsid w:val="00163F19"/>
    <w:rsid w:val="00163FE0"/>
    <w:rsid w:val="0016416C"/>
    <w:rsid w:val="00164213"/>
    <w:rsid w:val="001644E8"/>
    <w:rsid w:val="0016470C"/>
    <w:rsid w:val="001647E6"/>
    <w:rsid w:val="001648DE"/>
    <w:rsid w:val="00164C27"/>
    <w:rsid w:val="0016537B"/>
    <w:rsid w:val="001654AE"/>
    <w:rsid w:val="00165655"/>
    <w:rsid w:val="0016618E"/>
    <w:rsid w:val="0016622E"/>
    <w:rsid w:val="001662AD"/>
    <w:rsid w:val="0016639F"/>
    <w:rsid w:val="001665A3"/>
    <w:rsid w:val="00166B0D"/>
    <w:rsid w:val="00166EDC"/>
    <w:rsid w:val="00166EF2"/>
    <w:rsid w:val="0016738C"/>
    <w:rsid w:val="0016790A"/>
    <w:rsid w:val="00167A39"/>
    <w:rsid w:val="00167BAC"/>
    <w:rsid w:val="001702CD"/>
    <w:rsid w:val="00170743"/>
    <w:rsid w:val="0017104C"/>
    <w:rsid w:val="001712D9"/>
    <w:rsid w:val="0017149D"/>
    <w:rsid w:val="001725CA"/>
    <w:rsid w:val="00172693"/>
    <w:rsid w:val="00172A2D"/>
    <w:rsid w:val="00172B8E"/>
    <w:rsid w:val="00172D41"/>
    <w:rsid w:val="0017315C"/>
    <w:rsid w:val="001731F3"/>
    <w:rsid w:val="0017329B"/>
    <w:rsid w:val="00173A5A"/>
    <w:rsid w:val="00173E90"/>
    <w:rsid w:val="00173FDF"/>
    <w:rsid w:val="001746F5"/>
    <w:rsid w:val="00174B7A"/>
    <w:rsid w:val="0017520F"/>
    <w:rsid w:val="00175492"/>
    <w:rsid w:val="001758FD"/>
    <w:rsid w:val="0017669C"/>
    <w:rsid w:val="0017681F"/>
    <w:rsid w:val="001773CA"/>
    <w:rsid w:val="00177B70"/>
    <w:rsid w:val="00177C2A"/>
    <w:rsid w:val="00177C32"/>
    <w:rsid w:val="001807DF"/>
    <w:rsid w:val="0018090C"/>
    <w:rsid w:val="0018102B"/>
    <w:rsid w:val="00181668"/>
    <w:rsid w:val="00181C83"/>
    <w:rsid w:val="00182214"/>
    <w:rsid w:val="0018251A"/>
    <w:rsid w:val="00182D55"/>
    <w:rsid w:val="00182DB2"/>
    <w:rsid w:val="00183B85"/>
    <w:rsid w:val="00183DF8"/>
    <w:rsid w:val="00183ED2"/>
    <w:rsid w:val="0018402A"/>
    <w:rsid w:val="00184066"/>
    <w:rsid w:val="00184142"/>
    <w:rsid w:val="00184B83"/>
    <w:rsid w:val="00184C3C"/>
    <w:rsid w:val="00184FCF"/>
    <w:rsid w:val="00185733"/>
    <w:rsid w:val="00185BE1"/>
    <w:rsid w:val="00185EEB"/>
    <w:rsid w:val="00186624"/>
    <w:rsid w:val="00186B5D"/>
    <w:rsid w:val="001879FA"/>
    <w:rsid w:val="00187A1D"/>
    <w:rsid w:val="00187AC4"/>
    <w:rsid w:val="001900F5"/>
    <w:rsid w:val="0019027C"/>
    <w:rsid w:val="0019068C"/>
    <w:rsid w:val="00191090"/>
    <w:rsid w:val="001915D8"/>
    <w:rsid w:val="0019179E"/>
    <w:rsid w:val="00191FAB"/>
    <w:rsid w:val="00192896"/>
    <w:rsid w:val="00192E4E"/>
    <w:rsid w:val="00193133"/>
    <w:rsid w:val="00193797"/>
    <w:rsid w:val="00193E75"/>
    <w:rsid w:val="0019427A"/>
    <w:rsid w:val="00194E4E"/>
    <w:rsid w:val="00194EBD"/>
    <w:rsid w:val="00194EC6"/>
    <w:rsid w:val="00195501"/>
    <w:rsid w:val="0019551D"/>
    <w:rsid w:val="00195A88"/>
    <w:rsid w:val="00195A93"/>
    <w:rsid w:val="00195B07"/>
    <w:rsid w:val="00196225"/>
    <w:rsid w:val="00196333"/>
    <w:rsid w:val="00196C21"/>
    <w:rsid w:val="00196D17"/>
    <w:rsid w:val="00196E1B"/>
    <w:rsid w:val="0019709C"/>
    <w:rsid w:val="001973E3"/>
    <w:rsid w:val="001979C8"/>
    <w:rsid w:val="001A0143"/>
    <w:rsid w:val="001A0339"/>
    <w:rsid w:val="001A055B"/>
    <w:rsid w:val="001A0E1D"/>
    <w:rsid w:val="001A1402"/>
    <w:rsid w:val="001A17E1"/>
    <w:rsid w:val="001A1B8A"/>
    <w:rsid w:val="001A25C1"/>
    <w:rsid w:val="001A28F6"/>
    <w:rsid w:val="001A30B7"/>
    <w:rsid w:val="001A384D"/>
    <w:rsid w:val="001A3C29"/>
    <w:rsid w:val="001A480D"/>
    <w:rsid w:val="001A4910"/>
    <w:rsid w:val="001A4BAC"/>
    <w:rsid w:val="001A4C55"/>
    <w:rsid w:val="001A5066"/>
    <w:rsid w:val="001A54F9"/>
    <w:rsid w:val="001A62EC"/>
    <w:rsid w:val="001A6DED"/>
    <w:rsid w:val="001A76D1"/>
    <w:rsid w:val="001A7EF9"/>
    <w:rsid w:val="001A7FC8"/>
    <w:rsid w:val="001B041E"/>
    <w:rsid w:val="001B05B9"/>
    <w:rsid w:val="001B0A19"/>
    <w:rsid w:val="001B0BC2"/>
    <w:rsid w:val="001B13B0"/>
    <w:rsid w:val="001B15A0"/>
    <w:rsid w:val="001B1B6B"/>
    <w:rsid w:val="001B20BA"/>
    <w:rsid w:val="001B2130"/>
    <w:rsid w:val="001B2195"/>
    <w:rsid w:val="001B26C6"/>
    <w:rsid w:val="001B2816"/>
    <w:rsid w:val="001B2B01"/>
    <w:rsid w:val="001B2D8D"/>
    <w:rsid w:val="001B3771"/>
    <w:rsid w:val="001B37B8"/>
    <w:rsid w:val="001B3D6D"/>
    <w:rsid w:val="001B43DD"/>
    <w:rsid w:val="001B498B"/>
    <w:rsid w:val="001B57A6"/>
    <w:rsid w:val="001B5BA2"/>
    <w:rsid w:val="001B5DFD"/>
    <w:rsid w:val="001B612C"/>
    <w:rsid w:val="001B67AD"/>
    <w:rsid w:val="001B7099"/>
    <w:rsid w:val="001B7359"/>
    <w:rsid w:val="001B7612"/>
    <w:rsid w:val="001B7741"/>
    <w:rsid w:val="001C0067"/>
    <w:rsid w:val="001C0899"/>
    <w:rsid w:val="001C0CDA"/>
    <w:rsid w:val="001C10B0"/>
    <w:rsid w:val="001C136D"/>
    <w:rsid w:val="001C15B0"/>
    <w:rsid w:val="001C186B"/>
    <w:rsid w:val="001C1FE2"/>
    <w:rsid w:val="001C38CA"/>
    <w:rsid w:val="001C3EB6"/>
    <w:rsid w:val="001C4113"/>
    <w:rsid w:val="001C46FE"/>
    <w:rsid w:val="001C4B57"/>
    <w:rsid w:val="001C4DB6"/>
    <w:rsid w:val="001C576B"/>
    <w:rsid w:val="001C6054"/>
    <w:rsid w:val="001C62F9"/>
    <w:rsid w:val="001C6922"/>
    <w:rsid w:val="001C6F56"/>
    <w:rsid w:val="001C7015"/>
    <w:rsid w:val="001C7031"/>
    <w:rsid w:val="001C7798"/>
    <w:rsid w:val="001C7DCA"/>
    <w:rsid w:val="001D02B7"/>
    <w:rsid w:val="001D02E8"/>
    <w:rsid w:val="001D04B2"/>
    <w:rsid w:val="001D0FD2"/>
    <w:rsid w:val="001D1863"/>
    <w:rsid w:val="001D186A"/>
    <w:rsid w:val="001D27B9"/>
    <w:rsid w:val="001D2817"/>
    <w:rsid w:val="001D2A65"/>
    <w:rsid w:val="001D31C5"/>
    <w:rsid w:val="001D34D0"/>
    <w:rsid w:val="001D35D6"/>
    <w:rsid w:val="001D3A8A"/>
    <w:rsid w:val="001D3D6C"/>
    <w:rsid w:val="001D3E1D"/>
    <w:rsid w:val="001D4A64"/>
    <w:rsid w:val="001D4DD5"/>
    <w:rsid w:val="001D5C73"/>
    <w:rsid w:val="001D5DC7"/>
    <w:rsid w:val="001D5FFE"/>
    <w:rsid w:val="001D6452"/>
    <w:rsid w:val="001D6A66"/>
    <w:rsid w:val="001D6AAE"/>
    <w:rsid w:val="001D6F09"/>
    <w:rsid w:val="001D72F7"/>
    <w:rsid w:val="001D7F23"/>
    <w:rsid w:val="001E086E"/>
    <w:rsid w:val="001E08E3"/>
    <w:rsid w:val="001E0A32"/>
    <w:rsid w:val="001E166B"/>
    <w:rsid w:val="001E1991"/>
    <w:rsid w:val="001E1BC8"/>
    <w:rsid w:val="001E1CAC"/>
    <w:rsid w:val="001E21B3"/>
    <w:rsid w:val="001E22C4"/>
    <w:rsid w:val="001E27CD"/>
    <w:rsid w:val="001E285A"/>
    <w:rsid w:val="001E28EB"/>
    <w:rsid w:val="001E2BE0"/>
    <w:rsid w:val="001E2E75"/>
    <w:rsid w:val="001E31F0"/>
    <w:rsid w:val="001E32E9"/>
    <w:rsid w:val="001E330F"/>
    <w:rsid w:val="001E33EB"/>
    <w:rsid w:val="001E3CBE"/>
    <w:rsid w:val="001E3FB7"/>
    <w:rsid w:val="001E4510"/>
    <w:rsid w:val="001E454F"/>
    <w:rsid w:val="001E46B5"/>
    <w:rsid w:val="001E4C20"/>
    <w:rsid w:val="001E5411"/>
    <w:rsid w:val="001E61A6"/>
    <w:rsid w:val="001E61AD"/>
    <w:rsid w:val="001E6683"/>
    <w:rsid w:val="001E6E92"/>
    <w:rsid w:val="001E7041"/>
    <w:rsid w:val="001E747D"/>
    <w:rsid w:val="001E7804"/>
    <w:rsid w:val="001E79B9"/>
    <w:rsid w:val="001F00CE"/>
    <w:rsid w:val="001F016C"/>
    <w:rsid w:val="001F0624"/>
    <w:rsid w:val="001F08B2"/>
    <w:rsid w:val="001F19F9"/>
    <w:rsid w:val="001F19FB"/>
    <w:rsid w:val="001F1AB2"/>
    <w:rsid w:val="001F1BC7"/>
    <w:rsid w:val="001F1F82"/>
    <w:rsid w:val="001F221D"/>
    <w:rsid w:val="001F2963"/>
    <w:rsid w:val="001F299B"/>
    <w:rsid w:val="001F2A33"/>
    <w:rsid w:val="001F2F95"/>
    <w:rsid w:val="001F3541"/>
    <w:rsid w:val="001F47A1"/>
    <w:rsid w:val="001F54A5"/>
    <w:rsid w:val="001F554C"/>
    <w:rsid w:val="001F574C"/>
    <w:rsid w:val="001F5875"/>
    <w:rsid w:val="001F594A"/>
    <w:rsid w:val="001F6800"/>
    <w:rsid w:val="001F6D9E"/>
    <w:rsid w:val="001F7091"/>
    <w:rsid w:val="001F70BE"/>
    <w:rsid w:val="001F7658"/>
    <w:rsid w:val="001F79C3"/>
    <w:rsid w:val="001F7B19"/>
    <w:rsid w:val="001F7CB3"/>
    <w:rsid w:val="0020035D"/>
    <w:rsid w:val="0020057E"/>
    <w:rsid w:val="002006FC"/>
    <w:rsid w:val="002007BF"/>
    <w:rsid w:val="002013DF"/>
    <w:rsid w:val="00201C64"/>
    <w:rsid w:val="00201E88"/>
    <w:rsid w:val="00202677"/>
    <w:rsid w:val="00202710"/>
    <w:rsid w:val="002028D6"/>
    <w:rsid w:val="0020293D"/>
    <w:rsid w:val="002038B9"/>
    <w:rsid w:val="002038E4"/>
    <w:rsid w:val="00203BCD"/>
    <w:rsid w:val="002043D9"/>
    <w:rsid w:val="002049CF"/>
    <w:rsid w:val="00204CCB"/>
    <w:rsid w:val="002051A3"/>
    <w:rsid w:val="002052D6"/>
    <w:rsid w:val="00205879"/>
    <w:rsid w:val="0020654F"/>
    <w:rsid w:val="00206778"/>
    <w:rsid w:val="00206EDD"/>
    <w:rsid w:val="00207CA2"/>
    <w:rsid w:val="00210872"/>
    <w:rsid w:val="00211890"/>
    <w:rsid w:val="002118C2"/>
    <w:rsid w:val="00211D40"/>
    <w:rsid w:val="00212B59"/>
    <w:rsid w:val="00213101"/>
    <w:rsid w:val="00213275"/>
    <w:rsid w:val="002145D1"/>
    <w:rsid w:val="00214C24"/>
    <w:rsid w:val="00215066"/>
    <w:rsid w:val="00215B44"/>
    <w:rsid w:val="00215DD7"/>
    <w:rsid w:val="0021622E"/>
    <w:rsid w:val="00216988"/>
    <w:rsid w:val="00216B42"/>
    <w:rsid w:val="00216C6B"/>
    <w:rsid w:val="00216E4A"/>
    <w:rsid w:val="002171DA"/>
    <w:rsid w:val="0021722B"/>
    <w:rsid w:val="00217440"/>
    <w:rsid w:val="00217EB3"/>
    <w:rsid w:val="00217FAE"/>
    <w:rsid w:val="002203A2"/>
    <w:rsid w:val="00220745"/>
    <w:rsid w:val="00220D6E"/>
    <w:rsid w:val="0022145B"/>
    <w:rsid w:val="00221B35"/>
    <w:rsid w:val="00221D7D"/>
    <w:rsid w:val="00221FDD"/>
    <w:rsid w:val="00222C6F"/>
    <w:rsid w:val="0022311E"/>
    <w:rsid w:val="0022321A"/>
    <w:rsid w:val="002236A6"/>
    <w:rsid w:val="00223EF0"/>
    <w:rsid w:val="00224471"/>
    <w:rsid w:val="00224905"/>
    <w:rsid w:val="00225822"/>
    <w:rsid w:val="00225995"/>
    <w:rsid w:val="00225C75"/>
    <w:rsid w:val="00225E02"/>
    <w:rsid w:val="00226068"/>
    <w:rsid w:val="0022645E"/>
    <w:rsid w:val="002267BE"/>
    <w:rsid w:val="00230510"/>
    <w:rsid w:val="002306C1"/>
    <w:rsid w:val="00230F5D"/>
    <w:rsid w:val="00231831"/>
    <w:rsid w:val="00232539"/>
    <w:rsid w:val="00232A23"/>
    <w:rsid w:val="00232A55"/>
    <w:rsid w:val="00233420"/>
    <w:rsid w:val="002334BE"/>
    <w:rsid w:val="00233540"/>
    <w:rsid w:val="002335A2"/>
    <w:rsid w:val="00233769"/>
    <w:rsid w:val="00233C8A"/>
    <w:rsid w:val="0023475F"/>
    <w:rsid w:val="00235288"/>
    <w:rsid w:val="00235543"/>
    <w:rsid w:val="00235655"/>
    <w:rsid w:val="00235915"/>
    <w:rsid w:val="00235B97"/>
    <w:rsid w:val="00235C31"/>
    <w:rsid w:val="002369C3"/>
    <w:rsid w:val="00236DC0"/>
    <w:rsid w:val="00236F34"/>
    <w:rsid w:val="002377D1"/>
    <w:rsid w:val="00237930"/>
    <w:rsid w:val="00237BAB"/>
    <w:rsid w:val="00237D41"/>
    <w:rsid w:val="00240072"/>
    <w:rsid w:val="002404A9"/>
    <w:rsid w:val="00240C1F"/>
    <w:rsid w:val="00240CBF"/>
    <w:rsid w:val="00241147"/>
    <w:rsid w:val="00241308"/>
    <w:rsid w:val="00241396"/>
    <w:rsid w:val="002417C8"/>
    <w:rsid w:val="002418F6"/>
    <w:rsid w:val="002419C9"/>
    <w:rsid w:val="00241DCC"/>
    <w:rsid w:val="00241E4F"/>
    <w:rsid w:val="002423F8"/>
    <w:rsid w:val="00242FD7"/>
    <w:rsid w:val="0024349E"/>
    <w:rsid w:val="002439CE"/>
    <w:rsid w:val="00243BFA"/>
    <w:rsid w:val="00243CAD"/>
    <w:rsid w:val="0024403A"/>
    <w:rsid w:val="0024408F"/>
    <w:rsid w:val="00244DB5"/>
    <w:rsid w:val="00245175"/>
    <w:rsid w:val="002454C3"/>
    <w:rsid w:val="00245566"/>
    <w:rsid w:val="00245AD9"/>
    <w:rsid w:val="0024623B"/>
    <w:rsid w:val="00246790"/>
    <w:rsid w:val="002475C7"/>
    <w:rsid w:val="00247F67"/>
    <w:rsid w:val="0025076B"/>
    <w:rsid w:val="002507D0"/>
    <w:rsid w:val="00250D95"/>
    <w:rsid w:val="00251B20"/>
    <w:rsid w:val="00252608"/>
    <w:rsid w:val="002529BA"/>
    <w:rsid w:val="00252BB7"/>
    <w:rsid w:val="00252EFF"/>
    <w:rsid w:val="00253135"/>
    <w:rsid w:val="0025341D"/>
    <w:rsid w:val="00253999"/>
    <w:rsid w:val="00253BDB"/>
    <w:rsid w:val="00253D37"/>
    <w:rsid w:val="00253D7C"/>
    <w:rsid w:val="00253F0F"/>
    <w:rsid w:val="00253F7C"/>
    <w:rsid w:val="0025464F"/>
    <w:rsid w:val="002550B2"/>
    <w:rsid w:val="002555B9"/>
    <w:rsid w:val="00255690"/>
    <w:rsid w:val="0025613E"/>
    <w:rsid w:val="002564D1"/>
    <w:rsid w:val="00256A66"/>
    <w:rsid w:val="00256D79"/>
    <w:rsid w:val="00256E71"/>
    <w:rsid w:val="00256FDD"/>
    <w:rsid w:val="00257480"/>
    <w:rsid w:val="00257B5A"/>
    <w:rsid w:val="00257FFB"/>
    <w:rsid w:val="0026024A"/>
    <w:rsid w:val="002602DE"/>
    <w:rsid w:val="00260FDF"/>
    <w:rsid w:val="002612B0"/>
    <w:rsid w:val="0026152D"/>
    <w:rsid w:val="00261FE6"/>
    <w:rsid w:val="002620B1"/>
    <w:rsid w:val="002623AA"/>
    <w:rsid w:val="00262406"/>
    <w:rsid w:val="002626BC"/>
    <w:rsid w:val="00262703"/>
    <w:rsid w:val="00262821"/>
    <w:rsid w:val="00262DDD"/>
    <w:rsid w:val="002630D9"/>
    <w:rsid w:val="00263328"/>
    <w:rsid w:val="0026456D"/>
    <w:rsid w:val="002645D3"/>
    <w:rsid w:val="00264937"/>
    <w:rsid w:val="00264BDF"/>
    <w:rsid w:val="00264D4D"/>
    <w:rsid w:val="00264DE0"/>
    <w:rsid w:val="002650E6"/>
    <w:rsid w:val="002657D6"/>
    <w:rsid w:val="00265820"/>
    <w:rsid w:val="00265FE9"/>
    <w:rsid w:val="00266167"/>
    <w:rsid w:val="00266CDB"/>
    <w:rsid w:val="00266D00"/>
    <w:rsid w:val="00266D73"/>
    <w:rsid w:val="00267067"/>
    <w:rsid w:val="002671DB"/>
    <w:rsid w:val="002674C0"/>
    <w:rsid w:val="00267C78"/>
    <w:rsid w:val="00267E48"/>
    <w:rsid w:val="00267FC7"/>
    <w:rsid w:val="002703D2"/>
    <w:rsid w:val="00270B8B"/>
    <w:rsid w:val="00270EDB"/>
    <w:rsid w:val="00270FE1"/>
    <w:rsid w:val="002710A6"/>
    <w:rsid w:val="0027160C"/>
    <w:rsid w:val="00271EB2"/>
    <w:rsid w:val="00271F62"/>
    <w:rsid w:val="00272357"/>
    <w:rsid w:val="002726FC"/>
    <w:rsid w:val="00272D20"/>
    <w:rsid w:val="00273304"/>
    <w:rsid w:val="00273396"/>
    <w:rsid w:val="00273901"/>
    <w:rsid w:val="00273F82"/>
    <w:rsid w:val="0027434F"/>
    <w:rsid w:val="00275ABD"/>
    <w:rsid w:val="00275F7C"/>
    <w:rsid w:val="00276127"/>
    <w:rsid w:val="002765C3"/>
    <w:rsid w:val="002767B4"/>
    <w:rsid w:val="00276984"/>
    <w:rsid w:val="00276E6E"/>
    <w:rsid w:val="0027726A"/>
    <w:rsid w:val="002808E8"/>
    <w:rsid w:val="00280958"/>
    <w:rsid w:val="00280F13"/>
    <w:rsid w:val="00280F6D"/>
    <w:rsid w:val="0028119B"/>
    <w:rsid w:val="00281B38"/>
    <w:rsid w:val="002824F5"/>
    <w:rsid w:val="0028295A"/>
    <w:rsid w:val="00284920"/>
    <w:rsid w:val="00284A95"/>
    <w:rsid w:val="002867D5"/>
    <w:rsid w:val="00286A9F"/>
    <w:rsid w:val="00286B34"/>
    <w:rsid w:val="00286C25"/>
    <w:rsid w:val="00286C27"/>
    <w:rsid w:val="00286C7B"/>
    <w:rsid w:val="00287329"/>
    <w:rsid w:val="0028772E"/>
    <w:rsid w:val="002902C1"/>
    <w:rsid w:val="00290624"/>
    <w:rsid w:val="00290DD1"/>
    <w:rsid w:val="002915A7"/>
    <w:rsid w:val="00291D2D"/>
    <w:rsid w:val="0029203B"/>
    <w:rsid w:val="002924A6"/>
    <w:rsid w:val="002932A7"/>
    <w:rsid w:val="00293312"/>
    <w:rsid w:val="00293BDA"/>
    <w:rsid w:val="00293F06"/>
    <w:rsid w:val="00294090"/>
    <w:rsid w:val="00294147"/>
    <w:rsid w:val="002943D2"/>
    <w:rsid w:val="00294884"/>
    <w:rsid w:val="00295062"/>
    <w:rsid w:val="002950EE"/>
    <w:rsid w:val="00295156"/>
    <w:rsid w:val="0029579B"/>
    <w:rsid w:val="002957EE"/>
    <w:rsid w:val="00295A98"/>
    <w:rsid w:val="00295DED"/>
    <w:rsid w:val="00295FF5"/>
    <w:rsid w:val="0029752D"/>
    <w:rsid w:val="00297C68"/>
    <w:rsid w:val="002A09DF"/>
    <w:rsid w:val="002A1032"/>
    <w:rsid w:val="002A1382"/>
    <w:rsid w:val="002A15B2"/>
    <w:rsid w:val="002A19BD"/>
    <w:rsid w:val="002A1CE0"/>
    <w:rsid w:val="002A2143"/>
    <w:rsid w:val="002A29F5"/>
    <w:rsid w:val="002A2A1F"/>
    <w:rsid w:val="002A2BEA"/>
    <w:rsid w:val="002A2E38"/>
    <w:rsid w:val="002A3079"/>
    <w:rsid w:val="002A36A0"/>
    <w:rsid w:val="002A38C6"/>
    <w:rsid w:val="002A3B12"/>
    <w:rsid w:val="002A3D1C"/>
    <w:rsid w:val="002A3E49"/>
    <w:rsid w:val="002A3F84"/>
    <w:rsid w:val="002A45DD"/>
    <w:rsid w:val="002A46BE"/>
    <w:rsid w:val="002A46D6"/>
    <w:rsid w:val="002A4823"/>
    <w:rsid w:val="002A4A51"/>
    <w:rsid w:val="002A4EA7"/>
    <w:rsid w:val="002A5474"/>
    <w:rsid w:val="002A56A4"/>
    <w:rsid w:val="002A5CF5"/>
    <w:rsid w:val="002A65AC"/>
    <w:rsid w:val="002A71F6"/>
    <w:rsid w:val="002A77AF"/>
    <w:rsid w:val="002A7B26"/>
    <w:rsid w:val="002A7CDA"/>
    <w:rsid w:val="002B0CD9"/>
    <w:rsid w:val="002B0FF4"/>
    <w:rsid w:val="002B1224"/>
    <w:rsid w:val="002B1276"/>
    <w:rsid w:val="002B13A1"/>
    <w:rsid w:val="002B1F06"/>
    <w:rsid w:val="002B3086"/>
    <w:rsid w:val="002B326F"/>
    <w:rsid w:val="002B3F1C"/>
    <w:rsid w:val="002B46BE"/>
    <w:rsid w:val="002B520A"/>
    <w:rsid w:val="002B5324"/>
    <w:rsid w:val="002B5331"/>
    <w:rsid w:val="002B53B9"/>
    <w:rsid w:val="002B58CD"/>
    <w:rsid w:val="002B5E76"/>
    <w:rsid w:val="002B6672"/>
    <w:rsid w:val="002B6D30"/>
    <w:rsid w:val="002B72F6"/>
    <w:rsid w:val="002B73B3"/>
    <w:rsid w:val="002B740F"/>
    <w:rsid w:val="002B79A9"/>
    <w:rsid w:val="002B7BFE"/>
    <w:rsid w:val="002B7F44"/>
    <w:rsid w:val="002C0043"/>
    <w:rsid w:val="002C068C"/>
    <w:rsid w:val="002C0AF9"/>
    <w:rsid w:val="002C0B32"/>
    <w:rsid w:val="002C0F1E"/>
    <w:rsid w:val="002C1004"/>
    <w:rsid w:val="002C100C"/>
    <w:rsid w:val="002C1F0D"/>
    <w:rsid w:val="002C1F9B"/>
    <w:rsid w:val="002C2AA7"/>
    <w:rsid w:val="002C2FAB"/>
    <w:rsid w:val="002C3341"/>
    <w:rsid w:val="002C395F"/>
    <w:rsid w:val="002C3C85"/>
    <w:rsid w:val="002C3F22"/>
    <w:rsid w:val="002C42EE"/>
    <w:rsid w:val="002C4584"/>
    <w:rsid w:val="002C47E3"/>
    <w:rsid w:val="002C48CD"/>
    <w:rsid w:val="002C49F0"/>
    <w:rsid w:val="002C4BE6"/>
    <w:rsid w:val="002C4C72"/>
    <w:rsid w:val="002C500E"/>
    <w:rsid w:val="002C525E"/>
    <w:rsid w:val="002C5357"/>
    <w:rsid w:val="002C56F4"/>
    <w:rsid w:val="002C58CD"/>
    <w:rsid w:val="002C6E58"/>
    <w:rsid w:val="002C7183"/>
    <w:rsid w:val="002C746C"/>
    <w:rsid w:val="002C75F6"/>
    <w:rsid w:val="002D05D8"/>
    <w:rsid w:val="002D0A9A"/>
    <w:rsid w:val="002D0AA4"/>
    <w:rsid w:val="002D138B"/>
    <w:rsid w:val="002D13AE"/>
    <w:rsid w:val="002D1B1C"/>
    <w:rsid w:val="002D262D"/>
    <w:rsid w:val="002D3183"/>
    <w:rsid w:val="002D335E"/>
    <w:rsid w:val="002D349D"/>
    <w:rsid w:val="002D39E5"/>
    <w:rsid w:val="002D3A24"/>
    <w:rsid w:val="002D3AC6"/>
    <w:rsid w:val="002D3C1B"/>
    <w:rsid w:val="002D3E5D"/>
    <w:rsid w:val="002D3F32"/>
    <w:rsid w:val="002D3F5E"/>
    <w:rsid w:val="002D3F8F"/>
    <w:rsid w:val="002D47BF"/>
    <w:rsid w:val="002D50EF"/>
    <w:rsid w:val="002D54AF"/>
    <w:rsid w:val="002D57F8"/>
    <w:rsid w:val="002D615F"/>
    <w:rsid w:val="002D61C1"/>
    <w:rsid w:val="002D6912"/>
    <w:rsid w:val="002D6A9B"/>
    <w:rsid w:val="002D6F9E"/>
    <w:rsid w:val="002D796B"/>
    <w:rsid w:val="002D7FE0"/>
    <w:rsid w:val="002E05FA"/>
    <w:rsid w:val="002E12CB"/>
    <w:rsid w:val="002E1375"/>
    <w:rsid w:val="002E189E"/>
    <w:rsid w:val="002E2008"/>
    <w:rsid w:val="002E2386"/>
    <w:rsid w:val="002E343E"/>
    <w:rsid w:val="002E3B3C"/>
    <w:rsid w:val="002E4593"/>
    <w:rsid w:val="002E4B74"/>
    <w:rsid w:val="002E4ED7"/>
    <w:rsid w:val="002E5144"/>
    <w:rsid w:val="002E51E9"/>
    <w:rsid w:val="002E6649"/>
    <w:rsid w:val="002E6727"/>
    <w:rsid w:val="002E69BC"/>
    <w:rsid w:val="002E6A59"/>
    <w:rsid w:val="002E789E"/>
    <w:rsid w:val="002E7F66"/>
    <w:rsid w:val="002F026A"/>
    <w:rsid w:val="002F0A38"/>
    <w:rsid w:val="002F0D1F"/>
    <w:rsid w:val="002F0F06"/>
    <w:rsid w:val="002F173B"/>
    <w:rsid w:val="002F1ED2"/>
    <w:rsid w:val="002F2374"/>
    <w:rsid w:val="002F2A11"/>
    <w:rsid w:val="002F303C"/>
    <w:rsid w:val="002F31A7"/>
    <w:rsid w:val="002F34C5"/>
    <w:rsid w:val="002F3ED7"/>
    <w:rsid w:val="002F3FDE"/>
    <w:rsid w:val="002F4254"/>
    <w:rsid w:val="002F4416"/>
    <w:rsid w:val="002F44E1"/>
    <w:rsid w:val="002F4AE5"/>
    <w:rsid w:val="002F4ECF"/>
    <w:rsid w:val="002F5829"/>
    <w:rsid w:val="002F5F92"/>
    <w:rsid w:val="002F6AFE"/>
    <w:rsid w:val="002F721E"/>
    <w:rsid w:val="002F72C6"/>
    <w:rsid w:val="002F7A24"/>
    <w:rsid w:val="00300166"/>
    <w:rsid w:val="0030050B"/>
    <w:rsid w:val="003006E5"/>
    <w:rsid w:val="00300A20"/>
    <w:rsid w:val="003011CC"/>
    <w:rsid w:val="0030135F"/>
    <w:rsid w:val="00302396"/>
    <w:rsid w:val="003035BB"/>
    <w:rsid w:val="00303CD4"/>
    <w:rsid w:val="003047F2"/>
    <w:rsid w:val="00304DBB"/>
    <w:rsid w:val="003051FE"/>
    <w:rsid w:val="003057E7"/>
    <w:rsid w:val="00305D6A"/>
    <w:rsid w:val="00306252"/>
    <w:rsid w:val="00306C92"/>
    <w:rsid w:val="00306ECA"/>
    <w:rsid w:val="00307393"/>
    <w:rsid w:val="00307721"/>
    <w:rsid w:val="00307BEB"/>
    <w:rsid w:val="003100A5"/>
    <w:rsid w:val="003103AB"/>
    <w:rsid w:val="00310495"/>
    <w:rsid w:val="00310D13"/>
    <w:rsid w:val="003111FC"/>
    <w:rsid w:val="00311B36"/>
    <w:rsid w:val="00312360"/>
    <w:rsid w:val="00312FEB"/>
    <w:rsid w:val="003130F2"/>
    <w:rsid w:val="00313CED"/>
    <w:rsid w:val="00313DE1"/>
    <w:rsid w:val="003140AF"/>
    <w:rsid w:val="0031429A"/>
    <w:rsid w:val="00314503"/>
    <w:rsid w:val="00314827"/>
    <w:rsid w:val="00314ADB"/>
    <w:rsid w:val="00314E44"/>
    <w:rsid w:val="00314FAE"/>
    <w:rsid w:val="0031522D"/>
    <w:rsid w:val="0031596F"/>
    <w:rsid w:val="00315B70"/>
    <w:rsid w:val="00315C0E"/>
    <w:rsid w:val="00315E86"/>
    <w:rsid w:val="00315EC7"/>
    <w:rsid w:val="0031631E"/>
    <w:rsid w:val="003163B4"/>
    <w:rsid w:val="003168F3"/>
    <w:rsid w:val="00316C76"/>
    <w:rsid w:val="00316D92"/>
    <w:rsid w:val="003174F5"/>
    <w:rsid w:val="0031755C"/>
    <w:rsid w:val="0031757F"/>
    <w:rsid w:val="0032090C"/>
    <w:rsid w:val="00320CE5"/>
    <w:rsid w:val="00320F9D"/>
    <w:rsid w:val="003219AA"/>
    <w:rsid w:val="00321C70"/>
    <w:rsid w:val="00322009"/>
    <w:rsid w:val="00322025"/>
    <w:rsid w:val="00322A23"/>
    <w:rsid w:val="00322F3E"/>
    <w:rsid w:val="00323A69"/>
    <w:rsid w:val="00324EC5"/>
    <w:rsid w:val="00325151"/>
    <w:rsid w:val="003251BF"/>
    <w:rsid w:val="003252D2"/>
    <w:rsid w:val="0032541B"/>
    <w:rsid w:val="00325425"/>
    <w:rsid w:val="00325855"/>
    <w:rsid w:val="00325B72"/>
    <w:rsid w:val="00325E14"/>
    <w:rsid w:val="0032663B"/>
    <w:rsid w:val="00326A49"/>
    <w:rsid w:val="00326AD1"/>
    <w:rsid w:val="00326C8D"/>
    <w:rsid w:val="0032701F"/>
    <w:rsid w:val="0032753A"/>
    <w:rsid w:val="00327829"/>
    <w:rsid w:val="00327832"/>
    <w:rsid w:val="003279AB"/>
    <w:rsid w:val="003301DF"/>
    <w:rsid w:val="003303EF"/>
    <w:rsid w:val="003311FE"/>
    <w:rsid w:val="003319C2"/>
    <w:rsid w:val="003328F2"/>
    <w:rsid w:val="00332E24"/>
    <w:rsid w:val="00333784"/>
    <w:rsid w:val="00333AA8"/>
    <w:rsid w:val="00333D6E"/>
    <w:rsid w:val="00334240"/>
    <w:rsid w:val="003345AE"/>
    <w:rsid w:val="003347B5"/>
    <w:rsid w:val="00334908"/>
    <w:rsid w:val="00334A90"/>
    <w:rsid w:val="00334AF3"/>
    <w:rsid w:val="00334D71"/>
    <w:rsid w:val="0033535D"/>
    <w:rsid w:val="003357F5"/>
    <w:rsid w:val="00335991"/>
    <w:rsid w:val="00335D25"/>
    <w:rsid w:val="00335D6B"/>
    <w:rsid w:val="0033614C"/>
    <w:rsid w:val="0033619B"/>
    <w:rsid w:val="00336401"/>
    <w:rsid w:val="00337341"/>
    <w:rsid w:val="00337C84"/>
    <w:rsid w:val="0034002C"/>
    <w:rsid w:val="00340C8D"/>
    <w:rsid w:val="00340CBC"/>
    <w:rsid w:val="00341182"/>
    <w:rsid w:val="003415B8"/>
    <w:rsid w:val="0034162A"/>
    <w:rsid w:val="00341E11"/>
    <w:rsid w:val="00341E96"/>
    <w:rsid w:val="003421CB"/>
    <w:rsid w:val="00342D1D"/>
    <w:rsid w:val="00342E9D"/>
    <w:rsid w:val="0034333D"/>
    <w:rsid w:val="00343D95"/>
    <w:rsid w:val="00343F6E"/>
    <w:rsid w:val="003448DD"/>
    <w:rsid w:val="003450CC"/>
    <w:rsid w:val="003462C5"/>
    <w:rsid w:val="0034679C"/>
    <w:rsid w:val="003468C0"/>
    <w:rsid w:val="00346A49"/>
    <w:rsid w:val="00347082"/>
    <w:rsid w:val="00347BA8"/>
    <w:rsid w:val="00347CDA"/>
    <w:rsid w:val="00347E3A"/>
    <w:rsid w:val="0035033A"/>
    <w:rsid w:val="00350A85"/>
    <w:rsid w:val="00350E66"/>
    <w:rsid w:val="00351859"/>
    <w:rsid w:val="00351A40"/>
    <w:rsid w:val="00351DAE"/>
    <w:rsid w:val="00351F88"/>
    <w:rsid w:val="003521A9"/>
    <w:rsid w:val="003524EC"/>
    <w:rsid w:val="00352AFE"/>
    <w:rsid w:val="0035319F"/>
    <w:rsid w:val="0035348A"/>
    <w:rsid w:val="00353494"/>
    <w:rsid w:val="00353675"/>
    <w:rsid w:val="0035395F"/>
    <w:rsid w:val="00354284"/>
    <w:rsid w:val="003546F0"/>
    <w:rsid w:val="00355347"/>
    <w:rsid w:val="00355995"/>
    <w:rsid w:val="0035656D"/>
    <w:rsid w:val="00356B9B"/>
    <w:rsid w:val="00356E68"/>
    <w:rsid w:val="00356F26"/>
    <w:rsid w:val="00356F7D"/>
    <w:rsid w:val="0035760F"/>
    <w:rsid w:val="00357626"/>
    <w:rsid w:val="0035775B"/>
    <w:rsid w:val="00357796"/>
    <w:rsid w:val="00357B65"/>
    <w:rsid w:val="003604A7"/>
    <w:rsid w:val="00360AD6"/>
    <w:rsid w:val="00361419"/>
    <w:rsid w:val="00361524"/>
    <w:rsid w:val="003618EF"/>
    <w:rsid w:val="00362072"/>
    <w:rsid w:val="00362A2E"/>
    <w:rsid w:val="0036316E"/>
    <w:rsid w:val="0036393B"/>
    <w:rsid w:val="003639D1"/>
    <w:rsid w:val="00363B2D"/>
    <w:rsid w:val="00363C2B"/>
    <w:rsid w:val="00363EA2"/>
    <w:rsid w:val="00364650"/>
    <w:rsid w:val="0036486B"/>
    <w:rsid w:val="003649C5"/>
    <w:rsid w:val="00364D48"/>
    <w:rsid w:val="00364F46"/>
    <w:rsid w:val="00364F5A"/>
    <w:rsid w:val="00365510"/>
    <w:rsid w:val="003658F4"/>
    <w:rsid w:val="00365F4D"/>
    <w:rsid w:val="00366618"/>
    <w:rsid w:val="00366C2F"/>
    <w:rsid w:val="00367224"/>
    <w:rsid w:val="003673A9"/>
    <w:rsid w:val="003675CA"/>
    <w:rsid w:val="003676B4"/>
    <w:rsid w:val="0036795B"/>
    <w:rsid w:val="00367FD4"/>
    <w:rsid w:val="003700F2"/>
    <w:rsid w:val="00370295"/>
    <w:rsid w:val="00370451"/>
    <w:rsid w:val="00370476"/>
    <w:rsid w:val="00371594"/>
    <w:rsid w:val="00371BEA"/>
    <w:rsid w:val="00372557"/>
    <w:rsid w:val="00372565"/>
    <w:rsid w:val="003726D8"/>
    <w:rsid w:val="00372873"/>
    <w:rsid w:val="003733A9"/>
    <w:rsid w:val="0037368B"/>
    <w:rsid w:val="00374695"/>
    <w:rsid w:val="003746C3"/>
    <w:rsid w:val="00374CB9"/>
    <w:rsid w:val="00374E35"/>
    <w:rsid w:val="00375B1F"/>
    <w:rsid w:val="00375EE3"/>
    <w:rsid w:val="003763B6"/>
    <w:rsid w:val="003768BE"/>
    <w:rsid w:val="00376B99"/>
    <w:rsid w:val="00376E88"/>
    <w:rsid w:val="003775EF"/>
    <w:rsid w:val="00377A6D"/>
    <w:rsid w:val="00377ACE"/>
    <w:rsid w:val="00380300"/>
    <w:rsid w:val="003806F2"/>
    <w:rsid w:val="0038086E"/>
    <w:rsid w:val="00380E82"/>
    <w:rsid w:val="003819A8"/>
    <w:rsid w:val="00382874"/>
    <w:rsid w:val="00382C37"/>
    <w:rsid w:val="0038315B"/>
    <w:rsid w:val="00383CC4"/>
    <w:rsid w:val="00384F2E"/>
    <w:rsid w:val="003850AF"/>
    <w:rsid w:val="003851D9"/>
    <w:rsid w:val="00385CCB"/>
    <w:rsid w:val="0038617D"/>
    <w:rsid w:val="00387A40"/>
    <w:rsid w:val="00387C9B"/>
    <w:rsid w:val="00387EF9"/>
    <w:rsid w:val="003904C9"/>
    <w:rsid w:val="00390A0B"/>
    <w:rsid w:val="00390A2F"/>
    <w:rsid w:val="00390C8C"/>
    <w:rsid w:val="00390CAC"/>
    <w:rsid w:val="0039132F"/>
    <w:rsid w:val="00391FBF"/>
    <w:rsid w:val="003927FF"/>
    <w:rsid w:val="003928FC"/>
    <w:rsid w:val="00392C51"/>
    <w:rsid w:val="00392E88"/>
    <w:rsid w:val="00392EC2"/>
    <w:rsid w:val="00393110"/>
    <w:rsid w:val="003937DA"/>
    <w:rsid w:val="003937F8"/>
    <w:rsid w:val="00393B7E"/>
    <w:rsid w:val="00393E94"/>
    <w:rsid w:val="0039407C"/>
    <w:rsid w:val="00394A96"/>
    <w:rsid w:val="00394D45"/>
    <w:rsid w:val="00396844"/>
    <w:rsid w:val="00396936"/>
    <w:rsid w:val="00396BC8"/>
    <w:rsid w:val="00396DC2"/>
    <w:rsid w:val="00396F85"/>
    <w:rsid w:val="003974CD"/>
    <w:rsid w:val="003A0652"/>
    <w:rsid w:val="003A0B37"/>
    <w:rsid w:val="003A0EC3"/>
    <w:rsid w:val="003A11AD"/>
    <w:rsid w:val="003A17BF"/>
    <w:rsid w:val="003A198A"/>
    <w:rsid w:val="003A1C6E"/>
    <w:rsid w:val="003A1C91"/>
    <w:rsid w:val="003A205F"/>
    <w:rsid w:val="003A2998"/>
    <w:rsid w:val="003A2E4F"/>
    <w:rsid w:val="003A2E74"/>
    <w:rsid w:val="003A30A5"/>
    <w:rsid w:val="003A30C0"/>
    <w:rsid w:val="003A3883"/>
    <w:rsid w:val="003A443C"/>
    <w:rsid w:val="003A44D1"/>
    <w:rsid w:val="003A49CC"/>
    <w:rsid w:val="003A4CDC"/>
    <w:rsid w:val="003A518F"/>
    <w:rsid w:val="003A5E55"/>
    <w:rsid w:val="003A5F49"/>
    <w:rsid w:val="003A5FE3"/>
    <w:rsid w:val="003A66A8"/>
    <w:rsid w:val="003A6BB7"/>
    <w:rsid w:val="003A6D6F"/>
    <w:rsid w:val="003A6E6C"/>
    <w:rsid w:val="003A6F15"/>
    <w:rsid w:val="003A6FD8"/>
    <w:rsid w:val="003A72E2"/>
    <w:rsid w:val="003A7689"/>
    <w:rsid w:val="003A7F7C"/>
    <w:rsid w:val="003B045D"/>
    <w:rsid w:val="003B141A"/>
    <w:rsid w:val="003B1876"/>
    <w:rsid w:val="003B1EA6"/>
    <w:rsid w:val="003B25C2"/>
    <w:rsid w:val="003B2E8C"/>
    <w:rsid w:val="003B33A8"/>
    <w:rsid w:val="003B3718"/>
    <w:rsid w:val="003B3CDE"/>
    <w:rsid w:val="003B47A9"/>
    <w:rsid w:val="003B510D"/>
    <w:rsid w:val="003B5147"/>
    <w:rsid w:val="003B53B0"/>
    <w:rsid w:val="003B5ABB"/>
    <w:rsid w:val="003B5CF9"/>
    <w:rsid w:val="003B6615"/>
    <w:rsid w:val="003B66F5"/>
    <w:rsid w:val="003B6DB2"/>
    <w:rsid w:val="003B70E0"/>
    <w:rsid w:val="003B76E5"/>
    <w:rsid w:val="003B775F"/>
    <w:rsid w:val="003B7B6E"/>
    <w:rsid w:val="003B7BCC"/>
    <w:rsid w:val="003B7D5A"/>
    <w:rsid w:val="003C00CE"/>
    <w:rsid w:val="003C0136"/>
    <w:rsid w:val="003C0AFF"/>
    <w:rsid w:val="003C16C6"/>
    <w:rsid w:val="003C1874"/>
    <w:rsid w:val="003C1AB8"/>
    <w:rsid w:val="003C1FBF"/>
    <w:rsid w:val="003C27ED"/>
    <w:rsid w:val="003C380A"/>
    <w:rsid w:val="003C3BFE"/>
    <w:rsid w:val="003C3D24"/>
    <w:rsid w:val="003C3D58"/>
    <w:rsid w:val="003C4525"/>
    <w:rsid w:val="003C470A"/>
    <w:rsid w:val="003C4C1B"/>
    <w:rsid w:val="003C5B0A"/>
    <w:rsid w:val="003C5B93"/>
    <w:rsid w:val="003C5E43"/>
    <w:rsid w:val="003C618C"/>
    <w:rsid w:val="003C638F"/>
    <w:rsid w:val="003C69A3"/>
    <w:rsid w:val="003C69B4"/>
    <w:rsid w:val="003C739F"/>
    <w:rsid w:val="003C74AE"/>
    <w:rsid w:val="003C7598"/>
    <w:rsid w:val="003C79F3"/>
    <w:rsid w:val="003D02E8"/>
    <w:rsid w:val="003D0B25"/>
    <w:rsid w:val="003D0C69"/>
    <w:rsid w:val="003D0FA3"/>
    <w:rsid w:val="003D122E"/>
    <w:rsid w:val="003D1520"/>
    <w:rsid w:val="003D1B05"/>
    <w:rsid w:val="003D1F99"/>
    <w:rsid w:val="003D2A77"/>
    <w:rsid w:val="003D2D0C"/>
    <w:rsid w:val="003D2D98"/>
    <w:rsid w:val="003D3774"/>
    <w:rsid w:val="003D3995"/>
    <w:rsid w:val="003D4959"/>
    <w:rsid w:val="003D4A56"/>
    <w:rsid w:val="003D4B66"/>
    <w:rsid w:val="003D4C35"/>
    <w:rsid w:val="003D537E"/>
    <w:rsid w:val="003D568B"/>
    <w:rsid w:val="003D5AE3"/>
    <w:rsid w:val="003D5B8D"/>
    <w:rsid w:val="003D64EB"/>
    <w:rsid w:val="003D662E"/>
    <w:rsid w:val="003D686D"/>
    <w:rsid w:val="003D6921"/>
    <w:rsid w:val="003E07FB"/>
    <w:rsid w:val="003E0F4A"/>
    <w:rsid w:val="003E0FCB"/>
    <w:rsid w:val="003E16F0"/>
    <w:rsid w:val="003E228A"/>
    <w:rsid w:val="003E22E2"/>
    <w:rsid w:val="003E25C3"/>
    <w:rsid w:val="003E2654"/>
    <w:rsid w:val="003E2A0D"/>
    <w:rsid w:val="003E2DC7"/>
    <w:rsid w:val="003E35CF"/>
    <w:rsid w:val="003E3955"/>
    <w:rsid w:val="003E39D7"/>
    <w:rsid w:val="003E3E29"/>
    <w:rsid w:val="003E4368"/>
    <w:rsid w:val="003E4ADF"/>
    <w:rsid w:val="003E5268"/>
    <w:rsid w:val="003E5AB1"/>
    <w:rsid w:val="003E5C76"/>
    <w:rsid w:val="003E60C5"/>
    <w:rsid w:val="003E6395"/>
    <w:rsid w:val="003E69CF"/>
    <w:rsid w:val="003E6A56"/>
    <w:rsid w:val="003E6B87"/>
    <w:rsid w:val="003E729B"/>
    <w:rsid w:val="003E7459"/>
    <w:rsid w:val="003E7BC3"/>
    <w:rsid w:val="003E7DFD"/>
    <w:rsid w:val="003F053C"/>
    <w:rsid w:val="003F0B65"/>
    <w:rsid w:val="003F0F6B"/>
    <w:rsid w:val="003F152F"/>
    <w:rsid w:val="003F1802"/>
    <w:rsid w:val="003F1F4E"/>
    <w:rsid w:val="003F214D"/>
    <w:rsid w:val="003F21E4"/>
    <w:rsid w:val="003F2741"/>
    <w:rsid w:val="003F39D1"/>
    <w:rsid w:val="003F3B87"/>
    <w:rsid w:val="003F3F1D"/>
    <w:rsid w:val="003F4FEE"/>
    <w:rsid w:val="003F500E"/>
    <w:rsid w:val="003F5078"/>
    <w:rsid w:val="003F54C8"/>
    <w:rsid w:val="003F56BF"/>
    <w:rsid w:val="003F5AB3"/>
    <w:rsid w:val="003F6182"/>
    <w:rsid w:val="003F6A55"/>
    <w:rsid w:val="003F6E4C"/>
    <w:rsid w:val="003F7717"/>
    <w:rsid w:val="003F7EBC"/>
    <w:rsid w:val="003F7F9F"/>
    <w:rsid w:val="0040056C"/>
    <w:rsid w:val="004009D7"/>
    <w:rsid w:val="00400EB5"/>
    <w:rsid w:val="004010E2"/>
    <w:rsid w:val="00401F15"/>
    <w:rsid w:val="0040293A"/>
    <w:rsid w:val="00402A87"/>
    <w:rsid w:val="0040307F"/>
    <w:rsid w:val="00403261"/>
    <w:rsid w:val="004034AE"/>
    <w:rsid w:val="004037D1"/>
    <w:rsid w:val="00403EE9"/>
    <w:rsid w:val="00404747"/>
    <w:rsid w:val="0040530F"/>
    <w:rsid w:val="004055E0"/>
    <w:rsid w:val="00406043"/>
    <w:rsid w:val="004066CE"/>
    <w:rsid w:val="00406A07"/>
    <w:rsid w:val="00407246"/>
    <w:rsid w:val="004073A8"/>
    <w:rsid w:val="00410950"/>
    <w:rsid w:val="00410986"/>
    <w:rsid w:val="00410C68"/>
    <w:rsid w:val="00410F97"/>
    <w:rsid w:val="00410FF6"/>
    <w:rsid w:val="00411302"/>
    <w:rsid w:val="00411967"/>
    <w:rsid w:val="00412417"/>
    <w:rsid w:val="00412924"/>
    <w:rsid w:val="0041359A"/>
    <w:rsid w:val="004146CC"/>
    <w:rsid w:val="0041472D"/>
    <w:rsid w:val="0041564C"/>
    <w:rsid w:val="004156BC"/>
    <w:rsid w:val="00415B87"/>
    <w:rsid w:val="00415E3A"/>
    <w:rsid w:val="00415E51"/>
    <w:rsid w:val="00416CB7"/>
    <w:rsid w:val="00416D29"/>
    <w:rsid w:val="00416DF4"/>
    <w:rsid w:val="00416E63"/>
    <w:rsid w:val="00416E7B"/>
    <w:rsid w:val="00416EF8"/>
    <w:rsid w:val="004173E9"/>
    <w:rsid w:val="00417A54"/>
    <w:rsid w:val="00417D0F"/>
    <w:rsid w:val="004208CD"/>
    <w:rsid w:val="00420B6E"/>
    <w:rsid w:val="00421494"/>
    <w:rsid w:val="00421DE1"/>
    <w:rsid w:val="00422819"/>
    <w:rsid w:val="00422E38"/>
    <w:rsid w:val="0042316E"/>
    <w:rsid w:val="00423406"/>
    <w:rsid w:val="004239F1"/>
    <w:rsid w:val="00423A6F"/>
    <w:rsid w:val="00423D70"/>
    <w:rsid w:val="00423E76"/>
    <w:rsid w:val="004245A9"/>
    <w:rsid w:val="00424638"/>
    <w:rsid w:val="004247C7"/>
    <w:rsid w:val="004248B8"/>
    <w:rsid w:val="00424964"/>
    <w:rsid w:val="00424F61"/>
    <w:rsid w:val="00424FB7"/>
    <w:rsid w:val="004250ED"/>
    <w:rsid w:val="00425266"/>
    <w:rsid w:val="004255E3"/>
    <w:rsid w:val="004255E8"/>
    <w:rsid w:val="00425ADC"/>
    <w:rsid w:val="00425BA3"/>
    <w:rsid w:val="00425E34"/>
    <w:rsid w:val="00425FBF"/>
    <w:rsid w:val="004260FA"/>
    <w:rsid w:val="00426E49"/>
    <w:rsid w:val="00427A8E"/>
    <w:rsid w:val="004306B9"/>
    <w:rsid w:val="00430F74"/>
    <w:rsid w:val="00431A17"/>
    <w:rsid w:val="00431A26"/>
    <w:rsid w:val="00431C68"/>
    <w:rsid w:val="00431EE1"/>
    <w:rsid w:val="0043258A"/>
    <w:rsid w:val="0043272D"/>
    <w:rsid w:val="004327F3"/>
    <w:rsid w:val="00432873"/>
    <w:rsid w:val="004329FE"/>
    <w:rsid w:val="00432A16"/>
    <w:rsid w:val="004330E1"/>
    <w:rsid w:val="0043348D"/>
    <w:rsid w:val="004343A0"/>
    <w:rsid w:val="00434697"/>
    <w:rsid w:val="0043477F"/>
    <w:rsid w:val="00434C43"/>
    <w:rsid w:val="00434CB8"/>
    <w:rsid w:val="00435725"/>
    <w:rsid w:val="004358AF"/>
    <w:rsid w:val="00435D48"/>
    <w:rsid w:val="0043607B"/>
    <w:rsid w:val="00436261"/>
    <w:rsid w:val="00436492"/>
    <w:rsid w:val="0043651B"/>
    <w:rsid w:val="00436661"/>
    <w:rsid w:val="00436694"/>
    <w:rsid w:val="00436ED3"/>
    <w:rsid w:val="004371C9"/>
    <w:rsid w:val="004377A5"/>
    <w:rsid w:val="00437A66"/>
    <w:rsid w:val="00437CF4"/>
    <w:rsid w:val="00440121"/>
    <w:rsid w:val="00440FBF"/>
    <w:rsid w:val="00441125"/>
    <w:rsid w:val="00441181"/>
    <w:rsid w:val="004416C9"/>
    <w:rsid w:val="0044187C"/>
    <w:rsid w:val="00441999"/>
    <w:rsid w:val="004419A5"/>
    <w:rsid w:val="00441AF4"/>
    <w:rsid w:val="004428F2"/>
    <w:rsid w:val="00442F77"/>
    <w:rsid w:val="00442F9E"/>
    <w:rsid w:val="00443011"/>
    <w:rsid w:val="00443107"/>
    <w:rsid w:val="0044336D"/>
    <w:rsid w:val="0044397F"/>
    <w:rsid w:val="00443BF5"/>
    <w:rsid w:val="00444103"/>
    <w:rsid w:val="004441BA"/>
    <w:rsid w:val="004444AF"/>
    <w:rsid w:val="004448EB"/>
    <w:rsid w:val="004449CA"/>
    <w:rsid w:val="00444AD4"/>
    <w:rsid w:val="0044521A"/>
    <w:rsid w:val="00445B01"/>
    <w:rsid w:val="00445B5E"/>
    <w:rsid w:val="00445BC8"/>
    <w:rsid w:val="00445CC7"/>
    <w:rsid w:val="0044684A"/>
    <w:rsid w:val="00446C06"/>
    <w:rsid w:val="00447D5A"/>
    <w:rsid w:val="00450332"/>
    <w:rsid w:val="00450C65"/>
    <w:rsid w:val="00450C77"/>
    <w:rsid w:val="00451C9C"/>
    <w:rsid w:val="00452037"/>
    <w:rsid w:val="00452D3A"/>
    <w:rsid w:val="00452DA7"/>
    <w:rsid w:val="004531F0"/>
    <w:rsid w:val="00453270"/>
    <w:rsid w:val="0045414E"/>
    <w:rsid w:val="004545E9"/>
    <w:rsid w:val="004549DB"/>
    <w:rsid w:val="00455542"/>
    <w:rsid w:val="0045579E"/>
    <w:rsid w:val="00455908"/>
    <w:rsid w:val="00455D71"/>
    <w:rsid w:val="00455E43"/>
    <w:rsid w:val="00455E53"/>
    <w:rsid w:val="00456424"/>
    <w:rsid w:val="0045702A"/>
    <w:rsid w:val="0045780A"/>
    <w:rsid w:val="00457939"/>
    <w:rsid w:val="00457B67"/>
    <w:rsid w:val="004604D6"/>
    <w:rsid w:val="004608C5"/>
    <w:rsid w:val="00460B14"/>
    <w:rsid w:val="00460E89"/>
    <w:rsid w:val="004610F5"/>
    <w:rsid w:val="004613F2"/>
    <w:rsid w:val="004614C3"/>
    <w:rsid w:val="00461621"/>
    <w:rsid w:val="004617E2"/>
    <w:rsid w:val="004618E6"/>
    <w:rsid w:val="00461F50"/>
    <w:rsid w:val="00462365"/>
    <w:rsid w:val="00462587"/>
    <w:rsid w:val="004625E4"/>
    <w:rsid w:val="004625FA"/>
    <w:rsid w:val="00462750"/>
    <w:rsid w:val="004628FF"/>
    <w:rsid w:val="00462A44"/>
    <w:rsid w:val="00462B2A"/>
    <w:rsid w:val="00462DC7"/>
    <w:rsid w:val="00462F81"/>
    <w:rsid w:val="004631C6"/>
    <w:rsid w:val="0046351B"/>
    <w:rsid w:val="0046362E"/>
    <w:rsid w:val="00463BAD"/>
    <w:rsid w:val="00463FB5"/>
    <w:rsid w:val="00464B35"/>
    <w:rsid w:val="00464D26"/>
    <w:rsid w:val="0046515D"/>
    <w:rsid w:val="00465B16"/>
    <w:rsid w:val="00465B78"/>
    <w:rsid w:val="00466038"/>
    <w:rsid w:val="00466257"/>
    <w:rsid w:val="004668BD"/>
    <w:rsid w:val="00467139"/>
    <w:rsid w:val="00467572"/>
    <w:rsid w:val="00467B8A"/>
    <w:rsid w:val="00467B8E"/>
    <w:rsid w:val="00467CC6"/>
    <w:rsid w:val="00467E05"/>
    <w:rsid w:val="00467FE0"/>
    <w:rsid w:val="004703F3"/>
    <w:rsid w:val="00470512"/>
    <w:rsid w:val="0047091B"/>
    <w:rsid w:val="0047140E"/>
    <w:rsid w:val="0047145B"/>
    <w:rsid w:val="0047171D"/>
    <w:rsid w:val="00471A35"/>
    <w:rsid w:val="00472CD4"/>
    <w:rsid w:val="00472EF2"/>
    <w:rsid w:val="004738F5"/>
    <w:rsid w:val="00473CB1"/>
    <w:rsid w:val="004742B9"/>
    <w:rsid w:val="004745ED"/>
    <w:rsid w:val="00474C2C"/>
    <w:rsid w:val="00475040"/>
    <w:rsid w:val="004752EE"/>
    <w:rsid w:val="004759C7"/>
    <w:rsid w:val="00475DA1"/>
    <w:rsid w:val="0047629A"/>
    <w:rsid w:val="00477391"/>
    <w:rsid w:val="00477907"/>
    <w:rsid w:val="00477E3A"/>
    <w:rsid w:val="00477EC1"/>
    <w:rsid w:val="00480458"/>
    <w:rsid w:val="00481394"/>
    <w:rsid w:val="004813B3"/>
    <w:rsid w:val="00481519"/>
    <w:rsid w:val="00481678"/>
    <w:rsid w:val="0048258F"/>
    <w:rsid w:val="00482770"/>
    <w:rsid w:val="00482D92"/>
    <w:rsid w:val="00483471"/>
    <w:rsid w:val="00483945"/>
    <w:rsid w:val="00483F12"/>
    <w:rsid w:val="004842E5"/>
    <w:rsid w:val="00484448"/>
    <w:rsid w:val="00484AD1"/>
    <w:rsid w:val="00484E34"/>
    <w:rsid w:val="004850CE"/>
    <w:rsid w:val="00485885"/>
    <w:rsid w:val="00486A07"/>
    <w:rsid w:val="00486BF5"/>
    <w:rsid w:val="00486F8F"/>
    <w:rsid w:val="00487074"/>
    <w:rsid w:val="004874A8"/>
    <w:rsid w:val="004906A7"/>
    <w:rsid w:val="00490769"/>
    <w:rsid w:val="00490E80"/>
    <w:rsid w:val="004919BF"/>
    <w:rsid w:val="00492149"/>
    <w:rsid w:val="00492231"/>
    <w:rsid w:val="00492AA4"/>
    <w:rsid w:val="00493E5B"/>
    <w:rsid w:val="00494442"/>
    <w:rsid w:val="00494766"/>
    <w:rsid w:val="00494CA1"/>
    <w:rsid w:val="004950F9"/>
    <w:rsid w:val="0049529F"/>
    <w:rsid w:val="004952D8"/>
    <w:rsid w:val="00495838"/>
    <w:rsid w:val="00495A3A"/>
    <w:rsid w:val="004960E1"/>
    <w:rsid w:val="004963D3"/>
    <w:rsid w:val="00496B78"/>
    <w:rsid w:val="00496DA3"/>
    <w:rsid w:val="00497318"/>
    <w:rsid w:val="004974A0"/>
    <w:rsid w:val="00497B3B"/>
    <w:rsid w:val="00497E20"/>
    <w:rsid w:val="004A0178"/>
    <w:rsid w:val="004A0406"/>
    <w:rsid w:val="004A05A0"/>
    <w:rsid w:val="004A086E"/>
    <w:rsid w:val="004A0EDE"/>
    <w:rsid w:val="004A1111"/>
    <w:rsid w:val="004A14C3"/>
    <w:rsid w:val="004A16DA"/>
    <w:rsid w:val="004A238B"/>
    <w:rsid w:val="004A25B5"/>
    <w:rsid w:val="004A2910"/>
    <w:rsid w:val="004A29C1"/>
    <w:rsid w:val="004A2B4C"/>
    <w:rsid w:val="004A2B76"/>
    <w:rsid w:val="004A3BCE"/>
    <w:rsid w:val="004A3D28"/>
    <w:rsid w:val="004A3E22"/>
    <w:rsid w:val="004A4DB7"/>
    <w:rsid w:val="004A509F"/>
    <w:rsid w:val="004A5653"/>
    <w:rsid w:val="004A5892"/>
    <w:rsid w:val="004A5AC9"/>
    <w:rsid w:val="004A5D38"/>
    <w:rsid w:val="004A6085"/>
    <w:rsid w:val="004A6122"/>
    <w:rsid w:val="004A6182"/>
    <w:rsid w:val="004A695B"/>
    <w:rsid w:val="004A6EA4"/>
    <w:rsid w:val="004A7075"/>
    <w:rsid w:val="004A7346"/>
    <w:rsid w:val="004A7F64"/>
    <w:rsid w:val="004B0062"/>
    <w:rsid w:val="004B063D"/>
    <w:rsid w:val="004B0B73"/>
    <w:rsid w:val="004B1C23"/>
    <w:rsid w:val="004B25EF"/>
    <w:rsid w:val="004B2934"/>
    <w:rsid w:val="004B2B49"/>
    <w:rsid w:val="004B392F"/>
    <w:rsid w:val="004B3A2A"/>
    <w:rsid w:val="004B3F62"/>
    <w:rsid w:val="004B4A0D"/>
    <w:rsid w:val="004B4CE9"/>
    <w:rsid w:val="004B4EA6"/>
    <w:rsid w:val="004B4ECB"/>
    <w:rsid w:val="004B5907"/>
    <w:rsid w:val="004B5950"/>
    <w:rsid w:val="004B59C7"/>
    <w:rsid w:val="004B5B82"/>
    <w:rsid w:val="004B5BED"/>
    <w:rsid w:val="004B626E"/>
    <w:rsid w:val="004B66FE"/>
    <w:rsid w:val="004B67AA"/>
    <w:rsid w:val="004B7257"/>
    <w:rsid w:val="004B7BB5"/>
    <w:rsid w:val="004B7C49"/>
    <w:rsid w:val="004C0786"/>
    <w:rsid w:val="004C07C0"/>
    <w:rsid w:val="004C0957"/>
    <w:rsid w:val="004C15AF"/>
    <w:rsid w:val="004C18F1"/>
    <w:rsid w:val="004C1DAE"/>
    <w:rsid w:val="004C2056"/>
    <w:rsid w:val="004C21B0"/>
    <w:rsid w:val="004C24FF"/>
    <w:rsid w:val="004C2725"/>
    <w:rsid w:val="004C272C"/>
    <w:rsid w:val="004C2A22"/>
    <w:rsid w:val="004C2B00"/>
    <w:rsid w:val="004C30FD"/>
    <w:rsid w:val="004C3B33"/>
    <w:rsid w:val="004C3C80"/>
    <w:rsid w:val="004C3D5A"/>
    <w:rsid w:val="004C3DF1"/>
    <w:rsid w:val="004C3E0C"/>
    <w:rsid w:val="004C4491"/>
    <w:rsid w:val="004C48B1"/>
    <w:rsid w:val="004C4CB1"/>
    <w:rsid w:val="004C4D5D"/>
    <w:rsid w:val="004C4EF0"/>
    <w:rsid w:val="004C52E9"/>
    <w:rsid w:val="004C5383"/>
    <w:rsid w:val="004C5734"/>
    <w:rsid w:val="004C58AA"/>
    <w:rsid w:val="004C5D23"/>
    <w:rsid w:val="004C5E9D"/>
    <w:rsid w:val="004C6221"/>
    <w:rsid w:val="004C636C"/>
    <w:rsid w:val="004C65DD"/>
    <w:rsid w:val="004C6773"/>
    <w:rsid w:val="004C70E5"/>
    <w:rsid w:val="004C7AE4"/>
    <w:rsid w:val="004D01D3"/>
    <w:rsid w:val="004D03BC"/>
    <w:rsid w:val="004D0C72"/>
    <w:rsid w:val="004D0F05"/>
    <w:rsid w:val="004D24F7"/>
    <w:rsid w:val="004D2969"/>
    <w:rsid w:val="004D2EEE"/>
    <w:rsid w:val="004D377C"/>
    <w:rsid w:val="004D37EF"/>
    <w:rsid w:val="004D3F3C"/>
    <w:rsid w:val="004D40CF"/>
    <w:rsid w:val="004D4271"/>
    <w:rsid w:val="004D4570"/>
    <w:rsid w:val="004D46B5"/>
    <w:rsid w:val="004D4B37"/>
    <w:rsid w:val="004D4B81"/>
    <w:rsid w:val="004D4BBA"/>
    <w:rsid w:val="004D544B"/>
    <w:rsid w:val="004D576F"/>
    <w:rsid w:val="004D5F4C"/>
    <w:rsid w:val="004D6297"/>
    <w:rsid w:val="004D6529"/>
    <w:rsid w:val="004D683B"/>
    <w:rsid w:val="004D6CBE"/>
    <w:rsid w:val="004D6D08"/>
    <w:rsid w:val="004D7028"/>
    <w:rsid w:val="004D7B8F"/>
    <w:rsid w:val="004D7D49"/>
    <w:rsid w:val="004E0288"/>
    <w:rsid w:val="004E06DF"/>
    <w:rsid w:val="004E19FF"/>
    <w:rsid w:val="004E1AA4"/>
    <w:rsid w:val="004E1EEE"/>
    <w:rsid w:val="004E293D"/>
    <w:rsid w:val="004E2D7C"/>
    <w:rsid w:val="004E3477"/>
    <w:rsid w:val="004E3836"/>
    <w:rsid w:val="004E3948"/>
    <w:rsid w:val="004E46FD"/>
    <w:rsid w:val="004E4812"/>
    <w:rsid w:val="004E4C8D"/>
    <w:rsid w:val="004E4F2D"/>
    <w:rsid w:val="004E5060"/>
    <w:rsid w:val="004E518C"/>
    <w:rsid w:val="004E521C"/>
    <w:rsid w:val="004E5432"/>
    <w:rsid w:val="004E551B"/>
    <w:rsid w:val="004E55A2"/>
    <w:rsid w:val="004E635E"/>
    <w:rsid w:val="004E636D"/>
    <w:rsid w:val="004E647A"/>
    <w:rsid w:val="004E67CE"/>
    <w:rsid w:val="004E6EED"/>
    <w:rsid w:val="004E6FFF"/>
    <w:rsid w:val="004E73CF"/>
    <w:rsid w:val="004E7DC6"/>
    <w:rsid w:val="004F0762"/>
    <w:rsid w:val="004F0C0E"/>
    <w:rsid w:val="004F1081"/>
    <w:rsid w:val="004F1CA9"/>
    <w:rsid w:val="004F1E9E"/>
    <w:rsid w:val="004F2117"/>
    <w:rsid w:val="004F22A8"/>
    <w:rsid w:val="004F24BE"/>
    <w:rsid w:val="004F269A"/>
    <w:rsid w:val="004F27C4"/>
    <w:rsid w:val="004F3413"/>
    <w:rsid w:val="004F38E7"/>
    <w:rsid w:val="004F3B3E"/>
    <w:rsid w:val="004F3E73"/>
    <w:rsid w:val="004F4580"/>
    <w:rsid w:val="004F4AA9"/>
    <w:rsid w:val="004F4B54"/>
    <w:rsid w:val="004F5487"/>
    <w:rsid w:val="004F57CC"/>
    <w:rsid w:val="004F5F2B"/>
    <w:rsid w:val="004F672B"/>
    <w:rsid w:val="004F6D1C"/>
    <w:rsid w:val="004F6DBF"/>
    <w:rsid w:val="004F6DFE"/>
    <w:rsid w:val="004F6FED"/>
    <w:rsid w:val="004F7545"/>
    <w:rsid w:val="004F76A3"/>
    <w:rsid w:val="004F77E1"/>
    <w:rsid w:val="004F79EF"/>
    <w:rsid w:val="004F7CA4"/>
    <w:rsid w:val="004F7F24"/>
    <w:rsid w:val="0050012E"/>
    <w:rsid w:val="005018A2"/>
    <w:rsid w:val="00501928"/>
    <w:rsid w:val="00502320"/>
    <w:rsid w:val="0050286D"/>
    <w:rsid w:val="00502DFE"/>
    <w:rsid w:val="00502E90"/>
    <w:rsid w:val="00503076"/>
    <w:rsid w:val="00503197"/>
    <w:rsid w:val="00503B96"/>
    <w:rsid w:val="00503F76"/>
    <w:rsid w:val="00504148"/>
    <w:rsid w:val="00504226"/>
    <w:rsid w:val="005048B5"/>
    <w:rsid w:val="00504D3D"/>
    <w:rsid w:val="00504F8E"/>
    <w:rsid w:val="005050A3"/>
    <w:rsid w:val="005052A2"/>
    <w:rsid w:val="005055F7"/>
    <w:rsid w:val="00505BD2"/>
    <w:rsid w:val="00505CFD"/>
    <w:rsid w:val="00505D76"/>
    <w:rsid w:val="00505F1E"/>
    <w:rsid w:val="0050633E"/>
    <w:rsid w:val="00506DBB"/>
    <w:rsid w:val="0050790F"/>
    <w:rsid w:val="00507CA4"/>
    <w:rsid w:val="00507F66"/>
    <w:rsid w:val="00510374"/>
    <w:rsid w:val="00510575"/>
    <w:rsid w:val="00510D49"/>
    <w:rsid w:val="00510D75"/>
    <w:rsid w:val="00510FBD"/>
    <w:rsid w:val="00511CD7"/>
    <w:rsid w:val="00511E56"/>
    <w:rsid w:val="005128F7"/>
    <w:rsid w:val="00513AE7"/>
    <w:rsid w:val="00513C98"/>
    <w:rsid w:val="00513D11"/>
    <w:rsid w:val="00513ED1"/>
    <w:rsid w:val="00514190"/>
    <w:rsid w:val="00514A57"/>
    <w:rsid w:val="005153FF"/>
    <w:rsid w:val="005155A7"/>
    <w:rsid w:val="005159BF"/>
    <w:rsid w:val="00515D32"/>
    <w:rsid w:val="00515E82"/>
    <w:rsid w:val="005175C4"/>
    <w:rsid w:val="005177B5"/>
    <w:rsid w:val="005200CE"/>
    <w:rsid w:val="0052089C"/>
    <w:rsid w:val="00520924"/>
    <w:rsid w:val="00520C91"/>
    <w:rsid w:val="0052189F"/>
    <w:rsid w:val="00521942"/>
    <w:rsid w:val="00521A28"/>
    <w:rsid w:val="005222F5"/>
    <w:rsid w:val="00522377"/>
    <w:rsid w:val="005236CD"/>
    <w:rsid w:val="00523F25"/>
    <w:rsid w:val="0052436C"/>
    <w:rsid w:val="0052448D"/>
    <w:rsid w:val="005248AA"/>
    <w:rsid w:val="00524A7D"/>
    <w:rsid w:val="00524D57"/>
    <w:rsid w:val="00524F27"/>
    <w:rsid w:val="00525213"/>
    <w:rsid w:val="005252F4"/>
    <w:rsid w:val="00525B41"/>
    <w:rsid w:val="00526C57"/>
    <w:rsid w:val="0052703C"/>
    <w:rsid w:val="005272B0"/>
    <w:rsid w:val="00527BA4"/>
    <w:rsid w:val="005310DF"/>
    <w:rsid w:val="005313B8"/>
    <w:rsid w:val="0053235F"/>
    <w:rsid w:val="00532A49"/>
    <w:rsid w:val="00532A8A"/>
    <w:rsid w:val="00532C4A"/>
    <w:rsid w:val="0053354F"/>
    <w:rsid w:val="00533AF9"/>
    <w:rsid w:val="00533BA1"/>
    <w:rsid w:val="00534ADA"/>
    <w:rsid w:val="00534C6B"/>
    <w:rsid w:val="00534E42"/>
    <w:rsid w:val="00535075"/>
    <w:rsid w:val="00535834"/>
    <w:rsid w:val="0053600B"/>
    <w:rsid w:val="0053631E"/>
    <w:rsid w:val="005363C3"/>
    <w:rsid w:val="0053653A"/>
    <w:rsid w:val="0053664A"/>
    <w:rsid w:val="005366C7"/>
    <w:rsid w:val="005368F4"/>
    <w:rsid w:val="00536B4F"/>
    <w:rsid w:val="00537997"/>
    <w:rsid w:val="00537B6F"/>
    <w:rsid w:val="00537E03"/>
    <w:rsid w:val="0054083E"/>
    <w:rsid w:val="00540938"/>
    <w:rsid w:val="0054156C"/>
    <w:rsid w:val="005416C2"/>
    <w:rsid w:val="005418DA"/>
    <w:rsid w:val="00541CE6"/>
    <w:rsid w:val="00542283"/>
    <w:rsid w:val="005427A6"/>
    <w:rsid w:val="005429E0"/>
    <w:rsid w:val="00542B03"/>
    <w:rsid w:val="00542F12"/>
    <w:rsid w:val="00543443"/>
    <w:rsid w:val="005436D1"/>
    <w:rsid w:val="00543F32"/>
    <w:rsid w:val="00544003"/>
    <w:rsid w:val="00544474"/>
    <w:rsid w:val="00544478"/>
    <w:rsid w:val="00544759"/>
    <w:rsid w:val="00544EC6"/>
    <w:rsid w:val="005454D0"/>
    <w:rsid w:val="00545BB1"/>
    <w:rsid w:val="00546516"/>
    <w:rsid w:val="00546542"/>
    <w:rsid w:val="00546FDD"/>
    <w:rsid w:val="0054747A"/>
    <w:rsid w:val="005512CE"/>
    <w:rsid w:val="00551332"/>
    <w:rsid w:val="00551BF7"/>
    <w:rsid w:val="00551CB8"/>
    <w:rsid w:val="0055219B"/>
    <w:rsid w:val="0055227C"/>
    <w:rsid w:val="0055255D"/>
    <w:rsid w:val="00552575"/>
    <w:rsid w:val="00552615"/>
    <w:rsid w:val="00552DAE"/>
    <w:rsid w:val="00553387"/>
    <w:rsid w:val="005537F0"/>
    <w:rsid w:val="00553984"/>
    <w:rsid w:val="00554499"/>
    <w:rsid w:val="0055478A"/>
    <w:rsid w:val="00554CA8"/>
    <w:rsid w:val="00554E91"/>
    <w:rsid w:val="00554F68"/>
    <w:rsid w:val="00555142"/>
    <w:rsid w:val="005562B1"/>
    <w:rsid w:val="005563BB"/>
    <w:rsid w:val="00560606"/>
    <w:rsid w:val="00560BB2"/>
    <w:rsid w:val="00560C00"/>
    <w:rsid w:val="00560CA5"/>
    <w:rsid w:val="00561FD0"/>
    <w:rsid w:val="005622D4"/>
    <w:rsid w:val="005624EC"/>
    <w:rsid w:val="005626F4"/>
    <w:rsid w:val="00562797"/>
    <w:rsid w:val="00563672"/>
    <w:rsid w:val="00563D89"/>
    <w:rsid w:val="00563F5E"/>
    <w:rsid w:val="0056476C"/>
    <w:rsid w:val="00565017"/>
    <w:rsid w:val="005652F7"/>
    <w:rsid w:val="00565A4C"/>
    <w:rsid w:val="00565D3A"/>
    <w:rsid w:val="00565E22"/>
    <w:rsid w:val="005660C8"/>
    <w:rsid w:val="00566498"/>
    <w:rsid w:val="00566786"/>
    <w:rsid w:val="00566AC3"/>
    <w:rsid w:val="00566C8F"/>
    <w:rsid w:val="00566F6E"/>
    <w:rsid w:val="005673FE"/>
    <w:rsid w:val="005675FC"/>
    <w:rsid w:val="00570265"/>
    <w:rsid w:val="0057091F"/>
    <w:rsid w:val="00570B1D"/>
    <w:rsid w:val="00570ED8"/>
    <w:rsid w:val="005712AC"/>
    <w:rsid w:val="00571CF6"/>
    <w:rsid w:val="00571EE6"/>
    <w:rsid w:val="005720A2"/>
    <w:rsid w:val="0057291A"/>
    <w:rsid w:val="00572FA6"/>
    <w:rsid w:val="00573424"/>
    <w:rsid w:val="00573F3F"/>
    <w:rsid w:val="005741C9"/>
    <w:rsid w:val="005742F5"/>
    <w:rsid w:val="005744C4"/>
    <w:rsid w:val="00574AF0"/>
    <w:rsid w:val="005752FF"/>
    <w:rsid w:val="00575BB4"/>
    <w:rsid w:val="00575E0C"/>
    <w:rsid w:val="00575F50"/>
    <w:rsid w:val="005764EB"/>
    <w:rsid w:val="00576616"/>
    <w:rsid w:val="005767DC"/>
    <w:rsid w:val="00576E80"/>
    <w:rsid w:val="00576EF2"/>
    <w:rsid w:val="00577235"/>
    <w:rsid w:val="00577537"/>
    <w:rsid w:val="00577CD5"/>
    <w:rsid w:val="00580732"/>
    <w:rsid w:val="00580CEE"/>
    <w:rsid w:val="00580F2B"/>
    <w:rsid w:val="0058162F"/>
    <w:rsid w:val="00581769"/>
    <w:rsid w:val="0058196F"/>
    <w:rsid w:val="005819AD"/>
    <w:rsid w:val="00581CEE"/>
    <w:rsid w:val="0058204C"/>
    <w:rsid w:val="0058229B"/>
    <w:rsid w:val="00582F06"/>
    <w:rsid w:val="00582F85"/>
    <w:rsid w:val="0058307D"/>
    <w:rsid w:val="005834DF"/>
    <w:rsid w:val="005835FC"/>
    <w:rsid w:val="00583B4D"/>
    <w:rsid w:val="00583B93"/>
    <w:rsid w:val="00583EAA"/>
    <w:rsid w:val="00583F78"/>
    <w:rsid w:val="00583FEA"/>
    <w:rsid w:val="0058464B"/>
    <w:rsid w:val="005848D4"/>
    <w:rsid w:val="00585728"/>
    <w:rsid w:val="00586019"/>
    <w:rsid w:val="00586020"/>
    <w:rsid w:val="00586283"/>
    <w:rsid w:val="00586C9A"/>
    <w:rsid w:val="005873BD"/>
    <w:rsid w:val="005874EE"/>
    <w:rsid w:val="00587DAC"/>
    <w:rsid w:val="0059051A"/>
    <w:rsid w:val="005913CC"/>
    <w:rsid w:val="00591682"/>
    <w:rsid w:val="005918BD"/>
    <w:rsid w:val="00591A71"/>
    <w:rsid w:val="00591E71"/>
    <w:rsid w:val="00592612"/>
    <w:rsid w:val="00592677"/>
    <w:rsid w:val="00592C23"/>
    <w:rsid w:val="00593D46"/>
    <w:rsid w:val="00593F2C"/>
    <w:rsid w:val="0059436E"/>
    <w:rsid w:val="0059457B"/>
    <w:rsid w:val="005948C3"/>
    <w:rsid w:val="005949DB"/>
    <w:rsid w:val="005950FA"/>
    <w:rsid w:val="00595241"/>
    <w:rsid w:val="005953DC"/>
    <w:rsid w:val="005958AA"/>
    <w:rsid w:val="00595C16"/>
    <w:rsid w:val="00595DF3"/>
    <w:rsid w:val="0059646E"/>
    <w:rsid w:val="005965E6"/>
    <w:rsid w:val="005966CC"/>
    <w:rsid w:val="00596BB3"/>
    <w:rsid w:val="00596FB8"/>
    <w:rsid w:val="00597132"/>
    <w:rsid w:val="005976FD"/>
    <w:rsid w:val="005977A4"/>
    <w:rsid w:val="005A0483"/>
    <w:rsid w:val="005A070E"/>
    <w:rsid w:val="005A0E18"/>
    <w:rsid w:val="005A0F5E"/>
    <w:rsid w:val="005A1C65"/>
    <w:rsid w:val="005A1D03"/>
    <w:rsid w:val="005A1F0E"/>
    <w:rsid w:val="005A264F"/>
    <w:rsid w:val="005A2666"/>
    <w:rsid w:val="005A362F"/>
    <w:rsid w:val="005A3689"/>
    <w:rsid w:val="005A37CB"/>
    <w:rsid w:val="005A3B80"/>
    <w:rsid w:val="005A41CA"/>
    <w:rsid w:val="005A46D0"/>
    <w:rsid w:val="005A4F8F"/>
    <w:rsid w:val="005A56C7"/>
    <w:rsid w:val="005A59E9"/>
    <w:rsid w:val="005A5A81"/>
    <w:rsid w:val="005A5B34"/>
    <w:rsid w:val="005A62E3"/>
    <w:rsid w:val="005A6405"/>
    <w:rsid w:val="005A64EC"/>
    <w:rsid w:val="005A6CA2"/>
    <w:rsid w:val="005A6CC8"/>
    <w:rsid w:val="005A7617"/>
    <w:rsid w:val="005A7BB3"/>
    <w:rsid w:val="005A7D6E"/>
    <w:rsid w:val="005B043E"/>
    <w:rsid w:val="005B04B9"/>
    <w:rsid w:val="005B0542"/>
    <w:rsid w:val="005B1714"/>
    <w:rsid w:val="005B1CB8"/>
    <w:rsid w:val="005B20D2"/>
    <w:rsid w:val="005B2604"/>
    <w:rsid w:val="005B2A04"/>
    <w:rsid w:val="005B2C2E"/>
    <w:rsid w:val="005B2E48"/>
    <w:rsid w:val="005B3035"/>
    <w:rsid w:val="005B3835"/>
    <w:rsid w:val="005B3F7F"/>
    <w:rsid w:val="005B4165"/>
    <w:rsid w:val="005B4499"/>
    <w:rsid w:val="005B45C4"/>
    <w:rsid w:val="005B4BD1"/>
    <w:rsid w:val="005B4C77"/>
    <w:rsid w:val="005B4DB0"/>
    <w:rsid w:val="005B5480"/>
    <w:rsid w:val="005B5DBE"/>
    <w:rsid w:val="005B6177"/>
    <w:rsid w:val="005B6647"/>
    <w:rsid w:val="005B66AD"/>
    <w:rsid w:val="005B678F"/>
    <w:rsid w:val="005B6979"/>
    <w:rsid w:val="005B6A15"/>
    <w:rsid w:val="005B726C"/>
    <w:rsid w:val="005B7B90"/>
    <w:rsid w:val="005B7EDC"/>
    <w:rsid w:val="005B7FBC"/>
    <w:rsid w:val="005C0710"/>
    <w:rsid w:val="005C0CB2"/>
    <w:rsid w:val="005C140D"/>
    <w:rsid w:val="005C1683"/>
    <w:rsid w:val="005C1A29"/>
    <w:rsid w:val="005C1B54"/>
    <w:rsid w:val="005C20D6"/>
    <w:rsid w:val="005C272B"/>
    <w:rsid w:val="005C2A1B"/>
    <w:rsid w:val="005C2CB8"/>
    <w:rsid w:val="005C4218"/>
    <w:rsid w:val="005C4399"/>
    <w:rsid w:val="005C4A1B"/>
    <w:rsid w:val="005C4B2D"/>
    <w:rsid w:val="005C5FDC"/>
    <w:rsid w:val="005C603F"/>
    <w:rsid w:val="005C606A"/>
    <w:rsid w:val="005C6538"/>
    <w:rsid w:val="005C6716"/>
    <w:rsid w:val="005C689F"/>
    <w:rsid w:val="005C726B"/>
    <w:rsid w:val="005C7847"/>
    <w:rsid w:val="005C7C37"/>
    <w:rsid w:val="005C7CAF"/>
    <w:rsid w:val="005D02B6"/>
    <w:rsid w:val="005D076C"/>
    <w:rsid w:val="005D0C6C"/>
    <w:rsid w:val="005D164E"/>
    <w:rsid w:val="005D1DC7"/>
    <w:rsid w:val="005D1E5C"/>
    <w:rsid w:val="005D435C"/>
    <w:rsid w:val="005D4949"/>
    <w:rsid w:val="005D5920"/>
    <w:rsid w:val="005D5C27"/>
    <w:rsid w:val="005D62CC"/>
    <w:rsid w:val="005D6619"/>
    <w:rsid w:val="005D697F"/>
    <w:rsid w:val="005D6F79"/>
    <w:rsid w:val="005D736D"/>
    <w:rsid w:val="005D7C3D"/>
    <w:rsid w:val="005D7FE5"/>
    <w:rsid w:val="005E0DCB"/>
    <w:rsid w:val="005E0E3E"/>
    <w:rsid w:val="005E0FE1"/>
    <w:rsid w:val="005E17F8"/>
    <w:rsid w:val="005E19AD"/>
    <w:rsid w:val="005E1A02"/>
    <w:rsid w:val="005E1AE5"/>
    <w:rsid w:val="005E1B98"/>
    <w:rsid w:val="005E1FD9"/>
    <w:rsid w:val="005E24E8"/>
    <w:rsid w:val="005E25A5"/>
    <w:rsid w:val="005E29D0"/>
    <w:rsid w:val="005E327B"/>
    <w:rsid w:val="005E3999"/>
    <w:rsid w:val="005E43E6"/>
    <w:rsid w:val="005E44AA"/>
    <w:rsid w:val="005E4D83"/>
    <w:rsid w:val="005E592B"/>
    <w:rsid w:val="005E5F4D"/>
    <w:rsid w:val="005E6502"/>
    <w:rsid w:val="005E67AC"/>
    <w:rsid w:val="005E6985"/>
    <w:rsid w:val="005E6FDD"/>
    <w:rsid w:val="005E75B1"/>
    <w:rsid w:val="005E7652"/>
    <w:rsid w:val="005E7C99"/>
    <w:rsid w:val="005E7DF9"/>
    <w:rsid w:val="005F0076"/>
    <w:rsid w:val="005F06F0"/>
    <w:rsid w:val="005F073B"/>
    <w:rsid w:val="005F0B19"/>
    <w:rsid w:val="005F0BBC"/>
    <w:rsid w:val="005F0D8F"/>
    <w:rsid w:val="005F1041"/>
    <w:rsid w:val="005F1062"/>
    <w:rsid w:val="005F18D9"/>
    <w:rsid w:val="005F22BA"/>
    <w:rsid w:val="005F241A"/>
    <w:rsid w:val="005F26E6"/>
    <w:rsid w:val="005F27C0"/>
    <w:rsid w:val="005F2B4A"/>
    <w:rsid w:val="005F359A"/>
    <w:rsid w:val="005F359C"/>
    <w:rsid w:val="005F3F08"/>
    <w:rsid w:val="005F44B0"/>
    <w:rsid w:val="005F5230"/>
    <w:rsid w:val="005F5247"/>
    <w:rsid w:val="005F5E08"/>
    <w:rsid w:val="005F5E8D"/>
    <w:rsid w:val="005F64E5"/>
    <w:rsid w:val="005F6816"/>
    <w:rsid w:val="005F6A82"/>
    <w:rsid w:val="005F6DC5"/>
    <w:rsid w:val="005F71A1"/>
    <w:rsid w:val="005F7748"/>
    <w:rsid w:val="005F7C74"/>
    <w:rsid w:val="005F7CD1"/>
    <w:rsid w:val="005F7CEB"/>
    <w:rsid w:val="006003D2"/>
    <w:rsid w:val="00600891"/>
    <w:rsid w:val="00600C3E"/>
    <w:rsid w:val="006014A0"/>
    <w:rsid w:val="0060150F"/>
    <w:rsid w:val="006015BE"/>
    <w:rsid w:val="00601B88"/>
    <w:rsid w:val="00601D30"/>
    <w:rsid w:val="00602095"/>
    <w:rsid w:val="0060288E"/>
    <w:rsid w:val="00602C33"/>
    <w:rsid w:val="006032F0"/>
    <w:rsid w:val="00603304"/>
    <w:rsid w:val="006033F9"/>
    <w:rsid w:val="006045F1"/>
    <w:rsid w:val="00604695"/>
    <w:rsid w:val="006046B9"/>
    <w:rsid w:val="00604A4A"/>
    <w:rsid w:val="00604ABE"/>
    <w:rsid w:val="00604D4B"/>
    <w:rsid w:val="00604F91"/>
    <w:rsid w:val="00605375"/>
    <w:rsid w:val="006059E6"/>
    <w:rsid w:val="00605EA2"/>
    <w:rsid w:val="00606369"/>
    <w:rsid w:val="00606CF5"/>
    <w:rsid w:val="00606F04"/>
    <w:rsid w:val="00607636"/>
    <w:rsid w:val="006077AB"/>
    <w:rsid w:val="00610672"/>
    <w:rsid w:val="00610D32"/>
    <w:rsid w:val="00610D64"/>
    <w:rsid w:val="006113BB"/>
    <w:rsid w:val="00611C38"/>
    <w:rsid w:val="00612109"/>
    <w:rsid w:val="00612890"/>
    <w:rsid w:val="006128CE"/>
    <w:rsid w:val="0061302B"/>
    <w:rsid w:val="0061325F"/>
    <w:rsid w:val="00613FE0"/>
    <w:rsid w:val="0061415E"/>
    <w:rsid w:val="0061448B"/>
    <w:rsid w:val="00614819"/>
    <w:rsid w:val="00615257"/>
    <w:rsid w:val="006157D7"/>
    <w:rsid w:val="00615987"/>
    <w:rsid w:val="00615EAD"/>
    <w:rsid w:val="006176D2"/>
    <w:rsid w:val="00617711"/>
    <w:rsid w:val="0061774D"/>
    <w:rsid w:val="006179FD"/>
    <w:rsid w:val="00617A7F"/>
    <w:rsid w:val="00617B3F"/>
    <w:rsid w:val="00620235"/>
    <w:rsid w:val="006206A0"/>
    <w:rsid w:val="00620831"/>
    <w:rsid w:val="006208DB"/>
    <w:rsid w:val="00620910"/>
    <w:rsid w:val="00621713"/>
    <w:rsid w:val="00621DC9"/>
    <w:rsid w:val="00622052"/>
    <w:rsid w:val="0062247C"/>
    <w:rsid w:val="00622AFB"/>
    <w:rsid w:val="00622F8C"/>
    <w:rsid w:val="006236BD"/>
    <w:rsid w:val="00623AA0"/>
    <w:rsid w:val="00623D5B"/>
    <w:rsid w:val="00623E7B"/>
    <w:rsid w:val="00625513"/>
    <w:rsid w:val="0062585C"/>
    <w:rsid w:val="00625877"/>
    <w:rsid w:val="00625BBB"/>
    <w:rsid w:val="00625D44"/>
    <w:rsid w:val="00625DAB"/>
    <w:rsid w:val="00625E4E"/>
    <w:rsid w:val="00627067"/>
    <w:rsid w:val="0062747B"/>
    <w:rsid w:val="00627EDA"/>
    <w:rsid w:val="00630119"/>
    <w:rsid w:val="00630511"/>
    <w:rsid w:val="006309E3"/>
    <w:rsid w:val="00631052"/>
    <w:rsid w:val="006310EF"/>
    <w:rsid w:val="006313D2"/>
    <w:rsid w:val="006317B3"/>
    <w:rsid w:val="00631A02"/>
    <w:rsid w:val="00632490"/>
    <w:rsid w:val="00632D65"/>
    <w:rsid w:val="00632E57"/>
    <w:rsid w:val="006334AC"/>
    <w:rsid w:val="00633D09"/>
    <w:rsid w:val="00634137"/>
    <w:rsid w:val="00634828"/>
    <w:rsid w:val="0063499F"/>
    <w:rsid w:val="0063509C"/>
    <w:rsid w:val="00635BA5"/>
    <w:rsid w:val="00636241"/>
    <w:rsid w:val="00636263"/>
    <w:rsid w:val="006367F2"/>
    <w:rsid w:val="00636B37"/>
    <w:rsid w:val="00637348"/>
    <w:rsid w:val="00637610"/>
    <w:rsid w:val="0063785A"/>
    <w:rsid w:val="00637B56"/>
    <w:rsid w:val="00637B80"/>
    <w:rsid w:val="00637E80"/>
    <w:rsid w:val="006403D9"/>
    <w:rsid w:val="006403E2"/>
    <w:rsid w:val="00640551"/>
    <w:rsid w:val="00640BF5"/>
    <w:rsid w:val="00640C4C"/>
    <w:rsid w:val="006411D2"/>
    <w:rsid w:val="00641270"/>
    <w:rsid w:val="006412DA"/>
    <w:rsid w:val="006416C4"/>
    <w:rsid w:val="00641A5C"/>
    <w:rsid w:val="00641C43"/>
    <w:rsid w:val="006421EA"/>
    <w:rsid w:val="00642C9B"/>
    <w:rsid w:val="00642FEC"/>
    <w:rsid w:val="006430A3"/>
    <w:rsid w:val="0064313F"/>
    <w:rsid w:val="00643438"/>
    <w:rsid w:val="00643D1C"/>
    <w:rsid w:val="00643F85"/>
    <w:rsid w:val="006442F0"/>
    <w:rsid w:val="00644742"/>
    <w:rsid w:val="00644B71"/>
    <w:rsid w:val="006454A3"/>
    <w:rsid w:val="00645764"/>
    <w:rsid w:val="00645F34"/>
    <w:rsid w:val="00645F64"/>
    <w:rsid w:val="00646829"/>
    <w:rsid w:val="006469ED"/>
    <w:rsid w:val="00647B00"/>
    <w:rsid w:val="00647C2D"/>
    <w:rsid w:val="00647E3D"/>
    <w:rsid w:val="00647FC3"/>
    <w:rsid w:val="006501F6"/>
    <w:rsid w:val="00650D94"/>
    <w:rsid w:val="00651221"/>
    <w:rsid w:val="00651788"/>
    <w:rsid w:val="0065179D"/>
    <w:rsid w:val="006520F6"/>
    <w:rsid w:val="00652CA6"/>
    <w:rsid w:val="00652F95"/>
    <w:rsid w:val="006533DD"/>
    <w:rsid w:val="00653498"/>
    <w:rsid w:val="00653505"/>
    <w:rsid w:val="00654532"/>
    <w:rsid w:val="00654A38"/>
    <w:rsid w:val="0065533C"/>
    <w:rsid w:val="0065579E"/>
    <w:rsid w:val="00655919"/>
    <w:rsid w:val="00655AF4"/>
    <w:rsid w:val="00655FCD"/>
    <w:rsid w:val="0065622D"/>
    <w:rsid w:val="006565EF"/>
    <w:rsid w:val="00656681"/>
    <w:rsid w:val="00656765"/>
    <w:rsid w:val="00656ED9"/>
    <w:rsid w:val="00657896"/>
    <w:rsid w:val="00657899"/>
    <w:rsid w:val="00657E14"/>
    <w:rsid w:val="0066019A"/>
    <w:rsid w:val="00660864"/>
    <w:rsid w:val="00660C2D"/>
    <w:rsid w:val="00660DC6"/>
    <w:rsid w:val="00661075"/>
    <w:rsid w:val="00662638"/>
    <w:rsid w:val="00663090"/>
    <w:rsid w:val="00663681"/>
    <w:rsid w:val="00663D70"/>
    <w:rsid w:val="00664360"/>
    <w:rsid w:val="006644ED"/>
    <w:rsid w:val="00664D92"/>
    <w:rsid w:val="00664E47"/>
    <w:rsid w:val="006651A5"/>
    <w:rsid w:val="00665715"/>
    <w:rsid w:val="00665B0A"/>
    <w:rsid w:val="00667040"/>
    <w:rsid w:val="0066756C"/>
    <w:rsid w:val="00667B07"/>
    <w:rsid w:val="00667D75"/>
    <w:rsid w:val="00667DFE"/>
    <w:rsid w:val="00670080"/>
    <w:rsid w:val="006702DE"/>
    <w:rsid w:val="00670478"/>
    <w:rsid w:val="006707E1"/>
    <w:rsid w:val="00671DE7"/>
    <w:rsid w:val="00671FF7"/>
    <w:rsid w:val="0067228A"/>
    <w:rsid w:val="006733CD"/>
    <w:rsid w:val="006735F2"/>
    <w:rsid w:val="006739C0"/>
    <w:rsid w:val="00673A5B"/>
    <w:rsid w:val="00673A97"/>
    <w:rsid w:val="00674227"/>
    <w:rsid w:val="00674CDC"/>
    <w:rsid w:val="006751E9"/>
    <w:rsid w:val="006752DD"/>
    <w:rsid w:val="00675BAF"/>
    <w:rsid w:val="00675BB6"/>
    <w:rsid w:val="00676268"/>
    <w:rsid w:val="0067668B"/>
    <w:rsid w:val="00676989"/>
    <w:rsid w:val="00676ADD"/>
    <w:rsid w:val="00676B32"/>
    <w:rsid w:val="006771CA"/>
    <w:rsid w:val="006776A4"/>
    <w:rsid w:val="006778BA"/>
    <w:rsid w:val="00680C3B"/>
    <w:rsid w:val="00680D8F"/>
    <w:rsid w:val="00680E8D"/>
    <w:rsid w:val="00681026"/>
    <w:rsid w:val="00682B0A"/>
    <w:rsid w:val="00682EC9"/>
    <w:rsid w:val="00682F96"/>
    <w:rsid w:val="00683BA9"/>
    <w:rsid w:val="00683E02"/>
    <w:rsid w:val="006841FB"/>
    <w:rsid w:val="0068432D"/>
    <w:rsid w:val="00684607"/>
    <w:rsid w:val="006852C7"/>
    <w:rsid w:val="006861B7"/>
    <w:rsid w:val="00686C26"/>
    <w:rsid w:val="0068707E"/>
    <w:rsid w:val="006875D8"/>
    <w:rsid w:val="00690036"/>
    <w:rsid w:val="0069004D"/>
    <w:rsid w:val="00690142"/>
    <w:rsid w:val="00690622"/>
    <w:rsid w:val="006909B5"/>
    <w:rsid w:val="00690F24"/>
    <w:rsid w:val="0069175F"/>
    <w:rsid w:val="00691766"/>
    <w:rsid w:val="00691CA7"/>
    <w:rsid w:val="00691E30"/>
    <w:rsid w:val="00691E92"/>
    <w:rsid w:val="00692142"/>
    <w:rsid w:val="00692364"/>
    <w:rsid w:val="006928F3"/>
    <w:rsid w:val="00692D0F"/>
    <w:rsid w:val="006935D1"/>
    <w:rsid w:val="006937BF"/>
    <w:rsid w:val="00693F7D"/>
    <w:rsid w:val="006945D6"/>
    <w:rsid w:val="00694EB2"/>
    <w:rsid w:val="00695360"/>
    <w:rsid w:val="006955F9"/>
    <w:rsid w:val="00695D5A"/>
    <w:rsid w:val="00696719"/>
    <w:rsid w:val="00696BFF"/>
    <w:rsid w:val="00696DF5"/>
    <w:rsid w:val="00697014"/>
    <w:rsid w:val="0069753D"/>
    <w:rsid w:val="006975E0"/>
    <w:rsid w:val="00697B9C"/>
    <w:rsid w:val="006A04BD"/>
    <w:rsid w:val="006A0AB5"/>
    <w:rsid w:val="006A0D0F"/>
    <w:rsid w:val="006A0FCD"/>
    <w:rsid w:val="006A15EF"/>
    <w:rsid w:val="006A17D8"/>
    <w:rsid w:val="006A1A6D"/>
    <w:rsid w:val="006A1CD7"/>
    <w:rsid w:val="006A1E35"/>
    <w:rsid w:val="006A201A"/>
    <w:rsid w:val="006A2BF8"/>
    <w:rsid w:val="006A2C7D"/>
    <w:rsid w:val="006A2F80"/>
    <w:rsid w:val="006A3897"/>
    <w:rsid w:val="006A39B8"/>
    <w:rsid w:val="006A413D"/>
    <w:rsid w:val="006A42F1"/>
    <w:rsid w:val="006A4471"/>
    <w:rsid w:val="006A44C2"/>
    <w:rsid w:val="006A4A18"/>
    <w:rsid w:val="006A55E0"/>
    <w:rsid w:val="006A56E3"/>
    <w:rsid w:val="006A59B3"/>
    <w:rsid w:val="006A60F6"/>
    <w:rsid w:val="006A69C0"/>
    <w:rsid w:val="006A6A1F"/>
    <w:rsid w:val="006A6C4A"/>
    <w:rsid w:val="006A736E"/>
    <w:rsid w:val="006A7470"/>
    <w:rsid w:val="006A7619"/>
    <w:rsid w:val="006A7C0E"/>
    <w:rsid w:val="006A7E5F"/>
    <w:rsid w:val="006B013A"/>
    <w:rsid w:val="006B058A"/>
    <w:rsid w:val="006B0B07"/>
    <w:rsid w:val="006B17E1"/>
    <w:rsid w:val="006B1F74"/>
    <w:rsid w:val="006B2217"/>
    <w:rsid w:val="006B23E7"/>
    <w:rsid w:val="006B244C"/>
    <w:rsid w:val="006B2632"/>
    <w:rsid w:val="006B2724"/>
    <w:rsid w:val="006B27DD"/>
    <w:rsid w:val="006B296F"/>
    <w:rsid w:val="006B2E77"/>
    <w:rsid w:val="006B304A"/>
    <w:rsid w:val="006B326E"/>
    <w:rsid w:val="006B3323"/>
    <w:rsid w:val="006B4377"/>
    <w:rsid w:val="006B471E"/>
    <w:rsid w:val="006B49A4"/>
    <w:rsid w:val="006B4D3E"/>
    <w:rsid w:val="006B5135"/>
    <w:rsid w:val="006B53B9"/>
    <w:rsid w:val="006B54CF"/>
    <w:rsid w:val="006B5974"/>
    <w:rsid w:val="006B5D20"/>
    <w:rsid w:val="006B6908"/>
    <w:rsid w:val="006B691D"/>
    <w:rsid w:val="006B6F25"/>
    <w:rsid w:val="006B7236"/>
    <w:rsid w:val="006C085C"/>
    <w:rsid w:val="006C0C7E"/>
    <w:rsid w:val="006C0FED"/>
    <w:rsid w:val="006C11BF"/>
    <w:rsid w:val="006C166A"/>
    <w:rsid w:val="006C1B6C"/>
    <w:rsid w:val="006C1B95"/>
    <w:rsid w:val="006C3C14"/>
    <w:rsid w:val="006C4172"/>
    <w:rsid w:val="006C41F8"/>
    <w:rsid w:val="006C4798"/>
    <w:rsid w:val="006C4BC0"/>
    <w:rsid w:val="006C4C88"/>
    <w:rsid w:val="006C4E9F"/>
    <w:rsid w:val="006C4FA1"/>
    <w:rsid w:val="006C4FF4"/>
    <w:rsid w:val="006C5323"/>
    <w:rsid w:val="006C53E4"/>
    <w:rsid w:val="006C5DE1"/>
    <w:rsid w:val="006C641F"/>
    <w:rsid w:val="006C6B2A"/>
    <w:rsid w:val="006C75C3"/>
    <w:rsid w:val="006C77A1"/>
    <w:rsid w:val="006D0B10"/>
    <w:rsid w:val="006D0B43"/>
    <w:rsid w:val="006D0CCC"/>
    <w:rsid w:val="006D0D50"/>
    <w:rsid w:val="006D1300"/>
    <w:rsid w:val="006D13FB"/>
    <w:rsid w:val="006D2BAF"/>
    <w:rsid w:val="006D2E7E"/>
    <w:rsid w:val="006D301A"/>
    <w:rsid w:val="006D30CD"/>
    <w:rsid w:val="006D3301"/>
    <w:rsid w:val="006D36D8"/>
    <w:rsid w:val="006D372E"/>
    <w:rsid w:val="006D3B30"/>
    <w:rsid w:val="006D3BC6"/>
    <w:rsid w:val="006D4557"/>
    <w:rsid w:val="006D4562"/>
    <w:rsid w:val="006D4DE8"/>
    <w:rsid w:val="006D5004"/>
    <w:rsid w:val="006D5A66"/>
    <w:rsid w:val="006D5F79"/>
    <w:rsid w:val="006D5FFF"/>
    <w:rsid w:val="006D656E"/>
    <w:rsid w:val="006D66D6"/>
    <w:rsid w:val="006D6B4C"/>
    <w:rsid w:val="006D6FB8"/>
    <w:rsid w:val="006D7D40"/>
    <w:rsid w:val="006D7E0F"/>
    <w:rsid w:val="006D7F53"/>
    <w:rsid w:val="006E0064"/>
    <w:rsid w:val="006E04CD"/>
    <w:rsid w:val="006E0A86"/>
    <w:rsid w:val="006E0B5E"/>
    <w:rsid w:val="006E0C7C"/>
    <w:rsid w:val="006E0CE3"/>
    <w:rsid w:val="006E1727"/>
    <w:rsid w:val="006E21CA"/>
    <w:rsid w:val="006E2948"/>
    <w:rsid w:val="006E3A70"/>
    <w:rsid w:val="006E3AC7"/>
    <w:rsid w:val="006E3BAA"/>
    <w:rsid w:val="006E3CF3"/>
    <w:rsid w:val="006E3F9E"/>
    <w:rsid w:val="006E469F"/>
    <w:rsid w:val="006E46A5"/>
    <w:rsid w:val="006E46AA"/>
    <w:rsid w:val="006E4AEF"/>
    <w:rsid w:val="006E5365"/>
    <w:rsid w:val="006E53D7"/>
    <w:rsid w:val="006E5E3D"/>
    <w:rsid w:val="006E634A"/>
    <w:rsid w:val="006E6F22"/>
    <w:rsid w:val="006E7284"/>
    <w:rsid w:val="006E7609"/>
    <w:rsid w:val="006E7A48"/>
    <w:rsid w:val="006F022A"/>
    <w:rsid w:val="006F0283"/>
    <w:rsid w:val="006F0E3B"/>
    <w:rsid w:val="006F0EB3"/>
    <w:rsid w:val="006F0F14"/>
    <w:rsid w:val="006F12B6"/>
    <w:rsid w:val="006F161B"/>
    <w:rsid w:val="006F1693"/>
    <w:rsid w:val="006F1E6A"/>
    <w:rsid w:val="006F1F13"/>
    <w:rsid w:val="006F1F1F"/>
    <w:rsid w:val="006F3841"/>
    <w:rsid w:val="006F3AD6"/>
    <w:rsid w:val="006F46B0"/>
    <w:rsid w:val="006F5605"/>
    <w:rsid w:val="006F58B0"/>
    <w:rsid w:val="006F6E24"/>
    <w:rsid w:val="006F722E"/>
    <w:rsid w:val="006F7287"/>
    <w:rsid w:val="006F76A1"/>
    <w:rsid w:val="0070019C"/>
    <w:rsid w:val="00700369"/>
    <w:rsid w:val="007019C3"/>
    <w:rsid w:val="007021A8"/>
    <w:rsid w:val="00702706"/>
    <w:rsid w:val="00702A28"/>
    <w:rsid w:val="00702A3A"/>
    <w:rsid w:val="00702E3B"/>
    <w:rsid w:val="007038EA"/>
    <w:rsid w:val="00703C44"/>
    <w:rsid w:val="007044A4"/>
    <w:rsid w:val="007045F5"/>
    <w:rsid w:val="0070467D"/>
    <w:rsid w:val="00704E2A"/>
    <w:rsid w:val="00704E9D"/>
    <w:rsid w:val="0070506A"/>
    <w:rsid w:val="00705998"/>
    <w:rsid w:val="00705B78"/>
    <w:rsid w:val="00705DBD"/>
    <w:rsid w:val="00706F10"/>
    <w:rsid w:val="007070DE"/>
    <w:rsid w:val="00707388"/>
    <w:rsid w:val="007073C5"/>
    <w:rsid w:val="00707AE1"/>
    <w:rsid w:val="00707D88"/>
    <w:rsid w:val="00707FEE"/>
    <w:rsid w:val="00707FF6"/>
    <w:rsid w:val="007102F4"/>
    <w:rsid w:val="00710457"/>
    <w:rsid w:val="0071062C"/>
    <w:rsid w:val="007107DD"/>
    <w:rsid w:val="00710864"/>
    <w:rsid w:val="00710F57"/>
    <w:rsid w:val="00711071"/>
    <w:rsid w:val="00711141"/>
    <w:rsid w:val="007119A4"/>
    <w:rsid w:val="00711AE1"/>
    <w:rsid w:val="00711DDC"/>
    <w:rsid w:val="00711FDB"/>
    <w:rsid w:val="00711FFE"/>
    <w:rsid w:val="00712428"/>
    <w:rsid w:val="00712865"/>
    <w:rsid w:val="00713276"/>
    <w:rsid w:val="00713B87"/>
    <w:rsid w:val="00713BF1"/>
    <w:rsid w:val="00713C62"/>
    <w:rsid w:val="00713E37"/>
    <w:rsid w:val="00714383"/>
    <w:rsid w:val="007148F7"/>
    <w:rsid w:val="00714BDF"/>
    <w:rsid w:val="007152FC"/>
    <w:rsid w:val="0071662E"/>
    <w:rsid w:val="00717092"/>
    <w:rsid w:val="007172C1"/>
    <w:rsid w:val="00717522"/>
    <w:rsid w:val="00717685"/>
    <w:rsid w:val="007176DF"/>
    <w:rsid w:val="007176F2"/>
    <w:rsid w:val="00717700"/>
    <w:rsid w:val="0071789C"/>
    <w:rsid w:val="00717B8C"/>
    <w:rsid w:val="00720402"/>
    <w:rsid w:val="007208F9"/>
    <w:rsid w:val="00720945"/>
    <w:rsid w:val="007209EE"/>
    <w:rsid w:val="007214E9"/>
    <w:rsid w:val="00722053"/>
    <w:rsid w:val="00722C0E"/>
    <w:rsid w:val="0072345E"/>
    <w:rsid w:val="00723920"/>
    <w:rsid w:val="00723B44"/>
    <w:rsid w:val="0072543D"/>
    <w:rsid w:val="007255F4"/>
    <w:rsid w:val="00725B0E"/>
    <w:rsid w:val="00725F47"/>
    <w:rsid w:val="00726032"/>
    <w:rsid w:val="00726488"/>
    <w:rsid w:val="00726514"/>
    <w:rsid w:val="00726AD2"/>
    <w:rsid w:val="00726F0F"/>
    <w:rsid w:val="00727043"/>
    <w:rsid w:val="007276D9"/>
    <w:rsid w:val="00727855"/>
    <w:rsid w:val="00727D23"/>
    <w:rsid w:val="00730125"/>
    <w:rsid w:val="00730381"/>
    <w:rsid w:val="0073063A"/>
    <w:rsid w:val="00730A63"/>
    <w:rsid w:val="00731354"/>
    <w:rsid w:val="0073230A"/>
    <w:rsid w:val="007326FC"/>
    <w:rsid w:val="00734043"/>
    <w:rsid w:val="007341E0"/>
    <w:rsid w:val="0073426F"/>
    <w:rsid w:val="007346CB"/>
    <w:rsid w:val="00734A43"/>
    <w:rsid w:val="00734ACD"/>
    <w:rsid w:val="00735080"/>
    <w:rsid w:val="007355C4"/>
    <w:rsid w:val="007356E1"/>
    <w:rsid w:val="00735BC4"/>
    <w:rsid w:val="00735C88"/>
    <w:rsid w:val="00736343"/>
    <w:rsid w:val="007369A2"/>
    <w:rsid w:val="00736C8A"/>
    <w:rsid w:val="0073715F"/>
    <w:rsid w:val="007371EB"/>
    <w:rsid w:val="0073769D"/>
    <w:rsid w:val="00740296"/>
    <w:rsid w:val="00740578"/>
    <w:rsid w:val="0074059E"/>
    <w:rsid w:val="00740989"/>
    <w:rsid w:val="007414C4"/>
    <w:rsid w:val="0074191D"/>
    <w:rsid w:val="007419D6"/>
    <w:rsid w:val="00741A83"/>
    <w:rsid w:val="00741AD9"/>
    <w:rsid w:val="00741E61"/>
    <w:rsid w:val="00741EA1"/>
    <w:rsid w:val="00741F4B"/>
    <w:rsid w:val="00742015"/>
    <w:rsid w:val="00742054"/>
    <w:rsid w:val="00742602"/>
    <w:rsid w:val="00742A7E"/>
    <w:rsid w:val="00742AEB"/>
    <w:rsid w:val="00742F89"/>
    <w:rsid w:val="007431CD"/>
    <w:rsid w:val="00743550"/>
    <w:rsid w:val="007439E6"/>
    <w:rsid w:val="00743ED5"/>
    <w:rsid w:val="00743F10"/>
    <w:rsid w:val="00744834"/>
    <w:rsid w:val="00745261"/>
    <w:rsid w:val="00745B37"/>
    <w:rsid w:val="00745C34"/>
    <w:rsid w:val="00745E38"/>
    <w:rsid w:val="00745E5B"/>
    <w:rsid w:val="0074647A"/>
    <w:rsid w:val="00746AFD"/>
    <w:rsid w:val="00746C3B"/>
    <w:rsid w:val="00746D4F"/>
    <w:rsid w:val="00746E54"/>
    <w:rsid w:val="00747632"/>
    <w:rsid w:val="0074767D"/>
    <w:rsid w:val="00747992"/>
    <w:rsid w:val="00747BAF"/>
    <w:rsid w:val="00747CD2"/>
    <w:rsid w:val="00747D90"/>
    <w:rsid w:val="0075115A"/>
    <w:rsid w:val="00751190"/>
    <w:rsid w:val="00751337"/>
    <w:rsid w:val="0075161F"/>
    <w:rsid w:val="00751C5F"/>
    <w:rsid w:val="00751DEA"/>
    <w:rsid w:val="0075201B"/>
    <w:rsid w:val="00752401"/>
    <w:rsid w:val="00752575"/>
    <w:rsid w:val="00752C92"/>
    <w:rsid w:val="00753007"/>
    <w:rsid w:val="00753145"/>
    <w:rsid w:val="0075345B"/>
    <w:rsid w:val="00753C33"/>
    <w:rsid w:val="00753E92"/>
    <w:rsid w:val="007542CE"/>
    <w:rsid w:val="00754A2B"/>
    <w:rsid w:val="007553DB"/>
    <w:rsid w:val="007557CA"/>
    <w:rsid w:val="00755AB0"/>
    <w:rsid w:val="0075605F"/>
    <w:rsid w:val="007563A4"/>
    <w:rsid w:val="00756C61"/>
    <w:rsid w:val="00756CA6"/>
    <w:rsid w:val="007578B2"/>
    <w:rsid w:val="00757F5C"/>
    <w:rsid w:val="00760E56"/>
    <w:rsid w:val="00762143"/>
    <w:rsid w:val="00762B37"/>
    <w:rsid w:val="00762B3D"/>
    <w:rsid w:val="00762B45"/>
    <w:rsid w:val="007632FF"/>
    <w:rsid w:val="0076369C"/>
    <w:rsid w:val="0076382E"/>
    <w:rsid w:val="00763FF8"/>
    <w:rsid w:val="00764370"/>
    <w:rsid w:val="007643F7"/>
    <w:rsid w:val="00764873"/>
    <w:rsid w:val="00764FDA"/>
    <w:rsid w:val="0076545B"/>
    <w:rsid w:val="00765CD2"/>
    <w:rsid w:val="00766E50"/>
    <w:rsid w:val="00767364"/>
    <w:rsid w:val="00767BFF"/>
    <w:rsid w:val="0077006E"/>
    <w:rsid w:val="0077078B"/>
    <w:rsid w:val="007708D9"/>
    <w:rsid w:val="00770962"/>
    <w:rsid w:val="007709B4"/>
    <w:rsid w:val="007710E6"/>
    <w:rsid w:val="007710EA"/>
    <w:rsid w:val="00771174"/>
    <w:rsid w:val="00771244"/>
    <w:rsid w:val="0077218D"/>
    <w:rsid w:val="00772470"/>
    <w:rsid w:val="00772F60"/>
    <w:rsid w:val="007730BF"/>
    <w:rsid w:val="007732A4"/>
    <w:rsid w:val="00773971"/>
    <w:rsid w:val="00773997"/>
    <w:rsid w:val="00773A1E"/>
    <w:rsid w:val="00773A52"/>
    <w:rsid w:val="0077408B"/>
    <w:rsid w:val="00774552"/>
    <w:rsid w:val="00774828"/>
    <w:rsid w:val="00774C6F"/>
    <w:rsid w:val="00774E94"/>
    <w:rsid w:val="0077505C"/>
    <w:rsid w:val="0077515C"/>
    <w:rsid w:val="00775457"/>
    <w:rsid w:val="0077555E"/>
    <w:rsid w:val="0077699D"/>
    <w:rsid w:val="00776E7E"/>
    <w:rsid w:val="00776F42"/>
    <w:rsid w:val="0077756F"/>
    <w:rsid w:val="007775DA"/>
    <w:rsid w:val="0077788A"/>
    <w:rsid w:val="00777A60"/>
    <w:rsid w:val="00780E64"/>
    <w:rsid w:val="007812C8"/>
    <w:rsid w:val="007813A6"/>
    <w:rsid w:val="00781819"/>
    <w:rsid w:val="00782A3A"/>
    <w:rsid w:val="00782DAD"/>
    <w:rsid w:val="0078327E"/>
    <w:rsid w:val="00783928"/>
    <w:rsid w:val="00783C50"/>
    <w:rsid w:val="00784441"/>
    <w:rsid w:val="00784CEA"/>
    <w:rsid w:val="00784D5B"/>
    <w:rsid w:val="00785015"/>
    <w:rsid w:val="00785200"/>
    <w:rsid w:val="0078531D"/>
    <w:rsid w:val="007854DD"/>
    <w:rsid w:val="007857C2"/>
    <w:rsid w:val="00785888"/>
    <w:rsid w:val="00785BB3"/>
    <w:rsid w:val="0078614D"/>
    <w:rsid w:val="0078618B"/>
    <w:rsid w:val="007865C3"/>
    <w:rsid w:val="0078698A"/>
    <w:rsid w:val="0078729E"/>
    <w:rsid w:val="00787DFE"/>
    <w:rsid w:val="00787E62"/>
    <w:rsid w:val="00790429"/>
    <w:rsid w:val="00790C7D"/>
    <w:rsid w:val="0079168A"/>
    <w:rsid w:val="00791816"/>
    <w:rsid w:val="007918FD"/>
    <w:rsid w:val="00791AF1"/>
    <w:rsid w:val="00791F4D"/>
    <w:rsid w:val="007923B8"/>
    <w:rsid w:val="007925B6"/>
    <w:rsid w:val="007929CE"/>
    <w:rsid w:val="00792AA6"/>
    <w:rsid w:val="00792D30"/>
    <w:rsid w:val="007937EA"/>
    <w:rsid w:val="00793B8E"/>
    <w:rsid w:val="00793E3C"/>
    <w:rsid w:val="00793FC6"/>
    <w:rsid w:val="007940B4"/>
    <w:rsid w:val="007944CA"/>
    <w:rsid w:val="007946D3"/>
    <w:rsid w:val="0079495A"/>
    <w:rsid w:val="00794C7F"/>
    <w:rsid w:val="00794F56"/>
    <w:rsid w:val="00795030"/>
    <w:rsid w:val="0079519F"/>
    <w:rsid w:val="007952E2"/>
    <w:rsid w:val="0079556B"/>
    <w:rsid w:val="0079592C"/>
    <w:rsid w:val="007959D3"/>
    <w:rsid w:val="00795B3E"/>
    <w:rsid w:val="00795BC6"/>
    <w:rsid w:val="00795DEE"/>
    <w:rsid w:val="00795F55"/>
    <w:rsid w:val="007964A3"/>
    <w:rsid w:val="0079696F"/>
    <w:rsid w:val="00797360"/>
    <w:rsid w:val="00797AFE"/>
    <w:rsid w:val="00797BD3"/>
    <w:rsid w:val="007A0066"/>
    <w:rsid w:val="007A0430"/>
    <w:rsid w:val="007A046E"/>
    <w:rsid w:val="007A0D69"/>
    <w:rsid w:val="007A1374"/>
    <w:rsid w:val="007A17A7"/>
    <w:rsid w:val="007A195F"/>
    <w:rsid w:val="007A1AC2"/>
    <w:rsid w:val="007A1B2A"/>
    <w:rsid w:val="007A1CF3"/>
    <w:rsid w:val="007A2891"/>
    <w:rsid w:val="007A2B8A"/>
    <w:rsid w:val="007A2DD2"/>
    <w:rsid w:val="007A3B91"/>
    <w:rsid w:val="007A402E"/>
    <w:rsid w:val="007A443F"/>
    <w:rsid w:val="007A46C1"/>
    <w:rsid w:val="007A4964"/>
    <w:rsid w:val="007A4B6B"/>
    <w:rsid w:val="007A4CA0"/>
    <w:rsid w:val="007A4E5B"/>
    <w:rsid w:val="007A506E"/>
    <w:rsid w:val="007A52C0"/>
    <w:rsid w:val="007A5318"/>
    <w:rsid w:val="007A5ADD"/>
    <w:rsid w:val="007A5D72"/>
    <w:rsid w:val="007A61D3"/>
    <w:rsid w:val="007A65A9"/>
    <w:rsid w:val="007A6FC9"/>
    <w:rsid w:val="007A6FDE"/>
    <w:rsid w:val="007A79F2"/>
    <w:rsid w:val="007A7B74"/>
    <w:rsid w:val="007A7CD9"/>
    <w:rsid w:val="007A7DB6"/>
    <w:rsid w:val="007B00C4"/>
    <w:rsid w:val="007B01A2"/>
    <w:rsid w:val="007B03E7"/>
    <w:rsid w:val="007B045E"/>
    <w:rsid w:val="007B08B7"/>
    <w:rsid w:val="007B0CCE"/>
    <w:rsid w:val="007B126B"/>
    <w:rsid w:val="007B1396"/>
    <w:rsid w:val="007B184C"/>
    <w:rsid w:val="007B27AF"/>
    <w:rsid w:val="007B2929"/>
    <w:rsid w:val="007B29D5"/>
    <w:rsid w:val="007B3118"/>
    <w:rsid w:val="007B3143"/>
    <w:rsid w:val="007B3323"/>
    <w:rsid w:val="007B37C3"/>
    <w:rsid w:val="007B4357"/>
    <w:rsid w:val="007B482D"/>
    <w:rsid w:val="007B49E4"/>
    <w:rsid w:val="007B4BC8"/>
    <w:rsid w:val="007B57A2"/>
    <w:rsid w:val="007B5FA5"/>
    <w:rsid w:val="007B6781"/>
    <w:rsid w:val="007B6B17"/>
    <w:rsid w:val="007B6BDB"/>
    <w:rsid w:val="007B6FD4"/>
    <w:rsid w:val="007B7008"/>
    <w:rsid w:val="007B73EB"/>
    <w:rsid w:val="007B7915"/>
    <w:rsid w:val="007B7A70"/>
    <w:rsid w:val="007B7F23"/>
    <w:rsid w:val="007B7F64"/>
    <w:rsid w:val="007C04D1"/>
    <w:rsid w:val="007C0CE1"/>
    <w:rsid w:val="007C174E"/>
    <w:rsid w:val="007C1A50"/>
    <w:rsid w:val="007C241A"/>
    <w:rsid w:val="007C2A0B"/>
    <w:rsid w:val="007C2CA7"/>
    <w:rsid w:val="007C2E45"/>
    <w:rsid w:val="007C2E79"/>
    <w:rsid w:val="007C31C7"/>
    <w:rsid w:val="007C41D5"/>
    <w:rsid w:val="007C49DF"/>
    <w:rsid w:val="007C4D19"/>
    <w:rsid w:val="007C4D4E"/>
    <w:rsid w:val="007C58C0"/>
    <w:rsid w:val="007C5A3D"/>
    <w:rsid w:val="007C5E4F"/>
    <w:rsid w:val="007C6050"/>
    <w:rsid w:val="007C6053"/>
    <w:rsid w:val="007C61FB"/>
    <w:rsid w:val="007C673C"/>
    <w:rsid w:val="007C679C"/>
    <w:rsid w:val="007C6D49"/>
    <w:rsid w:val="007C76DB"/>
    <w:rsid w:val="007C78E2"/>
    <w:rsid w:val="007C79B9"/>
    <w:rsid w:val="007D02E9"/>
    <w:rsid w:val="007D1622"/>
    <w:rsid w:val="007D170D"/>
    <w:rsid w:val="007D1743"/>
    <w:rsid w:val="007D17E2"/>
    <w:rsid w:val="007D1845"/>
    <w:rsid w:val="007D1EBC"/>
    <w:rsid w:val="007D25EA"/>
    <w:rsid w:val="007D297B"/>
    <w:rsid w:val="007D2DF9"/>
    <w:rsid w:val="007D3322"/>
    <w:rsid w:val="007D3622"/>
    <w:rsid w:val="007D36AA"/>
    <w:rsid w:val="007D3C1F"/>
    <w:rsid w:val="007D3EC9"/>
    <w:rsid w:val="007D4232"/>
    <w:rsid w:val="007D4EA3"/>
    <w:rsid w:val="007D4FF8"/>
    <w:rsid w:val="007D55B0"/>
    <w:rsid w:val="007D573E"/>
    <w:rsid w:val="007D5E4B"/>
    <w:rsid w:val="007D6AF6"/>
    <w:rsid w:val="007D7322"/>
    <w:rsid w:val="007E0297"/>
    <w:rsid w:val="007E06E3"/>
    <w:rsid w:val="007E073F"/>
    <w:rsid w:val="007E083F"/>
    <w:rsid w:val="007E0EAF"/>
    <w:rsid w:val="007E116E"/>
    <w:rsid w:val="007E16E5"/>
    <w:rsid w:val="007E18D5"/>
    <w:rsid w:val="007E19CA"/>
    <w:rsid w:val="007E1BF0"/>
    <w:rsid w:val="007E1C77"/>
    <w:rsid w:val="007E1D7B"/>
    <w:rsid w:val="007E2BFE"/>
    <w:rsid w:val="007E2CF6"/>
    <w:rsid w:val="007E336F"/>
    <w:rsid w:val="007E37F1"/>
    <w:rsid w:val="007E3C9C"/>
    <w:rsid w:val="007E3D1E"/>
    <w:rsid w:val="007E41AB"/>
    <w:rsid w:val="007E42CC"/>
    <w:rsid w:val="007E490F"/>
    <w:rsid w:val="007E4A64"/>
    <w:rsid w:val="007E4AD7"/>
    <w:rsid w:val="007E4CB0"/>
    <w:rsid w:val="007E4F8E"/>
    <w:rsid w:val="007E5228"/>
    <w:rsid w:val="007E5294"/>
    <w:rsid w:val="007E5B53"/>
    <w:rsid w:val="007E64AC"/>
    <w:rsid w:val="007E65CB"/>
    <w:rsid w:val="007E65D2"/>
    <w:rsid w:val="007E66EF"/>
    <w:rsid w:val="007E6AF1"/>
    <w:rsid w:val="007E7819"/>
    <w:rsid w:val="007F018D"/>
    <w:rsid w:val="007F0A2B"/>
    <w:rsid w:val="007F1088"/>
    <w:rsid w:val="007F1275"/>
    <w:rsid w:val="007F160E"/>
    <w:rsid w:val="007F16AC"/>
    <w:rsid w:val="007F1A9D"/>
    <w:rsid w:val="007F1E7A"/>
    <w:rsid w:val="007F1FD6"/>
    <w:rsid w:val="007F2558"/>
    <w:rsid w:val="007F25AC"/>
    <w:rsid w:val="007F2B9D"/>
    <w:rsid w:val="007F3121"/>
    <w:rsid w:val="007F35AA"/>
    <w:rsid w:val="007F3BD1"/>
    <w:rsid w:val="007F4244"/>
    <w:rsid w:val="007F4737"/>
    <w:rsid w:val="007F4C79"/>
    <w:rsid w:val="007F4DF9"/>
    <w:rsid w:val="007F4EDC"/>
    <w:rsid w:val="007F4FE4"/>
    <w:rsid w:val="007F545B"/>
    <w:rsid w:val="007F5545"/>
    <w:rsid w:val="007F559D"/>
    <w:rsid w:val="007F5A22"/>
    <w:rsid w:val="007F5A56"/>
    <w:rsid w:val="007F64D4"/>
    <w:rsid w:val="007F6991"/>
    <w:rsid w:val="007F6A41"/>
    <w:rsid w:val="007F741C"/>
    <w:rsid w:val="007F7619"/>
    <w:rsid w:val="007F78D2"/>
    <w:rsid w:val="00800002"/>
    <w:rsid w:val="00800729"/>
    <w:rsid w:val="008008D8"/>
    <w:rsid w:val="0080150A"/>
    <w:rsid w:val="00801D2D"/>
    <w:rsid w:val="008021C6"/>
    <w:rsid w:val="0080264A"/>
    <w:rsid w:val="00802EA7"/>
    <w:rsid w:val="00802F0C"/>
    <w:rsid w:val="00803B02"/>
    <w:rsid w:val="00803CD5"/>
    <w:rsid w:val="008040FD"/>
    <w:rsid w:val="0080516D"/>
    <w:rsid w:val="008053BF"/>
    <w:rsid w:val="00805853"/>
    <w:rsid w:val="00805BD1"/>
    <w:rsid w:val="00805F48"/>
    <w:rsid w:val="0080630E"/>
    <w:rsid w:val="00806B38"/>
    <w:rsid w:val="00806BAA"/>
    <w:rsid w:val="00806E96"/>
    <w:rsid w:val="00806F0C"/>
    <w:rsid w:val="0080746C"/>
    <w:rsid w:val="008077AE"/>
    <w:rsid w:val="00807947"/>
    <w:rsid w:val="00810741"/>
    <w:rsid w:val="00810D20"/>
    <w:rsid w:val="00810EB2"/>
    <w:rsid w:val="008113E6"/>
    <w:rsid w:val="008122A2"/>
    <w:rsid w:val="00812482"/>
    <w:rsid w:val="00812692"/>
    <w:rsid w:val="0081288F"/>
    <w:rsid w:val="0081435A"/>
    <w:rsid w:val="00814830"/>
    <w:rsid w:val="00815233"/>
    <w:rsid w:val="008152ED"/>
    <w:rsid w:val="00815AB6"/>
    <w:rsid w:val="00815BAB"/>
    <w:rsid w:val="00815DB4"/>
    <w:rsid w:val="0081635C"/>
    <w:rsid w:val="00816659"/>
    <w:rsid w:val="00816858"/>
    <w:rsid w:val="0081690A"/>
    <w:rsid w:val="0081697C"/>
    <w:rsid w:val="00816997"/>
    <w:rsid w:val="00816BE5"/>
    <w:rsid w:val="00816E31"/>
    <w:rsid w:val="008171C6"/>
    <w:rsid w:val="00817219"/>
    <w:rsid w:val="00817C88"/>
    <w:rsid w:val="00817EC0"/>
    <w:rsid w:val="00820206"/>
    <w:rsid w:val="00820BF3"/>
    <w:rsid w:val="008211DA"/>
    <w:rsid w:val="0082222B"/>
    <w:rsid w:val="00822237"/>
    <w:rsid w:val="00822317"/>
    <w:rsid w:val="008226E6"/>
    <w:rsid w:val="0082287D"/>
    <w:rsid w:val="00822B5B"/>
    <w:rsid w:val="008233DC"/>
    <w:rsid w:val="00823DCC"/>
    <w:rsid w:val="0082485B"/>
    <w:rsid w:val="00824C33"/>
    <w:rsid w:val="00825579"/>
    <w:rsid w:val="00825928"/>
    <w:rsid w:val="00825F0B"/>
    <w:rsid w:val="00826884"/>
    <w:rsid w:val="00826AF0"/>
    <w:rsid w:val="0082732F"/>
    <w:rsid w:val="00827AAC"/>
    <w:rsid w:val="00827F40"/>
    <w:rsid w:val="00830043"/>
    <w:rsid w:val="008308D4"/>
    <w:rsid w:val="00830ACF"/>
    <w:rsid w:val="00830B61"/>
    <w:rsid w:val="008311EB"/>
    <w:rsid w:val="00831439"/>
    <w:rsid w:val="00831AB3"/>
    <w:rsid w:val="00831D92"/>
    <w:rsid w:val="008320BD"/>
    <w:rsid w:val="008322FC"/>
    <w:rsid w:val="008323AB"/>
    <w:rsid w:val="00832726"/>
    <w:rsid w:val="00832AB9"/>
    <w:rsid w:val="00832B4B"/>
    <w:rsid w:val="00832B62"/>
    <w:rsid w:val="00832F87"/>
    <w:rsid w:val="008332ED"/>
    <w:rsid w:val="00833635"/>
    <w:rsid w:val="008338C0"/>
    <w:rsid w:val="00833BC8"/>
    <w:rsid w:val="00833C9F"/>
    <w:rsid w:val="008340E0"/>
    <w:rsid w:val="0083433F"/>
    <w:rsid w:val="00834371"/>
    <w:rsid w:val="00834384"/>
    <w:rsid w:val="0083446D"/>
    <w:rsid w:val="008349F8"/>
    <w:rsid w:val="00834B87"/>
    <w:rsid w:val="00835099"/>
    <w:rsid w:val="0083579C"/>
    <w:rsid w:val="0083583B"/>
    <w:rsid w:val="008359F8"/>
    <w:rsid w:val="00835CD8"/>
    <w:rsid w:val="0083624B"/>
    <w:rsid w:val="00836447"/>
    <w:rsid w:val="0083655B"/>
    <w:rsid w:val="00836B8A"/>
    <w:rsid w:val="00836E1B"/>
    <w:rsid w:val="00837566"/>
    <w:rsid w:val="00837976"/>
    <w:rsid w:val="008401B7"/>
    <w:rsid w:val="00840D78"/>
    <w:rsid w:val="0084125A"/>
    <w:rsid w:val="00841AA3"/>
    <w:rsid w:val="00842B81"/>
    <w:rsid w:val="008433DC"/>
    <w:rsid w:val="00844B4F"/>
    <w:rsid w:val="00845144"/>
    <w:rsid w:val="008451C2"/>
    <w:rsid w:val="0084542E"/>
    <w:rsid w:val="008454A2"/>
    <w:rsid w:val="0084573D"/>
    <w:rsid w:val="00846153"/>
    <w:rsid w:val="008462CE"/>
    <w:rsid w:val="00846C11"/>
    <w:rsid w:val="0084772E"/>
    <w:rsid w:val="00847DA9"/>
    <w:rsid w:val="0085060A"/>
    <w:rsid w:val="00850C67"/>
    <w:rsid w:val="00850E0B"/>
    <w:rsid w:val="00850ED0"/>
    <w:rsid w:val="00851443"/>
    <w:rsid w:val="008517B7"/>
    <w:rsid w:val="0085181A"/>
    <w:rsid w:val="00851D1A"/>
    <w:rsid w:val="00852322"/>
    <w:rsid w:val="0085250E"/>
    <w:rsid w:val="008531E5"/>
    <w:rsid w:val="008533BD"/>
    <w:rsid w:val="008537E5"/>
    <w:rsid w:val="0085384F"/>
    <w:rsid w:val="0085387C"/>
    <w:rsid w:val="008540DB"/>
    <w:rsid w:val="00854D82"/>
    <w:rsid w:val="00855990"/>
    <w:rsid w:val="00855E29"/>
    <w:rsid w:val="00856322"/>
    <w:rsid w:val="008566CE"/>
    <w:rsid w:val="008569FA"/>
    <w:rsid w:val="00856A15"/>
    <w:rsid w:val="00856A7D"/>
    <w:rsid w:val="00856AC2"/>
    <w:rsid w:val="0085710F"/>
    <w:rsid w:val="008571BC"/>
    <w:rsid w:val="00857623"/>
    <w:rsid w:val="008576D5"/>
    <w:rsid w:val="00857BA3"/>
    <w:rsid w:val="00857D9B"/>
    <w:rsid w:val="00857DD5"/>
    <w:rsid w:val="00857FCF"/>
    <w:rsid w:val="00860458"/>
    <w:rsid w:val="00860762"/>
    <w:rsid w:val="00860910"/>
    <w:rsid w:val="00860B9D"/>
    <w:rsid w:val="00861393"/>
    <w:rsid w:val="008615B8"/>
    <w:rsid w:val="00861659"/>
    <w:rsid w:val="0086197C"/>
    <w:rsid w:val="00861F24"/>
    <w:rsid w:val="00862185"/>
    <w:rsid w:val="0086295D"/>
    <w:rsid w:val="008630DB"/>
    <w:rsid w:val="00863CAE"/>
    <w:rsid w:val="008643E4"/>
    <w:rsid w:val="008645CF"/>
    <w:rsid w:val="00864781"/>
    <w:rsid w:val="0086485A"/>
    <w:rsid w:val="008649CA"/>
    <w:rsid w:val="00864E06"/>
    <w:rsid w:val="00865AF3"/>
    <w:rsid w:val="00867EAB"/>
    <w:rsid w:val="0087007D"/>
    <w:rsid w:val="0087056F"/>
    <w:rsid w:val="008706B4"/>
    <w:rsid w:val="008711BD"/>
    <w:rsid w:val="0087150F"/>
    <w:rsid w:val="008718E0"/>
    <w:rsid w:val="00871AFE"/>
    <w:rsid w:val="0087200D"/>
    <w:rsid w:val="00872280"/>
    <w:rsid w:val="008722A6"/>
    <w:rsid w:val="008723E2"/>
    <w:rsid w:val="0087299F"/>
    <w:rsid w:val="0087314B"/>
    <w:rsid w:val="008738B2"/>
    <w:rsid w:val="00873F36"/>
    <w:rsid w:val="008744D7"/>
    <w:rsid w:val="00874CAD"/>
    <w:rsid w:val="00875223"/>
    <w:rsid w:val="0087561E"/>
    <w:rsid w:val="00875B7F"/>
    <w:rsid w:val="00877099"/>
    <w:rsid w:val="008776F9"/>
    <w:rsid w:val="008804A6"/>
    <w:rsid w:val="008805A7"/>
    <w:rsid w:val="00880C15"/>
    <w:rsid w:val="00880E36"/>
    <w:rsid w:val="008817AA"/>
    <w:rsid w:val="008817FC"/>
    <w:rsid w:val="00881D10"/>
    <w:rsid w:val="00881F74"/>
    <w:rsid w:val="008820F1"/>
    <w:rsid w:val="008829B1"/>
    <w:rsid w:val="00882BD4"/>
    <w:rsid w:val="00882F31"/>
    <w:rsid w:val="008834FD"/>
    <w:rsid w:val="0088356D"/>
    <w:rsid w:val="00883F0C"/>
    <w:rsid w:val="008845FD"/>
    <w:rsid w:val="00885525"/>
    <w:rsid w:val="008856D6"/>
    <w:rsid w:val="0088584C"/>
    <w:rsid w:val="00886127"/>
    <w:rsid w:val="008865D5"/>
    <w:rsid w:val="00886B48"/>
    <w:rsid w:val="0088771F"/>
    <w:rsid w:val="00887779"/>
    <w:rsid w:val="00887853"/>
    <w:rsid w:val="00887A06"/>
    <w:rsid w:val="008900EC"/>
    <w:rsid w:val="008901FA"/>
    <w:rsid w:val="00890521"/>
    <w:rsid w:val="00890632"/>
    <w:rsid w:val="00890F6B"/>
    <w:rsid w:val="00891BBD"/>
    <w:rsid w:val="00891BC8"/>
    <w:rsid w:val="00891D04"/>
    <w:rsid w:val="00892F2E"/>
    <w:rsid w:val="0089375D"/>
    <w:rsid w:val="008944A7"/>
    <w:rsid w:val="008946F1"/>
    <w:rsid w:val="00894988"/>
    <w:rsid w:val="008949DB"/>
    <w:rsid w:val="00895045"/>
    <w:rsid w:val="0089549F"/>
    <w:rsid w:val="008957C0"/>
    <w:rsid w:val="00895A92"/>
    <w:rsid w:val="00896416"/>
    <w:rsid w:val="00896843"/>
    <w:rsid w:val="00897108"/>
    <w:rsid w:val="00897144"/>
    <w:rsid w:val="00897B40"/>
    <w:rsid w:val="00897DBF"/>
    <w:rsid w:val="00897DF9"/>
    <w:rsid w:val="00897E75"/>
    <w:rsid w:val="00897F28"/>
    <w:rsid w:val="00897F75"/>
    <w:rsid w:val="008A0B9D"/>
    <w:rsid w:val="008A1839"/>
    <w:rsid w:val="008A1DC2"/>
    <w:rsid w:val="008A2538"/>
    <w:rsid w:val="008A268B"/>
    <w:rsid w:val="008A2ED9"/>
    <w:rsid w:val="008A2F68"/>
    <w:rsid w:val="008A3104"/>
    <w:rsid w:val="008A3A3C"/>
    <w:rsid w:val="008A3EA8"/>
    <w:rsid w:val="008A4215"/>
    <w:rsid w:val="008A475D"/>
    <w:rsid w:val="008A497C"/>
    <w:rsid w:val="008A4B1F"/>
    <w:rsid w:val="008A4D58"/>
    <w:rsid w:val="008A4EF3"/>
    <w:rsid w:val="008A4F7E"/>
    <w:rsid w:val="008A4F8C"/>
    <w:rsid w:val="008A53F4"/>
    <w:rsid w:val="008A6163"/>
    <w:rsid w:val="008A6C8C"/>
    <w:rsid w:val="008A6F26"/>
    <w:rsid w:val="008A7271"/>
    <w:rsid w:val="008A7968"/>
    <w:rsid w:val="008A7B77"/>
    <w:rsid w:val="008A7E0B"/>
    <w:rsid w:val="008A7FDB"/>
    <w:rsid w:val="008B0063"/>
    <w:rsid w:val="008B071E"/>
    <w:rsid w:val="008B0D3A"/>
    <w:rsid w:val="008B156A"/>
    <w:rsid w:val="008B2ADB"/>
    <w:rsid w:val="008B2EC4"/>
    <w:rsid w:val="008B35A7"/>
    <w:rsid w:val="008B35E0"/>
    <w:rsid w:val="008B365E"/>
    <w:rsid w:val="008B39F7"/>
    <w:rsid w:val="008B3A25"/>
    <w:rsid w:val="008B465E"/>
    <w:rsid w:val="008B4753"/>
    <w:rsid w:val="008B4946"/>
    <w:rsid w:val="008B4BBF"/>
    <w:rsid w:val="008B4C16"/>
    <w:rsid w:val="008B4FCB"/>
    <w:rsid w:val="008B532D"/>
    <w:rsid w:val="008B563A"/>
    <w:rsid w:val="008B5C1B"/>
    <w:rsid w:val="008B5DB6"/>
    <w:rsid w:val="008B5DF2"/>
    <w:rsid w:val="008B6102"/>
    <w:rsid w:val="008B6695"/>
    <w:rsid w:val="008B68EB"/>
    <w:rsid w:val="008B6A30"/>
    <w:rsid w:val="008B6B98"/>
    <w:rsid w:val="008B70C9"/>
    <w:rsid w:val="008B7BF5"/>
    <w:rsid w:val="008C03AB"/>
    <w:rsid w:val="008C0560"/>
    <w:rsid w:val="008C08D9"/>
    <w:rsid w:val="008C150A"/>
    <w:rsid w:val="008C1511"/>
    <w:rsid w:val="008C16BA"/>
    <w:rsid w:val="008C42D4"/>
    <w:rsid w:val="008C48ED"/>
    <w:rsid w:val="008C5040"/>
    <w:rsid w:val="008C528A"/>
    <w:rsid w:val="008C565F"/>
    <w:rsid w:val="008C5728"/>
    <w:rsid w:val="008C6587"/>
    <w:rsid w:val="008C6EBC"/>
    <w:rsid w:val="008C7161"/>
    <w:rsid w:val="008C735A"/>
    <w:rsid w:val="008C73E6"/>
    <w:rsid w:val="008C77BF"/>
    <w:rsid w:val="008C7E15"/>
    <w:rsid w:val="008C7EB2"/>
    <w:rsid w:val="008D0657"/>
    <w:rsid w:val="008D087D"/>
    <w:rsid w:val="008D0ADF"/>
    <w:rsid w:val="008D0F6A"/>
    <w:rsid w:val="008D1061"/>
    <w:rsid w:val="008D1B38"/>
    <w:rsid w:val="008D1E8B"/>
    <w:rsid w:val="008D2298"/>
    <w:rsid w:val="008D248A"/>
    <w:rsid w:val="008D24F5"/>
    <w:rsid w:val="008D2BEF"/>
    <w:rsid w:val="008D2F17"/>
    <w:rsid w:val="008D2FC0"/>
    <w:rsid w:val="008D32BE"/>
    <w:rsid w:val="008D3C16"/>
    <w:rsid w:val="008D3E55"/>
    <w:rsid w:val="008D453A"/>
    <w:rsid w:val="008D464B"/>
    <w:rsid w:val="008D4835"/>
    <w:rsid w:val="008D4A58"/>
    <w:rsid w:val="008D5288"/>
    <w:rsid w:val="008D5EF8"/>
    <w:rsid w:val="008D6101"/>
    <w:rsid w:val="008D66FD"/>
    <w:rsid w:val="008D715D"/>
    <w:rsid w:val="008D78C9"/>
    <w:rsid w:val="008D7CCA"/>
    <w:rsid w:val="008E00D4"/>
    <w:rsid w:val="008E03AA"/>
    <w:rsid w:val="008E04B1"/>
    <w:rsid w:val="008E0C21"/>
    <w:rsid w:val="008E0F93"/>
    <w:rsid w:val="008E1534"/>
    <w:rsid w:val="008E16AF"/>
    <w:rsid w:val="008E1A13"/>
    <w:rsid w:val="008E200D"/>
    <w:rsid w:val="008E23AC"/>
    <w:rsid w:val="008E272F"/>
    <w:rsid w:val="008E2D14"/>
    <w:rsid w:val="008E2EA5"/>
    <w:rsid w:val="008E3520"/>
    <w:rsid w:val="008E35C5"/>
    <w:rsid w:val="008E3AD7"/>
    <w:rsid w:val="008E3BDE"/>
    <w:rsid w:val="008E414C"/>
    <w:rsid w:val="008E43F8"/>
    <w:rsid w:val="008E466E"/>
    <w:rsid w:val="008E4771"/>
    <w:rsid w:val="008E4803"/>
    <w:rsid w:val="008E54E0"/>
    <w:rsid w:val="008E591C"/>
    <w:rsid w:val="008E5CBB"/>
    <w:rsid w:val="008E679D"/>
    <w:rsid w:val="008E6D06"/>
    <w:rsid w:val="008E6F45"/>
    <w:rsid w:val="008E7AEC"/>
    <w:rsid w:val="008F0435"/>
    <w:rsid w:val="008F08C7"/>
    <w:rsid w:val="008F185F"/>
    <w:rsid w:val="008F1B25"/>
    <w:rsid w:val="008F2308"/>
    <w:rsid w:val="008F2408"/>
    <w:rsid w:val="008F24BB"/>
    <w:rsid w:val="008F2CDA"/>
    <w:rsid w:val="008F2E24"/>
    <w:rsid w:val="008F2E98"/>
    <w:rsid w:val="008F2F71"/>
    <w:rsid w:val="008F3123"/>
    <w:rsid w:val="008F39E7"/>
    <w:rsid w:val="008F473E"/>
    <w:rsid w:val="008F50B2"/>
    <w:rsid w:val="008F5AAD"/>
    <w:rsid w:val="008F5E0A"/>
    <w:rsid w:val="008F6B8E"/>
    <w:rsid w:val="008F6CBD"/>
    <w:rsid w:val="008F72D6"/>
    <w:rsid w:val="008F75A2"/>
    <w:rsid w:val="008F77D0"/>
    <w:rsid w:val="008F7A40"/>
    <w:rsid w:val="008F7BD4"/>
    <w:rsid w:val="008F7C26"/>
    <w:rsid w:val="008F7E14"/>
    <w:rsid w:val="008F7F50"/>
    <w:rsid w:val="00900017"/>
    <w:rsid w:val="00900CBE"/>
    <w:rsid w:val="0090104C"/>
    <w:rsid w:val="00901339"/>
    <w:rsid w:val="0090280E"/>
    <w:rsid w:val="00902B5B"/>
    <w:rsid w:val="00903053"/>
    <w:rsid w:val="0090350B"/>
    <w:rsid w:val="009038EA"/>
    <w:rsid w:val="009039A7"/>
    <w:rsid w:val="00903AD1"/>
    <w:rsid w:val="00903E7D"/>
    <w:rsid w:val="00903F33"/>
    <w:rsid w:val="009043BD"/>
    <w:rsid w:val="009047F8"/>
    <w:rsid w:val="00904E7D"/>
    <w:rsid w:val="00905565"/>
    <w:rsid w:val="00905850"/>
    <w:rsid w:val="00905D2A"/>
    <w:rsid w:val="00905EA0"/>
    <w:rsid w:val="0090614B"/>
    <w:rsid w:val="009062B7"/>
    <w:rsid w:val="0090635C"/>
    <w:rsid w:val="009071D8"/>
    <w:rsid w:val="009077CE"/>
    <w:rsid w:val="009079A1"/>
    <w:rsid w:val="00907AB8"/>
    <w:rsid w:val="00907CBA"/>
    <w:rsid w:val="00907F79"/>
    <w:rsid w:val="0091058D"/>
    <w:rsid w:val="00910CD0"/>
    <w:rsid w:val="00910CF4"/>
    <w:rsid w:val="00910CF7"/>
    <w:rsid w:val="00910D12"/>
    <w:rsid w:val="00910FA7"/>
    <w:rsid w:val="009112FB"/>
    <w:rsid w:val="0091146A"/>
    <w:rsid w:val="00911941"/>
    <w:rsid w:val="00912C2A"/>
    <w:rsid w:val="00912F30"/>
    <w:rsid w:val="00913015"/>
    <w:rsid w:val="0091313E"/>
    <w:rsid w:val="0091377A"/>
    <w:rsid w:val="00913ED5"/>
    <w:rsid w:val="0091402E"/>
    <w:rsid w:val="009147D4"/>
    <w:rsid w:val="00914C51"/>
    <w:rsid w:val="00914ED8"/>
    <w:rsid w:val="009156CB"/>
    <w:rsid w:val="009159D2"/>
    <w:rsid w:val="00915C3A"/>
    <w:rsid w:val="009162CA"/>
    <w:rsid w:val="00916E81"/>
    <w:rsid w:val="0091723D"/>
    <w:rsid w:val="00917390"/>
    <w:rsid w:val="009212BE"/>
    <w:rsid w:val="009213C7"/>
    <w:rsid w:val="009218D8"/>
    <w:rsid w:val="00921B3C"/>
    <w:rsid w:val="00921CAB"/>
    <w:rsid w:val="0092217F"/>
    <w:rsid w:val="009221CB"/>
    <w:rsid w:val="00922341"/>
    <w:rsid w:val="009225C7"/>
    <w:rsid w:val="00922C2C"/>
    <w:rsid w:val="00923373"/>
    <w:rsid w:val="00923903"/>
    <w:rsid w:val="0092404D"/>
    <w:rsid w:val="00924674"/>
    <w:rsid w:val="00924F69"/>
    <w:rsid w:val="00925002"/>
    <w:rsid w:val="009252E1"/>
    <w:rsid w:val="00925BFF"/>
    <w:rsid w:val="00925C8A"/>
    <w:rsid w:val="0092670C"/>
    <w:rsid w:val="0092689A"/>
    <w:rsid w:val="0092720D"/>
    <w:rsid w:val="00927276"/>
    <w:rsid w:val="00927BEA"/>
    <w:rsid w:val="00927DC5"/>
    <w:rsid w:val="00927F18"/>
    <w:rsid w:val="009301C5"/>
    <w:rsid w:val="00930283"/>
    <w:rsid w:val="009311CF"/>
    <w:rsid w:val="009315D8"/>
    <w:rsid w:val="00932032"/>
    <w:rsid w:val="009320BB"/>
    <w:rsid w:val="0093243A"/>
    <w:rsid w:val="00932BD1"/>
    <w:rsid w:val="00932D02"/>
    <w:rsid w:val="00933196"/>
    <w:rsid w:val="0093368B"/>
    <w:rsid w:val="00933992"/>
    <w:rsid w:val="00933A25"/>
    <w:rsid w:val="00934135"/>
    <w:rsid w:val="00934F1D"/>
    <w:rsid w:val="00935F6C"/>
    <w:rsid w:val="00936C56"/>
    <w:rsid w:val="00936CF9"/>
    <w:rsid w:val="00936DD8"/>
    <w:rsid w:val="00936F7B"/>
    <w:rsid w:val="00937FC6"/>
    <w:rsid w:val="00940081"/>
    <w:rsid w:val="0094017B"/>
    <w:rsid w:val="009403CD"/>
    <w:rsid w:val="009407C9"/>
    <w:rsid w:val="009408A9"/>
    <w:rsid w:val="00940916"/>
    <w:rsid w:val="00940D46"/>
    <w:rsid w:val="00940F36"/>
    <w:rsid w:val="009415B1"/>
    <w:rsid w:val="009417E0"/>
    <w:rsid w:val="009422C8"/>
    <w:rsid w:val="00942309"/>
    <w:rsid w:val="0094264F"/>
    <w:rsid w:val="00942D7F"/>
    <w:rsid w:val="00942F65"/>
    <w:rsid w:val="00942F8B"/>
    <w:rsid w:val="0094322F"/>
    <w:rsid w:val="00943511"/>
    <w:rsid w:val="00943A9C"/>
    <w:rsid w:val="00943F62"/>
    <w:rsid w:val="00944C36"/>
    <w:rsid w:val="00945075"/>
    <w:rsid w:val="0094542F"/>
    <w:rsid w:val="009455C3"/>
    <w:rsid w:val="0094590C"/>
    <w:rsid w:val="00945EE1"/>
    <w:rsid w:val="00946A03"/>
    <w:rsid w:val="00947003"/>
    <w:rsid w:val="009471DD"/>
    <w:rsid w:val="00947339"/>
    <w:rsid w:val="009476FB"/>
    <w:rsid w:val="009477BB"/>
    <w:rsid w:val="00947C79"/>
    <w:rsid w:val="0095037E"/>
    <w:rsid w:val="00950770"/>
    <w:rsid w:val="00950921"/>
    <w:rsid w:val="00950D5B"/>
    <w:rsid w:val="009514E7"/>
    <w:rsid w:val="009516AC"/>
    <w:rsid w:val="00951A00"/>
    <w:rsid w:val="00951B60"/>
    <w:rsid w:val="00952621"/>
    <w:rsid w:val="00952A25"/>
    <w:rsid w:val="00952BD1"/>
    <w:rsid w:val="00952D41"/>
    <w:rsid w:val="00953ED1"/>
    <w:rsid w:val="00953F7E"/>
    <w:rsid w:val="009542A4"/>
    <w:rsid w:val="00954BBC"/>
    <w:rsid w:val="00954E60"/>
    <w:rsid w:val="00955364"/>
    <w:rsid w:val="00955A67"/>
    <w:rsid w:val="00955A7C"/>
    <w:rsid w:val="00955EAE"/>
    <w:rsid w:val="009566D5"/>
    <w:rsid w:val="00957576"/>
    <w:rsid w:val="00957833"/>
    <w:rsid w:val="00957B00"/>
    <w:rsid w:val="00960221"/>
    <w:rsid w:val="00960E06"/>
    <w:rsid w:val="00960F15"/>
    <w:rsid w:val="009613BF"/>
    <w:rsid w:val="00961827"/>
    <w:rsid w:val="00961986"/>
    <w:rsid w:val="009619C4"/>
    <w:rsid w:val="00961A0D"/>
    <w:rsid w:val="00962308"/>
    <w:rsid w:val="0096354B"/>
    <w:rsid w:val="00964EF6"/>
    <w:rsid w:val="0096532D"/>
    <w:rsid w:val="00965431"/>
    <w:rsid w:val="009659F0"/>
    <w:rsid w:val="00965A6C"/>
    <w:rsid w:val="00965F34"/>
    <w:rsid w:val="00966535"/>
    <w:rsid w:val="00966823"/>
    <w:rsid w:val="00966A53"/>
    <w:rsid w:val="00966C58"/>
    <w:rsid w:val="00967193"/>
    <w:rsid w:val="00967672"/>
    <w:rsid w:val="00967B9A"/>
    <w:rsid w:val="00970A95"/>
    <w:rsid w:val="00971459"/>
    <w:rsid w:val="00971740"/>
    <w:rsid w:val="009718F4"/>
    <w:rsid w:val="00971B6E"/>
    <w:rsid w:val="0097221C"/>
    <w:rsid w:val="00972354"/>
    <w:rsid w:val="009724D8"/>
    <w:rsid w:val="00972A57"/>
    <w:rsid w:val="00973380"/>
    <w:rsid w:val="00973B2E"/>
    <w:rsid w:val="00973DB2"/>
    <w:rsid w:val="00974B00"/>
    <w:rsid w:val="009752E3"/>
    <w:rsid w:val="00975564"/>
    <w:rsid w:val="0097557B"/>
    <w:rsid w:val="00975B80"/>
    <w:rsid w:val="009763EA"/>
    <w:rsid w:val="0097688C"/>
    <w:rsid w:val="00976BB8"/>
    <w:rsid w:val="0097752C"/>
    <w:rsid w:val="009775C1"/>
    <w:rsid w:val="009779CC"/>
    <w:rsid w:val="00977B38"/>
    <w:rsid w:val="0098075C"/>
    <w:rsid w:val="0098123E"/>
    <w:rsid w:val="00981574"/>
    <w:rsid w:val="00981C83"/>
    <w:rsid w:val="00981FD2"/>
    <w:rsid w:val="00982893"/>
    <w:rsid w:val="00982B4A"/>
    <w:rsid w:val="00982D07"/>
    <w:rsid w:val="00982D94"/>
    <w:rsid w:val="00982EA2"/>
    <w:rsid w:val="00982F79"/>
    <w:rsid w:val="00983341"/>
    <w:rsid w:val="00983450"/>
    <w:rsid w:val="00983BF5"/>
    <w:rsid w:val="0098403E"/>
    <w:rsid w:val="00984163"/>
    <w:rsid w:val="00984208"/>
    <w:rsid w:val="009842AF"/>
    <w:rsid w:val="009843A9"/>
    <w:rsid w:val="00984627"/>
    <w:rsid w:val="009846FF"/>
    <w:rsid w:val="009858ED"/>
    <w:rsid w:val="009859EE"/>
    <w:rsid w:val="00985A04"/>
    <w:rsid w:val="00985AEE"/>
    <w:rsid w:val="00985F74"/>
    <w:rsid w:val="00986229"/>
    <w:rsid w:val="0098680E"/>
    <w:rsid w:val="009869E2"/>
    <w:rsid w:val="00986ADC"/>
    <w:rsid w:val="0098750E"/>
    <w:rsid w:val="00987EA4"/>
    <w:rsid w:val="00987EF7"/>
    <w:rsid w:val="009904E8"/>
    <w:rsid w:val="009906DF"/>
    <w:rsid w:val="00990B7A"/>
    <w:rsid w:val="009911E8"/>
    <w:rsid w:val="009913C9"/>
    <w:rsid w:val="00991929"/>
    <w:rsid w:val="009919EE"/>
    <w:rsid w:val="00991AE7"/>
    <w:rsid w:val="00991FD7"/>
    <w:rsid w:val="00992476"/>
    <w:rsid w:val="0099298F"/>
    <w:rsid w:val="00992E6D"/>
    <w:rsid w:val="009931AE"/>
    <w:rsid w:val="0099386A"/>
    <w:rsid w:val="00993BFC"/>
    <w:rsid w:val="00994109"/>
    <w:rsid w:val="00994318"/>
    <w:rsid w:val="00994CDD"/>
    <w:rsid w:val="00994D7B"/>
    <w:rsid w:val="0099529A"/>
    <w:rsid w:val="00995A55"/>
    <w:rsid w:val="00995E62"/>
    <w:rsid w:val="009964A7"/>
    <w:rsid w:val="00996865"/>
    <w:rsid w:val="00996FB7"/>
    <w:rsid w:val="00997704"/>
    <w:rsid w:val="009979E6"/>
    <w:rsid w:val="00997C0F"/>
    <w:rsid w:val="009A0401"/>
    <w:rsid w:val="009A0546"/>
    <w:rsid w:val="009A0D85"/>
    <w:rsid w:val="009A12E9"/>
    <w:rsid w:val="009A1924"/>
    <w:rsid w:val="009A1A9D"/>
    <w:rsid w:val="009A1AC5"/>
    <w:rsid w:val="009A1D6E"/>
    <w:rsid w:val="009A1E85"/>
    <w:rsid w:val="009A2684"/>
    <w:rsid w:val="009A27AB"/>
    <w:rsid w:val="009A27AC"/>
    <w:rsid w:val="009A32F6"/>
    <w:rsid w:val="009A3569"/>
    <w:rsid w:val="009A3612"/>
    <w:rsid w:val="009A38F6"/>
    <w:rsid w:val="009A434D"/>
    <w:rsid w:val="009A475A"/>
    <w:rsid w:val="009A4B58"/>
    <w:rsid w:val="009A5198"/>
    <w:rsid w:val="009A5672"/>
    <w:rsid w:val="009A67AE"/>
    <w:rsid w:val="009A6B46"/>
    <w:rsid w:val="009A7073"/>
    <w:rsid w:val="009A7201"/>
    <w:rsid w:val="009A72DF"/>
    <w:rsid w:val="009A7726"/>
    <w:rsid w:val="009A7D54"/>
    <w:rsid w:val="009B036B"/>
    <w:rsid w:val="009B08E4"/>
    <w:rsid w:val="009B0902"/>
    <w:rsid w:val="009B0A32"/>
    <w:rsid w:val="009B1126"/>
    <w:rsid w:val="009B155A"/>
    <w:rsid w:val="009B15F9"/>
    <w:rsid w:val="009B19E5"/>
    <w:rsid w:val="009B231C"/>
    <w:rsid w:val="009B2754"/>
    <w:rsid w:val="009B2CBD"/>
    <w:rsid w:val="009B2D68"/>
    <w:rsid w:val="009B2EA7"/>
    <w:rsid w:val="009B397E"/>
    <w:rsid w:val="009B3EDD"/>
    <w:rsid w:val="009B4320"/>
    <w:rsid w:val="009B4D53"/>
    <w:rsid w:val="009B5ADA"/>
    <w:rsid w:val="009B702A"/>
    <w:rsid w:val="009B7405"/>
    <w:rsid w:val="009B758A"/>
    <w:rsid w:val="009B7793"/>
    <w:rsid w:val="009C040F"/>
    <w:rsid w:val="009C06C1"/>
    <w:rsid w:val="009C094E"/>
    <w:rsid w:val="009C0C48"/>
    <w:rsid w:val="009C1E47"/>
    <w:rsid w:val="009C2565"/>
    <w:rsid w:val="009C28A7"/>
    <w:rsid w:val="009C2980"/>
    <w:rsid w:val="009C2AB0"/>
    <w:rsid w:val="009C2E0F"/>
    <w:rsid w:val="009C30E1"/>
    <w:rsid w:val="009C316F"/>
    <w:rsid w:val="009C37C4"/>
    <w:rsid w:val="009C3DF1"/>
    <w:rsid w:val="009C3F96"/>
    <w:rsid w:val="009C41F5"/>
    <w:rsid w:val="009C4424"/>
    <w:rsid w:val="009C536C"/>
    <w:rsid w:val="009C54FC"/>
    <w:rsid w:val="009C59B1"/>
    <w:rsid w:val="009C5BFF"/>
    <w:rsid w:val="009C678C"/>
    <w:rsid w:val="009C6E8A"/>
    <w:rsid w:val="009C7887"/>
    <w:rsid w:val="009C7AB7"/>
    <w:rsid w:val="009D04E5"/>
    <w:rsid w:val="009D0697"/>
    <w:rsid w:val="009D0BF1"/>
    <w:rsid w:val="009D0CC7"/>
    <w:rsid w:val="009D1592"/>
    <w:rsid w:val="009D15DA"/>
    <w:rsid w:val="009D1AA0"/>
    <w:rsid w:val="009D1C0F"/>
    <w:rsid w:val="009D20CC"/>
    <w:rsid w:val="009D2268"/>
    <w:rsid w:val="009D2B9A"/>
    <w:rsid w:val="009D2FD5"/>
    <w:rsid w:val="009D3105"/>
    <w:rsid w:val="009D31BE"/>
    <w:rsid w:val="009D362F"/>
    <w:rsid w:val="009D3C42"/>
    <w:rsid w:val="009D41EC"/>
    <w:rsid w:val="009D4326"/>
    <w:rsid w:val="009D44FB"/>
    <w:rsid w:val="009D4927"/>
    <w:rsid w:val="009D4970"/>
    <w:rsid w:val="009D4FF8"/>
    <w:rsid w:val="009D5027"/>
    <w:rsid w:val="009D539C"/>
    <w:rsid w:val="009D5B02"/>
    <w:rsid w:val="009D5E68"/>
    <w:rsid w:val="009D7165"/>
    <w:rsid w:val="009D7217"/>
    <w:rsid w:val="009D726F"/>
    <w:rsid w:val="009D72C4"/>
    <w:rsid w:val="009D7AC9"/>
    <w:rsid w:val="009D7D2D"/>
    <w:rsid w:val="009E06CF"/>
    <w:rsid w:val="009E0B3A"/>
    <w:rsid w:val="009E0C7E"/>
    <w:rsid w:val="009E0F5C"/>
    <w:rsid w:val="009E10BD"/>
    <w:rsid w:val="009E1112"/>
    <w:rsid w:val="009E1621"/>
    <w:rsid w:val="009E1A9C"/>
    <w:rsid w:val="009E20E0"/>
    <w:rsid w:val="009E2A0C"/>
    <w:rsid w:val="009E2F91"/>
    <w:rsid w:val="009E30D8"/>
    <w:rsid w:val="009E337B"/>
    <w:rsid w:val="009E364F"/>
    <w:rsid w:val="009E3CB8"/>
    <w:rsid w:val="009E4164"/>
    <w:rsid w:val="009E4519"/>
    <w:rsid w:val="009E47F7"/>
    <w:rsid w:val="009E501E"/>
    <w:rsid w:val="009E51B3"/>
    <w:rsid w:val="009E53DA"/>
    <w:rsid w:val="009E5F6F"/>
    <w:rsid w:val="009E63A5"/>
    <w:rsid w:val="009E66B8"/>
    <w:rsid w:val="009E6AE1"/>
    <w:rsid w:val="009E6B6F"/>
    <w:rsid w:val="009E6D96"/>
    <w:rsid w:val="009E7270"/>
    <w:rsid w:val="009E7301"/>
    <w:rsid w:val="009E7F0A"/>
    <w:rsid w:val="009F04FF"/>
    <w:rsid w:val="009F058E"/>
    <w:rsid w:val="009F0604"/>
    <w:rsid w:val="009F092B"/>
    <w:rsid w:val="009F0A99"/>
    <w:rsid w:val="009F10B7"/>
    <w:rsid w:val="009F10F4"/>
    <w:rsid w:val="009F1581"/>
    <w:rsid w:val="009F1790"/>
    <w:rsid w:val="009F1831"/>
    <w:rsid w:val="009F1BAE"/>
    <w:rsid w:val="009F220D"/>
    <w:rsid w:val="009F230E"/>
    <w:rsid w:val="009F238D"/>
    <w:rsid w:val="009F250F"/>
    <w:rsid w:val="009F2F4C"/>
    <w:rsid w:val="009F3B1F"/>
    <w:rsid w:val="009F3E5E"/>
    <w:rsid w:val="009F3E78"/>
    <w:rsid w:val="009F4076"/>
    <w:rsid w:val="009F490C"/>
    <w:rsid w:val="009F4D26"/>
    <w:rsid w:val="009F4F75"/>
    <w:rsid w:val="009F6139"/>
    <w:rsid w:val="009F61C8"/>
    <w:rsid w:val="009F6374"/>
    <w:rsid w:val="009F6493"/>
    <w:rsid w:val="009F67BC"/>
    <w:rsid w:val="009F7021"/>
    <w:rsid w:val="009F7304"/>
    <w:rsid w:val="009F77B9"/>
    <w:rsid w:val="009F7A8D"/>
    <w:rsid w:val="009F7BC7"/>
    <w:rsid w:val="009F7D4E"/>
    <w:rsid w:val="009F7E78"/>
    <w:rsid w:val="00A0063E"/>
    <w:rsid w:val="00A0075B"/>
    <w:rsid w:val="00A00FC4"/>
    <w:rsid w:val="00A014DD"/>
    <w:rsid w:val="00A01583"/>
    <w:rsid w:val="00A0197B"/>
    <w:rsid w:val="00A0212E"/>
    <w:rsid w:val="00A02164"/>
    <w:rsid w:val="00A021DE"/>
    <w:rsid w:val="00A0220B"/>
    <w:rsid w:val="00A023CC"/>
    <w:rsid w:val="00A02883"/>
    <w:rsid w:val="00A02CA4"/>
    <w:rsid w:val="00A02F51"/>
    <w:rsid w:val="00A037C0"/>
    <w:rsid w:val="00A045D9"/>
    <w:rsid w:val="00A045E0"/>
    <w:rsid w:val="00A04AE6"/>
    <w:rsid w:val="00A05103"/>
    <w:rsid w:val="00A0534A"/>
    <w:rsid w:val="00A05E0E"/>
    <w:rsid w:val="00A06B00"/>
    <w:rsid w:val="00A06C3B"/>
    <w:rsid w:val="00A06DD2"/>
    <w:rsid w:val="00A07158"/>
    <w:rsid w:val="00A07F27"/>
    <w:rsid w:val="00A1035A"/>
    <w:rsid w:val="00A104A1"/>
    <w:rsid w:val="00A107DF"/>
    <w:rsid w:val="00A1093A"/>
    <w:rsid w:val="00A10961"/>
    <w:rsid w:val="00A11724"/>
    <w:rsid w:val="00A11AED"/>
    <w:rsid w:val="00A12ADA"/>
    <w:rsid w:val="00A134E2"/>
    <w:rsid w:val="00A13E4B"/>
    <w:rsid w:val="00A147BC"/>
    <w:rsid w:val="00A147F7"/>
    <w:rsid w:val="00A14C17"/>
    <w:rsid w:val="00A15125"/>
    <w:rsid w:val="00A154AF"/>
    <w:rsid w:val="00A15A01"/>
    <w:rsid w:val="00A15A32"/>
    <w:rsid w:val="00A15F3F"/>
    <w:rsid w:val="00A16760"/>
    <w:rsid w:val="00A16D82"/>
    <w:rsid w:val="00A172F4"/>
    <w:rsid w:val="00A2053B"/>
    <w:rsid w:val="00A20712"/>
    <w:rsid w:val="00A21020"/>
    <w:rsid w:val="00A212A7"/>
    <w:rsid w:val="00A2163D"/>
    <w:rsid w:val="00A22534"/>
    <w:rsid w:val="00A22755"/>
    <w:rsid w:val="00A22FA6"/>
    <w:rsid w:val="00A2363E"/>
    <w:rsid w:val="00A24111"/>
    <w:rsid w:val="00A24973"/>
    <w:rsid w:val="00A24DD3"/>
    <w:rsid w:val="00A2514E"/>
    <w:rsid w:val="00A252FC"/>
    <w:rsid w:val="00A25841"/>
    <w:rsid w:val="00A25843"/>
    <w:rsid w:val="00A25E0B"/>
    <w:rsid w:val="00A26311"/>
    <w:rsid w:val="00A27442"/>
    <w:rsid w:val="00A27C6B"/>
    <w:rsid w:val="00A30137"/>
    <w:rsid w:val="00A3013C"/>
    <w:rsid w:val="00A303CE"/>
    <w:rsid w:val="00A30820"/>
    <w:rsid w:val="00A30849"/>
    <w:rsid w:val="00A3093A"/>
    <w:rsid w:val="00A31256"/>
    <w:rsid w:val="00A31888"/>
    <w:rsid w:val="00A31AB4"/>
    <w:rsid w:val="00A31F5F"/>
    <w:rsid w:val="00A3206F"/>
    <w:rsid w:val="00A32087"/>
    <w:rsid w:val="00A32204"/>
    <w:rsid w:val="00A33575"/>
    <w:rsid w:val="00A338B0"/>
    <w:rsid w:val="00A3419C"/>
    <w:rsid w:val="00A34A19"/>
    <w:rsid w:val="00A34B20"/>
    <w:rsid w:val="00A35D04"/>
    <w:rsid w:val="00A35FE9"/>
    <w:rsid w:val="00A36045"/>
    <w:rsid w:val="00A37593"/>
    <w:rsid w:val="00A40A9E"/>
    <w:rsid w:val="00A40D66"/>
    <w:rsid w:val="00A40F32"/>
    <w:rsid w:val="00A4101D"/>
    <w:rsid w:val="00A412E4"/>
    <w:rsid w:val="00A4152D"/>
    <w:rsid w:val="00A415AB"/>
    <w:rsid w:val="00A4175C"/>
    <w:rsid w:val="00A41D5D"/>
    <w:rsid w:val="00A429EC"/>
    <w:rsid w:val="00A42A6F"/>
    <w:rsid w:val="00A43345"/>
    <w:rsid w:val="00A43743"/>
    <w:rsid w:val="00A4467B"/>
    <w:rsid w:val="00A446EA"/>
    <w:rsid w:val="00A453E2"/>
    <w:rsid w:val="00A45507"/>
    <w:rsid w:val="00A45A31"/>
    <w:rsid w:val="00A45B9D"/>
    <w:rsid w:val="00A45BCB"/>
    <w:rsid w:val="00A45F36"/>
    <w:rsid w:val="00A45FA6"/>
    <w:rsid w:val="00A46244"/>
    <w:rsid w:val="00A463CB"/>
    <w:rsid w:val="00A464BF"/>
    <w:rsid w:val="00A465FE"/>
    <w:rsid w:val="00A46869"/>
    <w:rsid w:val="00A47090"/>
    <w:rsid w:val="00A50EF1"/>
    <w:rsid w:val="00A50F1B"/>
    <w:rsid w:val="00A51039"/>
    <w:rsid w:val="00A51556"/>
    <w:rsid w:val="00A51B33"/>
    <w:rsid w:val="00A51FEC"/>
    <w:rsid w:val="00A52D22"/>
    <w:rsid w:val="00A52D89"/>
    <w:rsid w:val="00A5335E"/>
    <w:rsid w:val="00A53836"/>
    <w:rsid w:val="00A54072"/>
    <w:rsid w:val="00A54296"/>
    <w:rsid w:val="00A544C2"/>
    <w:rsid w:val="00A546D2"/>
    <w:rsid w:val="00A54CB9"/>
    <w:rsid w:val="00A55065"/>
    <w:rsid w:val="00A55B65"/>
    <w:rsid w:val="00A55BBB"/>
    <w:rsid w:val="00A55C0E"/>
    <w:rsid w:val="00A56135"/>
    <w:rsid w:val="00A562F1"/>
    <w:rsid w:val="00A56A23"/>
    <w:rsid w:val="00A56BB2"/>
    <w:rsid w:val="00A56DA2"/>
    <w:rsid w:val="00A5718A"/>
    <w:rsid w:val="00A57719"/>
    <w:rsid w:val="00A57D6A"/>
    <w:rsid w:val="00A60AC6"/>
    <w:rsid w:val="00A60B8B"/>
    <w:rsid w:val="00A60FE3"/>
    <w:rsid w:val="00A6103B"/>
    <w:rsid w:val="00A610B4"/>
    <w:rsid w:val="00A6180C"/>
    <w:rsid w:val="00A61A18"/>
    <w:rsid w:val="00A61CE2"/>
    <w:rsid w:val="00A63720"/>
    <w:rsid w:val="00A644DB"/>
    <w:rsid w:val="00A649A4"/>
    <w:rsid w:val="00A64C83"/>
    <w:rsid w:val="00A64F03"/>
    <w:rsid w:val="00A653A8"/>
    <w:rsid w:val="00A6583F"/>
    <w:rsid w:val="00A65F3E"/>
    <w:rsid w:val="00A6622E"/>
    <w:rsid w:val="00A6675E"/>
    <w:rsid w:val="00A66AEF"/>
    <w:rsid w:val="00A675F3"/>
    <w:rsid w:val="00A67B26"/>
    <w:rsid w:val="00A70176"/>
    <w:rsid w:val="00A70DB6"/>
    <w:rsid w:val="00A71504"/>
    <w:rsid w:val="00A7184F"/>
    <w:rsid w:val="00A71914"/>
    <w:rsid w:val="00A71BC7"/>
    <w:rsid w:val="00A71CE6"/>
    <w:rsid w:val="00A71CF0"/>
    <w:rsid w:val="00A71EBD"/>
    <w:rsid w:val="00A7214B"/>
    <w:rsid w:val="00A721D4"/>
    <w:rsid w:val="00A72B0A"/>
    <w:rsid w:val="00A731FE"/>
    <w:rsid w:val="00A73BD8"/>
    <w:rsid w:val="00A74187"/>
    <w:rsid w:val="00A74615"/>
    <w:rsid w:val="00A74A5E"/>
    <w:rsid w:val="00A74B5C"/>
    <w:rsid w:val="00A74DFB"/>
    <w:rsid w:val="00A74EE0"/>
    <w:rsid w:val="00A74F95"/>
    <w:rsid w:val="00A7588E"/>
    <w:rsid w:val="00A758B7"/>
    <w:rsid w:val="00A75D58"/>
    <w:rsid w:val="00A75F55"/>
    <w:rsid w:val="00A7610B"/>
    <w:rsid w:val="00A761BD"/>
    <w:rsid w:val="00A7776A"/>
    <w:rsid w:val="00A7790E"/>
    <w:rsid w:val="00A77914"/>
    <w:rsid w:val="00A80240"/>
    <w:rsid w:val="00A803CA"/>
    <w:rsid w:val="00A80620"/>
    <w:rsid w:val="00A808B9"/>
    <w:rsid w:val="00A80918"/>
    <w:rsid w:val="00A80E10"/>
    <w:rsid w:val="00A813AE"/>
    <w:rsid w:val="00A817B9"/>
    <w:rsid w:val="00A81F8F"/>
    <w:rsid w:val="00A8271B"/>
    <w:rsid w:val="00A828B3"/>
    <w:rsid w:val="00A83BF9"/>
    <w:rsid w:val="00A8488B"/>
    <w:rsid w:val="00A84E70"/>
    <w:rsid w:val="00A851D8"/>
    <w:rsid w:val="00A85BE3"/>
    <w:rsid w:val="00A85C2B"/>
    <w:rsid w:val="00A861D9"/>
    <w:rsid w:val="00A86288"/>
    <w:rsid w:val="00A8649C"/>
    <w:rsid w:val="00A86908"/>
    <w:rsid w:val="00A87112"/>
    <w:rsid w:val="00A87141"/>
    <w:rsid w:val="00A872CF"/>
    <w:rsid w:val="00A87694"/>
    <w:rsid w:val="00A87F48"/>
    <w:rsid w:val="00A90679"/>
    <w:rsid w:val="00A90AE6"/>
    <w:rsid w:val="00A90D4A"/>
    <w:rsid w:val="00A90E2D"/>
    <w:rsid w:val="00A90EAD"/>
    <w:rsid w:val="00A90F5B"/>
    <w:rsid w:val="00A91459"/>
    <w:rsid w:val="00A9151F"/>
    <w:rsid w:val="00A91944"/>
    <w:rsid w:val="00A91AEB"/>
    <w:rsid w:val="00A92227"/>
    <w:rsid w:val="00A9222C"/>
    <w:rsid w:val="00A926D9"/>
    <w:rsid w:val="00A92879"/>
    <w:rsid w:val="00A92E9E"/>
    <w:rsid w:val="00A92EF3"/>
    <w:rsid w:val="00A9347F"/>
    <w:rsid w:val="00A93A36"/>
    <w:rsid w:val="00A93B3B"/>
    <w:rsid w:val="00A940A7"/>
    <w:rsid w:val="00A94685"/>
    <w:rsid w:val="00A94997"/>
    <w:rsid w:val="00A95161"/>
    <w:rsid w:val="00A95259"/>
    <w:rsid w:val="00A9548D"/>
    <w:rsid w:val="00A95526"/>
    <w:rsid w:val="00A959AB"/>
    <w:rsid w:val="00A96383"/>
    <w:rsid w:val="00A964C4"/>
    <w:rsid w:val="00A96527"/>
    <w:rsid w:val="00A965F1"/>
    <w:rsid w:val="00A96832"/>
    <w:rsid w:val="00A96CA2"/>
    <w:rsid w:val="00A96D76"/>
    <w:rsid w:val="00A96D82"/>
    <w:rsid w:val="00A96DDA"/>
    <w:rsid w:val="00A972B8"/>
    <w:rsid w:val="00AA0369"/>
    <w:rsid w:val="00AA0930"/>
    <w:rsid w:val="00AA0BC7"/>
    <w:rsid w:val="00AA0DBD"/>
    <w:rsid w:val="00AA1405"/>
    <w:rsid w:val="00AA16EB"/>
    <w:rsid w:val="00AA19D4"/>
    <w:rsid w:val="00AA1FB8"/>
    <w:rsid w:val="00AA257A"/>
    <w:rsid w:val="00AA3182"/>
    <w:rsid w:val="00AA3390"/>
    <w:rsid w:val="00AA3715"/>
    <w:rsid w:val="00AA3AA8"/>
    <w:rsid w:val="00AA3C5D"/>
    <w:rsid w:val="00AA3EF3"/>
    <w:rsid w:val="00AA3F5E"/>
    <w:rsid w:val="00AA47DD"/>
    <w:rsid w:val="00AA47DE"/>
    <w:rsid w:val="00AA488F"/>
    <w:rsid w:val="00AA4DF1"/>
    <w:rsid w:val="00AA53EB"/>
    <w:rsid w:val="00AA5840"/>
    <w:rsid w:val="00AA5D8E"/>
    <w:rsid w:val="00AA60C8"/>
    <w:rsid w:val="00AA62A8"/>
    <w:rsid w:val="00AA6494"/>
    <w:rsid w:val="00AA6640"/>
    <w:rsid w:val="00AA6934"/>
    <w:rsid w:val="00AA6C17"/>
    <w:rsid w:val="00AA73A9"/>
    <w:rsid w:val="00AA7A82"/>
    <w:rsid w:val="00AA7A91"/>
    <w:rsid w:val="00AB0AA6"/>
    <w:rsid w:val="00AB1364"/>
    <w:rsid w:val="00AB146C"/>
    <w:rsid w:val="00AB1646"/>
    <w:rsid w:val="00AB1B65"/>
    <w:rsid w:val="00AB1E5F"/>
    <w:rsid w:val="00AB1FF1"/>
    <w:rsid w:val="00AB321F"/>
    <w:rsid w:val="00AB367E"/>
    <w:rsid w:val="00AB37AD"/>
    <w:rsid w:val="00AB385B"/>
    <w:rsid w:val="00AB3F1D"/>
    <w:rsid w:val="00AB3F58"/>
    <w:rsid w:val="00AB3FBF"/>
    <w:rsid w:val="00AB4048"/>
    <w:rsid w:val="00AB4259"/>
    <w:rsid w:val="00AB4526"/>
    <w:rsid w:val="00AB4BA6"/>
    <w:rsid w:val="00AB5F24"/>
    <w:rsid w:val="00AB6D49"/>
    <w:rsid w:val="00AB6EC5"/>
    <w:rsid w:val="00AB7152"/>
    <w:rsid w:val="00AB7336"/>
    <w:rsid w:val="00AB7498"/>
    <w:rsid w:val="00AC09BE"/>
    <w:rsid w:val="00AC0E53"/>
    <w:rsid w:val="00AC0EDB"/>
    <w:rsid w:val="00AC1BEE"/>
    <w:rsid w:val="00AC1D0B"/>
    <w:rsid w:val="00AC1DD6"/>
    <w:rsid w:val="00AC34A3"/>
    <w:rsid w:val="00AC37D5"/>
    <w:rsid w:val="00AC43D6"/>
    <w:rsid w:val="00AC5A08"/>
    <w:rsid w:val="00AC5CE4"/>
    <w:rsid w:val="00AC5D9F"/>
    <w:rsid w:val="00AC61C5"/>
    <w:rsid w:val="00AC6473"/>
    <w:rsid w:val="00AC6C30"/>
    <w:rsid w:val="00AC6CCC"/>
    <w:rsid w:val="00AC7471"/>
    <w:rsid w:val="00AC79E1"/>
    <w:rsid w:val="00AD0387"/>
    <w:rsid w:val="00AD06EF"/>
    <w:rsid w:val="00AD0841"/>
    <w:rsid w:val="00AD08E5"/>
    <w:rsid w:val="00AD09F9"/>
    <w:rsid w:val="00AD1499"/>
    <w:rsid w:val="00AD14B2"/>
    <w:rsid w:val="00AD1D13"/>
    <w:rsid w:val="00AD2255"/>
    <w:rsid w:val="00AD2708"/>
    <w:rsid w:val="00AD279D"/>
    <w:rsid w:val="00AD29D1"/>
    <w:rsid w:val="00AD3107"/>
    <w:rsid w:val="00AD3388"/>
    <w:rsid w:val="00AD3823"/>
    <w:rsid w:val="00AD393F"/>
    <w:rsid w:val="00AD3D54"/>
    <w:rsid w:val="00AD3E76"/>
    <w:rsid w:val="00AD41F6"/>
    <w:rsid w:val="00AD45C2"/>
    <w:rsid w:val="00AD4764"/>
    <w:rsid w:val="00AD4E6F"/>
    <w:rsid w:val="00AD5228"/>
    <w:rsid w:val="00AD6089"/>
    <w:rsid w:val="00AD6980"/>
    <w:rsid w:val="00AD7738"/>
    <w:rsid w:val="00AD7ADB"/>
    <w:rsid w:val="00AE00CE"/>
    <w:rsid w:val="00AE028B"/>
    <w:rsid w:val="00AE0937"/>
    <w:rsid w:val="00AE0A7E"/>
    <w:rsid w:val="00AE1D65"/>
    <w:rsid w:val="00AE2011"/>
    <w:rsid w:val="00AE2190"/>
    <w:rsid w:val="00AE28F4"/>
    <w:rsid w:val="00AE2C70"/>
    <w:rsid w:val="00AE3990"/>
    <w:rsid w:val="00AE3AFC"/>
    <w:rsid w:val="00AE3E7B"/>
    <w:rsid w:val="00AE4265"/>
    <w:rsid w:val="00AE4647"/>
    <w:rsid w:val="00AE47E7"/>
    <w:rsid w:val="00AE48F1"/>
    <w:rsid w:val="00AE4A01"/>
    <w:rsid w:val="00AE4A6A"/>
    <w:rsid w:val="00AE5466"/>
    <w:rsid w:val="00AE5F2E"/>
    <w:rsid w:val="00AE6095"/>
    <w:rsid w:val="00AE6F54"/>
    <w:rsid w:val="00AE74CC"/>
    <w:rsid w:val="00AF00FE"/>
    <w:rsid w:val="00AF031B"/>
    <w:rsid w:val="00AF12BE"/>
    <w:rsid w:val="00AF1F77"/>
    <w:rsid w:val="00AF201F"/>
    <w:rsid w:val="00AF2429"/>
    <w:rsid w:val="00AF285E"/>
    <w:rsid w:val="00AF44A8"/>
    <w:rsid w:val="00AF45BB"/>
    <w:rsid w:val="00AF4962"/>
    <w:rsid w:val="00AF4D00"/>
    <w:rsid w:val="00AF5817"/>
    <w:rsid w:val="00AF5BF2"/>
    <w:rsid w:val="00AF6A20"/>
    <w:rsid w:val="00AF6CE6"/>
    <w:rsid w:val="00AF77D9"/>
    <w:rsid w:val="00AF7812"/>
    <w:rsid w:val="00B00489"/>
    <w:rsid w:val="00B00663"/>
    <w:rsid w:val="00B00C18"/>
    <w:rsid w:val="00B00CC6"/>
    <w:rsid w:val="00B00E1A"/>
    <w:rsid w:val="00B01503"/>
    <w:rsid w:val="00B0164D"/>
    <w:rsid w:val="00B01734"/>
    <w:rsid w:val="00B018FE"/>
    <w:rsid w:val="00B01BF4"/>
    <w:rsid w:val="00B0203B"/>
    <w:rsid w:val="00B02131"/>
    <w:rsid w:val="00B02289"/>
    <w:rsid w:val="00B023C5"/>
    <w:rsid w:val="00B02511"/>
    <w:rsid w:val="00B02BC6"/>
    <w:rsid w:val="00B03167"/>
    <w:rsid w:val="00B031C0"/>
    <w:rsid w:val="00B04348"/>
    <w:rsid w:val="00B04979"/>
    <w:rsid w:val="00B04B2C"/>
    <w:rsid w:val="00B04DDE"/>
    <w:rsid w:val="00B05543"/>
    <w:rsid w:val="00B058F7"/>
    <w:rsid w:val="00B05C04"/>
    <w:rsid w:val="00B05E3E"/>
    <w:rsid w:val="00B069DB"/>
    <w:rsid w:val="00B06CAB"/>
    <w:rsid w:val="00B06E51"/>
    <w:rsid w:val="00B078B6"/>
    <w:rsid w:val="00B07D59"/>
    <w:rsid w:val="00B10201"/>
    <w:rsid w:val="00B105E6"/>
    <w:rsid w:val="00B109A3"/>
    <w:rsid w:val="00B109D4"/>
    <w:rsid w:val="00B10FF4"/>
    <w:rsid w:val="00B11255"/>
    <w:rsid w:val="00B118DB"/>
    <w:rsid w:val="00B123F8"/>
    <w:rsid w:val="00B12579"/>
    <w:rsid w:val="00B12BA1"/>
    <w:rsid w:val="00B135EA"/>
    <w:rsid w:val="00B13C1A"/>
    <w:rsid w:val="00B13C28"/>
    <w:rsid w:val="00B14CC3"/>
    <w:rsid w:val="00B15107"/>
    <w:rsid w:val="00B1518C"/>
    <w:rsid w:val="00B156CE"/>
    <w:rsid w:val="00B15B17"/>
    <w:rsid w:val="00B161AB"/>
    <w:rsid w:val="00B16464"/>
    <w:rsid w:val="00B1679A"/>
    <w:rsid w:val="00B16962"/>
    <w:rsid w:val="00B16E23"/>
    <w:rsid w:val="00B171D2"/>
    <w:rsid w:val="00B172D8"/>
    <w:rsid w:val="00B17393"/>
    <w:rsid w:val="00B178A6"/>
    <w:rsid w:val="00B2024D"/>
    <w:rsid w:val="00B20252"/>
    <w:rsid w:val="00B205BC"/>
    <w:rsid w:val="00B20E8B"/>
    <w:rsid w:val="00B218FF"/>
    <w:rsid w:val="00B2193E"/>
    <w:rsid w:val="00B2273C"/>
    <w:rsid w:val="00B227B6"/>
    <w:rsid w:val="00B22951"/>
    <w:rsid w:val="00B2324D"/>
    <w:rsid w:val="00B23904"/>
    <w:rsid w:val="00B240AF"/>
    <w:rsid w:val="00B2425C"/>
    <w:rsid w:val="00B24738"/>
    <w:rsid w:val="00B24CF4"/>
    <w:rsid w:val="00B251B2"/>
    <w:rsid w:val="00B25CAA"/>
    <w:rsid w:val="00B25F5B"/>
    <w:rsid w:val="00B277FE"/>
    <w:rsid w:val="00B27CBF"/>
    <w:rsid w:val="00B27CD8"/>
    <w:rsid w:val="00B27D26"/>
    <w:rsid w:val="00B30F8A"/>
    <w:rsid w:val="00B3103C"/>
    <w:rsid w:val="00B3149C"/>
    <w:rsid w:val="00B3161B"/>
    <w:rsid w:val="00B31D50"/>
    <w:rsid w:val="00B32062"/>
    <w:rsid w:val="00B32782"/>
    <w:rsid w:val="00B32942"/>
    <w:rsid w:val="00B33AF5"/>
    <w:rsid w:val="00B33B8E"/>
    <w:rsid w:val="00B33E15"/>
    <w:rsid w:val="00B34528"/>
    <w:rsid w:val="00B3484A"/>
    <w:rsid w:val="00B348A5"/>
    <w:rsid w:val="00B34B5B"/>
    <w:rsid w:val="00B3500E"/>
    <w:rsid w:val="00B35A70"/>
    <w:rsid w:val="00B35B62"/>
    <w:rsid w:val="00B35C83"/>
    <w:rsid w:val="00B35CA8"/>
    <w:rsid w:val="00B35D0D"/>
    <w:rsid w:val="00B35DCB"/>
    <w:rsid w:val="00B35DCE"/>
    <w:rsid w:val="00B35DD2"/>
    <w:rsid w:val="00B360F6"/>
    <w:rsid w:val="00B36378"/>
    <w:rsid w:val="00B366F8"/>
    <w:rsid w:val="00B368EB"/>
    <w:rsid w:val="00B369E1"/>
    <w:rsid w:val="00B36A2E"/>
    <w:rsid w:val="00B372E0"/>
    <w:rsid w:val="00B37378"/>
    <w:rsid w:val="00B37B03"/>
    <w:rsid w:val="00B40245"/>
    <w:rsid w:val="00B403E8"/>
    <w:rsid w:val="00B4068D"/>
    <w:rsid w:val="00B40C4D"/>
    <w:rsid w:val="00B40C7A"/>
    <w:rsid w:val="00B41596"/>
    <w:rsid w:val="00B4182D"/>
    <w:rsid w:val="00B41961"/>
    <w:rsid w:val="00B41CBB"/>
    <w:rsid w:val="00B42252"/>
    <w:rsid w:val="00B42560"/>
    <w:rsid w:val="00B42586"/>
    <w:rsid w:val="00B42612"/>
    <w:rsid w:val="00B4303B"/>
    <w:rsid w:val="00B43489"/>
    <w:rsid w:val="00B44850"/>
    <w:rsid w:val="00B448CD"/>
    <w:rsid w:val="00B457D6"/>
    <w:rsid w:val="00B45965"/>
    <w:rsid w:val="00B45E63"/>
    <w:rsid w:val="00B45ED6"/>
    <w:rsid w:val="00B45F02"/>
    <w:rsid w:val="00B46207"/>
    <w:rsid w:val="00B464BE"/>
    <w:rsid w:val="00B46DF8"/>
    <w:rsid w:val="00B4703F"/>
    <w:rsid w:val="00B4714D"/>
    <w:rsid w:val="00B47291"/>
    <w:rsid w:val="00B477D1"/>
    <w:rsid w:val="00B479F3"/>
    <w:rsid w:val="00B47DF9"/>
    <w:rsid w:val="00B50159"/>
    <w:rsid w:val="00B508B1"/>
    <w:rsid w:val="00B509C5"/>
    <w:rsid w:val="00B50F25"/>
    <w:rsid w:val="00B511B2"/>
    <w:rsid w:val="00B51212"/>
    <w:rsid w:val="00B5190F"/>
    <w:rsid w:val="00B5218C"/>
    <w:rsid w:val="00B52245"/>
    <w:rsid w:val="00B52B3E"/>
    <w:rsid w:val="00B52FCD"/>
    <w:rsid w:val="00B53547"/>
    <w:rsid w:val="00B53552"/>
    <w:rsid w:val="00B53590"/>
    <w:rsid w:val="00B53DF2"/>
    <w:rsid w:val="00B5420A"/>
    <w:rsid w:val="00B54241"/>
    <w:rsid w:val="00B542E1"/>
    <w:rsid w:val="00B54F1D"/>
    <w:rsid w:val="00B54F42"/>
    <w:rsid w:val="00B55D12"/>
    <w:rsid w:val="00B55F13"/>
    <w:rsid w:val="00B55FE6"/>
    <w:rsid w:val="00B5641B"/>
    <w:rsid w:val="00B56709"/>
    <w:rsid w:val="00B56CE2"/>
    <w:rsid w:val="00B573E5"/>
    <w:rsid w:val="00B57629"/>
    <w:rsid w:val="00B57975"/>
    <w:rsid w:val="00B57D70"/>
    <w:rsid w:val="00B57E88"/>
    <w:rsid w:val="00B57F5B"/>
    <w:rsid w:val="00B6028A"/>
    <w:rsid w:val="00B60398"/>
    <w:rsid w:val="00B60BAF"/>
    <w:rsid w:val="00B60FBF"/>
    <w:rsid w:val="00B61130"/>
    <w:rsid w:val="00B616B6"/>
    <w:rsid w:val="00B61A08"/>
    <w:rsid w:val="00B62D1F"/>
    <w:rsid w:val="00B638EC"/>
    <w:rsid w:val="00B639F7"/>
    <w:rsid w:val="00B63DCC"/>
    <w:rsid w:val="00B645FE"/>
    <w:rsid w:val="00B6516A"/>
    <w:rsid w:val="00B658C5"/>
    <w:rsid w:val="00B65B7F"/>
    <w:rsid w:val="00B6664B"/>
    <w:rsid w:val="00B668BE"/>
    <w:rsid w:val="00B66C67"/>
    <w:rsid w:val="00B66E68"/>
    <w:rsid w:val="00B67050"/>
    <w:rsid w:val="00B674C9"/>
    <w:rsid w:val="00B67F1A"/>
    <w:rsid w:val="00B70041"/>
    <w:rsid w:val="00B71914"/>
    <w:rsid w:val="00B71DD3"/>
    <w:rsid w:val="00B72192"/>
    <w:rsid w:val="00B72FBA"/>
    <w:rsid w:val="00B73853"/>
    <w:rsid w:val="00B738AA"/>
    <w:rsid w:val="00B73F23"/>
    <w:rsid w:val="00B74720"/>
    <w:rsid w:val="00B747DA"/>
    <w:rsid w:val="00B74952"/>
    <w:rsid w:val="00B751BF"/>
    <w:rsid w:val="00B754C2"/>
    <w:rsid w:val="00B75DF9"/>
    <w:rsid w:val="00B76375"/>
    <w:rsid w:val="00B76B87"/>
    <w:rsid w:val="00B76EB5"/>
    <w:rsid w:val="00B77342"/>
    <w:rsid w:val="00B77513"/>
    <w:rsid w:val="00B77883"/>
    <w:rsid w:val="00B77B2C"/>
    <w:rsid w:val="00B77F6F"/>
    <w:rsid w:val="00B80B36"/>
    <w:rsid w:val="00B80B3E"/>
    <w:rsid w:val="00B80C4A"/>
    <w:rsid w:val="00B8171C"/>
    <w:rsid w:val="00B81A0E"/>
    <w:rsid w:val="00B8212A"/>
    <w:rsid w:val="00B83053"/>
    <w:rsid w:val="00B83596"/>
    <w:rsid w:val="00B839C0"/>
    <w:rsid w:val="00B83FAC"/>
    <w:rsid w:val="00B84572"/>
    <w:rsid w:val="00B84AA5"/>
    <w:rsid w:val="00B84C36"/>
    <w:rsid w:val="00B84F66"/>
    <w:rsid w:val="00B84F74"/>
    <w:rsid w:val="00B84FF6"/>
    <w:rsid w:val="00B85898"/>
    <w:rsid w:val="00B858C5"/>
    <w:rsid w:val="00B85D39"/>
    <w:rsid w:val="00B85E37"/>
    <w:rsid w:val="00B8621C"/>
    <w:rsid w:val="00B86A5B"/>
    <w:rsid w:val="00B86C75"/>
    <w:rsid w:val="00B87556"/>
    <w:rsid w:val="00B87951"/>
    <w:rsid w:val="00B90390"/>
    <w:rsid w:val="00B90A78"/>
    <w:rsid w:val="00B91487"/>
    <w:rsid w:val="00B91686"/>
    <w:rsid w:val="00B91696"/>
    <w:rsid w:val="00B921C1"/>
    <w:rsid w:val="00B9230A"/>
    <w:rsid w:val="00B92641"/>
    <w:rsid w:val="00B92A1D"/>
    <w:rsid w:val="00B92D0C"/>
    <w:rsid w:val="00B92EA3"/>
    <w:rsid w:val="00B935B7"/>
    <w:rsid w:val="00B93938"/>
    <w:rsid w:val="00B945F1"/>
    <w:rsid w:val="00B95336"/>
    <w:rsid w:val="00B955B0"/>
    <w:rsid w:val="00B955D0"/>
    <w:rsid w:val="00B966D0"/>
    <w:rsid w:val="00B96FA1"/>
    <w:rsid w:val="00B9710A"/>
    <w:rsid w:val="00B97551"/>
    <w:rsid w:val="00B979BF"/>
    <w:rsid w:val="00B97F60"/>
    <w:rsid w:val="00BA0273"/>
    <w:rsid w:val="00BA027C"/>
    <w:rsid w:val="00BA07CF"/>
    <w:rsid w:val="00BA0AD6"/>
    <w:rsid w:val="00BA105B"/>
    <w:rsid w:val="00BA118C"/>
    <w:rsid w:val="00BA12BE"/>
    <w:rsid w:val="00BA1CD2"/>
    <w:rsid w:val="00BA290F"/>
    <w:rsid w:val="00BA2B8A"/>
    <w:rsid w:val="00BA2C96"/>
    <w:rsid w:val="00BA3230"/>
    <w:rsid w:val="00BA33EE"/>
    <w:rsid w:val="00BA38D8"/>
    <w:rsid w:val="00BA440E"/>
    <w:rsid w:val="00BA460C"/>
    <w:rsid w:val="00BA4613"/>
    <w:rsid w:val="00BA46C6"/>
    <w:rsid w:val="00BA4921"/>
    <w:rsid w:val="00BA4C7E"/>
    <w:rsid w:val="00BA5340"/>
    <w:rsid w:val="00BA55FC"/>
    <w:rsid w:val="00BA5BFE"/>
    <w:rsid w:val="00BA5CA9"/>
    <w:rsid w:val="00BA61EF"/>
    <w:rsid w:val="00BA6BA9"/>
    <w:rsid w:val="00BA6BBF"/>
    <w:rsid w:val="00BA6C53"/>
    <w:rsid w:val="00BA73C1"/>
    <w:rsid w:val="00BA79F3"/>
    <w:rsid w:val="00BA7A54"/>
    <w:rsid w:val="00BB0053"/>
    <w:rsid w:val="00BB056A"/>
    <w:rsid w:val="00BB0828"/>
    <w:rsid w:val="00BB0AF7"/>
    <w:rsid w:val="00BB0B1F"/>
    <w:rsid w:val="00BB10AB"/>
    <w:rsid w:val="00BB1E1F"/>
    <w:rsid w:val="00BB21B2"/>
    <w:rsid w:val="00BB245E"/>
    <w:rsid w:val="00BB270B"/>
    <w:rsid w:val="00BB27EC"/>
    <w:rsid w:val="00BB2B3B"/>
    <w:rsid w:val="00BB2CFB"/>
    <w:rsid w:val="00BB2F9E"/>
    <w:rsid w:val="00BB311C"/>
    <w:rsid w:val="00BB3176"/>
    <w:rsid w:val="00BB3C0D"/>
    <w:rsid w:val="00BB45F9"/>
    <w:rsid w:val="00BB4B27"/>
    <w:rsid w:val="00BB5442"/>
    <w:rsid w:val="00BB5A14"/>
    <w:rsid w:val="00BB6AB8"/>
    <w:rsid w:val="00BB7186"/>
    <w:rsid w:val="00BC000A"/>
    <w:rsid w:val="00BC0326"/>
    <w:rsid w:val="00BC0DED"/>
    <w:rsid w:val="00BC15D0"/>
    <w:rsid w:val="00BC1607"/>
    <w:rsid w:val="00BC1901"/>
    <w:rsid w:val="00BC1A83"/>
    <w:rsid w:val="00BC1FCA"/>
    <w:rsid w:val="00BC2153"/>
    <w:rsid w:val="00BC248F"/>
    <w:rsid w:val="00BC24ED"/>
    <w:rsid w:val="00BC2A46"/>
    <w:rsid w:val="00BC3073"/>
    <w:rsid w:val="00BC35BA"/>
    <w:rsid w:val="00BC464D"/>
    <w:rsid w:val="00BC5AFE"/>
    <w:rsid w:val="00BC6769"/>
    <w:rsid w:val="00BC6E44"/>
    <w:rsid w:val="00BC7559"/>
    <w:rsid w:val="00BC7C28"/>
    <w:rsid w:val="00BD0042"/>
    <w:rsid w:val="00BD007C"/>
    <w:rsid w:val="00BD054F"/>
    <w:rsid w:val="00BD075D"/>
    <w:rsid w:val="00BD17BA"/>
    <w:rsid w:val="00BD195E"/>
    <w:rsid w:val="00BD1D3B"/>
    <w:rsid w:val="00BD1E9E"/>
    <w:rsid w:val="00BD2172"/>
    <w:rsid w:val="00BD24F2"/>
    <w:rsid w:val="00BD259E"/>
    <w:rsid w:val="00BD3580"/>
    <w:rsid w:val="00BD37B1"/>
    <w:rsid w:val="00BD3881"/>
    <w:rsid w:val="00BD3944"/>
    <w:rsid w:val="00BD4864"/>
    <w:rsid w:val="00BD4DE6"/>
    <w:rsid w:val="00BD4F68"/>
    <w:rsid w:val="00BD6067"/>
    <w:rsid w:val="00BD651A"/>
    <w:rsid w:val="00BD65D2"/>
    <w:rsid w:val="00BD66D8"/>
    <w:rsid w:val="00BD6956"/>
    <w:rsid w:val="00BD6A25"/>
    <w:rsid w:val="00BD7042"/>
    <w:rsid w:val="00BD71C9"/>
    <w:rsid w:val="00BD7921"/>
    <w:rsid w:val="00BD7B8F"/>
    <w:rsid w:val="00BD7C40"/>
    <w:rsid w:val="00BE0127"/>
    <w:rsid w:val="00BE0457"/>
    <w:rsid w:val="00BE0A1E"/>
    <w:rsid w:val="00BE0B21"/>
    <w:rsid w:val="00BE1641"/>
    <w:rsid w:val="00BE16DA"/>
    <w:rsid w:val="00BE1862"/>
    <w:rsid w:val="00BE1909"/>
    <w:rsid w:val="00BE269A"/>
    <w:rsid w:val="00BE2AEB"/>
    <w:rsid w:val="00BE2EB3"/>
    <w:rsid w:val="00BE3293"/>
    <w:rsid w:val="00BE3FA4"/>
    <w:rsid w:val="00BE4DF2"/>
    <w:rsid w:val="00BE5090"/>
    <w:rsid w:val="00BE5163"/>
    <w:rsid w:val="00BE5719"/>
    <w:rsid w:val="00BE5A87"/>
    <w:rsid w:val="00BE5C54"/>
    <w:rsid w:val="00BE5F1C"/>
    <w:rsid w:val="00BE6E74"/>
    <w:rsid w:val="00BE7035"/>
    <w:rsid w:val="00BE70A2"/>
    <w:rsid w:val="00BE788D"/>
    <w:rsid w:val="00BE7CF0"/>
    <w:rsid w:val="00BE7F37"/>
    <w:rsid w:val="00BF0831"/>
    <w:rsid w:val="00BF0BB3"/>
    <w:rsid w:val="00BF0DF0"/>
    <w:rsid w:val="00BF15EE"/>
    <w:rsid w:val="00BF1AF0"/>
    <w:rsid w:val="00BF1BC4"/>
    <w:rsid w:val="00BF1DA4"/>
    <w:rsid w:val="00BF1F99"/>
    <w:rsid w:val="00BF28D4"/>
    <w:rsid w:val="00BF2A60"/>
    <w:rsid w:val="00BF35AD"/>
    <w:rsid w:val="00BF405A"/>
    <w:rsid w:val="00BF4BEE"/>
    <w:rsid w:val="00BF54A0"/>
    <w:rsid w:val="00BF5580"/>
    <w:rsid w:val="00BF5664"/>
    <w:rsid w:val="00BF57D2"/>
    <w:rsid w:val="00BF59C4"/>
    <w:rsid w:val="00BF5F65"/>
    <w:rsid w:val="00BF6118"/>
    <w:rsid w:val="00BF61BB"/>
    <w:rsid w:val="00BF6219"/>
    <w:rsid w:val="00BF6FC7"/>
    <w:rsid w:val="00BF7B12"/>
    <w:rsid w:val="00BF7DA3"/>
    <w:rsid w:val="00C0048B"/>
    <w:rsid w:val="00C005BB"/>
    <w:rsid w:val="00C00D92"/>
    <w:rsid w:val="00C01F70"/>
    <w:rsid w:val="00C0238E"/>
    <w:rsid w:val="00C02B12"/>
    <w:rsid w:val="00C040B5"/>
    <w:rsid w:val="00C04673"/>
    <w:rsid w:val="00C04687"/>
    <w:rsid w:val="00C04837"/>
    <w:rsid w:val="00C05139"/>
    <w:rsid w:val="00C063FF"/>
    <w:rsid w:val="00C06929"/>
    <w:rsid w:val="00C07173"/>
    <w:rsid w:val="00C077BA"/>
    <w:rsid w:val="00C10A19"/>
    <w:rsid w:val="00C10A90"/>
    <w:rsid w:val="00C10C70"/>
    <w:rsid w:val="00C10DF9"/>
    <w:rsid w:val="00C10F99"/>
    <w:rsid w:val="00C11EDB"/>
    <w:rsid w:val="00C11FB0"/>
    <w:rsid w:val="00C13610"/>
    <w:rsid w:val="00C136A9"/>
    <w:rsid w:val="00C13EA7"/>
    <w:rsid w:val="00C140A5"/>
    <w:rsid w:val="00C1425D"/>
    <w:rsid w:val="00C14669"/>
    <w:rsid w:val="00C148BD"/>
    <w:rsid w:val="00C1501C"/>
    <w:rsid w:val="00C15613"/>
    <w:rsid w:val="00C15A5E"/>
    <w:rsid w:val="00C15AEE"/>
    <w:rsid w:val="00C15D7F"/>
    <w:rsid w:val="00C15F6D"/>
    <w:rsid w:val="00C16120"/>
    <w:rsid w:val="00C161E5"/>
    <w:rsid w:val="00C165DC"/>
    <w:rsid w:val="00C168D0"/>
    <w:rsid w:val="00C168D4"/>
    <w:rsid w:val="00C16BA8"/>
    <w:rsid w:val="00C171FD"/>
    <w:rsid w:val="00C17CCC"/>
    <w:rsid w:val="00C17CD4"/>
    <w:rsid w:val="00C2013A"/>
    <w:rsid w:val="00C203E0"/>
    <w:rsid w:val="00C20633"/>
    <w:rsid w:val="00C2066E"/>
    <w:rsid w:val="00C2080F"/>
    <w:rsid w:val="00C20A1E"/>
    <w:rsid w:val="00C20D1E"/>
    <w:rsid w:val="00C21693"/>
    <w:rsid w:val="00C22001"/>
    <w:rsid w:val="00C2205F"/>
    <w:rsid w:val="00C224CB"/>
    <w:rsid w:val="00C22635"/>
    <w:rsid w:val="00C2281F"/>
    <w:rsid w:val="00C22853"/>
    <w:rsid w:val="00C22A09"/>
    <w:rsid w:val="00C23086"/>
    <w:rsid w:val="00C23886"/>
    <w:rsid w:val="00C238BD"/>
    <w:rsid w:val="00C243B6"/>
    <w:rsid w:val="00C24690"/>
    <w:rsid w:val="00C247AB"/>
    <w:rsid w:val="00C24811"/>
    <w:rsid w:val="00C2554D"/>
    <w:rsid w:val="00C258CE"/>
    <w:rsid w:val="00C267B0"/>
    <w:rsid w:val="00C26C93"/>
    <w:rsid w:val="00C26FEC"/>
    <w:rsid w:val="00C270CB"/>
    <w:rsid w:val="00C27A65"/>
    <w:rsid w:val="00C27B49"/>
    <w:rsid w:val="00C27DEA"/>
    <w:rsid w:val="00C300C5"/>
    <w:rsid w:val="00C30AA6"/>
    <w:rsid w:val="00C31444"/>
    <w:rsid w:val="00C314A8"/>
    <w:rsid w:val="00C314D7"/>
    <w:rsid w:val="00C3179D"/>
    <w:rsid w:val="00C3218D"/>
    <w:rsid w:val="00C32349"/>
    <w:rsid w:val="00C32F6C"/>
    <w:rsid w:val="00C33AE0"/>
    <w:rsid w:val="00C33E66"/>
    <w:rsid w:val="00C33F11"/>
    <w:rsid w:val="00C34C2E"/>
    <w:rsid w:val="00C3549A"/>
    <w:rsid w:val="00C35513"/>
    <w:rsid w:val="00C35CB9"/>
    <w:rsid w:val="00C35D75"/>
    <w:rsid w:val="00C3624C"/>
    <w:rsid w:val="00C3689B"/>
    <w:rsid w:val="00C36DE8"/>
    <w:rsid w:val="00C36EAB"/>
    <w:rsid w:val="00C37BF4"/>
    <w:rsid w:val="00C37DA7"/>
    <w:rsid w:val="00C37E3A"/>
    <w:rsid w:val="00C4116F"/>
    <w:rsid w:val="00C41292"/>
    <w:rsid w:val="00C412B5"/>
    <w:rsid w:val="00C41ACF"/>
    <w:rsid w:val="00C422E9"/>
    <w:rsid w:val="00C4306E"/>
    <w:rsid w:val="00C432CB"/>
    <w:rsid w:val="00C43506"/>
    <w:rsid w:val="00C43A2C"/>
    <w:rsid w:val="00C43BED"/>
    <w:rsid w:val="00C44389"/>
    <w:rsid w:val="00C44823"/>
    <w:rsid w:val="00C448F6"/>
    <w:rsid w:val="00C449E1"/>
    <w:rsid w:val="00C45376"/>
    <w:rsid w:val="00C460A5"/>
    <w:rsid w:val="00C46562"/>
    <w:rsid w:val="00C466FA"/>
    <w:rsid w:val="00C474F5"/>
    <w:rsid w:val="00C47BB9"/>
    <w:rsid w:val="00C5039E"/>
    <w:rsid w:val="00C50C2C"/>
    <w:rsid w:val="00C512F0"/>
    <w:rsid w:val="00C5141A"/>
    <w:rsid w:val="00C5141D"/>
    <w:rsid w:val="00C51487"/>
    <w:rsid w:val="00C519AE"/>
    <w:rsid w:val="00C519EC"/>
    <w:rsid w:val="00C5286D"/>
    <w:rsid w:val="00C52B28"/>
    <w:rsid w:val="00C52DDB"/>
    <w:rsid w:val="00C53778"/>
    <w:rsid w:val="00C53BAF"/>
    <w:rsid w:val="00C53F1F"/>
    <w:rsid w:val="00C542D6"/>
    <w:rsid w:val="00C54949"/>
    <w:rsid w:val="00C5587A"/>
    <w:rsid w:val="00C5594E"/>
    <w:rsid w:val="00C55E02"/>
    <w:rsid w:val="00C55FC2"/>
    <w:rsid w:val="00C5616D"/>
    <w:rsid w:val="00C5657F"/>
    <w:rsid w:val="00C56A4F"/>
    <w:rsid w:val="00C56D62"/>
    <w:rsid w:val="00C56F40"/>
    <w:rsid w:val="00C571D7"/>
    <w:rsid w:val="00C5725C"/>
    <w:rsid w:val="00C57D7F"/>
    <w:rsid w:val="00C60193"/>
    <w:rsid w:val="00C6037A"/>
    <w:rsid w:val="00C60B15"/>
    <w:rsid w:val="00C60C05"/>
    <w:rsid w:val="00C60C1D"/>
    <w:rsid w:val="00C60C4C"/>
    <w:rsid w:val="00C62056"/>
    <w:rsid w:val="00C62324"/>
    <w:rsid w:val="00C6232A"/>
    <w:rsid w:val="00C6265C"/>
    <w:rsid w:val="00C6277B"/>
    <w:rsid w:val="00C627BE"/>
    <w:rsid w:val="00C63CAF"/>
    <w:rsid w:val="00C644A6"/>
    <w:rsid w:val="00C64648"/>
    <w:rsid w:val="00C65967"/>
    <w:rsid w:val="00C663CB"/>
    <w:rsid w:val="00C667AD"/>
    <w:rsid w:val="00C667CB"/>
    <w:rsid w:val="00C66869"/>
    <w:rsid w:val="00C66966"/>
    <w:rsid w:val="00C66B2A"/>
    <w:rsid w:val="00C66FAB"/>
    <w:rsid w:val="00C67407"/>
    <w:rsid w:val="00C677D9"/>
    <w:rsid w:val="00C67915"/>
    <w:rsid w:val="00C67BEC"/>
    <w:rsid w:val="00C70074"/>
    <w:rsid w:val="00C7086E"/>
    <w:rsid w:val="00C7101C"/>
    <w:rsid w:val="00C71462"/>
    <w:rsid w:val="00C719E5"/>
    <w:rsid w:val="00C7207D"/>
    <w:rsid w:val="00C721CA"/>
    <w:rsid w:val="00C72801"/>
    <w:rsid w:val="00C72980"/>
    <w:rsid w:val="00C72C3C"/>
    <w:rsid w:val="00C7377F"/>
    <w:rsid w:val="00C73BAA"/>
    <w:rsid w:val="00C7447E"/>
    <w:rsid w:val="00C74D1F"/>
    <w:rsid w:val="00C75A15"/>
    <w:rsid w:val="00C76043"/>
    <w:rsid w:val="00C760AC"/>
    <w:rsid w:val="00C762AC"/>
    <w:rsid w:val="00C765B9"/>
    <w:rsid w:val="00C765CA"/>
    <w:rsid w:val="00C76CAC"/>
    <w:rsid w:val="00C76DF9"/>
    <w:rsid w:val="00C76F3E"/>
    <w:rsid w:val="00C77334"/>
    <w:rsid w:val="00C802E3"/>
    <w:rsid w:val="00C8091C"/>
    <w:rsid w:val="00C80975"/>
    <w:rsid w:val="00C80C9D"/>
    <w:rsid w:val="00C810E0"/>
    <w:rsid w:val="00C81428"/>
    <w:rsid w:val="00C8167E"/>
    <w:rsid w:val="00C81C57"/>
    <w:rsid w:val="00C82CC9"/>
    <w:rsid w:val="00C830B4"/>
    <w:rsid w:val="00C83350"/>
    <w:rsid w:val="00C83380"/>
    <w:rsid w:val="00C83393"/>
    <w:rsid w:val="00C834E0"/>
    <w:rsid w:val="00C8372F"/>
    <w:rsid w:val="00C8389F"/>
    <w:rsid w:val="00C83BAB"/>
    <w:rsid w:val="00C83FE5"/>
    <w:rsid w:val="00C84721"/>
    <w:rsid w:val="00C84855"/>
    <w:rsid w:val="00C84CC4"/>
    <w:rsid w:val="00C84E36"/>
    <w:rsid w:val="00C8517A"/>
    <w:rsid w:val="00C868F4"/>
    <w:rsid w:val="00C86BCD"/>
    <w:rsid w:val="00C875EF"/>
    <w:rsid w:val="00C87713"/>
    <w:rsid w:val="00C879BB"/>
    <w:rsid w:val="00C902E6"/>
    <w:rsid w:val="00C9071E"/>
    <w:rsid w:val="00C90AFC"/>
    <w:rsid w:val="00C90C2A"/>
    <w:rsid w:val="00C91422"/>
    <w:rsid w:val="00C91EAA"/>
    <w:rsid w:val="00C922FF"/>
    <w:rsid w:val="00C92CBC"/>
    <w:rsid w:val="00C92EFE"/>
    <w:rsid w:val="00C93419"/>
    <w:rsid w:val="00C935E0"/>
    <w:rsid w:val="00C93613"/>
    <w:rsid w:val="00C936F4"/>
    <w:rsid w:val="00C93834"/>
    <w:rsid w:val="00C93923"/>
    <w:rsid w:val="00C93ADB"/>
    <w:rsid w:val="00C93FC2"/>
    <w:rsid w:val="00C94549"/>
    <w:rsid w:val="00C94B69"/>
    <w:rsid w:val="00C94BDA"/>
    <w:rsid w:val="00C952E0"/>
    <w:rsid w:val="00C9574F"/>
    <w:rsid w:val="00C960C3"/>
    <w:rsid w:val="00C962F1"/>
    <w:rsid w:val="00C96373"/>
    <w:rsid w:val="00C96457"/>
    <w:rsid w:val="00C96DCA"/>
    <w:rsid w:val="00C96DF2"/>
    <w:rsid w:val="00C97142"/>
    <w:rsid w:val="00C97302"/>
    <w:rsid w:val="00C9745D"/>
    <w:rsid w:val="00C97AF8"/>
    <w:rsid w:val="00C97B11"/>
    <w:rsid w:val="00C97C60"/>
    <w:rsid w:val="00CA0698"/>
    <w:rsid w:val="00CA12BF"/>
    <w:rsid w:val="00CA13EC"/>
    <w:rsid w:val="00CA1547"/>
    <w:rsid w:val="00CA1607"/>
    <w:rsid w:val="00CA1837"/>
    <w:rsid w:val="00CA1C88"/>
    <w:rsid w:val="00CA1E02"/>
    <w:rsid w:val="00CA24BF"/>
    <w:rsid w:val="00CA25D3"/>
    <w:rsid w:val="00CA264E"/>
    <w:rsid w:val="00CA2712"/>
    <w:rsid w:val="00CA277C"/>
    <w:rsid w:val="00CA2A86"/>
    <w:rsid w:val="00CA2AF0"/>
    <w:rsid w:val="00CA2B1A"/>
    <w:rsid w:val="00CA2F0D"/>
    <w:rsid w:val="00CA3280"/>
    <w:rsid w:val="00CA453E"/>
    <w:rsid w:val="00CA47E5"/>
    <w:rsid w:val="00CA4D11"/>
    <w:rsid w:val="00CA50F1"/>
    <w:rsid w:val="00CA5139"/>
    <w:rsid w:val="00CA5443"/>
    <w:rsid w:val="00CA5AED"/>
    <w:rsid w:val="00CA5DCC"/>
    <w:rsid w:val="00CA5EAD"/>
    <w:rsid w:val="00CA6857"/>
    <w:rsid w:val="00CA7600"/>
    <w:rsid w:val="00CA78B9"/>
    <w:rsid w:val="00CA7F67"/>
    <w:rsid w:val="00CB0AA8"/>
    <w:rsid w:val="00CB0AE9"/>
    <w:rsid w:val="00CB0CD5"/>
    <w:rsid w:val="00CB0D67"/>
    <w:rsid w:val="00CB1425"/>
    <w:rsid w:val="00CB2105"/>
    <w:rsid w:val="00CB2198"/>
    <w:rsid w:val="00CB2301"/>
    <w:rsid w:val="00CB272A"/>
    <w:rsid w:val="00CB28E3"/>
    <w:rsid w:val="00CB2938"/>
    <w:rsid w:val="00CB2AEC"/>
    <w:rsid w:val="00CB2CFB"/>
    <w:rsid w:val="00CB32FE"/>
    <w:rsid w:val="00CB3461"/>
    <w:rsid w:val="00CB37A8"/>
    <w:rsid w:val="00CB41C0"/>
    <w:rsid w:val="00CB41D7"/>
    <w:rsid w:val="00CB43DD"/>
    <w:rsid w:val="00CB4902"/>
    <w:rsid w:val="00CB4E8A"/>
    <w:rsid w:val="00CB5404"/>
    <w:rsid w:val="00CB5668"/>
    <w:rsid w:val="00CB5673"/>
    <w:rsid w:val="00CB5EE7"/>
    <w:rsid w:val="00CB60BC"/>
    <w:rsid w:val="00CB6E16"/>
    <w:rsid w:val="00CB70EF"/>
    <w:rsid w:val="00CB7360"/>
    <w:rsid w:val="00CB73ED"/>
    <w:rsid w:val="00CB7540"/>
    <w:rsid w:val="00CB7A0D"/>
    <w:rsid w:val="00CC02D3"/>
    <w:rsid w:val="00CC1C67"/>
    <w:rsid w:val="00CC1D19"/>
    <w:rsid w:val="00CC1ED9"/>
    <w:rsid w:val="00CC2399"/>
    <w:rsid w:val="00CC27E5"/>
    <w:rsid w:val="00CC33A0"/>
    <w:rsid w:val="00CC3538"/>
    <w:rsid w:val="00CC3D54"/>
    <w:rsid w:val="00CC3DE9"/>
    <w:rsid w:val="00CC4067"/>
    <w:rsid w:val="00CC4B17"/>
    <w:rsid w:val="00CC4BA3"/>
    <w:rsid w:val="00CC65D0"/>
    <w:rsid w:val="00CC6BE7"/>
    <w:rsid w:val="00CC6CAD"/>
    <w:rsid w:val="00CC77EC"/>
    <w:rsid w:val="00CD05C1"/>
    <w:rsid w:val="00CD1192"/>
    <w:rsid w:val="00CD1713"/>
    <w:rsid w:val="00CD1AB6"/>
    <w:rsid w:val="00CD2D4D"/>
    <w:rsid w:val="00CD3BD8"/>
    <w:rsid w:val="00CD4073"/>
    <w:rsid w:val="00CD51C5"/>
    <w:rsid w:val="00CD54EF"/>
    <w:rsid w:val="00CD6BF6"/>
    <w:rsid w:val="00CD6F50"/>
    <w:rsid w:val="00CD7460"/>
    <w:rsid w:val="00CD7B66"/>
    <w:rsid w:val="00CD7C5E"/>
    <w:rsid w:val="00CD7D08"/>
    <w:rsid w:val="00CE0070"/>
    <w:rsid w:val="00CE04B8"/>
    <w:rsid w:val="00CE0C38"/>
    <w:rsid w:val="00CE0F85"/>
    <w:rsid w:val="00CE10D2"/>
    <w:rsid w:val="00CE180B"/>
    <w:rsid w:val="00CE1A27"/>
    <w:rsid w:val="00CE1BFD"/>
    <w:rsid w:val="00CE26B3"/>
    <w:rsid w:val="00CE3189"/>
    <w:rsid w:val="00CE3436"/>
    <w:rsid w:val="00CE36B2"/>
    <w:rsid w:val="00CE4944"/>
    <w:rsid w:val="00CE498D"/>
    <w:rsid w:val="00CE4BA3"/>
    <w:rsid w:val="00CE4C0C"/>
    <w:rsid w:val="00CE5094"/>
    <w:rsid w:val="00CE5748"/>
    <w:rsid w:val="00CE5A94"/>
    <w:rsid w:val="00CE6173"/>
    <w:rsid w:val="00CE6477"/>
    <w:rsid w:val="00CE6D64"/>
    <w:rsid w:val="00CE7112"/>
    <w:rsid w:val="00CE73C4"/>
    <w:rsid w:val="00CE7EF5"/>
    <w:rsid w:val="00CF02B9"/>
    <w:rsid w:val="00CF04B2"/>
    <w:rsid w:val="00CF077D"/>
    <w:rsid w:val="00CF0F2A"/>
    <w:rsid w:val="00CF11B2"/>
    <w:rsid w:val="00CF1486"/>
    <w:rsid w:val="00CF1B0D"/>
    <w:rsid w:val="00CF1BF5"/>
    <w:rsid w:val="00CF1FEE"/>
    <w:rsid w:val="00CF223E"/>
    <w:rsid w:val="00CF2242"/>
    <w:rsid w:val="00CF224C"/>
    <w:rsid w:val="00CF2913"/>
    <w:rsid w:val="00CF2BEC"/>
    <w:rsid w:val="00CF312F"/>
    <w:rsid w:val="00CF31C3"/>
    <w:rsid w:val="00CF3D6A"/>
    <w:rsid w:val="00CF4242"/>
    <w:rsid w:val="00CF4724"/>
    <w:rsid w:val="00CF4AFF"/>
    <w:rsid w:val="00CF4B00"/>
    <w:rsid w:val="00CF4D6A"/>
    <w:rsid w:val="00CF4DFE"/>
    <w:rsid w:val="00CF502A"/>
    <w:rsid w:val="00CF504E"/>
    <w:rsid w:val="00CF57D9"/>
    <w:rsid w:val="00CF6121"/>
    <w:rsid w:val="00CF62CE"/>
    <w:rsid w:val="00CF71EF"/>
    <w:rsid w:val="00CF7FE3"/>
    <w:rsid w:val="00D003DE"/>
    <w:rsid w:val="00D0043B"/>
    <w:rsid w:val="00D01855"/>
    <w:rsid w:val="00D0241E"/>
    <w:rsid w:val="00D02486"/>
    <w:rsid w:val="00D02ACC"/>
    <w:rsid w:val="00D02AE4"/>
    <w:rsid w:val="00D02E03"/>
    <w:rsid w:val="00D0318F"/>
    <w:rsid w:val="00D036D1"/>
    <w:rsid w:val="00D03864"/>
    <w:rsid w:val="00D03A39"/>
    <w:rsid w:val="00D03CC2"/>
    <w:rsid w:val="00D03DAC"/>
    <w:rsid w:val="00D03E98"/>
    <w:rsid w:val="00D040C6"/>
    <w:rsid w:val="00D049F9"/>
    <w:rsid w:val="00D05184"/>
    <w:rsid w:val="00D052D8"/>
    <w:rsid w:val="00D05578"/>
    <w:rsid w:val="00D05A7B"/>
    <w:rsid w:val="00D05CC8"/>
    <w:rsid w:val="00D066A1"/>
    <w:rsid w:val="00D06944"/>
    <w:rsid w:val="00D06D17"/>
    <w:rsid w:val="00D06E8C"/>
    <w:rsid w:val="00D072CC"/>
    <w:rsid w:val="00D073D7"/>
    <w:rsid w:val="00D07C6D"/>
    <w:rsid w:val="00D10180"/>
    <w:rsid w:val="00D10230"/>
    <w:rsid w:val="00D1059A"/>
    <w:rsid w:val="00D11666"/>
    <w:rsid w:val="00D117E6"/>
    <w:rsid w:val="00D11877"/>
    <w:rsid w:val="00D12093"/>
    <w:rsid w:val="00D122D9"/>
    <w:rsid w:val="00D12B11"/>
    <w:rsid w:val="00D12BA0"/>
    <w:rsid w:val="00D13249"/>
    <w:rsid w:val="00D14549"/>
    <w:rsid w:val="00D14FE8"/>
    <w:rsid w:val="00D1501C"/>
    <w:rsid w:val="00D15EEC"/>
    <w:rsid w:val="00D167BE"/>
    <w:rsid w:val="00D16943"/>
    <w:rsid w:val="00D16A75"/>
    <w:rsid w:val="00D200AC"/>
    <w:rsid w:val="00D20613"/>
    <w:rsid w:val="00D20A8E"/>
    <w:rsid w:val="00D20CD5"/>
    <w:rsid w:val="00D20E5A"/>
    <w:rsid w:val="00D215F9"/>
    <w:rsid w:val="00D2180E"/>
    <w:rsid w:val="00D21DD6"/>
    <w:rsid w:val="00D220E2"/>
    <w:rsid w:val="00D229EA"/>
    <w:rsid w:val="00D22B25"/>
    <w:rsid w:val="00D22B38"/>
    <w:rsid w:val="00D22F33"/>
    <w:rsid w:val="00D22FD0"/>
    <w:rsid w:val="00D23B6F"/>
    <w:rsid w:val="00D23D51"/>
    <w:rsid w:val="00D2469C"/>
    <w:rsid w:val="00D247E9"/>
    <w:rsid w:val="00D24F06"/>
    <w:rsid w:val="00D24F62"/>
    <w:rsid w:val="00D24F78"/>
    <w:rsid w:val="00D25BB6"/>
    <w:rsid w:val="00D25CB9"/>
    <w:rsid w:val="00D25E5E"/>
    <w:rsid w:val="00D25EE7"/>
    <w:rsid w:val="00D26031"/>
    <w:rsid w:val="00D26086"/>
    <w:rsid w:val="00D26493"/>
    <w:rsid w:val="00D266AC"/>
    <w:rsid w:val="00D27101"/>
    <w:rsid w:val="00D27969"/>
    <w:rsid w:val="00D27DF0"/>
    <w:rsid w:val="00D30BC9"/>
    <w:rsid w:val="00D31346"/>
    <w:rsid w:val="00D31728"/>
    <w:rsid w:val="00D31EC8"/>
    <w:rsid w:val="00D326D0"/>
    <w:rsid w:val="00D3302F"/>
    <w:rsid w:val="00D334F8"/>
    <w:rsid w:val="00D3373E"/>
    <w:rsid w:val="00D33C21"/>
    <w:rsid w:val="00D3451D"/>
    <w:rsid w:val="00D34E94"/>
    <w:rsid w:val="00D3567D"/>
    <w:rsid w:val="00D35834"/>
    <w:rsid w:val="00D35FB5"/>
    <w:rsid w:val="00D3668E"/>
    <w:rsid w:val="00D36E75"/>
    <w:rsid w:val="00D37210"/>
    <w:rsid w:val="00D37412"/>
    <w:rsid w:val="00D400DC"/>
    <w:rsid w:val="00D40273"/>
    <w:rsid w:val="00D407DA"/>
    <w:rsid w:val="00D4085F"/>
    <w:rsid w:val="00D40FCA"/>
    <w:rsid w:val="00D413AD"/>
    <w:rsid w:val="00D41906"/>
    <w:rsid w:val="00D41F47"/>
    <w:rsid w:val="00D42026"/>
    <w:rsid w:val="00D422DB"/>
    <w:rsid w:val="00D424D4"/>
    <w:rsid w:val="00D42BC3"/>
    <w:rsid w:val="00D4311B"/>
    <w:rsid w:val="00D43225"/>
    <w:rsid w:val="00D43726"/>
    <w:rsid w:val="00D43CBA"/>
    <w:rsid w:val="00D4412D"/>
    <w:rsid w:val="00D45270"/>
    <w:rsid w:val="00D45681"/>
    <w:rsid w:val="00D45B2A"/>
    <w:rsid w:val="00D45FC4"/>
    <w:rsid w:val="00D460F5"/>
    <w:rsid w:val="00D46B32"/>
    <w:rsid w:val="00D46C3E"/>
    <w:rsid w:val="00D472B2"/>
    <w:rsid w:val="00D472E9"/>
    <w:rsid w:val="00D47D10"/>
    <w:rsid w:val="00D47E7D"/>
    <w:rsid w:val="00D47FFC"/>
    <w:rsid w:val="00D501A9"/>
    <w:rsid w:val="00D50620"/>
    <w:rsid w:val="00D5083B"/>
    <w:rsid w:val="00D50D3A"/>
    <w:rsid w:val="00D50FE7"/>
    <w:rsid w:val="00D513D9"/>
    <w:rsid w:val="00D51F55"/>
    <w:rsid w:val="00D5208B"/>
    <w:rsid w:val="00D5214E"/>
    <w:rsid w:val="00D52244"/>
    <w:rsid w:val="00D52300"/>
    <w:rsid w:val="00D52348"/>
    <w:rsid w:val="00D524AD"/>
    <w:rsid w:val="00D52703"/>
    <w:rsid w:val="00D529EB"/>
    <w:rsid w:val="00D53EFC"/>
    <w:rsid w:val="00D54655"/>
    <w:rsid w:val="00D548BA"/>
    <w:rsid w:val="00D5521C"/>
    <w:rsid w:val="00D55581"/>
    <w:rsid w:val="00D555FE"/>
    <w:rsid w:val="00D55B7B"/>
    <w:rsid w:val="00D55D7F"/>
    <w:rsid w:val="00D561D7"/>
    <w:rsid w:val="00D56390"/>
    <w:rsid w:val="00D565B3"/>
    <w:rsid w:val="00D56638"/>
    <w:rsid w:val="00D56CEC"/>
    <w:rsid w:val="00D56D60"/>
    <w:rsid w:val="00D5748A"/>
    <w:rsid w:val="00D5777F"/>
    <w:rsid w:val="00D57788"/>
    <w:rsid w:val="00D578A7"/>
    <w:rsid w:val="00D57A65"/>
    <w:rsid w:val="00D57C17"/>
    <w:rsid w:val="00D6032B"/>
    <w:rsid w:val="00D604EA"/>
    <w:rsid w:val="00D608D8"/>
    <w:rsid w:val="00D60BD0"/>
    <w:rsid w:val="00D60CF1"/>
    <w:rsid w:val="00D6161B"/>
    <w:rsid w:val="00D6193F"/>
    <w:rsid w:val="00D61ACB"/>
    <w:rsid w:val="00D61B19"/>
    <w:rsid w:val="00D62E86"/>
    <w:rsid w:val="00D63224"/>
    <w:rsid w:val="00D641E3"/>
    <w:rsid w:val="00D644A5"/>
    <w:rsid w:val="00D64705"/>
    <w:rsid w:val="00D64A57"/>
    <w:rsid w:val="00D65975"/>
    <w:rsid w:val="00D65AA4"/>
    <w:rsid w:val="00D65BAF"/>
    <w:rsid w:val="00D6637E"/>
    <w:rsid w:val="00D66943"/>
    <w:rsid w:val="00D6712C"/>
    <w:rsid w:val="00D671B0"/>
    <w:rsid w:val="00D67421"/>
    <w:rsid w:val="00D679B1"/>
    <w:rsid w:val="00D7048C"/>
    <w:rsid w:val="00D707A2"/>
    <w:rsid w:val="00D70909"/>
    <w:rsid w:val="00D70CE6"/>
    <w:rsid w:val="00D71DDD"/>
    <w:rsid w:val="00D72071"/>
    <w:rsid w:val="00D72125"/>
    <w:rsid w:val="00D7221B"/>
    <w:rsid w:val="00D72328"/>
    <w:rsid w:val="00D724DF"/>
    <w:rsid w:val="00D72A8E"/>
    <w:rsid w:val="00D72F15"/>
    <w:rsid w:val="00D732D9"/>
    <w:rsid w:val="00D735A5"/>
    <w:rsid w:val="00D73640"/>
    <w:rsid w:val="00D738FD"/>
    <w:rsid w:val="00D73C87"/>
    <w:rsid w:val="00D73D6D"/>
    <w:rsid w:val="00D7521E"/>
    <w:rsid w:val="00D753B5"/>
    <w:rsid w:val="00D75797"/>
    <w:rsid w:val="00D757C0"/>
    <w:rsid w:val="00D75BB3"/>
    <w:rsid w:val="00D75DFE"/>
    <w:rsid w:val="00D766E6"/>
    <w:rsid w:val="00D7690F"/>
    <w:rsid w:val="00D76BB0"/>
    <w:rsid w:val="00D76DD7"/>
    <w:rsid w:val="00D770AE"/>
    <w:rsid w:val="00D77DE0"/>
    <w:rsid w:val="00D77F8B"/>
    <w:rsid w:val="00D80215"/>
    <w:rsid w:val="00D8043F"/>
    <w:rsid w:val="00D8072E"/>
    <w:rsid w:val="00D80BF2"/>
    <w:rsid w:val="00D80D00"/>
    <w:rsid w:val="00D812FD"/>
    <w:rsid w:val="00D81360"/>
    <w:rsid w:val="00D814E6"/>
    <w:rsid w:val="00D81DC0"/>
    <w:rsid w:val="00D81EEC"/>
    <w:rsid w:val="00D826BE"/>
    <w:rsid w:val="00D83B66"/>
    <w:rsid w:val="00D84B67"/>
    <w:rsid w:val="00D851C2"/>
    <w:rsid w:val="00D859D8"/>
    <w:rsid w:val="00D85CC9"/>
    <w:rsid w:val="00D8664C"/>
    <w:rsid w:val="00D86C56"/>
    <w:rsid w:val="00D86DE1"/>
    <w:rsid w:val="00D870B7"/>
    <w:rsid w:val="00D8717C"/>
    <w:rsid w:val="00D873D0"/>
    <w:rsid w:val="00D87AD8"/>
    <w:rsid w:val="00D87EDE"/>
    <w:rsid w:val="00D916BE"/>
    <w:rsid w:val="00D91AEA"/>
    <w:rsid w:val="00D91C77"/>
    <w:rsid w:val="00D91D56"/>
    <w:rsid w:val="00D92179"/>
    <w:rsid w:val="00D92891"/>
    <w:rsid w:val="00D92BA4"/>
    <w:rsid w:val="00D92E9F"/>
    <w:rsid w:val="00D933C5"/>
    <w:rsid w:val="00D93C43"/>
    <w:rsid w:val="00D93CBA"/>
    <w:rsid w:val="00D93E2B"/>
    <w:rsid w:val="00D943A7"/>
    <w:rsid w:val="00D9442C"/>
    <w:rsid w:val="00D9449B"/>
    <w:rsid w:val="00D94653"/>
    <w:rsid w:val="00D94954"/>
    <w:rsid w:val="00D94988"/>
    <w:rsid w:val="00D94E3B"/>
    <w:rsid w:val="00D955F5"/>
    <w:rsid w:val="00D95E5C"/>
    <w:rsid w:val="00D9659A"/>
    <w:rsid w:val="00D96A34"/>
    <w:rsid w:val="00D96D09"/>
    <w:rsid w:val="00D97119"/>
    <w:rsid w:val="00D97651"/>
    <w:rsid w:val="00D97808"/>
    <w:rsid w:val="00D97D06"/>
    <w:rsid w:val="00D97DFE"/>
    <w:rsid w:val="00D97FC0"/>
    <w:rsid w:val="00DA02D0"/>
    <w:rsid w:val="00DA04F1"/>
    <w:rsid w:val="00DA08B2"/>
    <w:rsid w:val="00DA0E74"/>
    <w:rsid w:val="00DA10CF"/>
    <w:rsid w:val="00DA163D"/>
    <w:rsid w:val="00DA168D"/>
    <w:rsid w:val="00DA16A7"/>
    <w:rsid w:val="00DA1BE3"/>
    <w:rsid w:val="00DA1D82"/>
    <w:rsid w:val="00DA21F2"/>
    <w:rsid w:val="00DA2E9B"/>
    <w:rsid w:val="00DA2EAF"/>
    <w:rsid w:val="00DA3399"/>
    <w:rsid w:val="00DA3CB4"/>
    <w:rsid w:val="00DA45CE"/>
    <w:rsid w:val="00DA4859"/>
    <w:rsid w:val="00DA4948"/>
    <w:rsid w:val="00DA4BC5"/>
    <w:rsid w:val="00DA5779"/>
    <w:rsid w:val="00DA5ADD"/>
    <w:rsid w:val="00DA5DF5"/>
    <w:rsid w:val="00DA63E3"/>
    <w:rsid w:val="00DA6508"/>
    <w:rsid w:val="00DA6524"/>
    <w:rsid w:val="00DA6EE3"/>
    <w:rsid w:val="00DA730E"/>
    <w:rsid w:val="00DA774F"/>
    <w:rsid w:val="00DA7BED"/>
    <w:rsid w:val="00DB0DE7"/>
    <w:rsid w:val="00DB12ED"/>
    <w:rsid w:val="00DB1394"/>
    <w:rsid w:val="00DB147E"/>
    <w:rsid w:val="00DB1786"/>
    <w:rsid w:val="00DB1D6E"/>
    <w:rsid w:val="00DB1E1F"/>
    <w:rsid w:val="00DB237A"/>
    <w:rsid w:val="00DB23A3"/>
    <w:rsid w:val="00DB2785"/>
    <w:rsid w:val="00DB2F03"/>
    <w:rsid w:val="00DB3136"/>
    <w:rsid w:val="00DB3AF9"/>
    <w:rsid w:val="00DB3F8E"/>
    <w:rsid w:val="00DB4029"/>
    <w:rsid w:val="00DB42C3"/>
    <w:rsid w:val="00DB4334"/>
    <w:rsid w:val="00DB46B9"/>
    <w:rsid w:val="00DB50E1"/>
    <w:rsid w:val="00DB5116"/>
    <w:rsid w:val="00DB56E5"/>
    <w:rsid w:val="00DB5BF4"/>
    <w:rsid w:val="00DB5FAD"/>
    <w:rsid w:val="00DB5FE9"/>
    <w:rsid w:val="00DB630C"/>
    <w:rsid w:val="00DB658F"/>
    <w:rsid w:val="00DB6A0F"/>
    <w:rsid w:val="00DB6F03"/>
    <w:rsid w:val="00DB70EE"/>
    <w:rsid w:val="00DB7895"/>
    <w:rsid w:val="00DB7899"/>
    <w:rsid w:val="00DB7E1B"/>
    <w:rsid w:val="00DC01E4"/>
    <w:rsid w:val="00DC0227"/>
    <w:rsid w:val="00DC0496"/>
    <w:rsid w:val="00DC0784"/>
    <w:rsid w:val="00DC15B2"/>
    <w:rsid w:val="00DC1811"/>
    <w:rsid w:val="00DC1956"/>
    <w:rsid w:val="00DC1CC9"/>
    <w:rsid w:val="00DC23DC"/>
    <w:rsid w:val="00DC298D"/>
    <w:rsid w:val="00DC351F"/>
    <w:rsid w:val="00DC3DF2"/>
    <w:rsid w:val="00DC3E29"/>
    <w:rsid w:val="00DC4120"/>
    <w:rsid w:val="00DC419D"/>
    <w:rsid w:val="00DC41DA"/>
    <w:rsid w:val="00DC4469"/>
    <w:rsid w:val="00DC4D89"/>
    <w:rsid w:val="00DC50FF"/>
    <w:rsid w:val="00DC53B8"/>
    <w:rsid w:val="00DC5DA4"/>
    <w:rsid w:val="00DC6107"/>
    <w:rsid w:val="00DC6530"/>
    <w:rsid w:val="00DC6C30"/>
    <w:rsid w:val="00DC71F1"/>
    <w:rsid w:val="00DC7531"/>
    <w:rsid w:val="00DC7E5B"/>
    <w:rsid w:val="00DC7ECA"/>
    <w:rsid w:val="00DD01C9"/>
    <w:rsid w:val="00DD0291"/>
    <w:rsid w:val="00DD02DF"/>
    <w:rsid w:val="00DD0747"/>
    <w:rsid w:val="00DD0781"/>
    <w:rsid w:val="00DD0B5E"/>
    <w:rsid w:val="00DD1235"/>
    <w:rsid w:val="00DD13F3"/>
    <w:rsid w:val="00DD1A9B"/>
    <w:rsid w:val="00DD1E8F"/>
    <w:rsid w:val="00DD1EE8"/>
    <w:rsid w:val="00DD21D5"/>
    <w:rsid w:val="00DD2820"/>
    <w:rsid w:val="00DD2CBB"/>
    <w:rsid w:val="00DD3843"/>
    <w:rsid w:val="00DD3900"/>
    <w:rsid w:val="00DD43F0"/>
    <w:rsid w:val="00DD4685"/>
    <w:rsid w:val="00DD4FB2"/>
    <w:rsid w:val="00DD517A"/>
    <w:rsid w:val="00DD51E3"/>
    <w:rsid w:val="00DD55E3"/>
    <w:rsid w:val="00DD569B"/>
    <w:rsid w:val="00DD5AAA"/>
    <w:rsid w:val="00DD5FAD"/>
    <w:rsid w:val="00DD600D"/>
    <w:rsid w:val="00DD63B8"/>
    <w:rsid w:val="00DD6940"/>
    <w:rsid w:val="00DD7653"/>
    <w:rsid w:val="00DD7A57"/>
    <w:rsid w:val="00DE0110"/>
    <w:rsid w:val="00DE06D8"/>
    <w:rsid w:val="00DE126A"/>
    <w:rsid w:val="00DE1B18"/>
    <w:rsid w:val="00DE21BC"/>
    <w:rsid w:val="00DE23A7"/>
    <w:rsid w:val="00DE3775"/>
    <w:rsid w:val="00DE38BE"/>
    <w:rsid w:val="00DE3C3D"/>
    <w:rsid w:val="00DE3D71"/>
    <w:rsid w:val="00DE4066"/>
    <w:rsid w:val="00DE428A"/>
    <w:rsid w:val="00DE4C51"/>
    <w:rsid w:val="00DE533F"/>
    <w:rsid w:val="00DE5A73"/>
    <w:rsid w:val="00DE5C53"/>
    <w:rsid w:val="00DE5E85"/>
    <w:rsid w:val="00DE5FEF"/>
    <w:rsid w:val="00DE625C"/>
    <w:rsid w:val="00DE67A9"/>
    <w:rsid w:val="00DE6A78"/>
    <w:rsid w:val="00DE718C"/>
    <w:rsid w:val="00DE74A8"/>
    <w:rsid w:val="00DE7834"/>
    <w:rsid w:val="00DE7B0C"/>
    <w:rsid w:val="00DE7B26"/>
    <w:rsid w:val="00DF0477"/>
    <w:rsid w:val="00DF0F05"/>
    <w:rsid w:val="00DF104E"/>
    <w:rsid w:val="00DF1711"/>
    <w:rsid w:val="00DF1E39"/>
    <w:rsid w:val="00DF1EAD"/>
    <w:rsid w:val="00DF1FAA"/>
    <w:rsid w:val="00DF2544"/>
    <w:rsid w:val="00DF2A0A"/>
    <w:rsid w:val="00DF2A4F"/>
    <w:rsid w:val="00DF33E6"/>
    <w:rsid w:val="00DF3512"/>
    <w:rsid w:val="00DF3760"/>
    <w:rsid w:val="00DF39BE"/>
    <w:rsid w:val="00DF41C3"/>
    <w:rsid w:val="00DF49D4"/>
    <w:rsid w:val="00DF6C36"/>
    <w:rsid w:val="00DF6E0A"/>
    <w:rsid w:val="00DF7297"/>
    <w:rsid w:val="00DF787F"/>
    <w:rsid w:val="00DF7919"/>
    <w:rsid w:val="00DF7C55"/>
    <w:rsid w:val="00DF7EF0"/>
    <w:rsid w:val="00DF7F44"/>
    <w:rsid w:val="00E00997"/>
    <w:rsid w:val="00E01466"/>
    <w:rsid w:val="00E0197D"/>
    <w:rsid w:val="00E01F31"/>
    <w:rsid w:val="00E02A6E"/>
    <w:rsid w:val="00E0315F"/>
    <w:rsid w:val="00E03CD4"/>
    <w:rsid w:val="00E03EED"/>
    <w:rsid w:val="00E03FD7"/>
    <w:rsid w:val="00E041AD"/>
    <w:rsid w:val="00E043CA"/>
    <w:rsid w:val="00E0478F"/>
    <w:rsid w:val="00E04F7A"/>
    <w:rsid w:val="00E0598B"/>
    <w:rsid w:val="00E05A5C"/>
    <w:rsid w:val="00E05DB8"/>
    <w:rsid w:val="00E0606C"/>
    <w:rsid w:val="00E061D5"/>
    <w:rsid w:val="00E0670A"/>
    <w:rsid w:val="00E067A8"/>
    <w:rsid w:val="00E0697A"/>
    <w:rsid w:val="00E0699B"/>
    <w:rsid w:val="00E06E90"/>
    <w:rsid w:val="00E07057"/>
    <w:rsid w:val="00E07775"/>
    <w:rsid w:val="00E102D7"/>
    <w:rsid w:val="00E106B7"/>
    <w:rsid w:val="00E10836"/>
    <w:rsid w:val="00E10E1C"/>
    <w:rsid w:val="00E11C0F"/>
    <w:rsid w:val="00E11CA3"/>
    <w:rsid w:val="00E11DFF"/>
    <w:rsid w:val="00E11F66"/>
    <w:rsid w:val="00E12077"/>
    <w:rsid w:val="00E124A6"/>
    <w:rsid w:val="00E1335E"/>
    <w:rsid w:val="00E13C31"/>
    <w:rsid w:val="00E1428B"/>
    <w:rsid w:val="00E1487F"/>
    <w:rsid w:val="00E14C1B"/>
    <w:rsid w:val="00E151C3"/>
    <w:rsid w:val="00E153B3"/>
    <w:rsid w:val="00E15949"/>
    <w:rsid w:val="00E15D4E"/>
    <w:rsid w:val="00E15DFA"/>
    <w:rsid w:val="00E16161"/>
    <w:rsid w:val="00E161D0"/>
    <w:rsid w:val="00E16383"/>
    <w:rsid w:val="00E16F8F"/>
    <w:rsid w:val="00E16FBD"/>
    <w:rsid w:val="00E17680"/>
    <w:rsid w:val="00E1773C"/>
    <w:rsid w:val="00E177BD"/>
    <w:rsid w:val="00E204AE"/>
    <w:rsid w:val="00E20594"/>
    <w:rsid w:val="00E205EB"/>
    <w:rsid w:val="00E20A68"/>
    <w:rsid w:val="00E20AAE"/>
    <w:rsid w:val="00E21054"/>
    <w:rsid w:val="00E213E3"/>
    <w:rsid w:val="00E216D2"/>
    <w:rsid w:val="00E218F5"/>
    <w:rsid w:val="00E21D84"/>
    <w:rsid w:val="00E226DC"/>
    <w:rsid w:val="00E22748"/>
    <w:rsid w:val="00E22B0C"/>
    <w:rsid w:val="00E22FD8"/>
    <w:rsid w:val="00E231C1"/>
    <w:rsid w:val="00E231F5"/>
    <w:rsid w:val="00E23512"/>
    <w:rsid w:val="00E23CBF"/>
    <w:rsid w:val="00E23D10"/>
    <w:rsid w:val="00E23E27"/>
    <w:rsid w:val="00E23E40"/>
    <w:rsid w:val="00E2468B"/>
    <w:rsid w:val="00E24B2C"/>
    <w:rsid w:val="00E24EA8"/>
    <w:rsid w:val="00E25388"/>
    <w:rsid w:val="00E26B6F"/>
    <w:rsid w:val="00E2735C"/>
    <w:rsid w:val="00E27B7F"/>
    <w:rsid w:val="00E27C02"/>
    <w:rsid w:val="00E27E98"/>
    <w:rsid w:val="00E3087D"/>
    <w:rsid w:val="00E3087F"/>
    <w:rsid w:val="00E30BA8"/>
    <w:rsid w:val="00E30E76"/>
    <w:rsid w:val="00E313DD"/>
    <w:rsid w:val="00E3237B"/>
    <w:rsid w:val="00E328BB"/>
    <w:rsid w:val="00E32F58"/>
    <w:rsid w:val="00E33086"/>
    <w:rsid w:val="00E334A5"/>
    <w:rsid w:val="00E33562"/>
    <w:rsid w:val="00E3365A"/>
    <w:rsid w:val="00E3395B"/>
    <w:rsid w:val="00E34133"/>
    <w:rsid w:val="00E34737"/>
    <w:rsid w:val="00E352DA"/>
    <w:rsid w:val="00E35D9C"/>
    <w:rsid w:val="00E36166"/>
    <w:rsid w:val="00E362A5"/>
    <w:rsid w:val="00E36814"/>
    <w:rsid w:val="00E371E1"/>
    <w:rsid w:val="00E37500"/>
    <w:rsid w:val="00E3790E"/>
    <w:rsid w:val="00E403D2"/>
    <w:rsid w:val="00E4123C"/>
    <w:rsid w:val="00E41291"/>
    <w:rsid w:val="00E41EBB"/>
    <w:rsid w:val="00E4236F"/>
    <w:rsid w:val="00E425AC"/>
    <w:rsid w:val="00E42786"/>
    <w:rsid w:val="00E427AA"/>
    <w:rsid w:val="00E42A77"/>
    <w:rsid w:val="00E42BBA"/>
    <w:rsid w:val="00E43105"/>
    <w:rsid w:val="00E4350A"/>
    <w:rsid w:val="00E435D7"/>
    <w:rsid w:val="00E43677"/>
    <w:rsid w:val="00E442C3"/>
    <w:rsid w:val="00E448CB"/>
    <w:rsid w:val="00E44982"/>
    <w:rsid w:val="00E44D25"/>
    <w:rsid w:val="00E44F29"/>
    <w:rsid w:val="00E4566A"/>
    <w:rsid w:val="00E45E4F"/>
    <w:rsid w:val="00E4626D"/>
    <w:rsid w:val="00E4688F"/>
    <w:rsid w:val="00E46D3F"/>
    <w:rsid w:val="00E47539"/>
    <w:rsid w:val="00E47665"/>
    <w:rsid w:val="00E476CE"/>
    <w:rsid w:val="00E47873"/>
    <w:rsid w:val="00E47FB8"/>
    <w:rsid w:val="00E50408"/>
    <w:rsid w:val="00E5098F"/>
    <w:rsid w:val="00E51065"/>
    <w:rsid w:val="00E5115A"/>
    <w:rsid w:val="00E513B4"/>
    <w:rsid w:val="00E51508"/>
    <w:rsid w:val="00E52973"/>
    <w:rsid w:val="00E53A04"/>
    <w:rsid w:val="00E53E95"/>
    <w:rsid w:val="00E54C00"/>
    <w:rsid w:val="00E551E0"/>
    <w:rsid w:val="00E557F7"/>
    <w:rsid w:val="00E5588B"/>
    <w:rsid w:val="00E55B80"/>
    <w:rsid w:val="00E569B6"/>
    <w:rsid w:val="00E56B68"/>
    <w:rsid w:val="00E573AA"/>
    <w:rsid w:val="00E57723"/>
    <w:rsid w:val="00E60405"/>
    <w:rsid w:val="00E60AA7"/>
    <w:rsid w:val="00E60C3A"/>
    <w:rsid w:val="00E60E03"/>
    <w:rsid w:val="00E610F6"/>
    <w:rsid w:val="00E612D1"/>
    <w:rsid w:val="00E612E2"/>
    <w:rsid w:val="00E614C8"/>
    <w:rsid w:val="00E615B3"/>
    <w:rsid w:val="00E6206D"/>
    <w:rsid w:val="00E622A2"/>
    <w:rsid w:val="00E6248B"/>
    <w:rsid w:val="00E62867"/>
    <w:rsid w:val="00E62BBD"/>
    <w:rsid w:val="00E6337C"/>
    <w:rsid w:val="00E63741"/>
    <w:rsid w:val="00E63D4B"/>
    <w:rsid w:val="00E63E25"/>
    <w:rsid w:val="00E641F0"/>
    <w:rsid w:val="00E648E1"/>
    <w:rsid w:val="00E64EF5"/>
    <w:rsid w:val="00E6528E"/>
    <w:rsid w:val="00E65954"/>
    <w:rsid w:val="00E65978"/>
    <w:rsid w:val="00E66169"/>
    <w:rsid w:val="00E666A2"/>
    <w:rsid w:val="00E67537"/>
    <w:rsid w:val="00E67CFC"/>
    <w:rsid w:val="00E70812"/>
    <w:rsid w:val="00E72335"/>
    <w:rsid w:val="00E72342"/>
    <w:rsid w:val="00E72E86"/>
    <w:rsid w:val="00E732E3"/>
    <w:rsid w:val="00E73581"/>
    <w:rsid w:val="00E736B4"/>
    <w:rsid w:val="00E737CD"/>
    <w:rsid w:val="00E7383D"/>
    <w:rsid w:val="00E738D4"/>
    <w:rsid w:val="00E73BFA"/>
    <w:rsid w:val="00E747F3"/>
    <w:rsid w:val="00E74823"/>
    <w:rsid w:val="00E74D68"/>
    <w:rsid w:val="00E74E36"/>
    <w:rsid w:val="00E74E90"/>
    <w:rsid w:val="00E75890"/>
    <w:rsid w:val="00E75C26"/>
    <w:rsid w:val="00E76356"/>
    <w:rsid w:val="00E76852"/>
    <w:rsid w:val="00E76AEF"/>
    <w:rsid w:val="00E7770E"/>
    <w:rsid w:val="00E80057"/>
    <w:rsid w:val="00E8017D"/>
    <w:rsid w:val="00E80265"/>
    <w:rsid w:val="00E80328"/>
    <w:rsid w:val="00E81039"/>
    <w:rsid w:val="00E81073"/>
    <w:rsid w:val="00E81212"/>
    <w:rsid w:val="00E8163E"/>
    <w:rsid w:val="00E817F8"/>
    <w:rsid w:val="00E81B71"/>
    <w:rsid w:val="00E82474"/>
    <w:rsid w:val="00E82743"/>
    <w:rsid w:val="00E828A6"/>
    <w:rsid w:val="00E828C6"/>
    <w:rsid w:val="00E82B43"/>
    <w:rsid w:val="00E835E4"/>
    <w:rsid w:val="00E83A91"/>
    <w:rsid w:val="00E84268"/>
    <w:rsid w:val="00E847A7"/>
    <w:rsid w:val="00E84968"/>
    <w:rsid w:val="00E85D6E"/>
    <w:rsid w:val="00E860ED"/>
    <w:rsid w:val="00E86324"/>
    <w:rsid w:val="00E86F59"/>
    <w:rsid w:val="00E8756B"/>
    <w:rsid w:val="00E8792A"/>
    <w:rsid w:val="00E87B39"/>
    <w:rsid w:val="00E90570"/>
    <w:rsid w:val="00E911AD"/>
    <w:rsid w:val="00E913E6"/>
    <w:rsid w:val="00E91CC7"/>
    <w:rsid w:val="00E924E5"/>
    <w:rsid w:val="00E92625"/>
    <w:rsid w:val="00E92677"/>
    <w:rsid w:val="00E928AE"/>
    <w:rsid w:val="00E929BE"/>
    <w:rsid w:val="00E9320B"/>
    <w:rsid w:val="00E93A82"/>
    <w:rsid w:val="00E93B04"/>
    <w:rsid w:val="00E93E55"/>
    <w:rsid w:val="00E940D8"/>
    <w:rsid w:val="00E94512"/>
    <w:rsid w:val="00E94556"/>
    <w:rsid w:val="00E94636"/>
    <w:rsid w:val="00E9464E"/>
    <w:rsid w:val="00E94A3E"/>
    <w:rsid w:val="00E94B34"/>
    <w:rsid w:val="00E94CEE"/>
    <w:rsid w:val="00E95003"/>
    <w:rsid w:val="00E955F2"/>
    <w:rsid w:val="00E956C6"/>
    <w:rsid w:val="00E96105"/>
    <w:rsid w:val="00E96EE7"/>
    <w:rsid w:val="00E972ED"/>
    <w:rsid w:val="00E974F4"/>
    <w:rsid w:val="00E97985"/>
    <w:rsid w:val="00E97A03"/>
    <w:rsid w:val="00E97F7A"/>
    <w:rsid w:val="00EA0477"/>
    <w:rsid w:val="00EA0B7A"/>
    <w:rsid w:val="00EA1079"/>
    <w:rsid w:val="00EA1AA9"/>
    <w:rsid w:val="00EA1BDB"/>
    <w:rsid w:val="00EA218C"/>
    <w:rsid w:val="00EA2AAF"/>
    <w:rsid w:val="00EA3016"/>
    <w:rsid w:val="00EA345E"/>
    <w:rsid w:val="00EA36BC"/>
    <w:rsid w:val="00EA3ACE"/>
    <w:rsid w:val="00EA3D84"/>
    <w:rsid w:val="00EA3EBA"/>
    <w:rsid w:val="00EA3F6F"/>
    <w:rsid w:val="00EA426A"/>
    <w:rsid w:val="00EA4C14"/>
    <w:rsid w:val="00EA5200"/>
    <w:rsid w:val="00EA5322"/>
    <w:rsid w:val="00EA5AA5"/>
    <w:rsid w:val="00EA5B0E"/>
    <w:rsid w:val="00EA6210"/>
    <w:rsid w:val="00EA6567"/>
    <w:rsid w:val="00EA6ABB"/>
    <w:rsid w:val="00EA6AC8"/>
    <w:rsid w:val="00EA6DCF"/>
    <w:rsid w:val="00EA7246"/>
    <w:rsid w:val="00EA7C6A"/>
    <w:rsid w:val="00EB0053"/>
    <w:rsid w:val="00EB0501"/>
    <w:rsid w:val="00EB0563"/>
    <w:rsid w:val="00EB0692"/>
    <w:rsid w:val="00EB0A3E"/>
    <w:rsid w:val="00EB0C90"/>
    <w:rsid w:val="00EB1094"/>
    <w:rsid w:val="00EB15CE"/>
    <w:rsid w:val="00EB1B98"/>
    <w:rsid w:val="00EB2B4C"/>
    <w:rsid w:val="00EB3165"/>
    <w:rsid w:val="00EB34B0"/>
    <w:rsid w:val="00EB3F94"/>
    <w:rsid w:val="00EB4243"/>
    <w:rsid w:val="00EB4311"/>
    <w:rsid w:val="00EB4623"/>
    <w:rsid w:val="00EB5E0E"/>
    <w:rsid w:val="00EB6E17"/>
    <w:rsid w:val="00EB71B2"/>
    <w:rsid w:val="00EC001E"/>
    <w:rsid w:val="00EC045D"/>
    <w:rsid w:val="00EC0561"/>
    <w:rsid w:val="00EC0653"/>
    <w:rsid w:val="00EC1368"/>
    <w:rsid w:val="00EC1E3B"/>
    <w:rsid w:val="00EC254B"/>
    <w:rsid w:val="00EC2A06"/>
    <w:rsid w:val="00EC2B6D"/>
    <w:rsid w:val="00EC3DEE"/>
    <w:rsid w:val="00EC43F9"/>
    <w:rsid w:val="00EC444C"/>
    <w:rsid w:val="00EC4978"/>
    <w:rsid w:val="00EC50DD"/>
    <w:rsid w:val="00EC5A08"/>
    <w:rsid w:val="00EC5AC8"/>
    <w:rsid w:val="00EC5CB6"/>
    <w:rsid w:val="00EC5F88"/>
    <w:rsid w:val="00EC6786"/>
    <w:rsid w:val="00EC6ED1"/>
    <w:rsid w:val="00EC74FF"/>
    <w:rsid w:val="00EC7A0F"/>
    <w:rsid w:val="00ED0471"/>
    <w:rsid w:val="00ED0928"/>
    <w:rsid w:val="00ED0AF1"/>
    <w:rsid w:val="00ED0CE2"/>
    <w:rsid w:val="00ED167C"/>
    <w:rsid w:val="00ED1A6E"/>
    <w:rsid w:val="00ED2101"/>
    <w:rsid w:val="00ED35CB"/>
    <w:rsid w:val="00ED392C"/>
    <w:rsid w:val="00ED40B7"/>
    <w:rsid w:val="00ED4A61"/>
    <w:rsid w:val="00ED5702"/>
    <w:rsid w:val="00ED57F8"/>
    <w:rsid w:val="00ED5832"/>
    <w:rsid w:val="00ED5912"/>
    <w:rsid w:val="00ED5D85"/>
    <w:rsid w:val="00ED61D3"/>
    <w:rsid w:val="00ED6276"/>
    <w:rsid w:val="00ED6662"/>
    <w:rsid w:val="00ED69ED"/>
    <w:rsid w:val="00ED75FF"/>
    <w:rsid w:val="00ED7601"/>
    <w:rsid w:val="00ED7B7B"/>
    <w:rsid w:val="00EE08E0"/>
    <w:rsid w:val="00EE1E85"/>
    <w:rsid w:val="00EE2033"/>
    <w:rsid w:val="00EE2258"/>
    <w:rsid w:val="00EE2390"/>
    <w:rsid w:val="00EE25ED"/>
    <w:rsid w:val="00EE27D5"/>
    <w:rsid w:val="00EE2AA3"/>
    <w:rsid w:val="00EE2E50"/>
    <w:rsid w:val="00EE346B"/>
    <w:rsid w:val="00EE348F"/>
    <w:rsid w:val="00EE37C1"/>
    <w:rsid w:val="00EE408E"/>
    <w:rsid w:val="00EE4EC9"/>
    <w:rsid w:val="00EE5201"/>
    <w:rsid w:val="00EE5D66"/>
    <w:rsid w:val="00EE6051"/>
    <w:rsid w:val="00EE690D"/>
    <w:rsid w:val="00EE6CEE"/>
    <w:rsid w:val="00EE6F8D"/>
    <w:rsid w:val="00EE7F55"/>
    <w:rsid w:val="00EF02F1"/>
    <w:rsid w:val="00EF04F4"/>
    <w:rsid w:val="00EF0E9E"/>
    <w:rsid w:val="00EF1071"/>
    <w:rsid w:val="00EF1087"/>
    <w:rsid w:val="00EF1E1A"/>
    <w:rsid w:val="00EF2020"/>
    <w:rsid w:val="00EF2AA3"/>
    <w:rsid w:val="00EF2C85"/>
    <w:rsid w:val="00EF2DBE"/>
    <w:rsid w:val="00EF2F87"/>
    <w:rsid w:val="00EF341B"/>
    <w:rsid w:val="00EF37C6"/>
    <w:rsid w:val="00EF3B6C"/>
    <w:rsid w:val="00EF4084"/>
    <w:rsid w:val="00EF46C1"/>
    <w:rsid w:val="00EF4CB5"/>
    <w:rsid w:val="00EF54D2"/>
    <w:rsid w:val="00EF59E6"/>
    <w:rsid w:val="00EF65AC"/>
    <w:rsid w:val="00EF6D10"/>
    <w:rsid w:val="00EF6F83"/>
    <w:rsid w:val="00EF6FC3"/>
    <w:rsid w:val="00EF7226"/>
    <w:rsid w:val="00EF75DE"/>
    <w:rsid w:val="00EF7626"/>
    <w:rsid w:val="00EF7987"/>
    <w:rsid w:val="00EF7A8C"/>
    <w:rsid w:val="00EF7C85"/>
    <w:rsid w:val="00EF7D93"/>
    <w:rsid w:val="00F00091"/>
    <w:rsid w:val="00F00727"/>
    <w:rsid w:val="00F008A7"/>
    <w:rsid w:val="00F00A50"/>
    <w:rsid w:val="00F00E6F"/>
    <w:rsid w:val="00F00F72"/>
    <w:rsid w:val="00F014BE"/>
    <w:rsid w:val="00F02964"/>
    <w:rsid w:val="00F029AC"/>
    <w:rsid w:val="00F02C0B"/>
    <w:rsid w:val="00F02DDA"/>
    <w:rsid w:val="00F02DFA"/>
    <w:rsid w:val="00F031F3"/>
    <w:rsid w:val="00F0368C"/>
    <w:rsid w:val="00F04006"/>
    <w:rsid w:val="00F0400E"/>
    <w:rsid w:val="00F04148"/>
    <w:rsid w:val="00F04239"/>
    <w:rsid w:val="00F04716"/>
    <w:rsid w:val="00F04C0C"/>
    <w:rsid w:val="00F04C32"/>
    <w:rsid w:val="00F0538B"/>
    <w:rsid w:val="00F0544F"/>
    <w:rsid w:val="00F05572"/>
    <w:rsid w:val="00F05D3F"/>
    <w:rsid w:val="00F05F31"/>
    <w:rsid w:val="00F05FC4"/>
    <w:rsid w:val="00F0638C"/>
    <w:rsid w:val="00F064D3"/>
    <w:rsid w:val="00F06656"/>
    <w:rsid w:val="00F068CA"/>
    <w:rsid w:val="00F06C48"/>
    <w:rsid w:val="00F07A27"/>
    <w:rsid w:val="00F100B9"/>
    <w:rsid w:val="00F1023B"/>
    <w:rsid w:val="00F1075C"/>
    <w:rsid w:val="00F11534"/>
    <w:rsid w:val="00F11B69"/>
    <w:rsid w:val="00F11C4D"/>
    <w:rsid w:val="00F122FA"/>
    <w:rsid w:val="00F124F3"/>
    <w:rsid w:val="00F129A6"/>
    <w:rsid w:val="00F13703"/>
    <w:rsid w:val="00F137CA"/>
    <w:rsid w:val="00F13DD7"/>
    <w:rsid w:val="00F13F31"/>
    <w:rsid w:val="00F14522"/>
    <w:rsid w:val="00F14947"/>
    <w:rsid w:val="00F149AA"/>
    <w:rsid w:val="00F14F83"/>
    <w:rsid w:val="00F15099"/>
    <w:rsid w:val="00F15645"/>
    <w:rsid w:val="00F159DF"/>
    <w:rsid w:val="00F15CFA"/>
    <w:rsid w:val="00F15D46"/>
    <w:rsid w:val="00F15DA6"/>
    <w:rsid w:val="00F16351"/>
    <w:rsid w:val="00F167DC"/>
    <w:rsid w:val="00F16FD5"/>
    <w:rsid w:val="00F17BAA"/>
    <w:rsid w:val="00F17C71"/>
    <w:rsid w:val="00F17C84"/>
    <w:rsid w:val="00F207DD"/>
    <w:rsid w:val="00F208CD"/>
    <w:rsid w:val="00F20C75"/>
    <w:rsid w:val="00F210B4"/>
    <w:rsid w:val="00F211B9"/>
    <w:rsid w:val="00F214E1"/>
    <w:rsid w:val="00F2168A"/>
    <w:rsid w:val="00F220CA"/>
    <w:rsid w:val="00F220D0"/>
    <w:rsid w:val="00F225BA"/>
    <w:rsid w:val="00F2358A"/>
    <w:rsid w:val="00F23DEC"/>
    <w:rsid w:val="00F2430D"/>
    <w:rsid w:val="00F25278"/>
    <w:rsid w:val="00F25D4B"/>
    <w:rsid w:val="00F26648"/>
    <w:rsid w:val="00F2675E"/>
    <w:rsid w:val="00F26B62"/>
    <w:rsid w:val="00F26FB3"/>
    <w:rsid w:val="00F27AFD"/>
    <w:rsid w:val="00F30525"/>
    <w:rsid w:val="00F30554"/>
    <w:rsid w:val="00F30A2B"/>
    <w:rsid w:val="00F30E70"/>
    <w:rsid w:val="00F31128"/>
    <w:rsid w:val="00F31F12"/>
    <w:rsid w:val="00F322A9"/>
    <w:rsid w:val="00F330F7"/>
    <w:rsid w:val="00F335AC"/>
    <w:rsid w:val="00F3378E"/>
    <w:rsid w:val="00F337BD"/>
    <w:rsid w:val="00F33800"/>
    <w:rsid w:val="00F33DD7"/>
    <w:rsid w:val="00F342BB"/>
    <w:rsid w:val="00F346A9"/>
    <w:rsid w:val="00F3493F"/>
    <w:rsid w:val="00F349B5"/>
    <w:rsid w:val="00F34FD4"/>
    <w:rsid w:val="00F350B4"/>
    <w:rsid w:val="00F354BF"/>
    <w:rsid w:val="00F3582B"/>
    <w:rsid w:val="00F35940"/>
    <w:rsid w:val="00F36DA9"/>
    <w:rsid w:val="00F36EEA"/>
    <w:rsid w:val="00F3760D"/>
    <w:rsid w:val="00F3795B"/>
    <w:rsid w:val="00F40013"/>
    <w:rsid w:val="00F4002C"/>
    <w:rsid w:val="00F409F8"/>
    <w:rsid w:val="00F40A66"/>
    <w:rsid w:val="00F40AF6"/>
    <w:rsid w:val="00F40BC8"/>
    <w:rsid w:val="00F40F29"/>
    <w:rsid w:val="00F41809"/>
    <w:rsid w:val="00F425AB"/>
    <w:rsid w:val="00F42848"/>
    <w:rsid w:val="00F42A14"/>
    <w:rsid w:val="00F42D2B"/>
    <w:rsid w:val="00F438B2"/>
    <w:rsid w:val="00F43E59"/>
    <w:rsid w:val="00F43FB1"/>
    <w:rsid w:val="00F441FA"/>
    <w:rsid w:val="00F44534"/>
    <w:rsid w:val="00F44A0B"/>
    <w:rsid w:val="00F44C8F"/>
    <w:rsid w:val="00F45405"/>
    <w:rsid w:val="00F454CB"/>
    <w:rsid w:val="00F45920"/>
    <w:rsid w:val="00F45EBA"/>
    <w:rsid w:val="00F461E0"/>
    <w:rsid w:val="00F4643F"/>
    <w:rsid w:val="00F46629"/>
    <w:rsid w:val="00F46637"/>
    <w:rsid w:val="00F46FB1"/>
    <w:rsid w:val="00F472D4"/>
    <w:rsid w:val="00F47365"/>
    <w:rsid w:val="00F47B9C"/>
    <w:rsid w:val="00F47BDD"/>
    <w:rsid w:val="00F501AD"/>
    <w:rsid w:val="00F5233E"/>
    <w:rsid w:val="00F52D18"/>
    <w:rsid w:val="00F52E58"/>
    <w:rsid w:val="00F531DB"/>
    <w:rsid w:val="00F53525"/>
    <w:rsid w:val="00F535C6"/>
    <w:rsid w:val="00F536E0"/>
    <w:rsid w:val="00F53956"/>
    <w:rsid w:val="00F53E7C"/>
    <w:rsid w:val="00F540A1"/>
    <w:rsid w:val="00F55195"/>
    <w:rsid w:val="00F559A6"/>
    <w:rsid w:val="00F55CD1"/>
    <w:rsid w:val="00F56046"/>
    <w:rsid w:val="00F56737"/>
    <w:rsid w:val="00F5674F"/>
    <w:rsid w:val="00F5678B"/>
    <w:rsid w:val="00F56CF0"/>
    <w:rsid w:val="00F5733C"/>
    <w:rsid w:val="00F57975"/>
    <w:rsid w:val="00F57A7E"/>
    <w:rsid w:val="00F57F31"/>
    <w:rsid w:val="00F603A9"/>
    <w:rsid w:val="00F60958"/>
    <w:rsid w:val="00F60A58"/>
    <w:rsid w:val="00F610C9"/>
    <w:rsid w:val="00F612C1"/>
    <w:rsid w:val="00F61712"/>
    <w:rsid w:val="00F61840"/>
    <w:rsid w:val="00F61991"/>
    <w:rsid w:val="00F61E6A"/>
    <w:rsid w:val="00F62F04"/>
    <w:rsid w:val="00F6302A"/>
    <w:rsid w:val="00F6316B"/>
    <w:rsid w:val="00F63189"/>
    <w:rsid w:val="00F63435"/>
    <w:rsid w:val="00F63E61"/>
    <w:rsid w:val="00F63F26"/>
    <w:rsid w:val="00F645D3"/>
    <w:rsid w:val="00F656B1"/>
    <w:rsid w:val="00F657D8"/>
    <w:rsid w:val="00F65952"/>
    <w:rsid w:val="00F65A82"/>
    <w:rsid w:val="00F6648E"/>
    <w:rsid w:val="00F668F1"/>
    <w:rsid w:val="00F66B32"/>
    <w:rsid w:val="00F66CFE"/>
    <w:rsid w:val="00F67E0D"/>
    <w:rsid w:val="00F701C6"/>
    <w:rsid w:val="00F7022D"/>
    <w:rsid w:val="00F7088F"/>
    <w:rsid w:val="00F70C15"/>
    <w:rsid w:val="00F71646"/>
    <w:rsid w:val="00F71E02"/>
    <w:rsid w:val="00F71EBB"/>
    <w:rsid w:val="00F725DF"/>
    <w:rsid w:val="00F72C53"/>
    <w:rsid w:val="00F730DE"/>
    <w:rsid w:val="00F7311D"/>
    <w:rsid w:val="00F733F9"/>
    <w:rsid w:val="00F73C85"/>
    <w:rsid w:val="00F73CC3"/>
    <w:rsid w:val="00F7447E"/>
    <w:rsid w:val="00F74A59"/>
    <w:rsid w:val="00F74CB8"/>
    <w:rsid w:val="00F7577B"/>
    <w:rsid w:val="00F757B3"/>
    <w:rsid w:val="00F75E01"/>
    <w:rsid w:val="00F76257"/>
    <w:rsid w:val="00F76682"/>
    <w:rsid w:val="00F76E42"/>
    <w:rsid w:val="00F76ECB"/>
    <w:rsid w:val="00F7740B"/>
    <w:rsid w:val="00F77912"/>
    <w:rsid w:val="00F80FDA"/>
    <w:rsid w:val="00F813E8"/>
    <w:rsid w:val="00F82619"/>
    <w:rsid w:val="00F82B5E"/>
    <w:rsid w:val="00F82C59"/>
    <w:rsid w:val="00F83FF1"/>
    <w:rsid w:val="00F840B7"/>
    <w:rsid w:val="00F84ACF"/>
    <w:rsid w:val="00F859B3"/>
    <w:rsid w:val="00F85A43"/>
    <w:rsid w:val="00F86161"/>
    <w:rsid w:val="00F862AF"/>
    <w:rsid w:val="00F86AA5"/>
    <w:rsid w:val="00F8716F"/>
    <w:rsid w:val="00F8746C"/>
    <w:rsid w:val="00F87AA0"/>
    <w:rsid w:val="00F9002F"/>
    <w:rsid w:val="00F90947"/>
    <w:rsid w:val="00F90AD6"/>
    <w:rsid w:val="00F90FD0"/>
    <w:rsid w:val="00F910B3"/>
    <w:rsid w:val="00F9145A"/>
    <w:rsid w:val="00F915E3"/>
    <w:rsid w:val="00F917FD"/>
    <w:rsid w:val="00F91A0F"/>
    <w:rsid w:val="00F926CC"/>
    <w:rsid w:val="00F92766"/>
    <w:rsid w:val="00F92A10"/>
    <w:rsid w:val="00F92ED2"/>
    <w:rsid w:val="00F936A7"/>
    <w:rsid w:val="00F9380F"/>
    <w:rsid w:val="00F93B00"/>
    <w:rsid w:val="00F94092"/>
    <w:rsid w:val="00F943E6"/>
    <w:rsid w:val="00F94A7B"/>
    <w:rsid w:val="00F9500B"/>
    <w:rsid w:val="00F95192"/>
    <w:rsid w:val="00F9612C"/>
    <w:rsid w:val="00F96215"/>
    <w:rsid w:val="00F96576"/>
    <w:rsid w:val="00F96719"/>
    <w:rsid w:val="00F9686C"/>
    <w:rsid w:val="00F96D14"/>
    <w:rsid w:val="00F96DA1"/>
    <w:rsid w:val="00F96ED3"/>
    <w:rsid w:val="00FA0949"/>
    <w:rsid w:val="00FA0965"/>
    <w:rsid w:val="00FA0E80"/>
    <w:rsid w:val="00FA18E0"/>
    <w:rsid w:val="00FA1906"/>
    <w:rsid w:val="00FA29DA"/>
    <w:rsid w:val="00FA2DC4"/>
    <w:rsid w:val="00FA3533"/>
    <w:rsid w:val="00FA36FC"/>
    <w:rsid w:val="00FA3CA8"/>
    <w:rsid w:val="00FA40E3"/>
    <w:rsid w:val="00FA43C7"/>
    <w:rsid w:val="00FA44F4"/>
    <w:rsid w:val="00FA48F6"/>
    <w:rsid w:val="00FA4CB2"/>
    <w:rsid w:val="00FA4DAA"/>
    <w:rsid w:val="00FA5293"/>
    <w:rsid w:val="00FA61C9"/>
    <w:rsid w:val="00FA6204"/>
    <w:rsid w:val="00FA626E"/>
    <w:rsid w:val="00FA6926"/>
    <w:rsid w:val="00FA6A97"/>
    <w:rsid w:val="00FA72CF"/>
    <w:rsid w:val="00FA783D"/>
    <w:rsid w:val="00FA7B29"/>
    <w:rsid w:val="00FB114E"/>
    <w:rsid w:val="00FB1A56"/>
    <w:rsid w:val="00FB1E8C"/>
    <w:rsid w:val="00FB2327"/>
    <w:rsid w:val="00FB28F3"/>
    <w:rsid w:val="00FB2B92"/>
    <w:rsid w:val="00FB2CDE"/>
    <w:rsid w:val="00FB2DDC"/>
    <w:rsid w:val="00FB2F7B"/>
    <w:rsid w:val="00FB330E"/>
    <w:rsid w:val="00FB335B"/>
    <w:rsid w:val="00FB33E6"/>
    <w:rsid w:val="00FB3415"/>
    <w:rsid w:val="00FB346B"/>
    <w:rsid w:val="00FB35EB"/>
    <w:rsid w:val="00FB3761"/>
    <w:rsid w:val="00FB37E5"/>
    <w:rsid w:val="00FB3919"/>
    <w:rsid w:val="00FB3D79"/>
    <w:rsid w:val="00FB4A70"/>
    <w:rsid w:val="00FB51DA"/>
    <w:rsid w:val="00FB58AA"/>
    <w:rsid w:val="00FB5B02"/>
    <w:rsid w:val="00FB62DC"/>
    <w:rsid w:val="00FB6601"/>
    <w:rsid w:val="00FB67B1"/>
    <w:rsid w:val="00FB67B4"/>
    <w:rsid w:val="00FB74D9"/>
    <w:rsid w:val="00FB78D5"/>
    <w:rsid w:val="00FB7A87"/>
    <w:rsid w:val="00FB7B9A"/>
    <w:rsid w:val="00FC002A"/>
    <w:rsid w:val="00FC01A1"/>
    <w:rsid w:val="00FC0412"/>
    <w:rsid w:val="00FC0813"/>
    <w:rsid w:val="00FC090D"/>
    <w:rsid w:val="00FC0A5D"/>
    <w:rsid w:val="00FC1B46"/>
    <w:rsid w:val="00FC245F"/>
    <w:rsid w:val="00FC2A97"/>
    <w:rsid w:val="00FC32D1"/>
    <w:rsid w:val="00FC3382"/>
    <w:rsid w:val="00FC49C3"/>
    <w:rsid w:val="00FC54F5"/>
    <w:rsid w:val="00FC5643"/>
    <w:rsid w:val="00FC5645"/>
    <w:rsid w:val="00FC56E5"/>
    <w:rsid w:val="00FC5864"/>
    <w:rsid w:val="00FC60A4"/>
    <w:rsid w:val="00FC6561"/>
    <w:rsid w:val="00FC7208"/>
    <w:rsid w:val="00FC7456"/>
    <w:rsid w:val="00FC7EBF"/>
    <w:rsid w:val="00FD02B8"/>
    <w:rsid w:val="00FD04F3"/>
    <w:rsid w:val="00FD07A8"/>
    <w:rsid w:val="00FD0E0C"/>
    <w:rsid w:val="00FD1024"/>
    <w:rsid w:val="00FD103B"/>
    <w:rsid w:val="00FD1093"/>
    <w:rsid w:val="00FD1837"/>
    <w:rsid w:val="00FD21E5"/>
    <w:rsid w:val="00FD247A"/>
    <w:rsid w:val="00FD2A55"/>
    <w:rsid w:val="00FD2C18"/>
    <w:rsid w:val="00FD341C"/>
    <w:rsid w:val="00FD3C21"/>
    <w:rsid w:val="00FD3D87"/>
    <w:rsid w:val="00FD3F99"/>
    <w:rsid w:val="00FD3FF9"/>
    <w:rsid w:val="00FD4123"/>
    <w:rsid w:val="00FD49C0"/>
    <w:rsid w:val="00FD4D48"/>
    <w:rsid w:val="00FD51DE"/>
    <w:rsid w:val="00FD5740"/>
    <w:rsid w:val="00FD5F4D"/>
    <w:rsid w:val="00FD5FB3"/>
    <w:rsid w:val="00FD6C97"/>
    <w:rsid w:val="00FD77B8"/>
    <w:rsid w:val="00FD7CED"/>
    <w:rsid w:val="00FD7E55"/>
    <w:rsid w:val="00FE0E0B"/>
    <w:rsid w:val="00FE1184"/>
    <w:rsid w:val="00FE1352"/>
    <w:rsid w:val="00FE1E0B"/>
    <w:rsid w:val="00FE266B"/>
    <w:rsid w:val="00FE2DC4"/>
    <w:rsid w:val="00FE3AFF"/>
    <w:rsid w:val="00FE413F"/>
    <w:rsid w:val="00FE41B3"/>
    <w:rsid w:val="00FE4578"/>
    <w:rsid w:val="00FE50C8"/>
    <w:rsid w:val="00FE59B0"/>
    <w:rsid w:val="00FE5B61"/>
    <w:rsid w:val="00FE5CEF"/>
    <w:rsid w:val="00FE65FF"/>
    <w:rsid w:val="00FE6C03"/>
    <w:rsid w:val="00FE6D34"/>
    <w:rsid w:val="00FE6F61"/>
    <w:rsid w:val="00FE7202"/>
    <w:rsid w:val="00FE731A"/>
    <w:rsid w:val="00FE759C"/>
    <w:rsid w:val="00FE7685"/>
    <w:rsid w:val="00FE777E"/>
    <w:rsid w:val="00FE7831"/>
    <w:rsid w:val="00FE7E7A"/>
    <w:rsid w:val="00FF0775"/>
    <w:rsid w:val="00FF086C"/>
    <w:rsid w:val="00FF1358"/>
    <w:rsid w:val="00FF1508"/>
    <w:rsid w:val="00FF3123"/>
    <w:rsid w:val="00FF35AA"/>
    <w:rsid w:val="00FF3716"/>
    <w:rsid w:val="00FF4418"/>
    <w:rsid w:val="00FF44E0"/>
    <w:rsid w:val="00FF46FE"/>
    <w:rsid w:val="00FF4DAD"/>
    <w:rsid w:val="00FF5972"/>
    <w:rsid w:val="00FF6111"/>
    <w:rsid w:val="00FF6697"/>
    <w:rsid w:val="00FF68A3"/>
    <w:rsid w:val="00FF6CEE"/>
    <w:rsid w:val="00FF6DDB"/>
    <w:rsid w:val="00FF6FF6"/>
    <w:rsid w:val="00FF7083"/>
    <w:rsid w:val="00FF76BF"/>
    <w:rsid w:val="00FF777F"/>
    <w:rsid w:val="00FF7934"/>
    <w:rsid w:val="00FF7995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4:docId w14:val="5F1E1A0D"/>
  <w15:docId w15:val="{2183354B-B153-409E-84B9-78B7A4B02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A7EF9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2811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0281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16FBD"/>
    <w:rPr>
      <w:rFonts w:ascii="Cambria" w:hAnsi="Cambria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16FBD"/>
    <w:rPr>
      <w:rFonts w:ascii="Cambria" w:hAnsi="Cambria"/>
      <w:b/>
      <w:i/>
      <w:sz w:val="28"/>
    </w:rPr>
  </w:style>
  <w:style w:type="character" w:styleId="Hyperlink">
    <w:name w:val="Hyperlink"/>
    <w:basedOn w:val="DefaultParagraphFont"/>
    <w:uiPriority w:val="99"/>
    <w:rsid w:val="000028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16FB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16FB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002811"/>
    <w:rPr>
      <w:rFonts w:ascii="Times New Roman" w:hAnsi="Times New Roman"/>
      <w:sz w:val="2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6FBD"/>
    <w:rPr>
      <w:sz w:val="2"/>
    </w:rPr>
  </w:style>
  <w:style w:type="character" w:styleId="PageNumber">
    <w:name w:val="page number"/>
    <w:basedOn w:val="DefaultParagraphFont"/>
    <w:uiPriority w:val="99"/>
    <w:rsid w:val="00002811"/>
  </w:style>
  <w:style w:type="table" w:styleId="TableGrid">
    <w:name w:val="Table Grid"/>
    <w:basedOn w:val="TableNormal"/>
    <w:uiPriority w:val="99"/>
    <w:rsid w:val="003B3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rsid w:val="00BE16DA"/>
    <w:pPr>
      <w:ind w:left="720"/>
      <w:jc w:val="both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8E43F8"/>
    <w:rPr>
      <w:rFonts w:ascii="Arial" w:hAnsi="Arial"/>
      <w:sz w:val="24"/>
    </w:rPr>
  </w:style>
  <w:style w:type="table" w:styleId="TableGrid1">
    <w:name w:val="Table Grid 1"/>
    <w:basedOn w:val="TableNormal"/>
    <w:uiPriority w:val="99"/>
    <w:rsid w:val="006D7E0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FF4DA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4448EB"/>
    <w:rPr>
      <w:color w:val="auto"/>
    </w:rPr>
  </w:style>
  <w:style w:type="paragraph" w:styleId="ListParagraph">
    <w:name w:val="List Paragraph"/>
    <w:basedOn w:val="Normal"/>
    <w:uiPriority w:val="99"/>
    <w:qFormat/>
    <w:rsid w:val="009C5BFF"/>
    <w:pPr>
      <w:ind w:left="720"/>
      <w:contextualSpacing/>
    </w:pPr>
  </w:style>
  <w:style w:type="paragraph" w:styleId="NoSpacing">
    <w:name w:val="No Spacing"/>
    <w:uiPriority w:val="1"/>
    <w:qFormat/>
    <w:rsid w:val="004B3F62"/>
    <w:rPr>
      <w:rFonts w:ascii="Arial" w:hAnsi="Arial"/>
      <w:sz w:val="24"/>
      <w:szCs w:val="24"/>
    </w:rPr>
  </w:style>
  <w:style w:type="character" w:styleId="Emphasis">
    <w:name w:val="Emphasis"/>
    <w:basedOn w:val="DefaultParagraphFont"/>
    <w:qFormat/>
    <w:locked/>
    <w:rsid w:val="00993B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4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6">
      <w:marLeft w:val="5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eadstart@nccdi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cdi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headstart@nccdi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cdi.com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D0A38-4067-4616-AFAF-F760FE519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868</Words>
  <Characters>507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ern California Child Development, Inc</vt:lpstr>
    </vt:vector>
  </TitlesOfParts>
  <Company>NCCDI</Company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California Child Development, Inc</dc:title>
  <dc:creator>agrosch</dc:creator>
  <cp:lastModifiedBy>Beth Janes</cp:lastModifiedBy>
  <cp:revision>4</cp:revision>
  <cp:lastPrinted>2016-10-13T16:43:00Z</cp:lastPrinted>
  <dcterms:created xsi:type="dcterms:W3CDTF">2016-11-16T16:35:00Z</dcterms:created>
  <dcterms:modified xsi:type="dcterms:W3CDTF">2016-11-1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105971543</vt:i4>
  </property>
  <property fmtid="{D5CDD505-2E9C-101B-9397-08002B2CF9AE}" pid="3" name="_EmailEntryID">
    <vt:lpwstr>00000000D38D2C3C365348409309EA6F73B2AE9D07003DE702AD5665DE4E86E5B48A3D60240700000000010D00003DE702AD5665DE4E86E5B48A3D6024070000849C9BF70000</vt:lpwstr>
  </property>
  <property fmtid="{D5CDD505-2E9C-101B-9397-08002B2CF9AE}" pid="4" name="_EmailStoreID0">
    <vt:lpwstr>0000000038A1BB1005E5101AA1BB08002B2A56C20000454D534D44422E444C4C00000000000000001B55FA20AA6611CD9BC800AA002FC45A0C000000424A616E6573406E636364692E636F6D002F6F3D45786368616E67654C6162732F6F753D45786368616E67652041646D696E6973747261746976652047726F757020284</vt:lpwstr>
  </property>
  <property fmtid="{D5CDD505-2E9C-101B-9397-08002B2CF9AE}" pid="5" name="_EmailStoreID1">
    <vt:lpwstr>6594449424F484632335350444C54292F636E3D526563697069656E74732F636E3D31316561363061353234343434623665616561636130666161643634633931662D42657468204A616E657300E94632F434000000020000001000000042004A0061006E006500730040006E0063006300640069002E0063006F006D000000</vt:lpwstr>
  </property>
  <property fmtid="{D5CDD505-2E9C-101B-9397-08002B2CF9AE}" pid="6" name="_EmailStoreID2">
    <vt:lpwstr>0000</vt:lpwstr>
  </property>
</Properties>
</file>